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D5772F" w14:textId="15142025" w:rsidR="00A56784" w:rsidRDefault="002114B0" w:rsidP="00D77162">
      <w:pPr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>Znak sprawy: DZP.260</w:t>
      </w:r>
      <w:r w:rsidR="00A86B4B">
        <w:rPr>
          <w:sz w:val="24"/>
          <w:szCs w:val="24"/>
        </w:rPr>
        <w:t>.</w:t>
      </w:r>
      <w:r w:rsidR="00A049FD">
        <w:rPr>
          <w:sz w:val="24"/>
          <w:szCs w:val="24"/>
        </w:rPr>
        <w:t>7</w:t>
      </w:r>
      <w:r w:rsidR="007145A9">
        <w:rPr>
          <w:sz w:val="24"/>
          <w:szCs w:val="24"/>
        </w:rPr>
        <w:t>.</w:t>
      </w:r>
      <w:r w:rsidR="00A86B4B">
        <w:rPr>
          <w:sz w:val="24"/>
          <w:szCs w:val="24"/>
        </w:rPr>
        <w:t>2026</w:t>
      </w:r>
      <w:r w:rsidR="004304BC">
        <w:rPr>
          <w:sz w:val="24"/>
          <w:szCs w:val="24"/>
        </w:rPr>
        <w:tab/>
      </w:r>
      <w:r w:rsidR="004304BC">
        <w:rPr>
          <w:sz w:val="24"/>
          <w:szCs w:val="24"/>
        </w:rPr>
        <w:tab/>
      </w:r>
      <w:r w:rsidR="004304BC">
        <w:rPr>
          <w:sz w:val="24"/>
          <w:szCs w:val="24"/>
        </w:rPr>
        <w:tab/>
      </w:r>
      <w:r w:rsidR="004304BC">
        <w:rPr>
          <w:sz w:val="24"/>
          <w:szCs w:val="24"/>
        </w:rPr>
        <w:tab/>
      </w:r>
      <w:r w:rsidR="00D91730">
        <w:rPr>
          <w:sz w:val="24"/>
          <w:szCs w:val="24"/>
        </w:rPr>
        <w:tab/>
      </w:r>
      <w:r w:rsidR="00BC7E40">
        <w:rPr>
          <w:sz w:val="24"/>
          <w:szCs w:val="24"/>
        </w:rPr>
        <w:t>Kraków</w:t>
      </w:r>
      <w:r w:rsidR="00D91730">
        <w:rPr>
          <w:sz w:val="24"/>
          <w:szCs w:val="24"/>
        </w:rPr>
        <w:t>, 16 marca</w:t>
      </w:r>
      <w:r w:rsidR="00D0610B">
        <w:rPr>
          <w:sz w:val="24"/>
          <w:szCs w:val="24"/>
        </w:rPr>
        <w:t xml:space="preserve"> </w:t>
      </w:r>
      <w:r w:rsidR="004304BC" w:rsidRPr="008C4590">
        <w:rPr>
          <w:sz w:val="24"/>
          <w:szCs w:val="24"/>
        </w:rPr>
        <w:t>202</w:t>
      </w:r>
      <w:r w:rsidR="00A86B4B">
        <w:rPr>
          <w:sz w:val="24"/>
          <w:szCs w:val="24"/>
        </w:rPr>
        <w:t>6</w:t>
      </w:r>
      <w:r w:rsidR="004304BC" w:rsidRPr="008C4590">
        <w:rPr>
          <w:sz w:val="24"/>
          <w:szCs w:val="24"/>
        </w:rPr>
        <w:t> </w:t>
      </w:r>
      <w:r w:rsidRPr="008C4590">
        <w:rPr>
          <w:sz w:val="24"/>
          <w:szCs w:val="24"/>
        </w:rPr>
        <w:t>r.</w:t>
      </w:r>
      <w:r w:rsidR="00937A55" w:rsidRPr="00D403BC">
        <w:rPr>
          <w:sz w:val="24"/>
          <w:szCs w:val="24"/>
        </w:rPr>
        <w:br/>
      </w:r>
      <w:r w:rsidR="00937A55">
        <w:rPr>
          <w:sz w:val="24"/>
          <w:szCs w:val="24"/>
        </w:rPr>
        <w:br/>
      </w:r>
      <w:r w:rsidR="00937A55">
        <w:rPr>
          <w:sz w:val="24"/>
          <w:szCs w:val="24"/>
        </w:rPr>
        <w:br/>
      </w:r>
      <w:r w:rsidR="00937A55">
        <w:rPr>
          <w:sz w:val="24"/>
          <w:szCs w:val="24"/>
        </w:rPr>
        <w:br/>
      </w:r>
      <w:r w:rsidR="00937A55">
        <w:rPr>
          <w:sz w:val="24"/>
          <w:szCs w:val="24"/>
        </w:rPr>
        <w:br/>
      </w:r>
      <w:r w:rsidR="00C13AD9">
        <w:rPr>
          <w:sz w:val="24"/>
          <w:szCs w:val="24"/>
        </w:rPr>
        <w:br/>
      </w:r>
      <w:r w:rsidR="00C13AD9">
        <w:rPr>
          <w:sz w:val="24"/>
          <w:szCs w:val="24"/>
        </w:rPr>
        <w:br/>
      </w:r>
      <w:r w:rsidR="00C13AD9">
        <w:rPr>
          <w:sz w:val="24"/>
          <w:szCs w:val="24"/>
        </w:rPr>
        <w:br/>
      </w:r>
      <w:r w:rsidR="00C13AD9">
        <w:rPr>
          <w:sz w:val="24"/>
          <w:szCs w:val="24"/>
        </w:rPr>
        <w:br/>
      </w:r>
      <w:r w:rsidR="00C13AD9">
        <w:rPr>
          <w:sz w:val="24"/>
          <w:szCs w:val="24"/>
        </w:rPr>
        <w:br/>
      </w:r>
      <w:r w:rsidR="00937A55">
        <w:rPr>
          <w:sz w:val="24"/>
          <w:szCs w:val="24"/>
        </w:rPr>
        <w:br/>
      </w:r>
    </w:p>
    <w:p w14:paraId="404A2AB4" w14:textId="77777777" w:rsidR="00A56784" w:rsidRPr="00C02E88" w:rsidRDefault="00A56784" w:rsidP="00D77162">
      <w:pPr>
        <w:spacing w:before="120" w:after="120" w:line="240" w:lineRule="auto"/>
        <w:jc w:val="center"/>
        <w:rPr>
          <w:b/>
          <w:sz w:val="32"/>
          <w:szCs w:val="32"/>
        </w:rPr>
      </w:pPr>
      <w:r w:rsidRPr="00C02E88">
        <w:rPr>
          <w:b/>
          <w:sz w:val="32"/>
          <w:szCs w:val="32"/>
        </w:rPr>
        <w:t>Specyfikacja warunków zamówienia (dalej: SWZ)</w:t>
      </w:r>
    </w:p>
    <w:p w14:paraId="7855130E" w14:textId="77777777" w:rsidR="00A56784" w:rsidRPr="00C02E88" w:rsidRDefault="00A56784" w:rsidP="00D77162">
      <w:pPr>
        <w:spacing w:before="120" w:after="120" w:line="240" w:lineRule="auto"/>
        <w:jc w:val="center"/>
        <w:rPr>
          <w:b/>
          <w:sz w:val="32"/>
          <w:szCs w:val="32"/>
        </w:rPr>
      </w:pPr>
      <w:r w:rsidRPr="00C02E88">
        <w:rPr>
          <w:b/>
          <w:sz w:val="32"/>
          <w:szCs w:val="32"/>
        </w:rPr>
        <w:t>na</w:t>
      </w:r>
    </w:p>
    <w:p w14:paraId="4D201B4B" w14:textId="3D081455" w:rsidR="005B0C84" w:rsidRDefault="00815F9D" w:rsidP="00D77162">
      <w:pPr>
        <w:tabs>
          <w:tab w:val="left" w:pos="5447"/>
        </w:tabs>
        <w:spacing w:before="120" w:after="120" w:line="240" w:lineRule="auto"/>
        <w:jc w:val="center"/>
        <w:rPr>
          <w:sz w:val="24"/>
          <w:szCs w:val="24"/>
        </w:rPr>
      </w:pPr>
      <w:r w:rsidRPr="00815F9D">
        <w:rPr>
          <w:b/>
          <w:sz w:val="32"/>
          <w:szCs w:val="32"/>
        </w:rPr>
        <w:t xml:space="preserve">dostawę </w:t>
      </w:r>
      <w:r w:rsidR="00A86B4B">
        <w:rPr>
          <w:rFonts w:ascii="Calibri" w:hAnsi="Calibri" w:cs="Calibri"/>
          <w:b/>
          <w:sz w:val="32"/>
          <w:szCs w:val="32"/>
        </w:rPr>
        <w:t>i montaż mebli</w:t>
      </w:r>
      <w:r w:rsidR="00DC0E7F" w:rsidRPr="00815F9D">
        <w:rPr>
          <w:rFonts w:ascii="Calibri" w:hAnsi="Calibri" w:cs="Calibri"/>
          <w:b/>
          <w:sz w:val="32"/>
          <w:szCs w:val="32"/>
        </w:rPr>
        <w:t xml:space="preserve"> dla IFJ PAN w Krakowie</w:t>
      </w:r>
      <w:r w:rsidR="00937A55">
        <w:rPr>
          <w:b/>
          <w:sz w:val="32"/>
          <w:szCs w:val="32"/>
        </w:rPr>
        <w:br/>
      </w:r>
      <w:r w:rsidR="00937A55">
        <w:rPr>
          <w:b/>
          <w:sz w:val="32"/>
          <w:szCs w:val="32"/>
        </w:rPr>
        <w:br/>
      </w:r>
      <w:r w:rsidR="00937A55">
        <w:rPr>
          <w:b/>
          <w:sz w:val="32"/>
          <w:szCs w:val="32"/>
        </w:rPr>
        <w:br/>
      </w:r>
      <w:r w:rsidR="00A56784" w:rsidRPr="00C02E88">
        <w:rPr>
          <w:sz w:val="24"/>
          <w:szCs w:val="24"/>
        </w:rPr>
        <w:t>Zamówienie publiczne o wartości mniejszej niż progi unijne</w:t>
      </w:r>
    </w:p>
    <w:p w14:paraId="1E42D418" w14:textId="77777777" w:rsidR="005B0C84" w:rsidRDefault="005B0C84" w:rsidP="00D77162">
      <w:pPr>
        <w:tabs>
          <w:tab w:val="left" w:pos="5447"/>
        </w:tabs>
        <w:spacing w:before="120" w:after="120" w:line="240" w:lineRule="auto"/>
        <w:jc w:val="center"/>
        <w:rPr>
          <w:sz w:val="24"/>
          <w:szCs w:val="24"/>
        </w:rPr>
      </w:pPr>
    </w:p>
    <w:p w14:paraId="50B68F93" w14:textId="77777777" w:rsidR="005B0C84" w:rsidRDefault="005B0C84" w:rsidP="00D77162">
      <w:pPr>
        <w:tabs>
          <w:tab w:val="left" w:pos="5447"/>
        </w:tabs>
        <w:spacing w:before="120" w:after="120" w:line="240" w:lineRule="auto"/>
        <w:jc w:val="center"/>
        <w:rPr>
          <w:sz w:val="24"/>
          <w:szCs w:val="24"/>
        </w:rPr>
      </w:pPr>
    </w:p>
    <w:p w14:paraId="2B536E29" w14:textId="77777777" w:rsidR="005B0C84" w:rsidRDefault="005B0C84" w:rsidP="00D77162">
      <w:pPr>
        <w:tabs>
          <w:tab w:val="left" w:pos="5447"/>
        </w:tabs>
        <w:spacing w:before="120" w:after="120" w:line="240" w:lineRule="auto"/>
        <w:jc w:val="center"/>
        <w:rPr>
          <w:sz w:val="24"/>
          <w:szCs w:val="24"/>
        </w:rPr>
      </w:pPr>
    </w:p>
    <w:p w14:paraId="7FB364F5" w14:textId="77777777" w:rsidR="005B0C84" w:rsidRDefault="005B0C84" w:rsidP="00D77162">
      <w:pPr>
        <w:tabs>
          <w:tab w:val="left" w:pos="5447"/>
        </w:tabs>
        <w:spacing w:before="120" w:after="120" w:line="240" w:lineRule="auto"/>
        <w:jc w:val="center"/>
        <w:rPr>
          <w:sz w:val="24"/>
          <w:szCs w:val="24"/>
        </w:rPr>
      </w:pPr>
    </w:p>
    <w:p w14:paraId="26048F83" w14:textId="77777777" w:rsidR="005B0C84" w:rsidRDefault="005B0C84" w:rsidP="005B0C84">
      <w:pPr>
        <w:tabs>
          <w:tab w:val="left" w:pos="5447"/>
        </w:tabs>
        <w:spacing w:before="120" w:after="120" w:line="240" w:lineRule="auto"/>
        <w:jc w:val="both"/>
        <w:rPr>
          <w:b/>
          <w:sz w:val="24"/>
          <w:szCs w:val="24"/>
          <w:u w:val="single"/>
        </w:rPr>
      </w:pPr>
    </w:p>
    <w:p w14:paraId="5E9D0172" w14:textId="77777777" w:rsidR="005B0C84" w:rsidRDefault="005B0C84" w:rsidP="005B0C84">
      <w:pPr>
        <w:tabs>
          <w:tab w:val="left" w:pos="5447"/>
        </w:tabs>
        <w:spacing w:before="120" w:after="120" w:line="240" w:lineRule="auto"/>
        <w:jc w:val="both"/>
        <w:rPr>
          <w:b/>
          <w:sz w:val="24"/>
          <w:szCs w:val="24"/>
          <w:u w:val="single"/>
        </w:rPr>
      </w:pPr>
    </w:p>
    <w:p w14:paraId="5BDFE3D7" w14:textId="77777777" w:rsidR="005B0C84" w:rsidRDefault="005B0C84" w:rsidP="005B0C84">
      <w:pPr>
        <w:tabs>
          <w:tab w:val="left" w:pos="5447"/>
        </w:tabs>
        <w:spacing w:before="120" w:after="120" w:line="240" w:lineRule="auto"/>
        <w:jc w:val="both"/>
        <w:rPr>
          <w:b/>
          <w:sz w:val="24"/>
          <w:szCs w:val="24"/>
          <w:u w:val="single"/>
        </w:rPr>
      </w:pPr>
    </w:p>
    <w:p w14:paraId="76C10EB6" w14:textId="77777777" w:rsidR="005B0C84" w:rsidRDefault="005B0C84" w:rsidP="005B0C84">
      <w:pPr>
        <w:tabs>
          <w:tab w:val="left" w:pos="5447"/>
        </w:tabs>
        <w:spacing w:before="120" w:after="120" w:line="240" w:lineRule="auto"/>
        <w:jc w:val="both"/>
        <w:rPr>
          <w:b/>
          <w:sz w:val="24"/>
          <w:szCs w:val="24"/>
          <w:u w:val="single"/>
        </w:rPr>
      </w:pPr>
    </w:p>
    <w:p w14:paraId="27EEFFA6" w14:textId="77777777" w:rsidR="005B0C84" w:rsidRDefault="005B0C84" w:rsidP="005B0C84">
      <w:pPr>
        <w:tabs>
          <w:tab w:val="left" w:pos="5447"/>
        </w:tabs>
        <w:spacing w:before="120" w:after="120" w:line="240" w:lineRule="auto"/>
        <w:jc w:val="both"/>
        <w:rPr>
          <w:b/>
          <w:sz w:val="24"/>
          <w:szCs w:val="24"/>
          <w:u w:val="single"/>
        </w:rPr>
      </w:pPr>
    </w:p>
    <w:p w14:paraId="313BA3FB" w14:textId="4D03BE62" w:rsidR="005B0C84" w:rsidRPr="00161210" w:rsidRDefault="005B0C84" w:rsidP="005B0C84">
      <w:pPr>
        <w:tabs>
          <w:tab w:val="left" w:pos="5447"/>
        </w:tabs>
        <w:spacing w:before="120" w:after="120" w:line="240" w:lineRule="auto"/>
        <w:jc w:val="both"/>
        <w:rPr>
          <w:sz w:val="24"/>
          <w:szCs w:val="24"/>
        </w:rPr>
      </w:pPr>
      <w:r w:rsidRPr="00161210">
        <w:rPr>
          <w:b/>
          <w:sz w:val="24"/>
          <w:szCs w:val="24"/>
          <w:u w:val="single"/>
        </w:rPr>
        <w:t>Tytuł projektu</w:t>
      </w:r>
      <w:r w:rsidRPr="005B0C84">
        <w:rPr>
          <w:sz w:val="24"/>
          <w:szCs w:val="24"/>
        </w:rPr>
        <w:t>:</w:t>
      </w:r>
      <w:r>
        <w:rPr>
          <w:sz w:val="24"/>
          <w:szCs w:val="24"/>
        </w:rPr>
        <w:t xml:space="preserve"> Rozbudowa </w:t>
      </w:r>
      <w:r w:rsidRPr="00063BCD">
        <w:rPr>
          <w:sz w:val="24"/>
          <w:szCs w:val="24"/>
        </w:rPr>
        <w:t xml:space="preserve">Laboratorium Obrazowania </w:t>
      </w:r>
      <w:r>
        <w:rPr>
          <w:sz w:val="24"/>
          <w:szCs w:val="24"/>
        </w:rPr>
        <w:t>Spektroskopowego w celu utworzenia Centrum Obrazowania Spektroskopowego umożliwiającego multimodalne analizy strukturalne oraz wieloparametryczne profilowanie fizykochemiczne wspierane sztuczną inteligencją</w:t>
      </w:r>
    </w:p>
    <w:p w14:paraId="580EA854" w14:textId="77777777" w:rsidR="005B0C84" w:rsidRPr="00161210" w:rsidRDefault="005B0C84" w:rsidP="005B0C84">
      <w:pPr>
        <w:tabs>
          <w:tab w:val="left" w:pos="5447"/>
        </w:tabs>
        <w:spacing w:before="120" w:after="120" w:line="240" w:lineRule="auto"/>
        <w:jc w:val="both"/>
        <w:rPr>
          <w:sz w:val="24"/>
          <w:szCs w:val="24"/>
        </w:rPr>
      </w:pPr>
      <w:r w:rsidRPr="00161210">
        <w:rPr>
          <w:b/>
          <w:sz w:val="24"/>
          <w:szCs w:val="24"/>
          <w:u w:val="single"/>
        </w:rPr>
        <w:t>Numer projektu</w:t>
      </w:r>
      <w:r w:rsidRPr="005B0C84">
        <w:rPr>
          <w:sz w:val="24"/>
          <w:szCs w:val="24"/>
        </w:rPr>
        <w:t>:</w:t>
      </w:r>
      <w:r w:rsidRPr="00161210">
        <w:rPr>
          <w:sz w:val="24"/>
          <w:szCs w:val="24"/>
        </w:rPr>
        <w:t xml:space="preserve"> </w:t>
      </w:r>
      <w:r w:rsidRPr="00063BCD">
        <w:rPr>
          <w:sz w:val="24"/>
          <w:szCs w:val="24"/>
        </w:rPr>
        <w:t>FEMP.01.04-IZ.00-025</w:t>
      </w:r>
      <w:r>
        <w:rPr>
          <w:sz w:val="24"/>
          <w:szCs w:val="24"/>
        </w:rPr>
        <w:t>5</w:t>
      </w:r>
      <w:r w:rsidRPr="00063BCD">
        <w:rPr>
          <w:sz w:val="24"/>
          <w:szCs w:val="24"/>
        </w:rPr>
        <w:t>/24</w:t>
      </w:r>
      <w:bookmarkStart w:id="0" w:name="_GoBack"/>
      <w:bookmarkEnd w:id="0"/>
    </w:p>
    <w:p w14:paraId="455C77AE" w14:textId="77777777" w:rsidR="005B0C84" w:rsidRPr="00063BCD" w:rsidRDefault="005B0C84" w:rsidP="005B0C84">
      <w:pPr>
        <w:tabs>
          <w:tab w:val="left" w:pos="5447"/>
        </w:tabs>
        <w:spacing w:after="0" w:line="360" w:lineRule="auto"/>
        <w:jc w:val="both"/>
        <w:rPr>
          <w:color w:val="FF0000"/>
          <w:sz w:val="24"/>
          <w:szCs w:val="24"/>
        </w:rPr>
      </w:pPr>
      <w:r w:rsidRPr="00161210">
        <w:rPr>
          <w:b/>
          <w:sz w:val="24"/>
          <w:szCs w:val="24"/>
          <w:u w:val="single"/>
        </w:rPr>
        <w:t>Numer umowy o dofinansowanie</w:t>
      </w:r>
      <w:r w:rsidRPr="005B0C84">
        <w:rPr>
          <w:sz w:val="24"/>
          <w:szCs w:val="24"/>
        </w:rPr>
        <w:t>:</w:t>
      </w:r>
      <w:r w:rsidRPr="00161210">
        <w:rPr>
          <w:sz w:val="24"/>
          <w:szCs w:val="24"/>
        </w:rPr>
        <w:t xml:space="preserve"> </w:t>
      </w:r>
      <w:r w:rsidRPr="00063BCD">
        <w:rPr>
          <w:sz w:val="24"/>
          <w:szCs w:val="24"/>
        </w:rPr>
        <w:t>FEMP.01.04-IZ.00-025</w:t>
      </w:r>
      <w:r>
        <w:rPr>
          <w:sz w:val="24"/>
          <w:szCs w:val="24"/>
        </w:rPr>
        <w:t>5</w:t>
      </w:r>
      <w:r w:rsidRPr="00063BCD">
        <w:rPr>
          <w:sz w:val="24"/>
          <w:szCs w:val="24"/>
        </w:rPr>
        <w:t>/24-00-XXI/11</w:t>
      </w:r>
      <w:r>
        <w:rPr>
          <w:sz w:val="24"/>
          <w:szCs w:val="24"/>
        </w:rPr>
        <w:t>1</w:t>
      </w:r>
      <w:r w:rsidRPr="00063BCD">
        <w:rPr>
          <w:sz w:val="24"/>
          <w:szCs w:val="24"/>
        </w:rPr>
        <w:t>/FE/25</w:t>
      </w:r>
    </w:p>
    <w:p w14:paraId="72C8EDDA" w14:textId="49A951C9" w:rsidR="004C530E" w:rsidRPr="00A56784" w:rsidRDefault="0070496C" w:rsidP="00D77162">
      <w:pPr>
        <w:tabs>
          <w:tab w:val="left" w:pos="5447"/>
        </w:tabs>
        <w:spacing w:before="120" w:after="120" w:line="24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color w:val="0070C0"/>
        </w:rPr>
        <w:br w:type="page"/>
      </w:r>
    </w:p>
    <w:p w14:paraId="2159C872" w14:textId="1F468F10" w:rsidR="00F469DE" w:rsidRDefault="006F0525" w:rsidP="00862D51">
      <w:pPr>
        <w:pStyle w:val="Spistreci1"/>
        <w:rPr>
          <w:rFonts w:eastAsiaTheme="minorEastAsia"/>
          <w:noProof/>
          <w:sz w:val="22"/>
          <w:lang w:eastAsia="pl-PL"/>
        </w:rPr>
      </w:pPr>
      <w:r>
        <w:lastRenderedPageBreak/>
        <w:fldChar w:fldCharType="begin"/>
      </w:r>
      <w:r w:rsidR="00FF1DB8">
        <w:instrText xml:space="preserve"> TOC \h \z \u \t "Oli1;1" </w:instrText>
      </w:r>
      <w:r>
        <w:fldChar w:fldCharType="separate"/>
      </w:r>
      <w:hyperlink w:anchor="_Toc64964330" w:history="1">
        <w:r w:rsidR="00F469DE" w:rsidRPr="007216DD">
          <w:rPr>
            <w:rStyle w:val="Hipercze"/>
            <w:rFonts w:ascii="Calibri" w:hAnsi="Calibri"/>
            <w:noProof/>
          </w:rPr>
          <w:t>1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Nazwa, adres Zamawiającego oraz dane kontaktowe</w:t>
        </w:r>
        <w:r w:rsidR="00F469DE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A6E89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C6B87D2" w14:textId="618A97B2" w:rsidR="00F469DE" w:rsidRDefault="00D87FB7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1" w:history="1">
        <w:r w:rsidR="00F469DE" w:rsidRPr="007216DD">
          <w:rPr>
            <w:rStyle w:val="Hipercze"/>
            <w:rFonts w:ascii="Calibri" w:hAnsi="Calibri"/>
            <w:noProof/>
          </w:rPr>
          <w:t>2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Tryb udzielenia zamówienia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1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BA6E89">
          <w:rPr>
            <w:noProof/>
            <w:webHidden/>
          </w:rPr>
          <w:t>3</w:t>
        </w:r>
        <w:r w:rsidR="006F0525">
          <w:rPr>
            <w:noProof/>
            <w:webHidden/>
          </w:rPr>
          <w:fldChar w:fldCharType="end"/>
        </w:r>
      </w:hyperlink>
    </w:p>
    <w:p w14:paraId="144644EE" w14:textId="6B00F19D" w:rsidR="00F469DE" w:rsidRDefault="00D87FB7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2" w:history="1">
        <w:r w:rsidR="00F469DE" w:rsidRPr="007216DD">
          <w:rPr>
            <w:rStyle w:val="Hipercze"/>
            <w:rFonts w:ascii="Calibri" w:hAnsi="Calibri"/>
            <w:noProof/>
          </w:rPr>
          <w:t>3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Przedmiot zamówienia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2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BA6E89">
          <w:rPr>
            <w:noProof/>
            <w:webHidden/>
          </w:rPr>
          <w:t>3</w:t>
        </w:r>
        <w:r w:rsidR="006F0525">
          <w:rPr>
            <w:noProof/>
            <w:webHidden/>
          </w:rPr>
          <w:fldChar w:fldCharType="end"/>
        </w:r>
      </w:hyperlink>
    </w:p>
    <w:p w14:paraId="66CF166E" w14:textId="6551D976" w:rsidR="00F469DE" w:rsidRDefault="00D87FB7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3" w:history="1">
        <w:r w:rsidR="00F469DE" w:rsidRPr="007216DD">
          <w:rPr>
            <w:rStyle w:val="Hipercze"/>
            <w:rFonts w:ascii="Calibri" w:hAnsi="Calibri"/>
            <w:noProof/>
          </w:rPr>
          <w:t>4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Przedmiotowe środki dowodowe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3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BA6E89">
          <w:rPr>
            <w:noProof/>
            <w:webHidden/>
          </w:rPr>
          <w:t>4</w:t>
        </w:r>
        <w:r w:rsidR="006F0525">
          <w:rPr>
            <w:noProof/>
            <w:webHidden/>
          </w:rPr>
          <w:fldChar w:fldCharType="end"/>
        </w:r>
      </w:hyperlink>
    </w:p>
    <w:p w14:paraId="319C6E1A" w14:textId="61184135" w:rsidR="00F469DE" w:rsidRDefault="00D87FB7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4" w:history="1">
        <w:r w:rsidR="00F469DE" w:rsidRPr="007216DD">
          <w:rPr>
            <w:rStyle w:val="Hipercze"/>
            <w:rFonts w:ascii="Calibri" w:hAnsi="Calibri"/>
            <w:noProof/>
          </w:rPr>
          <w:t>5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Termin i miejsce wykonania zamówienia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4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BA6E89">
          <w:rPr>
            <w:noProof/>
            <w:webHidden/>
          </w:rPr>
          <w:t>4</w:t>
        </w:r>
        <w:r w:rsidR="006F0525">
          <w:rPr>
            <w:noProof/>
            <w:webHidden/>
          </w:rPr>
          <w:fldChar w:fldCharType="end"/>
        </w:r>
      </w:hyperlink>
    </w:p>
    <w:p w14:paraId="5938A3C0" w14:textId="2B048FAD" w:rsidR="00F469DE" w:rsidRDefault="00D87FB7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5" w:history="1">
        <w:r w:rsidR="00F469DE" w:rsidRPr="007216DD">
          <w:rPr>
            <w:rStyle w:val="Hipercze"/>
            <w:rFonts w:ascii="Calibri" w:hAnsi="Calibri"/>
            <w:noProof/>
          </w:rPr>
          <w:t>6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Warunki udziału w postępowaniu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5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BA6E89">
          <w:rPr>
            <w:noProof/>
            <w:webHidden/>
          </w:rPr>
          <w:t>4</w:t>
        </w:r>
        <w:r w:rsidR="006F0525">
          <w:rPr>
            <w:noProof/>
            <w:webHidden/>
          </w:rPr>
          <w:fldChar w:fldCharType="end"/>
        </w:r>
      </w:hyperlink>
    </w:p>
    <w:p w14:paraId="6CEEE174" w14:textId="0D417833" w:rsidR="00F469DE" w:rsidRDefault="00D87FB7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6" w:history="1">
        <w:r w:rsidR="00F469DE" w:rsidRPr="007216DD">
          <w:rPr>
            <w:rStyle w:val="Hipercze"/>
            <w:rFonts w:ascii="Calibri" w:hAnsi="Calibri"/>
            <w:noProof/>
          </w:rPr>
          <w:t>7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Podstawy wykluczenia wykonawców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6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BA6E89">
          <w:rPr>
            <w:noProof/>
            <w:webHidden/>
          </w:rPr>
          <w:t>5</w:t>
        </w:r>
        <w:r w:rsidR="006F0525">
          <w:rPr>
            <w:noProof/>
            <w:webHidden/>
          </w:rPr>
          <w:fldChar w:fldCharType="end"/>
        </w:r>
      </w:hyperlink>
    </w:p>
    <w:p w14:paraId="234BFDC7" w14:textId="3FEFC076" w:rsidR="00F469DE" w:rsidRDefault="00D87FB7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7" w:history="1">
        <w:r w:rsidR="00F469DE" w:rsidRPr="007216DD">
          <w:rPr>
            <w:rStyle w:val="Hipercze"/>
            <w:rFonts w:ascii="Calibri" w:hAnsi="Calibri"/>
            <w:noProof/>
          </w:rPr>
          <w:t>8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Podmiotowe środki dowodowe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7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BA6E89">
          <w:rPr>
            <w:noProof/>
            <w:webHidden/>
          </w:rPr>
          <w:t>6</w:t>
        </w:r>
        <w:r w:rsidR="006F0525">
          <w:rPr>
            <w:noProof/>
            <w:webHidden/>
          </w:rPr>
          <w:fldChar w:fldCharType="end"/>
        </w:r>
      </w:hyperlink>
    </w:p>
    <w:p w14:paraId="35537EA8" w14:textId="721991AA" w:rsidR="00F469DE" w:rsidRDefault="00D87FB7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8" w:history="1">
        <w:r w:rsidR="00F469DE" w:rsidRPr="007216DD">
          <w:rPr>
            <w:rStyle w:val="Hipercze"/>
            <w:rFonts w:ascii="Calibri" w:hAnsi="Calibri"/>
            <w:noProof/>
          </w:rPr>
          <w:t>9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Wspólne ubieganie się o zamówienie/podwykonawstwo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8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BA6E89">
          <w:rPr>
            <w:noProof/>
            <w:webHidden/>
          </w:rPr>
          <w:t>7</w:t>
        </w:r>
        <w:r w:rsidR="006F0525">
          <w:rPr>
            <w:noProof/>
            <w:webHidden/>
          </w:rPr>
          <w:fldChar w:fldCharType="end"/>
        </w:r>
      </w:hyperlink>
    </w:p>
    <w:p w14:paraId="5F2EB1D2" w14:textId="50A69B1E" w:rsidR="00F469DE" w:rsidRDefault="00D87FB7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9" w:history="1">
        <w:r w:rsidR="00F469DE" w:rsidRPr="007216DD">
          <w:rPr>
            <w:rStyle w:val="Hipercze"/>
            <w:rFonts w:ascii="Calibri" w:hAnsi="Calibri"/>
            <w:noProof/>
          </w:rPr>
          <w:t>10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Wadium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9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BA6E89">
          <w:rPr>
            <w:noProof/>
            <w:webHidden/>
          </w:rPr>
          <w:t>8</w:t>
        </w:r>
        <w:r w:rsidR="006F0525">
          <w:rPr>
            <w:noProof/>
            <w:webHidden/>
          </w:rPr>
          <w:fldChar w:fldCharType="end"/>
        </w:r>
      </w:hyperlink>
    </w:p>
    <w:p w14:paraId="1D68A75F" w14:textId="7C4BE940" w:rsidR="00F469DE" w:rsidRDefault="00D87FB7" w:rsidP="00BA4002">
      <w:pPr>
        <w:pStyle w:val="Spistreci1"/>
        <w:ind w:left="440" w:hanging="440"/>
        <w:rPr>
          <w:rFonts w:eastAsiaTheme="minorEastAsia"/>
          <w:noProof/>
          <w:sz w:val="22"/>
          <w:lang w:eastAsia="pl-PL"/>
        </w:rPr>
      </w:pPr>
      <w:hyperlink w:anchor="_Toc64964340" w:history="1">
        <w:r w:rsidR="00F469DE" w:rsidRPr="007216DD">
          <w:rPr>
            <w:rStyle w:val="Hipercze"/>
            <w:rFonts w:ascii="Calibri" w:hAnsi="Calibri"/>
            <w:noProof/>
          </w:rPr>
          <w:t>11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 xml:space="preserve">Sposób porozumiewania się Zamawiającego z </w:t>
        </w:r>
        <w:r w:rsidR="00862D51">
          <w:rPr>
            <w:rStyle w:val="Hipercze"/>
            <w:noProof/>
          </w:rPr>
          <w:t>Wykonawcami/osoba uprawniona do </w:t>
        </w:r>
        <w:r w:rsidR="00F469DE" w:rsidRPr="007216DD">
          <w:rPr>
            <w:rStyle w:val="Hipercze"/>
            <w:noProof/>
          </w:rPr>
          <w:t>komunikowania się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0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BA6E89">
          <w:rPr>
            <w:noProof/>
            <w:webHidden/>
          </w:rPr>
          <w:t>8</w:t>
        </w:r>
        <w:r w:rsidR="006F0525">
          <w:rPr>
            <w:noProof/>
            <w:webHidden/>
          </w:rPr>
          <w:fldChar w:fldCharType="end"/>
        </w:r>
      </w:hyperlink>
    </w:p>
    <w:p w14:paraId="52E9B86F" w14:textId="4602E3D2" w:rsidR="00F469DE" w:rsidRDefault="00D87FB7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41" w:history="1">
        <w:r w:rsidR="00F469DE" w:rsidRPr="007216DD">
          <w:rPr>
            <w:rStyle w:val="Hipercze"/>
            <w:rFonts w:ascii="Calibri" w:hAnsi="Calibri"/>
            <w:noProof/>
          </w:rPr>
          <w:t>12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Sposób przygotowania i składania oferty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1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BA6E89">
          <w:rPr>
            <w:noProof/>
            <w:webHidden/>
          </w:rPr>
          <w:t>11</w:t>
        </w:r>
        <w:r w:rsidR="006F0525">
          <w:rPr>
            <w:noProof/>
            <w:webHidden/>
          </w:rPr>
          <w:fldChar w:fldCharType="end"/>
        </w:r>
      </w:hyperlink>
    </w:p>
    <w:p w14:paraId="6B555AC1" w14:textId="07075395" w:rsidR="00F469DE" w:rsidRDefault="00D87FB7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42" w:history="1">
        <w:r w:rsidR="00F469DE" w:rsidRPr="007216DD">
          <w:rPr>
            <w:rStyle w:val="Hipercze"/>
            <w:rFonts w:ascii="Calibri" w:hAnsi="Calibri"/>
            <w:noProof/>
          </w:rPr>
          <w:t>13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Sposób obliczenia ceny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2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BA6E89">
          <w:rPr>
            <w:noProof/>
            <w:webHidden/>
          </w:rPr>
          <w:t>13</w:t>
        </w:r>
        <w:r w:rsidR="006F0525">
          <w:rPr>
            <w:noProof/>
            <w:webHidden/>
          </w:rPr>
          <w:fldChar w:fldCharType="end"/>
        </w:r>
      </w:hyperlink>
    </w:p>
    <w:p w14:paraId="4487958D" w14:textId="06B1E22C" w:rsidR="00F469DE" w:rsidRDefault="00D87FB7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43" w:history="1">
        <w:r w:rsidR="00F469DE" w:rsidRPr="007216DD">
          <w:rPr>
            <w:rStyle w:val="Hipercze"/>
            <w:rFonts w:ascii="Calibri" w:hAnsi="Calibri"/>
            <w:noProof/>
          </w:rPr>
          <w:t>14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Kryteria oceny ofert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3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BA6E89">
          <w:rPr>
            <w:noProof/>
            <w:webHidden/>
          </w:rPr>
          <w:t>14</w:t>
        </w:r>
        <w:r w:rsidR="006F0525">
          <w:rPr>
            <w:noProof/>
            <w:webHidden/>
          </w:rPr>
          <w:fldChar w:fldCharType="end"/>
        </w:r>
      </w:hyperlink>
    </w:p>
    <w:p w14:paraId="20810A61" w14:textId="7F434E81" w:rsidR="00F469DE" w:rsidRDefault="00D87FB7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44" w:history="1">
        <w:r w:rsidR="00F469DE" w:rsidRPr="007216DD">
          <w:rPr>
            <w:rStyle w:val="Hipercze"/>
            <w:rFonts w:ascii="Calibri" w:hAnsi="Calibri"/>
            <w:noProof/>
          </w:rPr>
          <w:t>15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Termin składania i otwarcia ofert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4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BA6E89">
          <w:rPr>
            <w:noProof/>
            <w:webHidden/>
          </w:rPr>
          <w:t>15</w:t>
        </w:r>
        <w:r w:rsidR="006F0525">
          <w:rPr>
            <w:noProof/>
            <w:webHidden/>
          </w:rPr>
          <w:fldChar w:fldCharType="end"/>
        </w:r>
      </w:hyperlink>
    </w:p>
    <w:p w14:paraId="11780202" w14:textId="112AF94E" w:rsidR="00F469DE" w:rsidRDefault="00D87FB7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45" w:history="1">
        <w:r w:rsidR="00F469DE" w:rsidRPr="007216DD">
          <w:rPr>
            <w:rStyle w:val="Hipercze"/>
            <w:rFonts w:ascii="Calibri" w:hAnsi="Calibri"/>
            <w:noProof/>
          </w:rPr>
          <w:t>16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Termin związania ofertą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5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BA6E89">
          <w:rPr>
            <w:noProof/>
            <w:webHidden/>
          </w:rPr>
          <w:t>15</w:t>
        </w:r>
        <w:r w:rsidR="006F0525">
          <w:rPr>
            <w:noProof/>
            <w:webHidden/>
          </w:rPr>
          <w:fldChar w:fldCharType="end"/>
        </w:r>
      </w:hyperlink>
    </w:p>
    <w:p w14:paraId="43F1C73D" w14:textId="0E3B0A81" w:rsidR="00F469DE" w:rsidRDefault="00D87FB7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46" w:history="1">
        <w:r w:rsidR="00F469DE" w:rsidRPr="007216DD">
          <w:rPr>
            <w:rStyle w:val="Hipercze"/>
            <w:rFonts w:ascii="Calibri" w:hAnsi="Calibri"/>
            <w:noProof/>
          </w:rPr>
          <w:t>17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Projektowane postanowienia umowy w sprawie zamówienia publicznego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6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BA6E89">
          <w:rPr>
            <w:noProof/>
            <w:webHidden/>
          </w:rPr>
          <w:t>15</w:t>
        </w:r>
        <w:r w:rsidR="006F0525">
          <w:rPr>
            <w:noProof/>
            <w:webHidden/>
          </w:rPr>
          <w:fldChar w:fldCharType="end"/>
        </w:r>
      </w:hyperlink>
    </w:p>
    <w:p w14:paraId="2D755810" w14:textId="7013F87D" w:rsidR="00F469DE" w:rsidRDefault="00D87FB7" w:rsidP="00BA4002">
      <w:pPr>
        <w:pStyle w:val="Spistreci1"/>
        <w:ind w:left="440" w:hanging="440"/>
        <w:rPr>
          <w:rFonts w:eastAsiaTheme="minorEastAsia"/>
          <w:noProof/>
          <w:sz w:val="22"/>
          <w:lang w:eastAsia="pl-PL"/>
        </w:rPr>
      </w:pPr>
      <w:hyperlink w:anchor="_Toc64964347" w:history="1">
        <w:r w:rsidR="00F469DE" w:rsidRPr="007216DD">
          <w:rPr>
            <w:rStyle w:val="Hipercze"/>
            <w:rFonts w:ascii="Calibri" w:hAnsi="Calibri"/>
            <w:noProof/>
          </w:rPr>
          <w:t>18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Formalności, jakie muszą zostać dopełnione po wyborze</w:t>
        </w:r>
        <w:r w:rsidR="00862D51">
          <w:rPr>
            <w:rStyle w:val="Hipercze"/>
            <w:noProof/>
          </w:rPr>
          <w:t xml:space="preserve"> oferty w celu zawarcia umowy w </w:t>
        </w:r>
        <w:r w:rsidR="00F469DE" w:rsidRPr="007216DD">
          <w:rPr>
            <w:rStyle w:val="Hipercze"/>
            <w:noProof/>
          </w:rPr>
          <w:t>sprawie zamówienia publicznego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7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BA6E89">
          <w:rPr>
            <w:noProof/>
            <w:webHidden/>
          </w:rPr>
          <w:t>15</w:t>
        </w:r>
        <w:r w:rsidR="006F0525">
          <w:rPr>
            <w:noProof/>
            <w:webHidden/>
          </w:rPr>
          <w:fldChar w:fldCharType="end"/>
        </w:r>
      </w:hyperlink>
    </w:p>
    <w:p w14:paraId="09C01CAE" w14:textId="71471EF3" w:rsidR="00F469DE" w:rsidRDefault="00D87FB7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48" w:history="1">
        <w:r w:rsidR="00F469DE" w:rsidRPr="007216DD">
          <w:rPr>
            <w:rStyle w:val="Hipercze"/>
            <w:rFonts w:ascii="Calibri" w:hAnsi="Calibri"/>
            <w:noProof/>
          </w:rPr>
          <w:t>19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Środki ochrony prawnej przysługujące wykonawcy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8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BA6E89">
          <w:rPr>
            <w:noProof/>
            <w:webHidden/>
          </w:rPr>
          <w:t>16</w:t>
        </w:r>
        <w:r w:rsidR="006F0525">
          <w:rPr>
            <w:noProof/>
            <w:webHidden/>
          </w:rPr>
          <w:fldChar w:fldCharType="end"/>
        </w:r>
      </w:hyperlink>
    </w:p>
    <w:p w14:paraId="2A1901E6" w14:textId="237E0B05" w:rsidR="00F469DE" w:rsidRDefault="00D87FB7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49" w:history="1">
        <w:r w:rsidR="00F469DE" w:rsidRPr="007216DD">
          <w:rPr>
            <w:rStyle w:val="Hipercze"/>
            <w:rFonts w:ascii="Calibri" w:hAnsi="Calibri"/>
            <w:noProof/>
          </w:rPr>
          <w:t>20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Pozostałe informacje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9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BA6E89">
          <w:rPr>
            <w:noProof/>
            <w:webHidden/>
          </w:rPr>
          <w:t>16</w:t>
        </w:r>
        <w:r w:rsidR="006F0525">
          <w:rPr>
            <w:noProof/>
            <w:webHidden/>
          </w:rPr>
          <w:fldChar w:fldCharType="end"/>
        </w:r>
      </w:hyperlink>
    </w:p>
    <w:p w14:paraId="1C6AA15C" w14:textId="11478038" w:rsidR="00F469DE" w:rsidRDefault="00D87FB7" w:rsidP="00BA4002">
      <w:pPr>
        <w:pStyle w:val="Spistreci1"/>
        <w:ind w:left="414" w:hanging="414"/>
        <w:rPr>
          <w:rFonts w:eastAsiaTheme="minorEastAsia"/>
          <w:noProof/>
          <w:sz w:val="22"/>
          <w:lang w:eastAsia="pl-PL"/>
        </w:rPr>
      </w:pPr>
      <w:hyperlink w:anchor="_Toc64964350" w:history="1">
        <w:r w:rsidR="00F469DE" w:rsidRPr="007216DD">
          <w:rPr>
            <w:rStyle w:val="Hipercze"/>
            <w:rFonts w:ascii="Calibri" w:hAnsi="Calibri"/>
            <w:noProof/>
          </w:rPr>
          <w:t>21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Informacja o przetwarzaniu danych osobowych – dotyczy wykonawcy będącego osobą fizyczną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50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BA6E89">
          <w:rPr>
            <w:noProof/>
            <w:webHidden/>
          </w:rPr>
          <w:t>16</w:t>
        </w:r>
        <w:r w:rsidR="006F0525">
          <w:rPr>
            <w:noProof/>
            <w:webHidden/>
          </w:rPr>
          <w:fldChar w:fldCharType="end"/>
        </w:r>
      </w:hyperlink>
    </w:p>
    <w:p w14:paraId="41BD00DE" w14:textId="77777777" w:rsidR="00FF1DB8" w:rsidRDefault="006F0525" w:rsidP="00D77162">
      <w:pPr>
        <w:pStyle w:val="Oli2"/>
        <w:spacing w:before="120" w:after="120" w:line="240" w:lineRule="auto"/>
      </w:pPr>
      <w:r>
        <w:fldChar w:fldCharType="end"/>
      </w:r>
      <w:r w:rsidR="00FF1DB8">
        <w:br w:type="page"/>
      </w:r>
    </w:p>
    <w:p w14:paraId="0AD71234" w14:textId="77777777" w:rsidR="0066088F" w:rsidRPr="006050ED" w:rsidRDefault="0066088F" w:rsidP="00834E8F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1" w:name="_Toc64547743"/>
      <w:bookmarkStart w:id="2" w:name="_Toc64964330"/>
      <w:r w:rsidRPr="006050ED">
        <w:lastRenderedPageBreak/>
        <w:t>N</w:t>
      </w:r>
      <w:r w:rsidR="00C13AD9" w:rsidRPr="006050ED">
        <w:t xml:space="preserve">azwa, adres </w:t>
      </w:r>
      <w:r w:rsidR="00C13AD9" w:rsidRPr="0039245C">
        <w:t>Z</w:t>
      </w:r>
      <w:r w:rsidRPr="0039245C">
        <w:t>amawiającego</w:t>
      </w:r>
      <w:r w:rsidRPr="006050ED">
        <w:t xml:space="preserve"> oraz dane kontaktowe</w:t>
      </w:r>
      <w:bookmarkEnd w:id="1"/>
      <w:bookmarkEnd w:id="2"/>
    </w:p>
    <w:p w14:paraId="77E2084A" w14:textId="77777777" w:rsidR="0066088F" w:rsidRPr="00274330" w:rsidRDefault="0066088F" w:rsidP="00834E8F">
      <w:pPr>
        <w:pStyle w:val="Oli2"/>
        <w:spacing w:before="120" w:after="120" w:line="240" w:lineRule="auto"/>
        <w:ind w:left="414"/>
        <w:jc w:val="both"/>
        <w:rPr>
          <w:rFonts w:ascii="Calibri" w:hAnsi="Calibri" w:cs="Calibri"/>
        </w:rPr>
      </w:pPr>
      <w:bookmarkStart w:id="3" w:name="_Toc404593736"/>
      <w:bookmarkStart w:id="4" w:name="_Toc409696163"/>
      <w:bookmarkStart w:id="5" w:name="_Toc412462923"/>
      <w:bookmarkStart w:id="6" w:name="_Toc461176572"/>
      <w:bookmarkStart w:id="7" w:name="_Toc462133750"/>
      <w:bookmarkStart w:id="8" w:name="_Toc462142092"/>
      <w:bookmarkStart w:id="9" w:name="_Toc462728014"/>
      <w:bookmarkStart w:id="10" w:name="_Toc464471638"/>
      <w:r w:rsidRPr="00274330">
        <w:rPr>
          <w:rFonts w:ascii="Calibri" w:hAnsi="Calibri" w:cs="Calibri"/>
        </w:rPr>
        <w:t>Nazwa: Instytut Fizyki Jądrowej im. Henryka Niewodniczańskiego Polskiej Akademii Nauk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3564EFF3" w14:textId="77777777" w:rsidR="0066088F" w:rsidRPr="00274330" w:rsidRDefault="0066088F" w:rsidP="00834E8F">
      <w:pPr>
        <w:pStyle w:val="Oli2"/>
        <w:spacing w:before="120" w:after="120" w:line="240" w:lineRule="auto"/>
        <w:ind w:left="414"/>
        <w:jc w:val="both"/>
        <w:rPr>
          <w:rFonts w:ascii="Calibri" w:hAnsi="Calibri" w:cs="Calibri"/>
        </w:rPr>
      </w:pPr>
      <w:bookmarkStart w:id="11" w:name="_Toc404593737"/>
      <w:bookmarkStart w:id="12" w:name="_Toc409696164"/>
      <w:bookmarkStart w:id="13" w:name="_Toc412462924"/>
      <w:bookmarkStart w:id="14" w:name="_Toc461176573"/>
      <w:bookmarkStart w:id="15" w:name="_Toc462133751"/>
      <w:bookmarkStart w:id="16" w:name="_Toc462142093"/>
      <w:bookmarkStart w:id="17" w:name="_Toc462728015"/>
      <w:bookmarkStart w:id="18" w:name="_Toc464471639"/>
      <w:r w:rsidRPr="00274330">
        <w:rPr>
          <w:rFonts w:ascii="Calibri" w:hAnsi="Calibri" w:cs="Calibri"/>
        </w:rPr>
        <w:t>Adres: 31-342 Kraków, ul. Radzikowskiego 152</w:t>
      </w:r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7C561ADC" w14:textId="77777777" w:rsidR="0066088F" w:rsidRPr="00274330" w:rsidRDefault="0066088F" w:rsidP="00834E8F">
      <w:pPr>
        <w:pStyle w:val="Oli2"/>
        <w:spacing w:before="120" w:after="120" w:line="240" w:lineRule="auto"/>
        <w:ind w:left="414"/>
        <w:jc w:val="both"/>
        <w:rPr>
          <w:rFonts w:ascii="Calibri" w:hAnsi="Calibri" w:cs="Calibri"/>
        </w:rPr>
      </w:pPr>
      <w:bookmarkStart w:id="19" w:name="_Toc404593738"/>
      <w:bookmarkStart w:id="20" w:name="_Toc409696165"/>
      <w:bookmarkStart w:id="21" w:name="_Toc412462925"/>
      <w:bookmarkStart w:id="22" w:name="_Toc461176574"/>
      <w:bookmarkStart w:id="23" w:name="_Toc462133752"/>
      <w:bookmarkStart w:id="24" w:name="_Toc462142094"/>
      <w:bookmarkStart w:id="25" w:name="_Toc462728016"/>
      <w:bookmarkStart w:id="26" w:name="_Toc464471640"/>
      <w:r w:rsidRPr="00274330">
        <w:rPr>
          <w:rFonts w:ascii="Calibri" w:hAnsi="Calibri" w:cs="Calibri"/>
        </w:rPr>
        <w:t>Telefon: (+ 48 12) 662 80 00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</w:p>
    <w:p w14:paraId="0E51651B" w14:textId="77777777" w:rsidR="00C0113E" w:rsidRPr="00274330" w:rsidRDefault="00C0113E" w:rsidP="00834E8F">
      <w:pPr>
        <w:pStyle w:val="Oli2"/>
        <w:spacing w:before="120" w:after="120" w:line="240" w:lineRule="auto"/>
        <w:ind w:left="414"/>
        <w:jc w:val="both"/>
        <w:rPr>
          <w:rFonts w:ascii="Calibri" w:hAnsi="Calibri" w:cs="Calibri"/>
        </w:rPr>
      </w:pPr>
      <w:bookmarkStart w:id="27" w:name="_Toc404593739"/>
      <w:bookmarkStart w:id="28" w:name="_Toc409696166"/>
      <w:bookmarkStart w:id="29" w:name="_Toc412462927"/>
      <w:bookmarkStart w:id="30" w:name="_Toc461176576"/>
      <w:bookmarkStart w:id="31" w:name="_Toc462133754"/>
      <w:bookmarkStart w:id="32" w:name="_Toc462142096"/>
      <w:bookmarkStart w:id="33" w:name="_Toc462728018"/>
      <w:bookmarkStart w:id="34" w:name="_Toc464471642"/>
      <w:r w:rsidRPr="00274330">
        <w:rPr>
          <w:rFonts w:ascii="Calibri" w:hAnsi="Calibri" w:cs="Calibri"/>
        </w:rPr>
        <w:t xml:space="preserve">Dokumenty </w:t>
      </w:r>
      <w:r w:rsidR="00EC0E3E" w:rsidRPr="00274330">
        <w:rPr>
          <w:rFonts w:ascii="Calibri" w:hAnsi="Calibri" w:cs="Calibri"/>
        </w:rPr>
        <w:t>zamówienia będą udostępniane</w:t>
      </w:r>
      <w:r w:rsidR="009824DE" w:rsidRPr="00274330">
        <w:rPr>
          <w:rFonts w:ascii="Calibri" w:hAnsi="Calibri" w:cs="Calibri"/>
        </w:rPr>
        <w:t xml:space="preserve"> na stronie: </w:t>
      </w:r>
      <w:hyperlink r:id="rId8" w:history="1">
        <w:r w:rsidR="009824DE" w:rsidRPr="00274330">
          <w:rPr>
            <w:rStyle w:val="Hipercze"/>
            <w:rFonts w:ascii="Calibri" w:hAnsi="Calibri" w:cs="Calibri"/>
            <w:color w:val="auto"/>
          </w:rPr>
          <w:t>https://ezamowienia.gov.pl</w:t>
        </w:r>
      </w:hyperlink>
    </w:p>
    <w:p w14:paraId="63A087F6" w14:textId="07243EE3" w:rsidR="0066088F" w:rsidRPr="00274330" w:rsidRDefault="008C03ED" w:rsidP="00834E8F">
      <w:pPr>
        <w:pStyle w:val="Oli2"/>
        <w:spacing w:before="120" w:after="120" w:line="240" w:lineRule="auto"/>
        <w:ind w:left="414"/>
        <w:jc w:val="both"/>
        <w:rPr>
          <w:rFonts w:ascii="Calibri" w:hAnsi="Calibri" w:cs="Calibri"/>
        </w:rPr>
      </w:pPr>
      <w:r w:rsidRPr="00274330">
        <w:rPr>
          <w:rFonts w:ascii="Calibri" w:hAnsi="Calibri" w:cs="Calibri"/>
        </w:rPr>
        <w:t>Adres strony internetowej prowadzonego postępowania (link prowadzący bezpośrednio do widoku postępowania na Platformie e-Zamówienia)</w:t>
      </w:r>
      <w:r w:rsidR="0066088F" w:rsidRPr="00274330">
        <w:rPr>
          <w:rFonts w:ascii="Calibri" w:hAnsi="Calibri" w:cs="Calibri"/>
        </w:rPr>
        <w:t>:</w:t>
      </w:r>
      <w:bookmarkStart w:id="35" w:name="_Toc412462928"/>
      <w:bookmarkStart w:id="36" w:name="_Toc461176577"/>
      <w:bookmarkStart w:id="37" w:name="_Toc462133755"/>
      <w:bookmarkStart w:id="38" w:name="_Toc462142097"/>
      <w:bookmarkStart w:id="39" w:name="_Toc462728019"/>
      <w:bookmarkStart w:id="40" w:name="_Toc464471643"/>
      <w:bookmarkEnd w:id="27"/>
      <w:bookmarkEnd w:id="28"/>
      <w:bookmarkEnd w:id="29"/>
      <w:bookmarkEnd w:id="30"/>
      <w:bookmarkEnd w:id="31"/>
      <w:bookmarkEnd w:id="32"/>
      <w:bookmarkEnd w:id="33"/>
      <w:bookmarkEnd w:id="34"/>
      <w:r w:rsidR="00D029E6" w:rsidRPr="00274330">
        <w:rPr>
          <w:rFonts w:ascii="Calibri" w:hAnsi="Calibri" w:cs="Calibri"/>
        </w:rPr>
        <w:t xml:space="preserve"> </w:t>
      </w:r>
      <w:r w:rsidR="001C04C9" w:rsidRPr="00274330">
        <w:rPr>
          <w:rFonts w:ascii="Calibri" w:hAnsi="Calibri" w:cs="Calibri"/>
        </w:rPr>
        <w:t>https://ezamowienia.gov.pl/mp-client/search/list/</w:t>
      </w:r>
      <w:r w:rsidR="00274330" w:rsidRPr="00274330">
        <w:rPr>
          <w:rFonts w:ascii="Calibri" w:hAnsi="Calibri" w:cs="Calibri"/>
        </w:rPr>
        <w:t>ocds-148610-914f5e80-dd9f-48e2-b250-884c6c22dadc</w:t>
      </w:r>
    </w:p>
    <w:p w14:paraId="208CC954" w14:textId="77777777" w:rsidR="008F1810" w:rsidRPr="00274330" w:rsidRDefault="008F1810" w:rsidP="00834E8F">
      <w:pPr>
        <w:pStyle w:val="Oli2"/>
        <w:spacing w:before="120" w:after="120" w:line="240" w:lineRule="auto"/>
        <w:ind w:left="414"/>
        <w:jc w:val="both"/>
        <w:rPr>
          <w:rFonts w:ascii="Calibri" w:hAnsi="Calibri" w:cs="Calibri"/>
        </w:rPr>
      </w:pPr>
      <w:r w:rsidRPr="00274330">
        <w:rPr>
          <w:rFonts w:ascii="Calibri" w:hAnsi="Calibri" w:cs="Calibri"/>
        </w:rPr>
        <w:t>Postępowanie można wyszukać również ze strony głównej Platformy e-Zamówienia (przycisk „Przeglądaj postępowania/konkursy”).</w:t>
      </w:r>
    </w:p>
    <w:p w14:paraId="541450A4" w14:textId="4B76CC1A" w:rsidR="002F667F" w:rsidRPr="00274330" w:rsidRDefault="002F667F" w:rsidP="00834E8F">
      <w:pPr>
        <w:pStyle w:val="Oli2"/>
        <w:spacing w:before="120" w:after="120" w:line="240" w:lineRule="auto"/>
        <w:ind w:left="414"/>
        <w:jc w:val="both"/>
        <w:rPr>
          <w:rFonts w:ascii="Calibri" w:hAnsi="Calibri" w:cs="Calibri"/>
        </w:rPr>
      </w:pPr>
      <w:r w:rsidRPr="00274330">
        <w:rPr>
          <w:rFonts w:ascii="Calibri" w:hAnsi="Calibri" w:cs="Calibri"/>
        </w:rPr>
        <w:t>Identyfikator (ID) postępowania na Platformie e-Zamówienia:</w:t>
      </w:r>
      <w:r w:rsidR="00BD3676" w:rsidRPr="00274330">
        <w:rPr>
          <w:rFonts w:ascii="Calibri" w:hAnsi="Calibri" w:cs="Calibri"/>
        </w:rPr>
        <w:t xml:space="preserve"> </w:t>
      </w:r>
      <w:r w:rsidR="00274330" w:rsidRPr="00274330">
        <w:rPr>
          <w:rFonts w:ascii="Calibri" w:hAnsi="Calibri" w:cs="Calibri"/>
          <w:b/>
        </w:rPr>
        <w:t>ocds-148610-914f5e80-dd9f-48e2-b250-884c6c22dadc</w:t>
      </w:r>
    </w:p>
    <w:p w14:paraId="2A66751A" w14:textId="77777777" w:rsidR="004C530E" w:rsidRPr="00274330" w:rsidRDefault="0066088F" w:rsidP="00834E8F">
      <w:pPr>
        <w:pStyle w:val="Oli2"/>
        <w:spacing w:before="120" w:after="120" w:line="240" w:lineRule="auto"/>
        <w:ind w:left="414"/>
        <w:jc w:val="both"/>
        <w:rPr>
          <w:rFonts w:ascii="Calibri" w:hAnsi="Calibri" w:cs="Calibri"/>
        </w:rPr>
      </w:pPr>
      <w:r w:rsidRPr="00274330">
        <w:rPr>
          <w:rFonts w:ascii="Calibri" w:hAnsi="Calibri" w:cs="Calibri"/>
        </w:rPr>
        <w:t xml:space="preserve">Adres poczty elektronicznej: </w:t>
      </w:r>
      <w:bookmarkEnd w:id="35"/>
      <w:bookmarkEnd w:id="36"/>
      <w:bookmarkEnd w:id="37"/>
      <w:bookmarkEnd w:id="38"/>
      <w:bookmarkEnd w:id="39"/>
      <w:bookmarkEnd w:id="40"/>
      <w:r w:rsidRPr="00274330">
        <w:rPr>
          <w:rFonts w:ascii="Calibri" w:hAnsi="Calibri" w:cs="Calibri"/>
        </w:rPr>
        <w:t>dzp@ifj.edu.pl</w:t>
      </w:r>
    </w:p>
    <w:p w14:paraId="37A731E6" w14:textId="77777777" w:rsidR="00074488" w:rsidRDefault="006F25CF" w:rsidP="00834E8F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41" w:name="_Toc64547744"/>
      <w:bookmarkStart w:id="42" w:name="_Toc64964331"/>
      <w:r w:rsidRPr="00B3071A">
        <w:t>Tryb udzielenia zamówienia</w:t>
      </w:r>
      <w:bookmarkEnd w:id="41"/>
      <w:bookmarkEnd w:id="42"/>
    </w:p>
    <w:p w14:paraId="24321B06" w14:textId="65480CB5" w:rsidR="00074488" w:rsidRDefault="00027398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C078AF">
        <w:t>Postępowanie prowadzone jest w trybie podstawowym bez możliwości negocjacji na podstawie art. 275  pkt 1  ustawy  z dnia  11 września 2019 r. Prawo z</w:t>
      </w:r>
      <w:r w:rsidR="00620168">
        <w:t xml:space="preserve">amówień publicznych </w:t>
      </w:r>
      <w:r w:rsidR="004D4146">
        <w:t>(</w:t>
      </w:r>
      <w:r w:rsidR="00781856" w:rsidRPr="009F17D2">
        <w:rPr>
          <w:rFonts w:cstheme="minorHAnsi"/>
        </w:rPr>
        <w:t>Dz.U. 2024 poz. 1320</w:t>
      </w:r>
      <w:r w:rsidR="005702F1">
        <w:rPr>
          <w:rFonts w:cstheme="minorHAnsi"/>
        </w:rPr>
        <w:t xml:space="preserve"> ze zm.</w:t>
      </w:r>
      <w:r w:rsidR="00A459DD" w:rsidRPr="00665D22">
        <w:t xml:space="preserve">), </w:t>
      </w:r>
      <w:r w:rsidR="00A459DD" w:rsidRPr="00C078AF">
        <w:t xml:space="preserve">zwaną </w:t>
      </w:r>
      <w:r w:rsidR="0030698B">
        <w:t xml:space="preserve">dalej ustawą </w:t>
      </w:r>
      <w:proofErr w:type="spellStart"/>
      <w:r w:rsidR="0030698B">
        <w:t>Pzp</w:t>
      </w:r>
      <w:proofErr w:type="spellEnd"/>
      <w:r w:rsidR="0030698B">
        <w:t xml:space="preserve"> oraz zgodnie z </w:t>
      </w:r>
      <w:r w:rsidR="00A459DD" w:rsidRPr="00C078AF">
        <w:t>wymogami SWZ.</w:t>
      </w:r>
    </w:p>
    <w:p w14:paraId="3143802F" w14:textId="4CDF41DD" w:rsidR="00A459DD" w:rsidRPr="00C078AF" w:rsidRDefault="00A459DD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C078AF">
        <w:t>Do czynności podejmowanych prz</w:t>
      </w:r>
      <w:r w:rsidR="00AB63EF">
        <w:t>ez Zamawiającego i </w:t>
      </w:r>
      <w:r w:rsidR="00F469DE">
        <w:t>Wykonawców w </w:t>
      </w:r>
      <w:r w:rsidRPr="00C078AF">
        <w:t>postępowaniu</w:t>
      </w:r>
      <w:r w:rsidR="000242B3">
        <w:t xml:space="preserve"> o</w:t>
      </w:r>
      <w:r w:rsidRPr="00C078AF">
        <w:t xml:space="preserve"> udzielenie zamówienia stosu</w:t>
      </w:r>
      <w:r w:rsidR="00F06AA5">
        <w:t xml:space="preserve">je się przepisy ustawy </w:t>
      </w:r>
      <w:proofErr w:type="spellStart"/>
      <w:r w:rsidR="00F06AA5">
        <w:t>Pzp</w:t>
      </w:r>
      <w:proofErr w:type="spellEnd"/>
      <w:r w:rsidR="00F06AA5">
        <w:t xml:space="preserve"> oraz </w:t>
      </w:r>
      <w:r w:rsidRPr="00C078AF">
        <w:t xml:space="preserve">aktów wykonawczych wydanych na jej podstawie, a w sprawach nieuregulowanych przepisy ustawy z dnia 23 kwietnia 1964 r. - Kodeks cywilny </w:t>
      </w:r>
      <w:r w:rsidRPr="001B51BD">
        <w:t>(</w:t>
      </w:r>
      <w:r w:rsidR="0050076A" w:rsidRPr="00A3669D">
        <w:t>Dz.U. 2025 poz. 1071</w:t>
      </w:r>
      <w:r w:rsidR="0050076A">
        <w:t xml:space="preserve"> ze zm.</w:t>
      </w:r>
      <w:r w:rsidRPr="001B51BD">
        <w:t>).</w:t>
      </w:r>
    </w:p>
    <w:p w14:paraId="05995E19" w14:textId="77777777" w:rsidR="00C63094" w:rsidRPr="00C63094" w:rsidRDefault="006F25CF" w:rsidP="00834E8F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43" w:name="_Toc64547745"/>
      <w:bookmarkStart w:id="44" w:name="_Toc64964332"/>
      <w:r w:rsidRPr="001D6F06">
        <w:t>Przedmiot zamówienia</w:t>
      </w:r>
      <w:bookmarkEnd w:id="43"/>
      <w:bookmarkEnd w:id="44"/>
    </w:p>
    <w:p w14:paraId="550F5AB4" w14:textId="72B67FB7" w:rsidR="00104ABB" w:rsidRPr="00104ABB" w:rsidRDefault="00054C4B" w:rsidP="00195172">
      <w:pPr>
        <w:pStyle w:val="Oli2"/>
        <w:numPr>
          <w:ilvl w:val="1"/>
          <w:numId w:val="2"/>
        </w:numPr>
        <w:spacing w:before="120" w:after="120" w:line="240" w:lineRule="auto"/>
        <w:jc w:val="both"/>
        <w:rPr>
          <w:rFonts w:cstheme="minorHAnsi"/>
          <w:color w:val="2E74B5" w:themeColor="accent1" w:themeShade="BF"/>
          <w:szCs w:val="24"/>
        </w:rPr>
      </w:pPr>
      <w:r w:rsidRPr="00F07A28">
        <w:rPr>
          <w:rFonts w:cstheme="minorHAnsi"/>
          <w:szCs w:val="24"/>
        </w:rPr>
        <w:t>Przedmiotem zamówienia jest</w:t>
      </w:r>
      <w:r w:rsidR="00F07A28" w:rsidRPr="00F07A28">
        <w:rPr>
          <w:rFonts w:cstheme="minorHAnsi"/>
          <w:szCs w:val="24"/>
        </w:rPr>
        <w:t xml:space="preserve"> </w:t>
      </w:r>
      <w:r w:rsidR="00195172">
        <w:rPr>
          <w:rFonts w:ascii="Calibri" w:hAnsi="Calibri" w:cs="Calibri"/>
          <w:b/>
          <w:szCs w:val="24"/>
        </w:rPr>
        <w:t>dostawa</w:t>
      </w:r>
      <w:r w:rsidR="00274330">
        <w:rPr>
          <w:rFonts w:ascii="Calibri" w:hAnsi="Calibri" w:cs="Calibri"/>
          <w:b/>
          <w:szCs w:val="24"/>
        </w:rPr>
        <w:t xml:space="preserve"> i montaż oraz szkolenie personelu z zakresu użytkowania i konserwacji mebli</w:t>
      </w:r>
      <w:r w:rsidR="009E0CE1">
        <w:rPr>
          <w:rFonts w:ascii="Calibri" w:hAnsi="Calibri" w:cs="Calibri"/>
          <w:b/>
          <w:szCs w:val="24"/>
        </w:rPr>
        <w:t xml:space="preserve"> dla IFJ PAN</w:t>
      </w:r>
      <w:r w:rsidR="00A60D20">
        <w:rPr>
          <w:rFonts w:ascii="Calibri" w:hAnsi="Calibri" w:cs="Calibri"/>
          <w:b/>
          <w:szCs w:val="24"/>
        </w:rPr>
        <w:t xml:space="preserve"> w </w:t>
      </w:r>
      <w:r w:rsidR="00256BD5">
        <w:rPr>
          <w:rFonts w:ascii="Calibri" w:hAnsi="Calibri" w:cs="Calibri"/>
          <w:b/>
          <w:szCs w:val="24"/>
        </w:rPr>
        <w:t>K</w:t>
      </w:r>
      <w:r w:rsidR="00A60D20">
        <w:rPr>
          <w:rFonts w:ascii="Calibri" w:hAnsi="Calibri" w:cs="Calibri"/>
          <w:b/>
          <w:szCs w:val="24"/>
        </w:rPr>
        <w:t>rakowie</w:t>
      </w:r>
      <w:r w:rsidR="00104ABB">
        <w:rPr>
          <w:rFonts w:ascii="Calibri" w:hAnsi="Calibri" w:cs="Calibri"/>
          <w:szCs w:val="24"/>
        </w:rPr>
        <w:t>.</w:t>
      </w:r>
      <w:r w:rsidR="002416DB" w:rsidRPr="00E60478">
        <w:rPr>
          <w:rFonts w:ascii="Calibri" w:hAnsi="Calibri" w:cs="Calibri"/>
          <w:b/>
          <w:szCs w:val="24"/>
        </w:rPr>
        <w:t xml:space="preserve"> </w:t>
      </w:r>
    </w:p>
    <w:p w14:paraId="36FD7067" w14:textId="53D59996" w:rsidR="00FB50AF" w:rsidRPr="00584197" w:rsidRDefault="002416DB" w:rsidP="00104ABB">
      <w:pPr>
        <w:pStyle w:val="Oli2"/>
        <w:spacing w:before="120" w:after="120" w:line="240" w:lineRule="auto"/>
        <w:ind w:left="1134"/>
        <w:jc w:val="both"/>
        <w:rPr>
          <w:rFonts w:cstheme="minorHAnsi"/>
          <w:color w:val="2E74B5" w:themeColor="accent1" w:themeShade="BF"/>
          <w:szCs w:val="24"/>
        </w:rPr>
      </w:pPr>
      <w:r w:rsidRPr="00E60478">
        <w:rPr>
          <w:rFonts w:ascii="Calibri" w:hAnsi="Calibri" w:cs="Calibri"/>
          <w:szCs w:val="24"/>
        </w:rPr>
        <w:t xml:space="preserve">(kod CPV: </w:t>
      </w:r>
      <w:r w:rsidR="00274330">
        <w:rPr>
          <w:rFonts w:eastAsia="Times New Roman" w:cstheme="minorHAnsi"/>
          <w:szCs w:val="24"/>
          <w:lang w:eastAsia="pl-PL"/>
        </w:rPr>
        <w:t>39100000-3, 44191000-5, 44520000-1, 44523000-2, 44530000-4</w:t>
      </w:r>
      <w:r w:rsidRPr="00E60478">
        <w:rPr>
          <w:rFonts w:ascii="Calibri" w:hAnsi="Calibri" w:cs="Calibri"/>
          <w:szCs w:val="24"/>
        </w:rPr>
        <w:t>)</w:t>
      </w:r>
    </w:p>
    <w:p w14:paraId="2453E68D" w14:textId="7A8F783E" w:rsidR="00705111" w:rsidRPr="00C63094" w:rsidRDefault="00027398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D65BF2">
        <w:t>Szczegółowy opis przedmiotu zamówienia określa załącznik nr</w:t>
      </w:r>
      <w:r w:rsidR="00CA7DDD">
        <w:t xml:space="preserve"> 1</w:t>
      </w:r>
      <w:r w:rsidRPr="00D65BF2">
        <w:t xml:space="preserve"> do SWZ.</w:t>
      </w:r>
    </w:p>
    <w:p w14:paraId="41C081B8" w14:textId="0A0EADF3" w:rsidR="00C63094" w:rsidRPr="00AB45FC" w:rsidRDefault="000B618D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  <w:rPr>
          <w:color w:val="2E74B5" w:themeColor="accent1" w:themeShade="BF"/>
          <w:sz w:val="28"/>
        </w:rPr>
      </w:pPr>
      <w:r w:rsidRPr="00C078AF">
        <w:t xml:space="preserve">Zamawiający nie zastrzega </w:t>
      </w:r>
      <w:r w:rsidR="00BB17AB" w:rsidRPr="00C078AF">
        <w:t>obowią</w:t>
      </w:r>
      <w:r w:rsidR="00F469DE">
        <w:t>zku osobistego wykonania przez W</w:t>
      </w:r>
      <w:r w:rsidR="00BB17AB" w:rsidRPr="00C078AF">
        <w:t>ykonawc</w:t>
      </w:r>
      <w:r w:rsidRPr="00C078AF">
        <w:t>ę kluczowych zadań.</w:t>
      </w:r>
    </w:p>
    <w:p w14:paraId="7033F70D" w14:textId="556CD104" w:rsidR="00AB45FC" w:rsidRPr="00AB45FC" w:rsidRDefault="00AB45FC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  <w:rPr>
          <w:color w:val="2E74B5" w:themeColor="accent1" w:themeShade="BF"/>
          <w:sz w:val="28"/>
        </w:rPr>
      </w:pPr>
      <w:bookmarkStart w:id="45" w:name="__DdeLink__2569_1749664697"/>
      <w:r w:rsidRPr="00F209D2">
        <w:rPr>
          <w:b/>
          <w:szCs w:val="24"/>
        </w:rPr>
        <w:t xml:space="preserve">Zamawiający przewiduje zorganizowanie wizji lokalnej w IFJ PAN dla Wykonawców. Osoby delegowane proszone są o zgłaszanie się w dniu </w:t>
      </w:r>
      <w:r w:rsidR="00686E13">
        <w:rPr>
          <w:b/>
          <w:szCs w:val="24"/>
          <w:u w:val="single"/>
        </w:rPr>
        <w:t>20 marca</w:t>
      </w:r>
      <w:r w:rsidRPr="00D03403">
        <w:rPr>
          <w:b/>
          <w:szCs w:val="24"/>
          <w:u w:val="single"/>
        </w:rPr>
        <w:t xml:space="preserve"> </w:t>
      </w:r>
      <w:r>
        <w:rPr>
          <w:b/>
          <w:szCs w:val="24"/>
          <w:u w:val="single"/>
        </w:rPr>
        <w:t>2026</w:t>
      </w:r>
      <w:r w:rsidRPr="00D03403">
        <w:rPr>
          <w:b/>
          <w:szCs w:val="24"/>
          <w:u w:val="single"/>
        </w:rPr>
        <w:t xml:space="preserve"> r., o godz. </w:t>
      </w:r>
      <w:r w:rsidR="00686E13">
        <w:rPr>
          <w:b/>
          <w:szCs w:val="24"/>
          <w:u w:val="single"/>
        </w:rPr>
        <w:t>10</w:t>
      </w:r>
      <w:r w:rsidRPr="00D03403">
        <w:rPr>
          <w:b/>
          <w:szCs w:val="24"/>
          <w:u w:val="single"/>
        </w:rPr>
        <w:t>:00</w:t>
      </w:r>
      <w:r w:rsidRPr="00F209D2">
        <w:rPr>
          <w:b/>
          <w:szCs w:val="24"/>
        </w:rPr>
        <w:t>, w holu budynku głównego Instytutu Fizyki Jądrowej PAN, ul. Radzikowskiego 152, 31-342 Kraków</w:t>
      </w:r>
      <w:r w:rsidRPr="00F209D2">
        <w:rPr>
          <w:szCs w:val="24"/>
        </w:rPr>
        <w:t>.</w:t>
      </w:r>
      <w:bookmarkEnd w:id="45"/>
    </w:p>
    <w:p w14:paraId="05747F2B" w14:textId="156344FB" w:rsidR="00AB45FC" w:rsidRPr="00AB45FC" w:rsidRDefault="00C9239E" w:rsidP="00C9239E">
      <w:pPr>
        <w:pStyle w:val="Oli2"/>
        <w:numPr>
          <w:ilvl w:val="1"/>
          <w:numId w:val="2"/>
        </w:numPr>
        <w:spacing w:before="120" w:after="120" w:line="240" w:lineRule="auto"/>
        <w:jc w:val="both"/>
        <w:rPr>
          <w:color w:val="2E74B5" w:themeColor="accent1" w:themeShade="BF"/>
          <w:sz w:val="28"/>
        </w:rPr>
      </w:pPr>
      <w:r w:rsidRPr="00C9239E">
        <w:rPr>
          <w:b/>
          <w:u w:val="single"/>
        </w:rPr>
        <w:t>Zamawiający przewiduje konieczność odbycia wizji lokalnej</w:t>
      </w:r>
      <w:r>
        <w:rPr>
          <w:b/>
          <w:u w:val="single"/>
        </w:rPr>
        <w:t xml:space="preserve">. </w:t>
      </w:r>
      <w:r w:rsidR="006A7D8D" w:rsidRPr="006A7D8D">
        <w:rPr>
          <w:b/>
          <w:u w:val="single"/>
        </w:rPr>
        <w:t>Zamawiający wymaga złożenia oferty po odbyciu wizji lokalnej</w:t>
      </w:r>
      <w:r w:rsidR="00AB45FC" w:rsidRPr="00F209D2">
        <w:t>.</w:t>
      </w:r>
      <w:r w:rsidR="00686E13">
        <w:t xml:space="preserve"> Przeznaczenie mebli wymaga, aby Wykonawcy samodzielnie dokonali oględzin miejsca montażu oraz pomiarów. Brak dokonania ww. czynności może skutkować nieprawidłową realizacją zamówienia.</w:t>
      </w:r>
    </w:p>
    <w:p w14:paraId="61FE38B8" w14:textId="3A7B78D3" w:rsidR="00AF0807" w:rsidRPr="00AF0807" w:rsidRDefault="00B23ED6" w:rsidP="00584197">
      <w:pPr>
        <w:pStyle w:val="Oli2"/>
        <w:numPr>
          <w:ilvl w:val="1"/>
          <w:numId w:val="2"/>
        </w:numPr>
        <w:spacing w:before="120" w:after="120" w:line="240" w:lineRule="auto"/>
        <w:jc w:val="both"/>
        <w:rPr>
          <w:color w:val="2E74B5" w:themeColor="accent1" w:themeShade="BF"/>
          <w:sz w:val="28"/>
        </w:rPr>
      </w:pPr>
      <w:r w:rsidRPr="0022790F">
        <w:rPr>
          <w:rFonts w:cstheme="minorHAnsi"/>
          <w:szCs w:val="24"/>
        </w:rPr>
        <w:lastRenderedPageBreak/>
        <w:t xml:space="preserve">Zamawiający nie dopuszcza składania ofert częściowych. </w:t>
      </w:r>
      <w:r w:rsidRPr="00623391">
        <w:rPr>
          <w:rFonts w:cstheme="minorHAnsi"/>
          <w:szCs w:val="24"/>
        </w:rPr>
        <w:t>Zamawiający nie dokonał podziału zamówienia na części ze względu na brak celowości dokonania takiego podziału ponieważ nie miałby wpływu na zwiększenie kręgu potencjalnych Wykonawców a dodatkowo wiązałby się z nadmiernymi kosztami wykonania zamówienia</w:t>
      </w:r>
      <w:r w:rsidR="00845C73" w:rsidRPr="000D58CC">
        <w:rPr>
          <w:rFonts w:cstheme="minorHAnsi"/>
          <w:szCs w:val="24"/>
        </w:rPr>
        <w:t>.</w:t>
      </w:r>
    </w:p>
    <w:p w14:paraId="772C7126" w14:textId="6598347A" w:rsidR="004C530E" w:rsidRPr="0033564A" w:rsidRDefault="009534F3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  <w:rPr>
          <w:color w:val="2E74B5" w:themeColor="accent1" w:themeShade="BF"/>
          <w:sz w:val="28"/>
        </w:rPr>
      </w:pPr>
      <w:r w:rsidRPr="00C078AF">
        <w:t>Zamawiający dopuszcza rozwiązania równoważne. Wykonawca, który powołuje się na rozwiązania równoważne opisywanym przez Zamawiającego, jest obowiązany wykazać,</w:t>
      </w:r>
      <w:r w:rsidR="00F02EE2">
        <w:t xml:space="preserve"> w szczególności za pomocą podmiotowych środków dowodowych,</w:t>
      </w:r>
      <w:r w:rsidRPr="00C078AF">
        <w:t xml:space="preserve"> że</w:t>
      </w:r>
      <w:r w:rsidR="00740ED7">
        <w:t xml:space="preserve"> oferowane przez niego materiały</w:t>
      </w:r>
      <w:r w:rsidRPr="00C078AF">
        <w:t xml:space="preserve"> spełniają wymagania określone przez Zamawiającego na poziomie nie niższym niż wskazany w opisie przedmiotu zamówienia.</w:t>
      </w:r>
    </w:p>
    <w:p w14:paraId="7EFDB50A" w14:textId="77777777" w:rsidR="006F25CF" w:rsidRPr="001D6F06" w:rsidRDefault="00B254BF" w:rsidP="00D77162">
      <w:pPr>
        <w:pStyle w:val="Oli1"/>
        <w:numPr>
          <w:ilvl w:val="0"/>
          <w:numId w:val="2"/>
        </w:numPr>
        <w:spacing w:before="120" w:after="120" w:line="240" w:lineRule="auto"/>
      </w:pPr>
      <w:bookmarkStart w:id="46" w:name="_Toc64964333"/>
      <w:r w:rsidRPr="001D6F06">
        <w:t>Przedmiotowe środki dowodowe</w:t>
      </w:r>
      <w:bookmarkEnd w:id="46"/>
    </w:p>
    <w:p w14:paraId="661732BF" w14:textId="77777777" w:rsidR="00051A25" w:rsidRDefault="008C580C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>
        <w:t>Do oferty każdy W</w:t>
      </w:r>
      <w:r w:rsidR="00051A25">
        <w:t>ykonawca dołącza:</w:t>
      </w:r>
    </w:p>
    <w:tbl>
      <w:tblPr>
        <w:tblStyle w:val="Tabelasiatki1jasna1"/>
        <w:tblW w:w="0" w:type="auto"/>
        <w:tblInd w:w="1134" w:type="dxa"/>
        <w:tblLook w:val="04A0" w:firstRow="1" w:lastRow="0" w:firstColumn="1" w:lastColumn="0" w:noHBand="0" w:noVBand="1"/>
      </w:tblPr>
      <w:tblGrid>
        <w:gridCol w:w="511"/>
        <w:gridCol w:w="5867"/>
        <w:gridCol w:w="1550"/>
      </w:tblGrid>
      <w:tr w:rsidR="008C2140" w:rsidRPr="00582F58" w14:paraId="0F547E3E" w14:textId="77777777" w:rsidTr="006557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2302BBCE" w14:textId="77777777" w:rsidR="008C2140" w:rsidRPr="00440535" w:rsidRDefault="00440535" w:rsidP="00834E8F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440535">
              <w:rPr>
                <w:sz w:val="24"/>
                <w:szCs w:val="24"/>
              </w:rPr>
              <w:t>Lp.</w:t>
            </w:r>
          </w:p>
        </w:tc>
        <w:tc>
          <w:tcPr>
            <w:tcW w:w="5867" w:type="dxa"/>
          </w:tcPr>
          <w:p w14:paraId="3AEB8F53" w14:textId="77777777" w:rsidR="008C2140" w:rsidRPr="00440535" w:rsidRDefault="00440535" w:rsidP="00834E8F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40535">
              <w:rPr>
                <w:sz w:val="24"/>
                <w:szCs w:val="24"/>
              </w:rPr>
              <w:t>Przedmiotowy środek dowodowy</w:t>
            </w:r>
          </w:p>
        </w:tc>
        <w:tc>
          <w:tcPr>
            <w:tcW w:w="1550" w:type="dxa"/>
          </w:tcPr>
          <w:p w14:paraId="79E6338C" w14:textId="77777777" w:rsidR="008C2140" w:rsidRPr="00440535" w:rsidRDefault="00440535" w:rsidP="00834E8F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40535">
              <w:rPr>
                <w:sz w:val="24"/>
                <w:szCs w:val="24"/>
              </w:rPr>
              <w:t>Nr załącznika</w:t>
            </w:r>
          </w:p>
        </w:tc>
      </w:tr>
      <w:tr w:rsidR="008C2140" w:rsidRPr="00582F58" w14:paraId="1C9C05F2" w14:textId="77777777" w:rsidTr="006557A9">
        <w:trPr>
          <w:trHeight w:val="1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377BD815" w14:textId="77777777" w:rsidR="008C2140" w:rsidRPr="00440535" w:rsidRDefault="00440535" w:rsidP="00834E8F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440535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5867" w:type="dxa"/>
          </w:tcPr>
          <w:p w14:paraId="251D6304" w14:textId="77777777" w:rsidR="008C2140" w:rsidRPr="00440535" w:rsidRDefault="00B644C1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</w:t>
            </w:r>
            <w:r w:rsidR="00440535" w:rsidRPr="00440535">
              <w:rPr>
                <w:sz w:val="24"/>
                <w:szCs w:val="24"/>
              </w:rPr>
              <w:t>pis przedmiotu zamówienia lub inny dokument potwierdzający, że oferowane dos</w:t>
            </w:r>
            <w:r w:rsidR="006712EC">
              <w:rPr>
                <w:sz w:val="24"/>
                <w:szCs w:val="24"/>
              </w:rPr>
              <w:t>tawy spełniają określone przez Z</w:t>
            </w:r>
            <w:r w:rsidR="00440535" w:rsidRPr="00440535">
              <w:rPr>
                <w:sz w:val="24"/>
                <w:szCs w:val="24"/>
              </w:rPr>
              <w:t>amawiająceg</w:t>
            </w:r>
            <w:r w:rsidR="006712EC">
              <w:rPr>
                <w:sz w:val="24"/>
                <w:szCs w:val="24"/>
              </w:rPr>
              <w:t>o wymagania, cechy lub kryteria</w:t>
            </w:r>
          </w:p>
        </w:tc>
        <w:tc>
          <w:tcPr>
            <w:tcW w:w="1550" w:type="dxa"/>
          </w:tcPr>
          <w:p w14:paraId="736C4B92" w14:textId="77777777" w:rsidR="008C2140" w:rsidRPr="00440535" w:rsidRDefault="00440535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40535">
              <w:rPr>
                <w:sz w:val="24"/>
                <w:szCs w:val="24"/>
              </w:rPr>
              <w:t>-</w:t>
            </w:r>
          </w:p>
        </w:tc>
      </w:tr>
    </w:tbl>
    <w:p w14:paraId="289CC997" w14:textId="77777777" w:rsidR="00DD5884" w:rsidRDefault="00DD5884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DD5884">
        <w:t xml:space="preserve">Wykonawca zobowiązany jest do jednoznacznego określenia zaoferowanych </w:t>
      </w:r>
      <w:r>
        <w:t>produktów</w:t>
      </w:r>
      <w:r w:rsidRPr="00DD5884">
        <w:t>, charakteryzując je poprzez wskazanie na konkretny wyrób (producent, typ, model)</w:t>
      </w:r>
      <w:r w:rsidR="00011268">
        <w:t>.</w:t>
      </w:r>
    </w:p>
    <w:p w14:paraId="21EE73EF" w14:textId="77777777" w:rsidR="00A87A41" w:rsidRPr="008208CD" w:rsidRDefault="006712EC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>
        <w:t>Jeżeli W</w:t>
      </w:r>
      <w:r w:rsidR="00A87A41" w:rsidRPr="00A87A41">
        <w:t xml:space="preserve">ykonawca nie złoży przedmiotowych środków dowodowych lub </w:t>
      </w:r>
      <w:r w:rsidR="00A87A41">
        <w:t xml:space="preserve">złożone </w:t>
      </w:r>
      <w:r w:rsidR="00A87A41" w:rsidRPr="00A87A41">
        <w:t>przedmiotowe środki d</w:t>
      </w:r>
      <w:r w:rsidR="007239FE">
        <w:t>owodowe są niekompletne, Z</w:t>
      </w:r>
      <w:r w:rsidR="00F06AA5">
        <w:t>amawiający wezwie do ich </w:t>
      </w:r>
      <w:r w:rsidR="00A87A41" w:rsidRPr="00A87A41">
        <w:t>złożenia lub uzupełnienia w wyznaczonym terminie</w:t>
      </w:r>
      <w:r w:rsidR="00A87A41">
        <w:t>.</w:t>
      </w:r>
    </w:p>
    <w:p w14:paraId="53E255A4" w14:textId="77777777" w:rsidR="006F25CF" w:rsidRPr="001D6F06" w:rsidRDefault="00B254BF" w:rsidP="00834E8F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47" w:name="_Toc64964334"/>
      <w:r w:rsidRPr="001D6F06">
        <w:t>T</w:t>
      </w:r>
      <w:r w:rsidR="004C530E" w:rsidRPr="001D6F06">
        <w:t xml:space="preserve">ermin </w:t>
      </w:r>
      <w:r w:rsidR="009534F3" w:rsidRPr="001D6F06">
        <w:t xml:space="preserve">i miejsce </w:t>
      </w:r>
      <w:r w:rsidRPr="001D6F06">
        <w:t>wykonania zamówienia</w:t>
      </w:r>
      <w:bookmarkEnd w:id="47"/>
    </w:p>
    <w:p w14:paraId="6AF74BE7" w14:textId="3A54C6C6" w:rsidR="0024739E" w:rsidRDefault="00011268" w:rsidP="00320E2D">
      <w:pPr>
        <w:pStyle w:val="Oli2"/>
        <w:spacing w:before="120" w:after="120" w:line="240" w:lineRule="auto"/>
        <w:ind w:left="414"/>
        <w:jc w:val="both"/>
      </w:pPr>
      <w:r w:rsidRPr="00011268">
        <w:t>Zamówienie musi z</w:t>
      </w:r>
      <w:r w:rsidR="00225BD3">
        <w:t>ostać zrealizowane w terminie:</w:t>
      </w:r>
      <w:r w:rsidR="00D271A9">
        <w:rPr>
          <w:rFonts w:cstheme="minorHAnsi"/>
          <w:b/>
          <w:szCs w:val="24"/>
        </w:rPr>
        <w:t xml:space="preserve"> 12 tygodni</w:t>
      </w:r>
      <w:r w:rsidR="002416DB">
        <w:rPr>
          <w:rFonts w:cstheme="minorHAnsi"/>
          <w:b/>
          <w:szCs w:val="24"/>
        </w:rPr>
        <w:t xml:space="preserve"> od </w:t>
      </w:r>
      <w:r w:rsidR="002416DB" w:rsidRPr="005B13CD">
        <w:rPr>
          <w:rFonts w:cstheme="minorHAnsi"/>
          <w:b/>
          <w:szCs w:val="24"/>
        </w:rPr>
        <w:t>daty zawarcia umowy</w:t>
      </w:r>
      <w:r w:rsidR="001335EC">
        <w:rPr>
          <w:b/>
        </w:rPr>
        <w:t xml:space="preserve"> </w:t>
      </w:r>
      <w:r w:rsidR="00D72FBB">
        <w:t>w </w:t>
      </w:r>
      <w:r w:rsidR="00320E2D">
        <w:t>siedzibie Zamawiającego.</w:t>
      </w:r>
    </w:p>
    <w:p w14:paraId="65819A3E" w14:textId="77777777" w:rsidR="00131336" w:rsidRPr="001D6F06" w:rsidRDefault="00131336" w:rsidP="00834E8F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48" w:name="_Toc64964335"/>
      <w:r w:rsidRPr="001D6F06">
        <w:t>Warunki udziału w postępowaniu</w:t>
      </w:r>
      <w:bookmarkEnd w:id="48"/>
    </w:p>
    <w:p w14:paraId="38071816" w14:textId="77777777" w:rsidR="00131336" w:rsidRDefault="00131336" w:rsidP="00834E8F">
      <w:pPr>
        <w:pStyle w:val="Nagwek3"/>
        <w:numPr>
          <w:ilvl w:val="1"/>
          <w:numId w:val="2"/>
        </w:numPr>
        <w:spacing w:before="120" w:after="120" w:line="240" w:lineRule="auto"/>
        <w:jc w:val="both"/>
        <w:rPr>
          <w:rFonts w:asciiTheme="minorHAnsi" w:hAnsiTheme="minorHAnsi"/>
          <w:iCs/>
          <w:color w:val="auto"/>
        </w:rPr>
      </w:pPr>
      <w:bookmarkStart w:id="49" w:name="_Toc63337699"/>
      <w:r w:rsidRPr="007E1BF3">
        <w:rPr>
          <w:rFonts w:asciiTheme="minorHAnsi" w:hAnsiTheme="minorHAnsi"/>
          <w:iCs/>
          <w:color w:val="auto"/>
        </w:rPr>
        <w:t xml:space="preserve">Na podstawie art. 112 ustawy </w:t>
      </w:r>
      <w:proofErr w:type="spellStart"/>
      <w:r w:rsidRPr="007E1BF3">
        <w:rPr>
          <w:rFonts w:asciiTheme="minorHAnsi" w:hAnsiTheme="minorHAnsi"/>
          <w:iCs/>
          <w:color w:val="auto"/>
        </w:rPr>
        <w:t>Pzp</w:t>
      </w:r>
      <w:proofErr w:type="spellEnd"/>
      <w:r w:rsidRPr="007E1BF3">
        <w:rPr>
          <w:rFonts w:asciiTheme="minorHAnsi" w:hAnsiTheme="minorHAnsi"/>
          <w:iCs/>
          <w:color w:val="auto"/>
        </w:rPr>
        <w:t xml:space="preserve"> Zamawiający określa waru</w:t>
      </w:r>
      <w:r w:rsidR="008C456E">
        <w:rPr>
          <w:rFonts w:asciiTheme="minorHAnsi" w:hAnsiTheme="minorHAnsi"/>
          <w:iCs/>
          <w:color w:val="auto"/>
        </w:rPr>
        <w:t xml:space="preserve">nki udziału </w:t>
      </w:r>
      <w:r w:rsidRPr="007E1BF3">
        <w:rPr>
          <w:rFonts w:asciiTheme="minorHAnsi" w:hAnsiTheme="minorHAnsi"/>
          <w:iCs/>
          <w:color w:val="auto"/>
        </w:rPr>
        <w:t>w postępowaniu dotyczące:</w:t>
      </w:r>
      <w:bookmarkEnd w:id="49"/>
    </w:p>
    <w:tbl>
      <w:tblPr>
        <w:tblStyle w:val="Tabelasiatki1jasna1"/>
        <w:tblW w:w="7938" w:type="dxa"/>
        <w:tblInd w:w="1129" w:type="dxa"/>
        <w:tblLook w:val="04A0" w:firstRow="1" w:lastRow="0" w:firstColumn="1" w:lastColumn="0" w:noHBand="0" w:noVBand="1"/>
      </w:tblPr>
      <w:tblGrid>
        <w:gridCol w:w="567"/>
        <w:gridCol w:w="4253"/>
        <w:gridCol w:w="3118"/>
      </w:tblGrid>
      <w:tr w:rsidR="00B644C1" w:rsidRPr="00535EA5" w14:paraId="02B06C1E" w14:textId="77777777" w:rsidTr="00D271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0333DC7D" w14:textId="77777777" w:rsidR="00B644C1" w:rsidRPr="00535EA5" w:rsidRDefault="00B644C1" w:rsidP="00834E8F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535EA5">
              <w:rPr>
                <w:sz w:val="24"/>
                <w:szCs w:val="24"/>
              </w:rPr>
              <w:t>Lp.</w:t>
            </w:r>
          </w:p>
        </w:tc>
        <w:tc>
          <w:tcPr>
            <w:tcW w:w="4253" w:type="dxa"/>
          </w:tcPr>
          <w:p w14:paraId="779E4860" w14:textId="77777777" w:rsidR="00B644C1" w:rsidRPr="00535EA5" w:rsidRDefault="008C456E" w:rsidP="00834E8F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runek udziału dotyczący</w:t>
            </w:r>
          </w:p>
        </w:tc>
        <w:tc>
          <w:tcPr>
            <w:tcW w:w="3118" w:type="dxa"/>
          </w:tcPr>
          <w:p w14:paraId="0E4B8816" w14:textId="77777777" w:rsidR="00B644C1" w:rsidRPr="00535EA5" w:rsidRDefault="00B644C1" w:rsidP="00834E8F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5EA5">
              <w:rPr>
                <w:sz w:val="24"/>
                <w:szCs w:val="24"/>
              </w:rPr>
              <w:t>Opis warunku</w:t>
            </w:r>
          </w:p>
        </w:tc>
      </w:tr>
      <w:tr w:rsidR="00B644C1" w:rsidRPr="00535EA5" w14:paraId="5560B0EA" w14:textId="77777777" w:rsidTr="00D271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4530703F" w14:textId="77777777" w:rsidR="00B644C1" w:rsidRPr="00535EA5" w:rsidRDefault="00B644C1" w:rsidP="00834E8F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535EA5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4253" w:type="dxa"/>
          </w:tcPr>
          <w:p w14:paraId="6E4F0750" w14:textId="77777777" w:rsidR="00B644C1" w:rsidRPr="00535EA5" w:rsidRDefault="00B644C1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5EA5">
              <w:rPr>
                <w:rFonts w:cstheme="minorHAnsi"/>
                <w:sz w:val="24"/>
                <w:szCs w:val="24"/>
              </w:rPr>
              <w:t>zdolności do występowania w obrocie gospodarczym</w:t>
            </w:r>
          </w:p>
        </w:tc>
        <w:tc>
          <w:tcPr>
            <w:tcW w:w="3118" w:type="dxa"/>
          </w:tcPr>
          <w:p w14:paraId="68D88484" w14:textId="77777777" w:rsidR="00B644C1" w:rsidRPr="00535EA5" w:rsidRDefault="00B644C1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5EA5">
              <w:rPr>
                <w:sz w:val="24"/>
                <w:szCs w:val="24"/>
              </w:rPr>
              <w:t>nie dotyczy</w:t>
            </w:r>
          </w:p>
        </w:tc>
      </w:tr>
      <w:tr w:rsidR="00B644C1" w:rsidRPr="00535EA5" w14:paraId="36C6B1E0" w14:textId="77777777" w:rsidTr="00D271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796FEF99" w14:textId="77777777" w:rsidR="00B644C1" w:rsidRPr="00535EA5" w:rsidRDefault="00B644C1" w:rsidP="00834E8F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535EA5">
              <w:rPr>
                <w:b w:val="0"/>
                <w:sz w:val="24"/>
                <w:szCs w:val="24"/>
              </w:rPr>
              <w:t>2.</w:t>
            </w:r>
          </w:p>
        </w:tc>
        <w:tc>
          <w:tcPr>
            <w:tcW w:w="4253" w:type="dxa"/>
          </w:tcPr>
          <w:p w14:paraId="5647C4AE" w14:textId="77777777" w:rsidR="00B644C1" w:rsidRPr="00535EA5" w:rsidRDefault="00535EA5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35EA5">
              <w:rPr>
                <w:rFonts w:cstheme="minorHAnsi"/>
                <w:sz w:val="24"/>
                <w:szCs w:val="24"/>
              </w:rPr>
              <w:t>uprawnień do prowadzenia określonej działalności gospodarczej lub zawodowej, o</w:t>
            </w:r>
            <w:r>
              <w:rPr>
                <w:rFonts w:cstheme="minorHAnsi"/>
                <w:sz w:val="24"/>
                <w:szCs w:val="24"/>
              </w:rPr>
              <w:t> </w:t>
            </w:r>
            <w:r w:rsidRPr="00535EA5">
              <w:rPr>
                <w:rFonts w:cstheme="minorHAnsi"/>
                <w:sz w:val="24"/>
                <w:szCs w:val="24"/>
              </w:rPr>
              <w:t>ile wynika to z odrębnych przepisów</w:t>
            </w:r>
          </w:p>
        </w:tc>
        <w:tc>
          <w:tcPr>
            <w:tcW w:w="3118" w:type="dxa"/>
          </w:tcPr>
          <w:p w14:paraId="1A512A0B" w14:textId="77777777" w:rsidR="00B644C1" w:rsidRPr="00535EA5" w:rsidRDefault="00A22B33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5EA5">
              <w:rPr>
                <w:sz w:val="24"/>
                <w:szCs w:val="24"/>
              </w:rPr>
              <w:t>nie dotyczy</w:t>
            </w:r>
          </w:p>
        </w:tc>
      </w:tr>
      <w:tr w:rsidR="00B644C1" w:rsidRPr="00535EA5" w14:paraId="028276D1" w14:textId="77777777" w:rsidTr="00D271A9">
        <w:trPr>
          <w:trHeight w:val="7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7FA2BBF5" w14:textId="77777777" w:rsidR="00B644C1" w:rsidRPr="00535EA5" w:rsidRDefault="00B644C1" w:rsidP="00834E8F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535EA5">
              <w:rPr>
                <w:b w:val="0"/>
                <w:sz w:val="24"/>
                <w:szCs w:val="24"/>
              </w:rPr>
              <w:lastRenderedPageBreak/>
              <w:t>3.</w:t>
            </w:r>
          </w:p>
        </w:tc>
        <w:tc>
          <w:tcPr>
            <w:tcW w:w="4253" w:type="dxa"/>
          </w:tcPr>
          <w:p w14:paraId="2111A130" w14:textId="77777777" w:rsidR="00B644C1" w:rsidRPr="00535EA5" w:rsidRDefault="00535EA5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35EA5">
              <w:rPr>
                <w:rFonts w:cstheme="minorHAnsi"/>
                <w:sz w:val="24"/>
                <w:szCs w:val="24"/>
              </w:rPr>
              <w:t>sytuacji ekonomicznej lub finansowej</w:t>
            </w:r>
          </w:p>
        </w:tc>
        <w:tc>
          <w:tcPr>
            <w:tcW w:w="3118" w:type="dxa"/>
          </w:tcPr>
          <w:p w14:paraId="3C617997" w14:textId="77777777" w:rsidR="00B644C1" w:rsidRPr="00535EA5" w:rsidRDefault="00A22B33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5EA5">
              <w:rPr>
                <w:sz w:val="24"/>
                <w:szCs w:val="24"/>
              </w:rPr>
              <w:t>nie dotyczy</w:t>
            </w:r>
          </w:p>
        </w:tc>
      </w:tr>
      <w:tr w:rsidR="00B644C1" w:rsidRPr="00535EA5" w14:paraId="2024815F" w14:textId="77777777" w:rsidTr="00D271A9">
        <w:trPr>
          <w:trHeight w:val="6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6214E50C" w14:textId="77777777" w:rsidR="00B644C1" w:rsidRPr="00535EA5" w:rsidRDefault="00B644C1" w:rsidP="00834E8F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535EA5">
              <w:rPr>
                <w:b w:val="0"/>
                <w:sz w:val="24"/>
                <w:szCs w:val="24"/>
              </w:rPr>
              <w:t>4.</w:t>
            </w:r>
          </w:p>
        </w:tc>
        <w:tc>
          <w:tcPr>
            <w:tcW w:w="4253" w:type="dxa"/>
          </w:tcPr>
          <w:p w14:paraId="56A3F53F" w14:textId="77777777" w:rsidR="00B644C1" w:rsidRPr="00535EA5" w:rsidRDefault="00535EA5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35EA5">
              <w:rPr>
                <w:rFonts w:cstheme="minorHAnsi"/>
                <w:sz w:val="24"/>
                <w:szCs w:val="24"/>
              </w:rPr>
              <w:t>zdolności technicznej lub zawodowej</w:t>
            </w:r>
          </w:p>
        </w:tc>
        <w:tc>
          <w:tcPr>
            <w:tcW w:w="3118" w:type="dxa"/>
          </w:tcPr>
          <w:p w14:paraId="6B045457" w14:textId="77777777" w:rsidR="00FE401D" w:rsidRPr="004114D1" w:rsidRDefault="00A323ED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nie dotyczy</w:t>
            </w:r>
          </w:p>
        </w:tc>
      </w:tr>
    </w:tbl>
    <w:p w14:paraId="3383E56A" w14:textId="678B1248" w:rsidR="009534F3" w:rsidRPr="001D6F06" w:rsidRDefault="00131336" w:rsidP="00834E8F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50" w:name="_Toc64964336"/>
      <w:r w:rsidRPr="001D6F06">
        <w:t>Podstawy wykluczenia wykonawców</w:t>
      </w:r>
      <w:bookmarkEnd w:id="50"/>
    </w:p>
    <w:p w14:paraId="6604ED6B" w14:textId="77777777" w:rsidR="00131336" w:rsidRPr="00834E8F" w:rsidRDefault="00131336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834E8F">
        <w:t xml:space="preserve">Zamawiający wykluczy z postępowania Wykonawcę w przypadku zaistnienia okoliczności przewidzianych w art. 108 ust. 1 ustawy </w:t>
      </w:r>
      <w:proofErr w:type="spellStart"/>
      <w:r w:rsidRPr="00834E8F">
        <w:t>Pzp</w:t>
      </w:r>
      <w:proofErr w:type="spellEnd"/>
      <w:r w:rsidR="00933236" w:rsidRPr="00834E8F">
        <w:t xml:space="preserve"> oraz </w:t>
      </w:r>
      <w:r w:rsidR="00665D22" w:rsidRPr="00834E8F">
        <w:t>art. 7 ust. 1 ustawy z dnia 13 kwietnia 2022 o szczególnych rozwiązaniach w zakresie przeciwdziałania wspieraniu agresji na Ukrainę (…) (Dz.U. 2022 poz. 835)</w:t>
      </w:r>
      <w:r w:rsidRPr="00834E8F">
        <w:t>.</w:t>
      </w:r>
    </w:p>
    <w:p w14:paraId="661520DF" w14:textId="77777777" w:rsidR="00131336" w:rsidRDefault="00131336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D33C8A">
        <w:t>Stosownie do t</w:t>
      </w:r>
      <w:r>
        <w:t xml:space="preserve">reści art. 109 ust. 2 ustawy </w:t>
      </w:r>
      <w:proofErr w:type="spellStart"/>
      <w:r>
        <w:t>Pzp</w:t>
      </w:r>
      <w:proofErr w:type="spellEnd"/>
      <w:r w:rsidRPr="00D33C8A">
        <w:t>, Zamawiający</w:t>
      </w:r>
      <w:r>
        <w:t xml:space="preserve">, z zastrzeżeniem art. 109 ust. 3 ustawy </w:t>
      </w:r>
      <w:proofErr w:type="spellStart"/>
      <w:r>
        <w:t>Pzp</w:t>
      </w:r>
      <w:proofErr w:type="spellEnd"/>
      <w:r>
        <w:t>,</w:t>
      </w:r>
      <w:r w:rsidRPr="00D33C8A">
        <w:t xml:space="preserve"> wykluczy z postępowania Wykonawcę:</w:t>
      </w:r>
    </w:p>
    <w:tbl>
      <w:tblPr>
        <w:tblStyle w:val="Tabelasiatki1jasna1"/>
        <w:tblW w:w="0" w:type="auto"/>
        <w:tblInd w:w="1134" w:type="dxa"/>
        <w:tblLook w:val="04A0" w:firstRow="1" w:lastRow="0" w:firstColumn="1" w:lastColumn="0" w:noHBand="0" w:noVBand="1"/>
      </w:tblPr>
      <w:tblGrid>
        <w:gridCol w:w="511"/>
        <w:gridCol w:w="2503"/>
        <w:gridCol w:w="4914"/>
      </w:tblGrid>
      <w:tr w:rsidR="00AA406B" w:rsidRPr="00786356" w14:paraId="221D4F4F" w14:textId="77777777" w:rsidTr="003153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539B06A4" w14:textId="77777777" w:rsidR="00AA406B" w:rsidRPr="00786356" w:rsidRDefault="00AA406B" w:rsidP="00834E8F">
            <w:pPr>
              <w:spacing w:before="120" w:after="120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Lp.</w:t>
            </w:r>
          </w:p>
        </w:tc>
        <w:tc>
          <w:tcPr>
            <w:tcW w:w="2503" w:type="dxa"/>
          </w:tcPr>
          <w:p w14:paraId="7D5AB68A" w14:textId="77777777" w:rsidR="00AA406B" w:rsidRPr="00786356" w:rsidRDefault="00EC06F6" w:rsidP="00834E8F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Podstawa wykluczenia</w:t>
            </w:r>
          </w:p>
        </w:tc>
        <w:tc>
          <w:tcPr>
            <w:tcW w:w="4914" w:type="dxa"/>
          </w:tcPr>
          <w:p w14:paraId="1C19BABB" w14:textId="77777777" w:rsidR="00AA406B" w:rsidRPr="00786356" w:rsidRDefault="00D75ED7" w:rsidP="00834E8F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Zamawiający wykluczy Wykonawcę</w:t>
            </w:r>
          </w:p>
        </w:tc>
      </w:tr>
      <w:tr w:rsidR="00AA406B" w:rsidRPr="00786356" w14:paraId="15E1DD9C" w14:textId="77777777" w:rsidTr="003153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59784617" w14:textId="77777777" w:rsidR="00AA406B" w:rsidRPr="00786356" w:rsidRDefault="00AA406B" w:rsidP="00834E8F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786356">
              <w:rPr>
                <w:rFonts w:ascii="Calibri" w:hAnsi="Calibri" w:cs="Calibri"/>
                <w:b w:val="0"/>
                <w:sz w:val="24"/>
                <w:szCs w:val="24"/>
              </w:rPr>
              <w:t>1.</w:t>
            </w:r>
          </w:p>
        </w:tc>
        <w:tc>
          <w:tcPr>
            <w:tcW w:w="2503" w:type="dxa"/>
          </w:tcPr>
          <w:p w14:paraId="7625C9A0" w14:textId="77777777" w:rsidR="00AA406B" w:rsidRPr="00786356" w:rsidRDefault="00EC06F6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a</w:t>
            </w:r>
            <w:r w:rsidR="00691F30" w:rsidRPr="00786356">
              <w:rPr>
                <w:rFonts w:ascii="Calibri" w:hAnsi="Calibri" w:cs="Calibri"/>
                <w:sz w:val="24"/>
                <w:szCs w:val="24"/>
              </w:rPr>
              <w:t>rt. 109 ust. 1 pkt 1</w:t>
            </w:r>
            <w:r w:rsidR="00786356" w:rsidRPr="00786356">
              <w:rPr>
                <w:rFonts w:ascii="Calibri" w:hAnsi="Calibri" w:cs="Calibri"/>
                <w:sz w:val="24"/>
                <w:szCs w:val="24"/>
              </w:rPr>
              <w:t xml:space="preserve">) ustawy </w:t>
            </w:r>
            <w:proofErr w:type="spellStart"/>
            <w:r w:rsidR="00786356" w:rsidRPr="00786356">
              <w:rPr>
                <w:rFonts w:ascii="Calibri" w:hAnsi="Calibri" w:cs="Calibri"/>
                <w:sz w:val="24"/>
                <w:szCs w:val="24"/>
              </w:rPr>
              <w:t>Pzp</w:t>
            </w:r>
            <w:proofErr w:type="spellEnd"/>
          </w:p>
        </w:tc>
        <w:tc>
          <w:tcPr>
            <w:tcW w:w="4914" w:type="dxa"/>
          </w:tcPr>
          <w:p w14:paraId="22B50732" w14:textId="77777777" w:rsidR="00AA406B" w:rsidRPr="00786356" w:rsidRDefault="00691F30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cstheme="minorHAnsi"/>
                <w:sz w:val="24"/>
                <w:szCs w:val="24"/>
              </w:rPr>
              <w:t xml:space="preserve">który naruszył obowiązki dotyczące płatności podatków, opłat lub składek na ubezpieczenia społeczne lub zdrowotne, z wyjątkiem przypadku, o którym mowa w art. 108 ust. 1 pkt 3 ustawy </w:t>
            </w:r>
            <w:proofErr w:type="spellStart"/>
            <w:r w:rsidRPr="00786356">
              <w:rPr>
                <w:rFonts w:cstheme="minorHAnsi"/>
                <w:sz w:val="24"/>
                <w:szCs w:val="24"/>
              </w:rPr>
              <w:t>Pzp</w:t>
            </w:r>
            <w:proofErr w:type="spellEnd"/>
            <w:r w:rsidR="00DB4838">
              <w:rPr>
                <w:rFonts w:cstheme="minorHAnsi"/>
                <w:sz w:val="24"/>
                <w:szCs w:val="24"/>
              </w:rPr>
              <w:t>, chyba że W</w:t>
            </w:r>
            <w:r w:rsidRPr="00786356">
              <w:rPr>
                <w:rFonts w:cstheme="minorHAnsi"/>
                <w:sz w:val="24"/>
                <w:szCs w:val="24"/>
              </w:rPr>
              <w:t>ykonawca przed upływem terminu składania ofert dokonał płatności należnych podatków, opłat lub składek na ubezpieczenia społeczne lub zdrowotne wraz z odsetkami lub grzywnami lub zawarł wiążące porozumienie w sprawie spłaty tych należności</w:t>
            </w:r>
          </w:p>
        </w:tc>
      </w:tr>
      <w:tr w:rsidR="00AA406B" w:rsidRPr="00786356" w14:paraId="7B7776F1" w14:textId="77777777" w:rsidTr="003153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14FF7859" w14:textId="77777777" w:rsidR="00AA406B" w:rsidRPr="00786356" w:rsidRDefault="00AA406B" w:rsidP="00834E8F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786356">
              <w:rPr>
                <w:rFonts w:ascii="Calibri" w:hAnsi="Calibri" w:cs="Calibri"/>
                <w:b w:val="0"/>
                <w:sz w:val="24"/>
                <w:szCs w:val="24"/>
              </w:rPr>
              <w:t>2.</w:t>
            </w:r>
          </w:p>
        </w:tc>
        <w:tc>
          <w:tcPr>
            <w:tcW w:w="2503" w:type="dxa"/>
          </w:tcPr>
          <w:p w14:paraId="27B8BD88" w14:textId="77777777" w:rsidR="00AA406B" w:rsidRPr="00786356" w:rsidRDefault="00691F30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art. 109 ust. 1 pkt 4</w:t>
            </w:r>
            <w:r w:rsidR="00786356" w:rsidRPr="00786356">
              <w:rPr>
                <w:rFonts w:ascii="Calibri" w:hAnsi="Calibri" w:cs="Calibri"/>
                <w:sz w:val="24"/>
                <w:szCs w:val="24"/>
              </w:rPr>
              <w:t xml:space="preserve">) ustawy </w:t>
            </w:r>
            <w:proofErr w:type="spellStart"/>
            <w:r w:rsidR="00786356" w:rsidRPr="00786356">
              <w:rPr>
                <w:rFonts w:ascii="Calibri" w:hAnsi="Calibri" w:cs="Calibri"/>
                <w:sz w:val="24"/>
                <w:szCs w:val="24"/>
              </w:rPr>
              <w:t>Pzp</w:t>
            </w:r>
            <w:proofErr w:type="spellEnd"/>
          </w:p>
        </w:tc>
        <w:tc>
          <w:tcPr>
            <w:tcW w:w="4914" w:type="dxa"/>
          </w:tcPr>
          <w:p w14:paraId="754BE404" w14:textId="77777777" w:rsidR="00AA406B" w:rsidRPr="00786356" w:rsidRDefault="00691F30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cstheme="minorHAnsi"/>
                <w:sz w:val="24"/>
                <w:szCs w:val="24"/>
              </w:rPr>
      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</w:t>
            </w:r>
          </w:p>
        </w:tc>
      </w:tr>
      <w:tr w:rsidR="00AA406B" w:rsidRPr="00786356" w14:paraId="6A6E78DA" w14:textId="77777777" w:rsidTr="003153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311B07BE" w14:textId="77777777" w:rsidR="00AA406B" w:rsidRPr="00786356" w:rsidRDefault="00AA406B" w:rsidP="00834E8F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786356">
              <w:rPr>
                <w:rFonts w:ascii="Calibri" w:hAnsi="Calibri" w:cs="Calibri"/>
                <w:b w:val="0"/>
                <w:sz w:val="24"/>
                <w:szCs w:val="24"/>
              </w:rPr>
              <w:t>3.</w:t>
            </w:r>
          </w:p>
        </w:tc>
        <w:tc>
          <w:tcPr>
            <w:tcW w:w="2503" w:type="dxa"/>
          </w:tcPr>
          <w:p w14:paraId="7504D82A" w14:textId="77777777" w:rsidR="00AA406B" w:rsidRPr="00786356" w:rsidRDefault="00691F30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art. 109 ust. 1 pkt 5</w:t>
            </w:r>
            <w:r w:rsidR="00786356" w:rsidRPr="00786356">
              <w:rPr>
                <w:rFonts w:ascii="Calibri" w:hAnsi="Calibri" w:cs="Calibri"/>
                <w:sz w:val="24"/>
                <w:szCs w:val="24"/>
              </w:rPr>
              <w:t xml:space="preserve">) ustawy </w:t>
            </w:r>
            <w:proofErr w:type="spellStart"/>
            <w:r w:rsidR="00786356" w:rsidRPr="00786356">
              <w:rPr>
                <w:rFonts w:ascii="Calibri" w:hAnsi="Calibri" w:cs="Calibri"/>
                <w:sz w:val="24"/>
                <w:szCs w:val="24"/>
              </w:rPr>
              <w:t>Pzp</w:t>
            </w:r>
            <w:proofErr w:type="spellEnd"/>
          </w:p>
        </w:tc>
        <w:tc>
          <w:tcPr>
            <w:tcW w:w="4914" w:type="dxa"/>
          </w:tcPr>
          <w:p w14:paraId="55E5C2C9" w14:textId="77777777" w:rsidR="00AA406B" w:rsidRPr="00786356" w:rsidRDefault="00691F30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cstheme="minorHAnsi"/>
                <w:sz w:val="24"/>
                <w:szCs w:val="24"/>
              </w:rPr>
              <w:t xml:space="preserve">który w sposób zawiniony poważnie naruszył obowiązki zawodowe, co podważa jego </w:t>
            </w:r>
            <w:r w:rsidR="004723E1">
              <w:rPr>
                <w:rFonts w:cstheme="minorHAnsi"/>
                <w:sz w:val="24"/>
                <w:szCs w:val="24"/>
              </w:rPr>
              <w:t>uczciwość, w szczególności gdy Wykonawca w </w:t>
            </w:r>
            <w:r w:rsidRPr="00786356">
              <w:rPr>
                <w:rFonts w:cstheme="minorHAnsi"/>
                <w:sz w:val="24"/>
                <w:szCs w:val="24"/>
              </w:rPr>
              <w:t>wyniku zamierzonego działania lub rażącego niedbalstwa nie wykonał lub niena</w:t>
            </w:r>
            <w:r w:rsidR="00F11924">
              <w:rPr>
                <w:rFonts w:cstheme="minorHAnsi"/>
                <w:sz w:val="24"/>
                <w:szCs w:val="24"/>
              </w:rPr>
              <w:t>leżycie wykonał zamówienie, co Z</w:t>
            </w:r>
            <w:r w:rsidRPr="00786356">
              <w:rPr>
                <w:rFonts w:cstheme="minorHAnsi"/>
                <w:sz w:val="24"/>
                <w:szCs w:val="24"/>
              </w:rPr>
              <w:t>amawiający je</w:t>
            </w:r>
            <w:r w:rsidR="00DB4838">
              <w:rPr>
                <w:rFonts w:cstheme="minorHAnsi"/>
                <w:sz w:val="24"/>
                <w:szCs w:val="24"/>
              </w:rPr>
              <w:t>st w </w:t>
            </w:r>
            <w:r w:rsidRPr="00786356">
              <w:rPr>
                <w:rFonts w:cstheme="minorHAnsi"/>
                <w:sz w:val="24"/>
                <w:szCs w:val="24"/>
              </w:rPr>
              <w:t>stanie wykazać za pomocą stosownych dowodów</w:t>
            </w:r>
          </w:p>
        </w:tc>
      </w:tr>
      <w:tr w:rsidR="00AA406B" w:rsidRPr="00786356" w14:paraId="7079E5D3" w14:textId="77777777" w:rsidTr="003153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2B1F2940" w14:textId="77777777" w:rsidR="00AA406B" w:rsidRPr="00786356" w:rsidRDefault="00AA406B" w:rsidP="00834E8F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786356">
              <w:rPr>
                <w:rFonts w:ascii="Calibri" w:hAnsi="Calibri" w:cs="Calibri"/>
                <w:b w:val="0"/>
                <w:sz w:val="24"/>
                <w:szCs w:val="24"/>
              </w:rPr>
              <w:t>4.</w:t>
            </w:r>
          </w:p>
        </w:tc>
        <w:tc>
          <w:tcPr>
            <w:tcW w:w="2503" w:type="dxa"/>
          </w:tcPr>
          <w:p w14:paraId="657E3EDC" w14:textId="77777777" w:rsidR="00AA406B" w:rsidRPr="00786356" w:rsidRDefault="00F414B7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art. 10</w:t>
            </w:r>
            <w:r w:rsidR="00786356" w:rsidRPr="00786356">
              <w:rPr>
                <w:rFonts w:ascii="Calibri" w:hAnsi="Calibri" w:cs="Calibri"/>
                <w:sz w:val="24"/>
                <w:szCs w:val="24"/>
              </w:rPr>
              <w:t>9 ust. 1 pkt 6</w:t>
            </w:r>
            <w:r w:rsidR="00786356">
              <w:rPr>
                <w:rFonts w:ascii="Calibri" w:hAnsi="Calibri" w:cs="Calibri"/>
                <w:sz w:val="24"/>
                <w:szCs w:val="24"/>
              </w:rPr>
              <w:t xml:space="preserve">) ustawy </w:t>
            </w:r>
            <w:proofErr w:type="spellStart"/>
            <w:r w:rsidR="00786356">
              <w:rPr>
                <w:rFonts w:ascii="Calibri" w:hAnsi="Calibri" w:cs="Calibri"/>
                <w:sz w:val="24"/>
                <w:szCs w:val="24"/>
              </w:rPr>
              <w:t>Pzp</w:t>
            </w:r>
            <w:proofErr w:type="spellEnd"/>
          </w:p>
        </w:tc>
        <w:tc>
          <w:tcPr>
            <w:tcW w:w="4914" w:type="dxa"/>
          </w:tcPr>
          <w:p w14:paraId="373E6A1F" w14:textId="77777777" w:rsidR="00AA406B" w:rsidRPr="00F81A53" w:rsidRDefault="00F81A53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F81A53">
              <w:rPr>
                <w:sz w:val="24"/>
                <w:szCs w:val="24"/>
              </w:rPr>
              <w:t>jeżeli występuje konflikt interesó</w:t>
            </w:r>
            <w:r w:rsidR="00DB4838">
              <w:rPr>
                <w:sz w:val="24"/>
                <w:szCs w:val="24"/>
              </w:rPr>
              <w:t>w w </w:t>
            </w:r>
            <w:r w:rsidRPr="00F81A53">
              <w:rPr>
                <w:sz w:val="24"/>
                <w:szCs w:val="24"/>
              </w:rPr>
              <w:t>rozumieniu art. 56 ust. 2</w:t>
            </w:r>
            <w:r w:rsidR="00DB4838">
              <w:rPr>
                <w:sz w:val="24"/>
                <w:szCs w:val="24"/>
              </w:rPr>
              <w:t xml:space="preserve"> ustawy </w:t>
            </w:r>
            <w:proofErr w:type="spellStart"/>
            <w:r w:rsidR="00DB4838">
              <w:rPr>
                <w:sz w:val="24"/>
                <w:szCs w:val="24"/>
              </w:rPr>
              <w:t>Pzp</w:t>
            </w:r>
            <w:proofErr w:type="spellEnd"/>
            <w:r w:rsidRPr="00F81A53">
              <w:rPr>
                <w:sz w:val="24"/>
                <w:szCs w:val="24"/>
              </w:rPr>
              <w:t xml:space="preserve">, którego </w:t>
            </w:r>
            <w:r w:rsidRPr="00F81A53">
              <w:rPr>
                <w:sz w:val="24"/>
                <w:szCs w:val="24"/>
              </w:rPr>
              <w:lastRenderedPageBreak/>
              <w:t>nie moż</w:t>
            </w:r>
            <w:r>
              <w:rPr>
                <w:sz w:val="24"/>
                <w:szCs w:val="24"/>
              </w:rPr>
              <w:t>na skutecznie wy</w:t>
            </w:r>
            <w:r w:rsidRPr="00F81A53">
              <w:rPr>
                <w:sz w:val="24"/>
                <w:szCs w:val="24"/>
              </w:rPr>
              <w:t>eliminować w inny sposób niż</w:t>
            </w:r>
            <w:r w:rsidR="004723E1">
              <w:rPr>
                <w:sz w:val="24"/>
                <w:szCs w:val="24"/>
              </w:rPr>
              <w:t xml:space="preserve"> przez wykluczenie W</w:t>
            </w:r>
            <w:r w:rsidRPr="00F81A53">
              <w:rPr>
                <w:sz w:val="24"/>
                <w:szCs w:val="24"/>
              </w:rPr>
              <w:t>ykonawcy</w:t>
            </w:r>
          </w:p>
        </w:tc>
      </w:tr>
      <w:tr w:rsidR="00F414B7" w:rsidRPr="00786356" w14:paraId="1A7B4465" w14:textId="77777777" w:rsidTr="003153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0F72C332" w14:textId="77777777" w:rsidR="00F414B7" w:rsidRPr="00786356" w:rsidRDefault="00F414B7" w:rsidP="00834E8F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786356">
              <w:rPr>
                <w:rFonts w:ascii="Calibri" w:hAnsi="Calibri" w:cs="Calibri"/>
                <w:b w:val="0"/>
                <w:sz w:val="24"/>
                <w:szCs w:val="24"/>
              </w:rPr>
              <w:lastRenderedPageBreak/>
              <w:t>5.</w:t>
            </w:r>
          </w:p>
        </w:tc>
        <w:tc>
          <w:tcPr>
            <w:tcW w:w="2503" w:type="dxa"/>
          </w:tcPr>
          <w:p w14:paraId="40B70C3D" w14:textId="77777777" w:rsidR="00F414B7" w:rsidRPr="00786356" w:rsidRDefault="00F414B7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art. 10</w:t>
            </w:r>
            <w:r w:rsidR="00786356" w:rsidRPr="00786356">
              <w:rPr>
                <w:rFonts w:ascii="Calibri" w:hAnsi="Calibri" w:cs="Calibri"/>
                <w:sz w:val="24"/>
                <w:szCs w:val="24"/>
              </w:rPr>
              <w:t>9 ust. 1 pkt 7</w:t>
            </w:r>
            <w:r w:rsidR="00786356">
              <w:rPr>
                <w:rFonts w:ascii="Calibri" w:hAnsi="Calibri" w:cs="Calibri"/>
                <w:sz w:val="24"/>
                <w:szCs w:val="24"/>
              </w:rPr>
              <w:t xml:space="preserve">) ustawy </w:t>
            </w:r>
            <w:proofErr w:type="spellStart"/>
            <w:r w:rsidR="00786356">
              <w:rPr>
                <w:rFonts w:ascii="Calibri" w:hAnsi="Calibri" w:cs="Calibri"/>
                <w:sz w:val="24"/>
                <w:szCs w:val="24"/>
              </w:rPr>
              <w:t>Pzp</w:t>
            </w:r>
            <w:proofErr w:type="spellEnd"/>
          </w:p>
        </w:tc>
        <w:tc>
          <w:tcPr>
            <w:tcW w:w="4914" w:type="dxa"/>
          </w:tcPr>
          <w:p w14:paraId="495D470B" w14:textId="77777777" w:rsidR="00F414B7" w:rsidRPr="00786356" w:rsidRDefault="00F414B7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786356">
              <w:rPr>
                <w:rFonts w:cstheme="minorHAnsi"/>
                <w:sz w:val="24"/>
                <w:szCs w:val="24"/>
              </w:rPr>
              <w:t>który, z przyc</w:t>
            </w:r>
            <w:r w:rsidR="00F81A53">
              <w:rPr>
                <w:rFonts w:cstheme="minorHAnsi"/>
                <w:sz w:val="24"/>
                <w:szCs w:val="24"/>
              </w:rPr>
              <w:t>zyn leżących po jego stronie, w </w:t>
            </w:r>
            <w:r w:rsidRPr="00786356">
              <w:rPr>
                <w:rFonts w:cstheme="minorHAnsi"/>
                <w:sz w:val="24"/>
                <w:szCs w:val="24"/>
              </w:rPr>
              <w:t>znacznym stopniu lub zakresie nie wykonał lub nienależycie wykonał albo długotrwale nienależycie wykonywał istotne zobowiązanie wynikające z wcześniejszej umowy w sprawie zamówienia pub</w:t>
            </w:r>
            <w:r w:rsidR="00F81A53">
              <w:rPr>
                <w:rFonts w:cstheme="minorHAnsi"/>
                <w:sz w:val="24"/>
                <w:szCs w:val="24"/>
              </w:rPr>
              <w:t>licznego lub umowy koncesji, co </w:t>
            </w:r>
            <w:r w:rsidRPr="00786356">
              <w:rPr>
                <w:rFonts w:cstheme="minorHAnsi"/>
                <w:sz w:val="24"/>
                <w:szCs w:val="24"/>
              </w:rPr>
              <w:t>doprowadziło do wypowiedzenia lub odstąpienia od umowy, odszkodowania, wykonania zastępczego lub realizacji uprawnień z tytułu rękojmi za wady</w:t>
            </w:r>
          </w:p>
        </w:tc>
      </w:tr>
      <w:tr w:rsidR="00F414B7" w:rsidRPr="00786356" w14:paraId="75D027AC" w14:textId="77777777" w:rsidTr="003153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05FB908A" w14:textId="77777777" w:rsidR="00F414B7" w:rsidRPr="00786356" w:rsidRDefault="00F414B7" w:rsidP="00834E8F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786356">
              <w:rPr>
                <w:rFonts w:ascii="Calibri" w:hAnsi="Calibri" w:cs="Calibri"/>
                <w:b w:val="0"/>
                <w:sz w:val="24"/>
                <w:szCs w:val="24"/>
              </w:rPr>
              <w:t>6.</w:t>
            </w:r>
          </w:p>
        </w:tc>
        <w:tc>
          <w:tcPr>
            <w:tcW w:w="2503" w:type="dxa"/>
          </w:tcPr>
          <w:p w14:paraId="1EE4BA4D" w14:textId="77777777" w:rsidR="00F414B7" w:rsidRPr="00786356" w:rsidRDefault="00F414B7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art. 109 ust. 1 pkt 8</w:t>
            </w:r>
            <w:r w:rsidR="00786356">
              <w:rPr>
                <w:rFonts w:ascii="Calibri" w:hAnsi="Calibri" w:cs="Calibri"/>
                <w:sz w:val="24"/>
                <w:szCs w:val="24"/>
              </w:rPr>
              <w:t xml:space="preserve">) ustawy </w:t>
            </w:r>
            <w:proofErr w:type="spellStart"/>
            <w:r w:rsidR="00786356">
              <w:rPr>
                <w:rFonts w:ascii="Calibri" w:hAnsi="Calibri" w:cs="Calibri"/>
                <w:sz w:val="24"/>
                <w:szCs w:val="24"/>
              </w:rPr>
              <w:t>Pzp</w:t>
            </w:r>
            <w:proofErr w:type="spellEnd"/>
          </w:p>
        </w:tc>
        <w:tc>
          <w:tcPr>
            <w:tcW w:w="4914" w:type="dxa"/>
          </w:tcPr>
          <w:p w14:paraId="47CBF057" w14:textId="77777777" w:rsidR="00F414B7" w:rsidRPr="00786356" w:rsidRDefault="00F414B7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786356">
              <w:rPr>
                <w:rFonts w:cstheme="minorHAnsi"/>
                <w:sz w:val="24"/>
                <w:szCs w:val="24"/>
              </w:rPr>
              <w:t>który w wyniku zamierzonego działania lub r</w:t>
            </w:r>
            <w:r w:rsidR="00F11924">
              <w:rPr>
                <w:rFonts w:cstheme="minorHAnsi"/>
                <w:sz w:val="24"/>
                <w:szCs w:val="24"/>
              </w:rPr>
              <w:t>ażącego niedbalstwa wprowadził Z</w:t>
            </w:r>
            <w:r w:rsidRPr="00786356">
              <w:rPr>
                <w:rFonts w:cstheme="minorHAnsi"/>
                <w:sz w:val="24"/>
                <w:szCs w:val="24"/>
              </w:rPr>
              <w:t>amawiającego w błąd przy przedstawianiu informacji, że nie podlega wykluczeniu, spełnia warunki udziału w postępowaniu lub kryteria selekcji,</w:t>
            </w:r>
            <w:r w:rsidR="004723E1">
              <w:rPr>
                <w:rFonts w:cstheme="minorHAnsi"/>
                <w:sz w:val="24"/>
                <w:szCs w:val="24"/>
              </w:rPr>
              <w:t xml:space="preserve"> co mogło mieć istotny wpływ na </w:t>
            </w:r>
            <w:r w:rsidRPr="00786356">
              <w:rPr>
                <w:rFonts w:cstheme="minorHAnsi"/>
                <w:sz w:val="24"/>
                <w:szCs w:val="24"/>
              </w:rPr>
              <w:t>decyzje po</w:t>
            </w:r>
            <w:r w:rsidR="00F11924">
              <w:rPr>
                <w:rFonts w:cstheme="minorHAnsi"/>
                <w:sz w:val="24"/>
                <w:szCs w:val="24"/>
              </w:rPr>
              <w:t>dejmowane przez Z</w:t>
            </w:r>
            <w:r w:rsidR="00DB4838">
              <w:rPr>
                <w:rFonts w:cstheme="minorHAnsi"/>
                <w:sz w:val="24"/>
                <w:szCs w:val="24"/>
              </w:rPr>
              <w:t>amawiającego w </w:t>
            </w:r>
            <w:r w:rsidRPr="00786356">
              <w:rPr>
                <w:rFonts w:cstheme="minorHAnsi"/>
                <w:sz w:val="24"/>
                <w:szCs w:val="24"/>
              </w:rPr>
              <w:t>postępowaniu o udziel</w:t>
            </w:r>
            <w:r w:rsidR="00DB4838">
              <w:rPr>
                <w:rFonts w:cstheme="minorHAnsi"/>
                <w:sz w:val="24"/>
                <w:szCs w:val="24"/>
              </w:rPr>
              <w:t>enie zamówienia, lub </w:t>
            </w:r>
            <w:r w:rsidRPr="00786356">
              <w:rPr>
                <w:rFonts w:cstheme="minorHAnsi"/>
                <w:sz w:val="24"/>
                <w:szCs w:val="24"/>
              </w:rPr>
              <w:t>który zataił te informacje lub nie jest w</w:t>
            </w:r>
            <w:r w:rsidR="00DB4838">
              <w:rPr>
                <w:rFonts w:cstheme="minorHAnsi"/>
                <w:sz w:val="24"/>
                <w:szCs w:val="24"/>
              </w:rPr>
              <w:t> </w:t>
            </w:r>
            <w:r w:rsidRPr="00786356">
              <w:rPr>
                <w:rFonts w:cstheme="minorHAnsi"/>
                <w:sz w:val="24"/>
                <w:szCs w:val="24"/>
              </w:rPr>
              <w:t>stanie przedstawić wymaganych podmiotowych środków dowodowych</w:t>
            </w:r>
          </w:p>
        </w:tc>
      </w:tr>
      <w:tr w:rsidR="00F414B7" w:rsidRPr="00786356" w14:paraId="5BEA328C" w14:textId="77777777" w:rsidTr="003153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4D8EEB2B" w14:textId="77777777" w:rsidR="00F414B7" w:rsidRPr="00786356" w:rsidRDefault="00F414B7" w:rsidP="00834E8F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786356">
              <w:rPr>
                <w:rFonts w:ascii="Calibri" w:hAnsi="Calibri" w:cs="Calibri"/>
                <w:b w:val="0"/>
                <w:sz w:val="24"/>
                <w:szCs w:val="24"/>
              </w:rPr>
              <w:t>7.</w:t>
            </w:r>
          </w:p>
        </w:tc>
        <w:tc>
          <w:tcPr>
            <w:tcW w:w="2503" w:type="dxa"/>
          </w:tcPr>
          <w:p w14:paraId="7EE0A9DB" w14:textId="77777777" w:rsidR="00F414B7" w:rsidRPr="00786356" w:rsidRDefault="00786356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art. 109 ust. 1 pkt 9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) ustawy </w:t>
            </w: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Pzp</w:t>
            </w:r>
            <w:proofErr w:type="spellEnd"/>
          </w:p>
        </w:tc>
        <w:tc>
          <w:tcPr>
            <w:tcW w:w="4914" w:type="dxa"/>
          </w:tcPr>
          <w:p w14:paraId="0BE14394" w14:textId="77777777" w:rsidR="00F414B7" w:rsidRPr="00786356" w:rsidRDefault="00786356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786356">
              <w:rPr>
                <w:rFonts w:cstheme="minorHAnsi"/>
                <w:sz w:val="24"/>
                <w:szCs w:val="24"/>
              </w:rPr>
              <w:t>który bezprawnie wpływał lub</w:t>
            </w:r>
            <w:r w:rsidR="00F11924">
              <w:rPr>
                <w:rFonts w:cstheme="minorHAnsi"/>
                <w:sz w:val="24"/>
                <w:szCs w:val="24"/>
              </w:rPr>
              <w:t xml:space="preserve"> próbował wpływać na czynności Z</w:t>
            </w:r>
            <w:r w:rsidRPr="00786356">
              <w:rPr>
                <w:rFonts w:cstheme="minorHAnsi"/>
                <w:sz w:val="24"/>
                <w:szCs w:val="24"/>
              </w:rPr>
              <w:t>amawiającego lub próbował pozyskać lub pozyskał informacje poufne, mo</w:t>
            </w:r>
            <w:r w:rsidR="00DB4838">
              <w:rPr>
                <w:rFonts w:cstheme="minorHAnsi"/>
                <w:sz w:val="24"/>
                <w:szCs w:val="24"/>
              </w:rPr>
              <w:t>gące dać mu przewagę w </w:t>
            </w:r>
            <w:r w:rsidRPr="00786356">
              <w:rPr>
                <w:rFonts w:cstheme="minorHAnsi"/>
                <w:sz w:val="24"/>
                <w:szCs w:val="24"/>
              </w:rPr>
              <w:t>postępowaniu o udzielenie zamówienia</w:t>
            </w:r>
          </w:p>
        </w:tc>
      </w:tr>
      <w:tr w:rsidR="00786356" w:rsidRPr="00786356" w14:paraId="662D3B45" w14:textId="77777777" w:rsidTr="003153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42A1FE06" w14:textId="77777777" w:rsidR="00786356" w:rsidRPr="00786356" w:rsidRDefault="00786356" w:rsidP="00834E8F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786356">
              <w:rPr>
                <w:rFonts w:ascii="Calibri" w:hAnsi="Calibri" w:cs="Calibri"/>
                <w:b w:val="0"/>
                <w:sz w:val="24"/>
                <w:szCs w:val="24"/>
              </w:rPr>
              <w:t>8.</w:t>
            </w:r>
          </w:p>
        </w:tc>
        <w:tc>
          <w:tcPr>
            <w:tcW w:w="2503" w:type="dxa"/>
          </w:tcPr>
          <w:p w14:paraId="5B9B0BDD" w14:textId="77777777" w:rsidR="00786356" w:rsidRPr="00786356" w:rsidRDefault="00786356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art. 109 ust. 1 pkt 10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) ustawy </w:t>
            </w: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Pzp</w:t>
            </w:r>
            <w:proofErr w:type="spellEnd"/>
          </w:p>
        </w:tc>
        <w:tc>
          <w:tcPr>
            <w:tcW w:w="4914" w:type="dxa"/>
          </w:tcPr>
          <w:p w14:paraId="6622F566" w14:textId="77777777" w:rsidR="00786356" w:rsidRPr="00786356" w:rsidRDefault="00786356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786356">
              <w:rPr>
                <w:rFonts w:cstheme="minorHAnsi"/>
                <w:sz w:val="24"/>
                <w:szCs w:val="24"/>
              </w:rPr>
              <w:t>który w wyniku lekkomyślności lub niedbalstwa przedstawił informacje wprowadzające w błąd, co mogło mieć istotny wpływ na decyzje po</w:t>
            </w:r>
            <w:r w:rsidR="00D70907">
              <w:rPr>
                <w:rFonts w:cstheme="minorHAnsi"/>
                <w:sz w:val="24"/>
                <w:szCs w:val="24"/>
              </w:rPr>
              <w:t>dejmowane przez Z</w:t>
            </w:r>
            <w:r w:rsidR="004723E1">
              <w:rPr>
                <w:rFonts w:cstheme="minorHAnsi"/>
                <w:sz w:val="24"/>
                <w:szCs w:val="24"/>
              </w:rPr>
              <w:t>amawiającego w </w:t>
            </w:r>
            <w:r w:rsidRPr="00786356">
              <w:rPr>
                <w:rFonts w:cstheme="minorHAnsi"/>
                <w:sz w:val="24"/>
                <w:szCs w:val="24"/>
              </w:rPr>
              <w:t>postępowaniu o udzielenie zamówienia</w:t>
            </w:r>
          </w:p>
        </w:tc>
      </w:tr>
    </w:tbl>
    <w:p w14:paraId="7047B183" w14:textId="77777777" w:rsidR="009534F3" w:rsidRPr="001D6F06" w:rsidRDefault="00B71073" w:rsidP="00834E8F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51" w:name="_Toc64964337"/>
      <w:r w:rsidRPr="001D6F06">
        <w:t>Podmiotowe środki dowodowe</w:t>
      </w:r>
      <w:bookmarkEnd w:id="51"/>
    </w:p>
    <w:p w14:paraId="0971DA91" w14:textId="77777777" w:rsidR="000B1113" w:rsidRDefault="000B1113" w:rsidP="00834E8F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</w:rPr>
      </w:pPr>
      <w:r w:rsidRPr="000B1113">
        <w:rPr>
          <w:rFonts w:asciiTheme="minorHAnsi" w:hAnsiTheme="minorHAnsi" w:cstheme="minorHAnsi"/>
        </w:rPr>
        <w:t>Do oferty każdy Wykonawca dołącza:</w:t>
      </w:r>
    </w:p>
    <w:tbl>
      <w:tblPr>
        <w:tblStyle w:val="Tabelasiatki1jasna1"/>
        <w:tblW w:w="0" w:type="auto"/>
        <w:tblInd w:w="1134" w:type="dxa"/>
        <w:tblLook w:val="04A0" w:firstRow="1" w:lastRow="0" w:firstColumn="1" w:lastColumn="0" w:noHBand="0" w:noVBand="1"/>
      </w:tblPr>
      <w:tblGrid>
        <w:gridCol w:w="511"/>
        <w:gridCol w:w="5868"/>
        <w:gridCol w:w="1549"/>
      </w:tblGrid>
      <w:tr w:rsidR="00DB4838" w:rsidRPr="00582F58" w14:paraId="79F51A00" w14:textId="77777777" w:rsidTr="006A1E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</w:tcPr>
          <w:p w14:paraId="6FDA9669" w14:textId="77777777" w:rsidR="00DB4838" w:rsidRPr="00DB4838" w:rsidRDefault="00DB4838" w:rsidP="00834E8F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Lp.</w:t>
            </w:r>
          </w:p>
        </w:tc>
        <w:tc>
          <w:tcPr>
            <w:tcW w:w="5925" w:type="dxa"/>
          </w:tcPr>
          <w:p w14:paraId="2FC91AA7" w14:textId="77777777" w:rsidR="00DB4838" w:rsidRPr="00DB4838" w:rsidRDefault="00DB4838" w:rsidP="00834E8F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Podmiotowy środek dowodowy</w:t>
            </w:r>
          </w:p>
        </w:tc>
        <w:tc>
          <w:tcPr>
            <w:tcW w:w="1554" w:type="dxa"/>
          </w:tcPr>
          <w:p w14:paraId="511050B5" w14:textId="77777777" w:rsidR="00DB4838" w:rsidRPr="00DB4838" w:rsidRDefault="00DB4838" w:rsidP="00834E8F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Nr załącznika</w:t>
            </w:r>
          </w:p>
        </w:tc>
      </w:tr>
      <w:tr w:rsidR="00DB4838" w:rsidRPr="00582F58" w14:paraId="211BF37F" w14:textId="77777777" w:rsidTr="006A1E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</w:tcPr>
          <w:p w14:paraId="4AF36191" w14:textId="77777777" w:rsidR="00DB4838" w:rsidRPr="00DB4838" w:rsidRDefault="00DB4838" w:rsidP="00834E8F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DB4838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5925" w:type="dxa"/>
          </w:tcPr>
          <w:p w14:paraId="75F2E358" w14:textId="317A5F9B" w:rsidR="00DB4838" w:rsidRPr="00DB4838" w:rsidRDefault="00DB4838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B4838">
              <w:rPr>
                <w:rFonts w:cstheme="minorHAnsi"/>
                <w:sz w:val="24"/>
                <w:szCs w:val="24"/>
              </w:rPr>
              <w:t>aktualne na dzień</w:t>
            </w:r>
            <w:r w:rsidR="00AD535D">
              <w:rPr>
                <w:rFonts w:cstheme="minorHAnsi"/>
                <w:sz w:val="24"/>
                <w:szCs w:val="24"/>
              </w:rPr>
              <w:t xml:space="preserve"> składania ofert oświadczenie w </w:t>
            </w:r>
            <w:r w:rsidRPr="00DB4838">
              <w:rPr>
                <w:rFonts w:cstheme="minorHAnsi"/>
                <w:sz w:val="24"/>
                <w:szCs w:val="24"/>
              </w:rPr>
              <w:t xml:space="preserve">zakresie </w:t>
            </w:r>
            <w:r w:rsidR="00AD535D">
              <w:rPr>
                <w:rFonts w:cstheme="minorHAnsi"/>
                <w:sz w:val="24"/>
                <w:szCs w:val="24"/>
              </w:rPr>
              <w:t>wskazanym przez Zamawiającego w </w:t>
            </w:r>
            <w:r w:rsidRPr="00DB4838">
              <w:rPr>
                <w:rFonts w:cstheme="minorHAnsi"/>
                <w:sz w:val="24"/>
                <w:szCs w:val="24"/>
              </w:rPr>
              <w:t>załączniku nr</w:t>
            </w:r>
            <w:r w:rsidR="00781856">
              <w:rPr>
                <w:rFonts w:cstheme="minorHAnsi"/>
                <w:sz w:val="24"/>
                <w:szCs w:val="24"/>
              </w:rPr>
              <w:t xml:space="preserve"> 4</w:t>
            </w:r>
            <w:r w:rsidR="00216B00">
              <w:rPr>
                <w:rFonts w:cstheme="minorHAnsi"/>
                <w:sz w:val="24"/>
                <w:szCs w:val="24"/>
              </w:rPr>
              <w:t xml:space="preserve"> do </w:t>
            </w:r>
            <w:r w:rsidR="00AD535D">
              <w:rPr>
                <w:rFonts w:cstheme="minorHAnsi"/>
                <w:sz w:val="24"/>
                <w:szCs w:val="24"/>
              </w:rPr>
              <w:t>SWZ. Informacje zawarte w </w:t>
            </w:r>
            <w:r w:rsidRPr="00DB4838">
              <w:rPr>
                <w:rFonts w:cstheme="minorHAnsi"/>
                <w:sz w:val="24"/>
                <w:szCs w:val="24"/>
              </w:rPr>
              <w:t xml:space="preserve">oświadczeniu stanowią wstępne </w:t>
            </w:r>
            <w:r w:rsidR="00AD535D">
              <w:rPr>
                <w:rFonts w:cstheme="minorHAnsi"/>
                <w:sz w:val="24"/>
                <w:szCs w:val="24"/>
              </w:rPr>
              <w:t>potwierdzenie, że Wykonawca</w:t>
            </w:r>
            <w:r w:rsidR="00212B03">
              <w:rPr>
                <w:rFonts w:cstheme="minorHAnsi"/>
                <w:sz w:val="24"/>
                <w:szCs w:val="24"/>
              </w:rPr>
              <w:t>/</w:t>
            </w:r>
            <w:r w:rsidR="00403E2D">
              <w:rPr>
                <w:rFonts w:cstheme="minorHAnsi"/>
                <w:sz w:val="24"/>
                <w:szCs w:val="24"/>
              </w:rPr>
              <w:t xml:space="preserve">Podmiot </w:t>
            </w:r>
            <w:r w:rsidR="00403E2D">
              <w:rPr>
                <w:rFonts w:cstheme="minorHAnsi"/>
                <w:sz w:val="24"/>
                <w:szCs w:val="24"/>
              </w:rPr>
              <w:lastRenderedPageBreak/>
              <w:t>udostępniający zasoby</w:t>
            </w:r>
            <w:r w:rsidR="00AD535D">
              <w:rPr>
                <w:rFonts w:cstheme="minorHAnsi"/>
                <w:sz w:val="24"/>
                <w:szCs w:val="24"/>
              </w:rPr>
              <w:t xml:space="preserve"> nie </w:t>
            </w:r>
            <w:r w:rsidRPr="00DB4838">
              <w:rPr>
                <w:rFonts w:cstheme="minorHAnsi"/>
                <w:sz w:val="24"/>
                <w:szCs w:val="24"/>
              </w:rPr>
              <w:t>podlega wykluczeniu oraz spełn</w:t>
            </w:r>
            <w:r w:rsidR="00AD535D">
              <w:rPr>
                <w:rFonts w:cstheme="minorHAnsi"/>
                <w:sz w:val="24"/>
                <w:szCs w:val="24"/>
              </w:rPr>
              <w:t>ia warunki udziału w </w:t>
            </w:r>
            <w:r w:rsidRPr="00DB4838">
              <w:rPr>
                <w:rFonts w:cstheme="minorHAnsi"/>
                <w:sz w:val="24"/>
                <w:szCs w:val="24"/>
              </w:rPr>
              <w:t>postępowaniu</w:t>
            </w:r>
          </w:p>
        </w:tc>
        <w:tc>
          <w:tcPr>
            <w:tcW w:w="1554" w:type="dxa"/>
          </w:tcPr>
          <w:p w14:paraId="0208A7D9" w14:textId="5EA486C4" w:rsidR="00DB4838" w:rsidRPr="00DB4838" w:rsidRDefault="00781856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4</w:t>
            </w:r>
          </w:p>
        </w:tc>
      </w:tr>
      <w:tr w:rsidR="00C17272" w:rsidRPr="00582F58" w14:paraId="30145F55" w14:textId="77777777" w:rsidTr="006A1E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</w:tcPr>
          <w:p w14:paraId="48590370" w14:textId="77777777" w:rsidR="00C17272" w:rsidRPr="00C17272" w:rsidRDefault="00C17272" w:rsidP="00834E8F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C17272">
              <w:rPr>
                <w:b w:val="0"/>
                <w:sz w:val="24"/>
                <w:szCs w:val="24"/>
              </w:rPr>
              <w:t>2.</w:t>
            </w:r>
          </w:p>
        </w:tc>
        <w:tc>
          <w:tcPr>
            <w:tcW w:w="5925" w:type="dxa"/>
          </w:tcPr>
          <w:p w14:paraId="19E5C84A" w14:textId="77777777" w:rsidR="00C17272" w:rsidRPr="00403E2D" w:rsidRDefault="004B348D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sz w:val="24"/>
                <w:szCs w:val="24"/>
                <w:highlight w:val="yellow"/>
              </w:rPr>
            </w:pPr>
            <w:r w:rsidRPr="00C02E88">
              <w:rPr>
                <w:sz w:val="24"/>
                <w:szCs w:val="24"/>
              </w:rPr>
              <w:t>zobowiązanie podmiotu udostępniającego zasoby (jeżeli Wykonawca polega na zasobach lub sytuacji podmiotu trzeciego) do oddania mu do dyspozycji niezbędnych zasobów na potrzeby realizacji danego zamówienia lub inny podmiotowy śro</w:t>
            </w:r>
            <w:r>
              <w:rPr>
                <w:sz w:val="24"/>
                <w:szCs w:val="24"/>
              </w:rPr>
              <w:t>dek dowodowy potwierdzający, że W</w:t>
            </w:r>
            <w:r w:rsidRPr="00C02E88">
              <w:rPr>
                <w:sz w:val="24"/>
                <w:szCs w:val="24"/>
              </w:rPr>
              <w:t>ykonawca realizując zamówienie, będzie dysponował niezbędnymi zasobami tych podmiotów</w:t>
            </w:r>
          </w:p>
        </w:tc>
        <w:tc>
          <w:tcPr>
            <w:tcW w:w="1554" w:type="dxa"/>
          </w:tcPr>
          <w:p w14:paraId="1F41883D" w14:textId="20E0B7E9" w:rsidR="00C17272" w:rsidRPr="004B348D" w:rsidRDefault="005A6A8B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6</w:t>
            </w:r>
          </w:p>
        </w:tc>
      </w:tr>
    </w:tbl>
    <w:p w14:paraId="189A0B2F" w14:textId="77777777" w:rsidR="00487D26" w:rsidRDefault="004459F8" w:rsidP="00216B00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Zamawiający wezwie W</w:t>
      </w:r>
      <w:r w:rsidR="000B1113" w:rsidRPr="000B1113">
        <w:rPr>
          <w:rFonts w:asciiTheme="minorHAnsi" w:hAnsiTheme="minorHAnsi" w:cstheme="minorHAnsi"/>
        </w:rPr>
        <w:t>ykonawcę, którego ofert</w:t>
      </w:r>
      <w:r>
        <w:rPr>
          <w:rFonts w:asciiTheme="minorHAnsi" w:hAnsiTheme="minorHAnsi" w:cstheme="minorHAnsi"/>
        </w:rPr>
        <w:t>a została najwyżej oceniona, do </w:t>
      </w:r>
      <w:r w:rsidR="000B1113" w:rsidRPr="000B1113">
        <w:rPr>
          <w:rFonts w:asciiTheme="minorHAnsi" w:hAnsiTheme="minorHAnsi" w:cstheme="minorHAnsi"/>
        </w:rPr>
        <w:t>złożenia w wyznaczonym terminie, nie krótszym niż 5 dni od dnia wezwania,  następujących podmiotowych środków dowodowych, aktualnych na dzień ich złożenia:</w:t>
      </w:r>
    </w:p>
    <w:tbl>
      <w:tblPr>
        <w:tblStyle w:val="Tabelasiatki1jasna1"/>
        <w:tblW w:w="0" w:type="auto"/>
        <w:tblInd w:w="1134" w:type="dxa"/>
        <w:tblLook w:val="04A0" w:firstRow="1" w:lastRow="0" w:firstColumn="1" w:lastColumn="0" w:noHBand="0" w:noVBand="1"/>
      </w:tblPr>
      <w:tblGrid>
        <w:gridCol w:w="511"/>
        <w:gridCol w:w="7417"/>
      </w:tblGrid>
      <w:tr w:rsidR="0054587B" w:rsidRPr="00582F58" w14:paraId="03992056" w14:textId="77777777" w:rsidTr="00EC2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68ABD29A" w14:textId="77777777" w:rsidR="0054587B" w:rsidRPr="00DB4838" w:rsidRDefault="0054587B" w:rsidP="00216B00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Lp.</w:t>
            </w:r>
          </w:p>
        </w:tc>
        <w:tc>
          <w:tcPr>
            <w:tcW w:w="7417" w:type="dxa"/>
          </w:tcPr>
          <w:p w14:paraId="081AB4DC" w14:textId="75E8C24D" w:rsidR="0054587B" w:rsidRPr="00DB4838" w:rsidRDefault="0054587B" w:rsidP="00216B00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Podmiotowy środek dowodowy</w:t>
            </w:r>
          </w:p>
        </w:tc>
      </w:tr>
      <w:tr w:rsidR="0054587B" w:rsidRPr="00582F58" w14:paraId="2F3A0C84" w14:textId="77777777" w:rsidTr="00EC20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247A3080" w14:textId="77777777" w:rsidR="0054587B" w:rsidRPr="004459F8" w:rsidRDefault="0054587B" w:rsidP="00216B00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4459F8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7417" w:type="dxa"/>
          </w:tcPr>
          <w:p w14:paraId="5EA3066A" w14:textId="4E75D787" w:rsidR="0054587B" w:rsidRPr="004459F8" w:rsidRDefault="0054587B" w:rsidP="00216B00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C631C">
              <w:rPr>
                <w:rFonts w:cstheme="minorHAnsi"/>
                <w:sz w:val="24"/>
                <w:szCs w:val="24"/>
              </w:rPr>
              <w:t>oświadczenie Wykonawcy/Podmiotu udostępniającego zasoby</w:t>
            </w:r>
            <w:r>
              <w:rPr>
                <w:rFonts w:cstheme="minorHAnsi"/>
                <w:sz w:val="24"/>
                <w:szCs w:val="24"/>
              </w:rPr>
              <w:t xml:space="preserve"> o </w:t>
            </w:r>
            <w:r w:rsidRPr="002C631C">
              <w:rPr>
                <w:rFonts w:cstheme="minorHAnsi"/>
                <w:sz w:val="24"/>
                <w:szCs w:val="24"/>
              </w:rPr>
              <w:t>akt</w:t>
            </w:r>
            <w:r>
              <w:rPr>
                <w:rFonts w:cstheme="minorHAnsi"/>
                <w:sz w:val="24"/>
                <w:szCs w:val="24"/>
              </w:rPr>
              <w:t>ualności informacji zawartych w </w:t>
            </w:r>
            <w:r w:rsidRPr="002C631C">
              <w:rPr>
                <w:rFonts w:cstheme="minorHAnsi"/>
                <w:sz w:val="24"/>
                <w:szCs w:val="24"/>
              </w:rPr>
              <w:t xml:space="preserve">oświadczeniu </w:t>
            </w:r>
            <w:r>
              <w:rPr>
                <w:rFonts w:cstheme="minorHAnsi"/>
                <w:sz w:val="24"/>
                <w:szCs w:val="24"/>
              </w:rPr>
              <w:t>wskazanym przez Zamawiającego w załączniku nr 4</w:t>
            </w:r>
            <w:r w:rsidRPr="002C631C">
              <w:rPr>
                <w:rFonts w:cstheme="minorHAnsi"/>
                <w:sz w:val="24"/>
                <w:szCs w:val="24"/>
              </w:rPr>
              <w:t xml:space="preserve"> do SWZ, w zakresie podstaw wyklucze</w:t>
            </w:r>
            <w:r>
              <w:rPr>
                <w:rFonts w:cstheme="minorHAnsi"/>
                <w:sz w:val="24"/>
                <w:szCs w:val="24"/>
              </w:rPr>
              <w:t>nia z </w:t>
            </w:r>
            <w:r w:rsidRPr="002C631C">
              <w:rPr>
                <w:rFonts w:cstheme="minorHAnsi"/>
                <w:sz w:val="24"/>
                <w:szCs w:val="24"/>
              </w:rPr>
              <w:t>postępowania wskazanych w § 2 ust. 1 pkt 7 rozporządzenia Ministra Rozwoju, Pracy i Technolo</w:t>
            </w:r>
            <w:r>
              <w:rPr>
                <w:rFonts w:cstheme="minorHAnsi"/>
                <w:sz w:val="24"/>
                <w:szCs w:val="24"/>
              </w:rPr>
              <w:t>gii z </w:t>
            </w:r>
            <w:r w:rsidRPr="002C631C">
              <w:rPr>
                <w:rFonts w:cstheme="minorHAnsi"/>
                <w:sz w:val="24"/>
                <w:szCs w:val="24"/>
              </w:rPr>
              <w:t>dnia 23 grudnia 2020 r. w sprawie podmiotowych środków dowodowych oraz innych dokumentów lub oświadczeń, jakich może żądać zamawiający od Wykonawcy (Dz. U. poz. 2415), o ile dotyczy.</w:t>
            </w:r>
          </w:p>
        </w:tc>
      </w:tr>
    </w:tbl>
    <w:p w14:paraId="60FEEF08" w14:textId="77777777" w:rsidR="006F25CF" w:rsidRDefault="006F25CF" w:rsidP="000F13B2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52" w:name="_Toc64964338"/>
      <w:r w:rsidRPr="001D6F06">
        <w:t>Wspólne ubieganie się o zamówienie</w:t>
      </w:r>
      <w:r w:rsidR="00BB17AB" w:rsidRPr="001D6F06">
        <w:t>/podwykonawstwo</w:t>
      </w:r>
      <w:bookmarkEnd w:id="52"/>
      <w:r w:rsidR="004F3A3E">
        <w:t>/udostępnienie zasobów</w:t>
      </w:r>
    </w:p>
    <w:p w14:paraId="2F24DFE5" w14:textId="77777777" w:rsidR="00E72F7F" w:rsidRDefault="00E72F7F" w:rsidP="000F13B2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43201">
        <w:rPr>
          <w:rFonts w:asciiTheme="minorHAnsi" w:hAnsiTheme="minorHAnsi" w:cstheme="minorHAnsi"/>
          <w:color w:val="auto"/>
        </w:rPr>
        <w:t>Wykona</w:t>
      </w:r>
      <w:r w:rsidR="00B555CD">
        <w:rPr>
          <w:rFonts w:asciiTheme="minorHAnsi" w:hAnsiTheme="minorHAnsi" w:cstheme="minorHAnsi"/>
          <w:color w:val="auto"/>
        </w:rPr>
        <w:t>wcy mogą wspólnie ubiegać się o </w:t>
      </w:r>
      <w:r w:rsidRPr="00E43201">
        <w:rPr>
          <w:rFonts w:asciiTheme="minorHAnsi" w:hAnsiTheme="minorHAnsi" w:cstheme="minorHAnsi"/>
          <w:color w:val="auto"/>
        </w:rPr>
        <w:t>udzielen</w:t>
      </w:r>
      <w:r w:rsidR="004723E1">
        <w:rPr>
          <w:rFonts w:asciiTheme="minorHAnsi" w:hAnsiTheme="minorHAnsi" w:cstheme="minorHAnsi"/>
          <w:color w:val="auto"/>
        </w:rPr>
        <w:t>ie zamówienia zgodnie z art. 58 </w:t>
      </w:r>
      <w:r w:rsidRPr="00E43201">
        <w:rPr>
          <w:rFonts w:asciiTheme="minorHAnsi" w:hAnsiTheme="minorHAnsi" w:cstheme="minorHAnsi"/>
          <w:color w:val="auto"/>
        </w:rPr>
        <w:t xml:space="preserve">ustawy </w:t>
      </w:r>
      <w:proofErr w:type="spellStart"/>
      <w:r w:rsidRPr="00E43201">
        <w:rPr>
          <w:rFonts w:asciiTheme="minorHAnsi" w:hAnsiTheme="minorHAnsi" w:cstheme="minorHAnsi"/>
          <w:color w:val="auto"/>
        </w:rPr>
        <w:t>Pzp</w:t>
      </w:r>
      <w:proofErr w:type="spellEnd"/>
      <w:r w:rsidRPr="00E43201">
        <w:rPr>
          <w:rFonts w:asciiTheme="minorHAnsi" w:hAnsiTheme="minorHAnsi" w:cstheme="minorHAnsi"/>
          <w:color w:val="auto"/>
        </w:rPr>
        <w:t>. Przepisy dotyczące Wykon</w:t>
      </w:r>
      <w:r w:rsidR="004723E1">
        <w:rPr>
          <w:rFonts w:asciiTheme="minorHAnsi" w:hAnsiTheme="minorHAnsi" w:cstheme="minorHAnsi"/>
          <w:color w:val="auto"/>
        </w:rPr>
        <w:t>awcy stosuje się odpowiednio do W</w:t>
      </w:r>
      <w:r w:rsidRPr="00E43201">
        <w:rPr>
          <w:rFonts w:asciiTheme="minorHAnsi" w:hAnsiTheme="minorHAnsi" w:cstheme="minorHAnsi"/>
          <w:color w:val="auto"/>
        </w:rPr>
        <w:t>ykonawców wspólnie ubiegających się o udzielenie zamówienia publicznego.</w:t>
      </w:r>
    </w:p>
    <w:p w14:paraId="34AE33CD" w14:textId="12ABBD6F" w:rsidR="00925ECE" w:rsidRPr="00887C06" w:rsidRDefault="00925ECE" w:rsidP="000F13B2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887C06">
        <w:rPr>
          <w:rFonts w:asciiTheme="minorHAnsi" w:hAnsiTheme="minorHAnsi" w:cstheme="minorHAnsi"/>
          <w:color w:val="auto"/>
        </w:rPr>
        <w:t xml:space="preserve">W przypadku wspólnego ubiegania się o zamówienie przez Wykonawców, </w:t>
      </w:r>
      <w:r w:rsidR="00887C06" w:rsidRPr="00887C06">
        <w:rPr>
          <w:rFonts w:asciiTheme="minorHAnsi" w:hAnsiTheme="minorHAnsi" w:cstheme="minorHAnsi"/>
        </w:rPr>
        <w:t>oświadczenie w zakresie wskazanym przez Zamawiającego w załączniku nr</w:t>
      </w:r>
      <w:r w:rsidR="0046205C">
        <w:rPr>
          <w:rFonts w:asciiTheme="minorHAnsi" w:hAnsiTheme="minorHAnsi" w:cstheme="minorHAnsi"/>
        </w:rPr>
        <w:t> </w:t>
      </w:r>
      <w:r w:rsidR="00A541A7">
        <w:rPr>
          <w:rFonts w:asciiTheme="minorHAnsi" w:hAnsiTheme="minorHAnsi" w:cstheme="minorHAnsi"/>
        </w:rPr>
        <w:t>4</w:t>
      </w:r>
      <w:r w:rsidR="00261E21">
        <w:rPr>
          <w:rFonts w:asciiTheme="minorHAnsi" w:hAnsiTheme="minorHAnsi" w:cstheme="minorHAnsi"/>
        </w:rPr>
        <w:t> </w:t>
      </w:r>
      <w:r w:rsidR="00DA19B7">
        <w:rPr>
          <w:rFonts w:asciiTheme="minorHAnsi" w:hAnsiTheme="minorHAnsi" w:cstheme="minorHAnsi"/>
        </w:rPr>
        <w:t>do </w:t>
      </w:r>
      <w:r w:rsidR="00887C06" w:rsidRPr="00887C06">
        <w:rPr>
          <w:rFonts w:asciiTheme="minorHAnsi" w:hAnsiTheme="minorHAnsi" w:cstheme="minorHAnsi"/>
        </w:rPr>
        <w:t>SWZ</w:t>
      </w:r>
      <w:r w:rsidRPr="00887C06">
        <w:rPr>
          <w:rFonts w:asciiTheme="minorHAnsi" w:hAnsiTheme="minorHAnsi" w:cstheme="minorHAnsi"/>
          <w:color w:val="auto"/>
        </w:rPr>
        <w:t xml:space="preserve"> składa każdy z Wykonawców.</w:t>
      </w:r>
    </w:p>
    <w:p w14:paraId="1A06109F" w14:textId="77777777" w:rsidR="003D513C" w:rsidRDefault="003D513C" w:rsidP="000F13B2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3D513C">
        <w:rPr>
          <w:rFonts w:asciiTheme="minorHAnsi" w:hAnsiTheme="minorHAnsi" w:cstheme="minorHAnsi"/>
          <w:color w:val="auto"/>
        </w:rPr>
        <w:t>Za</w:t>
      </w:r>
      <w:r w:rsidR="004723E1">
        <w:rPr>
          <w:rFonts w:asciiTheme="minorHAnsi" w:hAnsiTheme="minorHAnsi" w:cstheme="minorHAnsi"/>
          <w:color w:val="auto"/>
        </w:rPr>
        <w:t>mawiający żąda wskazania przez W</w:t>
      </w:r>
      <w:r w:rsidRPr="003D513C">
        <w:rPr>
          <w:rFonts w:asciiTheme="minorHAnsi" w:hAnsiTheme="minorHAnsi" w:cstheme="minorHAnsi"/>
          <w:color w:val="auto"/>
        </w:rPr>
        <w:t>ykonawcę, w ofercie, części zamówienia, któryc</w:t>
      </w:r>
      <w:r w:rsidR="00B555CD">
        <w:rPr>
          <w:rFonts w:asciiTheme="minorHAnsi" w:hAnsiTheme="minorHAnsi" w:cstheme="minorHAnsi"/>
          <w:color w:val="auto"/>
        </w:rPr>
        <w:t>h wykonanie zamierza powierzyć P</w:t>
      </w:r>
      <w:r w:rsidRPr="003D513C">
        <w:rPr>
          <w:rFonts w:asciiTheme="minorHAnsi" w:hAnsiTheme="minorHAnsi" w:cstheme="minorHAnsi"/>
          <w:color w:val="auto"/>
        </w:rPr>
        <w:t>odwykonawcom, oraz podania nazw ewentualnych podwykonawców, jeżeli są już znani</w:t>
      </w:r>
      <w:r>
        <w:rPr>
          <w:rFonts w:asciiTheme="minorHAnsi" w:hAnsiTheme="minorHAnsi" w:cstheme="minorHAnsi"/>
          <w:color w:val="auto"/>
        </w:rPr>
        <w:t>.</w:t>
      </w:r>
    </w:p>
    <w:p w14:paraId="75B872BC" w14:textId="77777777" w:rsidR="00C17272" w:rsidRPr="00212B03" w:rsidRDefault="00C17272" w:rsidP="000F13B2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212B03">
        <w:rPr>
          <w:rFonts w:asciiTheme="minorHAnsi" w:hAnsiTheme="minorHAnsi" w:cstheme="minorHAnsi"/>
          <w:color w:val="auto"/>
        </w:rPr>
        <w:t xml:space="preserve">Wykonawca może w celu potwierdzenia spełniania </w:t>
      </w:r>
      <w:r w:rsidR="001D469B">
        <w:rPr>
          <w:rFonts w:asciiTheme="minorHAnsi" w:hAnsiTheme="minorHAnsi" w:cstheme="minorHAnsi"/>
          <w:color w:val="auto"/>
        </w:rPr>
        <w:t>warunków udziału w </w:t>
      </w:r>
      <w:r w:rsidR="00212B03">
        <w:rPr>
          <w:rFonts w:asciiTheme="minorHAnsi" w:hAnsiTheme="minorHAnsi" w:cstheme="minorHAnsi"/>
          <w:color w:val="auto"/>
        </w:rPr>
        <w:t>postępowaniu</w:t>
      </w:r>
      <w:r w:rsidRPr="00212B03">
        <w:rPr>
          <w:rFonts w:asciiTheme="minorHAnsi" w:hAnsiTheme="minorHAnsi" w:cstheme="minorHAnsi"/>
          <w:color w:val="auto"/>
        </w:rPr>
        <w:t>, w stosownych sytuacjach oraz w odniesieniu do konkretnego zamówienia, lub jego części, polegać na zdolnościach technicznych lub zawodowych lub sytuacji finansowej lub ekonomicznej podmiotów udostępniających zasoby, niezależnie od charakteru prawnego łącz</w:t>
      </w:r>
      <w:r w:rsidR="0076593A">
        <w:rPr>
          <w:rFonts w:asciiTheme="minorHAnsi" w:hAnsiTheme="minorHAnsi" w:cstheme="minorHAnsi"/>
          <w:color w:val="auto"/>
        </w:rPr>
        <w:t>ących go </w:t>
      </w:r>
      <w:r w:rsidR="00257FFA">
        <w:rPr>
          <w:rFonts w:asciiTheme="minorHAnsi" w:hAnsiTheme="minorHAnsi" w:cstheme="minorHAnsi"/>
          <w:color w:val="auto"/>
        </w:rPr>
        <w:t>z </w:t>
      </w:r>
      <w:r w:rsidRPr="00212B03">
        <w:rPr>
          <w:rFonts w:asciiTheme="minorHAnsi" w:hAnsiTheme="minorHAnsi" w:cstheme="minorHAnsi"/>
          <w:color w:val="auto"/>
        </w:rPr>
        <w:t>nimi stosunków prawnych.</w:t>
      </w:r>
    </w:p>
    <w:p w14:paraId="4016815F" w14:textId="35395E06" w:rsidR="00070492" w:rsidRPr="00212B03" w:rsidRDefault="00C17272" w:rsidP="000F13B2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212B03">
        <w:rPr>
          <w:rFonts w:asciiTheme="minorHAnsi" w:hAnsiTheme="minorHAnsi" w:cstheme="minorHAnsi"/>
          <w:color w:val="auto"/>
        </w:rPr>
        <w:lastRenderedPageBreak/>
        <w:t>Wykonawca, który polega na zdolnościach lub sytuacji podmiotów udostępniających zasoby, składa, wraz z ofertą, zobowiązanie podmiotu udostępniającego zasoby do oddania mu do dy</w:t>
      </w:r>
      <w:r w:rsidR="0076593A">
        <w:rPr>
          <w:rFonts w:asciiTheme="minorHAnsi" w:hAnsiTheme="minorHAnsi" w:cstheme="minorHAnsi"/>
          <w:color w:val="auto"/>
        </w:rPr>
        <w:t>spozycji niezbędnych zasobów na </w:t>
      </w:r>
      <w:r w:rsidRPr="00212B03">
        <w:rPr>
          <w:rFonts w:asciiTheme="minorHAnsi" w:hAnsiTheme="minorHAnsi" w:cstheme="minorHAnsi"/>
          <w:color w:val="auto"/>
        </w:rPr>
        <w:t xml:space="preserve">potrzeby realizacji danego zamówienia, według wzoru stanowiącego załącznik nr </w:t>
      </w:r>
      <w:r w:rsidR="00003D1B">
        <w:rPr>
          <w:rFonts w:asciiTheme="minorHAnsi" w:hAnsiTheme="minorHAnsi" w:cstheme="minorHAnsi"/>
          <w:color w:val="auto"/>
        </w:rPr>
        <w:t>6</w:t>
      </w:r>
      <w:r w:rsidR="00212B03" w:rsidRPr="00212B03">
        <w:rPr>
          <w:rFonts w:asciiTheme="minorHAnsi" w:hAnsiTheme="minorHAnsi" w:cstheme="minorHAnsi"/>
          <w:color w:val="auto"/>
        </w:rPr>
        <w:t xml:space="preserve"> </w:t>
      </w:r>
      <w:r w:rsidRPr="00212B03">
        <w:rPr>
          <w:rFonts w:asciiTheme="minorHAnsi" w:hAnsiTheme="minorHAnsi" w:cstheme="minorHAnsi"/>
          <w:color w:val="auto"/>
        </w:rPr>
        <w:t>do SWZ, lub inny podmiotowy śro</w:t>
      </w:r>
      <w:r w:rsidR="0076593A">
        <w:rPr>
          <w:rFonts w:asciiTheme="minorHAnsi" w:hAnsiTheme="minorHAnsi" w:cstheme="minorHAnsi"/>
          <w:color w:val="auto"/>
        </w:rPr>
        <w:t>dek dowodowy potwierdzający, że W</w:t>
      </w:r>
      <w:r w:rsidRPr="00212B03">
        <w:rPr>
          <w:rFonts w:asciiTheme="minorHAnsi" w:hAnsiTheme="minorHAnsi" w:cstheme="minorHAnsi"/>
          <w:color w:val="auto"/>
        </w:rPr>
        <w:t>ykonawca realizując zamówienie, będzie dysponował niezbędnymi zasobami tych podmiotów.</w:t>
      </w:r>
    </w:p>
    <w:p w14:paraId="3A6DE2B8" w14:textId="69C8A0AD" w:rsidR="004F3A3E" w:rsidRPr="00212B03" w:rsidRDefault="00BA4C89" w:rsidP="000F13B2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212B03">
        <w:rPr>
          <w:rFonts w:asciiTheme="minorHAnsi" w:hAnsiTheme="minorHAnsi" w:cstheme="minorHAnsi"/>
          <w:color w:val="auto"/>
        </w:rPr>
        <w:t>Wykonawca, w przypadku polegania na zdolnościach lub sytuacji podmiotów udostępniających zasoby, przedstawia, wraz z</w:t>
      </w:r>
      <w:r w:rsidR="0076593A">
        <w:rPr>
          <w:rFonts w:asciiTheme="minorHAnsi" w:hAnsiTheme="minorHAnsi" w:cstheme="minorHAnsi"/>
          <w:color w:val="auto"/>
        </w:rPr>
        <w:t xml:space="preserve"> oświadczeniem, o którym mowa w </w:t>
      </w:r>
      <w:r w:rsidR="00212B03" w:rsidRPr="00212B03">
        <w:rPr>
          <w:rFonts w:asciiTheme="minorHAnsi" w:hAnsiTheme="minorHAnsi" w:cstheme="minorHAnsi"/>
          <w:color w:val="auto"/>
        </w:rPr>
        <w:t>pkt. 9.</w:t>
      </w:r>
      <w:r w:rsidR="00F72ECD">
        <w:rPr>
          <w:rFonts w:asciiTheme="minorHAnsi" w:hAnsiTheme="minorHAnsi" w:cstheme="minorHAnsi"/>
          <w:color w:val="auto"/>
        </w:rPr>
        <w:t>5</w:t>
      </w:r>
      <w:r w:rsidRPr="00212B03">
        <w:rPr>
          <w:rFonts w:asciiTheme="minorHAnsi" w:hAnsiTheme="minorHAnsi" w:cstheme="minorHAnsi"/>
          <w:color w:val="auto"/>
        </w:rPr>
        <w:t>, także oświadczenie podmiotu udostępniającego zasoby, potwierdzające brak podstaw wykluczenia tego podmiotu oraz odpowiednio spełnianie warunków udziału w pos</w:t>
      </w:r>
      <w:r w:rsidR="00D72FBB">
        <w:rPr>
          <w:rFonts w:asciiTheme="minorHAnsi" w:hAnsiTheme="minorHAnsi" w:cstheme="minorHAnsi"/>
          <w:color w:val="auto"/>
        </w:rPr>
        <w:t>tępowaniu, w zakresie, w jakim W</w:t>
      </w:r>
      <w:r w:rsidRPr="00212B03">
        <w:rPr>
          <w:rFonts w:asciiTheme="minorHAnsi" w:hAnsiTheme="minorHAnsi" w:cstheme="minorHAnsi"/>
          <w:color w:val="auto"/>
        </w:rPr>
        <w:t>ykonawca powołuje się na jego zasoby</w:t>
      </w:r>
      <w:r w:rsidR="00527E90">
        <w:rPr>
          <w:rFonts w:asciiTheme="minorHAnsi" w:hAnsiTheme="minorHAnsi" w:cstheme="minorHAnsi"/>
          <w:color w:val="auto"/>
        </w:rPr>
        <w:t>, stanowiące załącznik nr 4</w:t>
      </w:r>
      <w:r w:rsidR="00212B03" w:rsidRPr="00212B03">
        <w:rPr>
          <w:rFonts w:asciiTheme="minorHAnsi" w:hAnsiTheme="minorHAnsi" w:cstheme="minorHAnsi"/>
          <w:color w:val="auto"/>
        </w:rPr>
        <w:t xml:space="preserve"> do SWZ</w:t>
      </w:r>
      <w:r w:rsidRPr="00212B03">
        <w:rPr>
          <w:rFonts w:asciiTheme="minorHAnsi" w:hAnsiTheme="minorHAnsi" w:cstheme="minorHAnsi"/>
          <w:color w:val="auto"/>
        </w:rPr>
        <w:t>.</w:t>
      </w:r>
    </w:p>
    <w:p w14:paraId="249F7214" w14:textId="77777777" w:rsidR="006F25CF" w:rsidRPr="001D6F06" w:rsidRDefault="006F25CF" w:rsidP="00F72ECD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53" w:name="_Toc64964339"/>
      <w:r w:rsidRPr="001D6F06">
        <w:t>W</w:t>
      </w:r>
      <w:r w:rsidR="00BB17AB" w:rsidRPr="001D6F06">
        <w:t>adium</w:t>
      </w:r>
      <w:bookmarkEnd w:id="53"/>
    </w:p>
    <w:p w14:paraId="13E83CD0" w14:textId="77777777" w:rsidR="00817980" w:rsidRDefault="00817980" w:rsidP="00F72ECD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</w:rPr>
      </w:pPr>
      <w:bookmarkStart w:id="54" w:name="_Toc404593802"/>
      <w:bookmarkStart w:id="55" w:name="_Toc409696247"/>
      <w:bookmarkStart w:id="56" w:name="_Toc412463074"/>
      <w:bookmarkStart w:id="57" w:name="_Toc461176663"/>
      <w:bookmarkStart w:id="58" w:name="_Toc462133847"/>
      <w:bookmarkStart w:id="59" w:name="_Toc462142190"/>
      <w:bookmarkStart w:id="60" w:name="_Toc462728116"/>
      <w:bookmarkStart w:id="61" w:name="_Toc468279018"/>
      <w:bookmarkStart w:id="62" w:name="_Toc63337704"/>
      <w:r w:rsidRPr="00BA69E2">
        <w:rPr>
          <w:rFonts w:asciiTheme="minorHAnsi" w:hAnsiTheme="minorHAnsi"/>
        </w:rPr>
        <w:t xml:space="preserve">Zamawiający </w:t>
      </w:r>
      <w:r w:rsidR="00383EAA">
        <w:rPr>
          <w:rFonts w:asciiTheme="minorHAnsi" w:hAnsiTheme="minorHAnsi"/>
        </w:rPr>
        <w:t xml:space="preserve">nie </w:t>
      </w:r>
      <w:r w:rsidRPr="00BA69E2">
        <w:rPr>
          <w:rFonts w:asciiTheme="minorHAnsi" w:hAnsiTheme="minorHAnsi"/>
        </w:rPr>
        <w:t>żąda wniesienia wadium</w:t>
      </w:r>
      <w:r w:rsidR="00383EAA">
        <w:rPr>
          <w:rFonts w:asciiTheme="minorHAnsi" w:hAnsiTheme="minorHAnsi"/>
        </w:rPr>
        <w:t>.</w:t>
      </w:r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</w:p>
    <w:p w14:paraId="4F71BF58" w14:textId="77777777" w:rsidR="00A40B27" w:rsidRPr="001D6F06" w:rsidRDefault="00B71073" w:rsidP="00503706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63" w:name="_Toc64964340"/>
      <w:r w:rsidRPr="001D6F06">
        <w:t xml:space="preserve">Sposób porozumiewania </w:t>
      </w:r>
      <w:r w:rsidR="00131336" w:rsidRPr="001D6F06">
        <w:t>się Zamawiającego z Wykonawcami</w:t>
      </w:r>
      <w:r w:rsidR="007246C4" w:rsidRPr="001D6F06">
        <w:t>/osoba uprawniona do komunikowania się</w:t>
      </w:r>
      <w:bookmarkEnd w:id="63"/>
    </w:p>
    <w:p w14:paraId="59C66D42" w14:textId="77777777" w:rsidR="00884C91" w:rsidRPr="00503706" w:rsidRDefault="00884C91" w:rsidP="00503706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503706">
        <w:rPr>
          <w:rFonts w:asciiTheme="minorHAnsi" w:hAnsiTheme="minorHAnsi" w:cstheme="minorHAnsi"/>
          <w:color w:val="auto"/>
        </w:rPr>
        <w:t xml:space="preserve">W postępowaniu o udzielenie zamówienia publicznego komunikacja między Zamawiającym a Wykonawcami odbywa się przy użyciu Platformy e-Zamówienia, która jest dostępna pod adresem </w:t>
      </w:r>
      <w:hyperlink r:id="rId9" w:history="1">
        <w:r w:rsidRPr="00503706">
          <w:rPr>
            <w:rStyle w:val="Hipercze"/>
            <w:rFonts w:asciiTheme="minorHAnsi" w:hAnsiTheme="minorHAnsi" w:cstheme="minorHAnsi"/>
            <w:color w:val="auto"/>
          </w:rPr>
          <w:t>https://ezamowienia.gov.pl</w:t>
        </w:r>
      </w:hyperlink>
      <w:r w:rsidRPr="00503706">
        <w:rPr>
          <w:rFonts w:asciiTheme="minorHAnsi" w:hAnsiTheme="minorHAnsi" w:cstheme="minorHAnsi"/>
          <w:color w:val="auto"/>
        </w:rPr>
        <w:t xml:space="preserve"> lub poczty elektronicznej</w:t>
      </w:r>
      <w:r w:rsidR="001D03B8" w:rsidRPr="00503706">
        <w:rPr>
          <w:rFonts w:asciiTheme="minorHAnsi" w:hAnsiTheme="minorHAnsi" w:cstheme="minorHAnsi"/>
          <w:color w:val="auto"/>
        </w:rPr>
        <w:t xml:space="preserve"> (w szczególnie uzasadnionych przypadkach)</w:t>
      </w:r>
      <w:r w:rsidRPr="00503706">
        <w:rPr>
          <w:rFonts w:asciiTheme="minorHAnsi" w:hAnsiTheme="minorHAnsi" w:cstheme="minorHAnsi"/>
          <w:color w:val="auto"/>
        </w:rPr>
        <w:t>.</w:t>
      </w:r>
    </w:p>
    <w:p w14:paraId="2C5A5219" w14:textId="77777777" w:rsidR="0017293F" w:rsidRPr="0017293F" w:rsidRDefault="0017293F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FFC000" w:themeColor="accent4"/>
        </w:rPr>
      </w:pPr>
      <w:r w:rsidRPr="00701378">
        <w:rPr>
          <w:rFonts w:asciiTheme="minorHAnsi" w:hAnsiTheme="minorHAnsi" w:cstheme="minorHAnsi"/>
          <w:color w:val="auto"/>
        </w:rPr>
        <w:t>Sposób porozumiewania się Zamawiającego z Wykonawcami:</w:t>
      </w:r>
    </w:p>
    <w:tbl>
      <w:tblPr>
        <w:tblStyle w:val="Tabelasiatki1jasna1"/>
        <w:tblW w:w="0" w:type="auto"/>
        <w:tblInd w:w="1134" w:type="dxa"/>
        <w:tblLook w:val="04A0" w:firstRow="1" w:lastRow="0" w:firstColumn="1" w:lastColumn="0" w:noHBand="0" w:noVBand="1"/>
      </w:tblPr>
      <w:tblGrid>
        <w:gridCol w:w="511"/>
        <w:gridCol w:w="7417"/>
      </w:tblGrid>
      <w:tr w:rsidR="0017293F" w:rsidRPr="00535EA5" w14:paraId="523F78E8" w14:textId="77777777" w:rsidTr="004A4C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200C49BF" w14:textId="77777777" w:rsidR="0017293F" w:rsidRPr="006839F8" w:rsidRDefault="0017293F" w:rsidP="007E1DFC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6839F8">
              <w:rPr>
                <w:sz w:val="24"/>
                <w:szCs w:val="24"/>
              </w:rPr>
              <w:t>Lp.</w:t>
            </w:r>
          </w:p>
        </w:tc>
        <w:tc>
          <w:tcPr>
            <w:tcW w:w="7417" w:type="dxa"/>
          </w:tcPr>
          <w:p w14:paraId="1275F4DD" w14:textId="77777777" w:rsidR="0017293F" w:rsidRPr="006839F8" w:rsidRDefault="0017293F" w:rsidP="007E1DFC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839F8">
              <w:rPr>
                <w:rFonts w:cstheme="minorHAnsi"/>
                <w:sz w:val="24"/>
                <w:szCs w:val="24"/>
              </w:rPr>
              <w:t xml:space="preserve">Sposób porozumiewania </w:t>
            </w:r>
            <w:r>
              <w:rPr>
                <w:rFonts w:cstheme="minorHAnsi"/>
                <w:sz w:val="24"/>
                <w:szCs w:val="24"/>
              </w:rPr>
              <w:t>się Zamawiającego z Wykonawcami</w:t>
            </w:r>
          </w:p>
        </w:tc>
      </w:tr>
      <w:tr w:rsidR="0017293F" w:rsidRPr="00535EA5" w14:paraId="43A908ED" w14:textId="77777777" w:rsidTr="004A4C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680E4614" w14:textId="77777777" w:rsidR="0017293F" w:rsidRPr="007E1DFC" w:rsidRDefault="0017293F" w:rsidP="007E1DFC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7E1DFC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7417" w:type="dxa"/>
          </w:tcPr>
          <w:p w14:paraId="06A35964" w14:textId="77777777" w:rsidR="0017293F" w:rsidRPr="007E1DFC" w:rsidRDefault="0017293F" w:rsidP="007E1DFC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E1DFC">
              <w:rPr>
                <w:rFonts w:cstheme="minorHAnsi"/>
                <w:sz w:val="24"/>
                <w:szCs w:val="24"/>
              </w:rPr>
              <w:t xml:space="preserve">Platforma e-Zamówienia: </w:t>
            </w:r>
            <w:hyperlink r:id="rId10" w:history="1">
              <w:r w:rsidRPr="007E1DFC">
                <w:rPr>
                  <w:rStyle w:val="Hipercze"/>
                  <w:rFonts w:cstheme="minorHAnsi"/>
                  <w:color w:val="auto"/>
                  <w:sz w:val="24"/>
                  <w:szCs w:val="24"/>
                </w:rPr>
                <w:t>https://ezamowienia.gov.pl</w:t>
              </w:r>
            </w:hyperlink>
          </w:p>
        </w:tc>
      </w:tr>
      <w:tr w:rsidR="0017293F" w:rsidRPr="00535EA5" w14:paraId="076A7EC8" w14:textId="77777777" w:rsidTr="004A4C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46C83D65" w14:textId="77777777" w:rsidR="0017293F" w:rsidRPr="007E1DFC" w:rsidRDefault="0017293F" w:rsidP="007E1DFC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7E1DFC">
              <w:rPr>
                <w:b w:val="0"/>
                <w:sz w:val="24"/>
                <w:szCs w:val="24"/>
              </w:rPr>
              <w:t>2.</w:t>
            </w:r>
          </w:p>
        </w:tc>
        <w:tc>
          <w:tcPr>
            <w:tcW w:w="7417" w:type="dxa"/>
          </w:tcPr>
          <w:p w14:paraId="0AE8289B" w14:textId="77777777" w:rsidR="00F828C1" w:rsidRPr="007E1DFC" w:rsidRDefault="00F828C1" w:rsidP="007E1DFC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7E1DFC">
              <w:rPr>
                <w:rFonts w:cstheme="minorHAnsi"/>
                <w:sz w:val="24"/>
                <w:szCs w:val="24"/>
              </w:rPr>
              <w:t xml:space="preserve">poczta elektroniczna: </w:t>
            </w:r>
            <w:hyperlink r:id="rId11" w:history="1">
              <w:r w:rsidRPr="007E1DFC">
                <w:rPr>
                  <w:rStyle w:val="Hipercze"/>
                  <w:rFonts w:cstheme="minorHAnsi"/>
                  <w:color w:val="auto"/>
                  <w:sz w:val="24"/>
                  <w:szCs w:val="24"/>
                </w:rPr>
                <w:t>dzp@ifj.edu.pl</w:t>
              </w:r>
            </w:hyperlink>
            <w:r w:rsidRPr="007E1DFC">
              <w:rPr>
                <w:rFonts w:cstheme="minorHAnsi"/>
                <w:sz w:val="24"/>
                <w:szCs w:val="24"/>
              </w:rPr>
              <w:t xml:space="preserve"> w szczególnie uzasadnionych przypadkach uniemożliwiających komunikację Wykonawcy i Zamawiającego za pośrednictwem Platformy e-Zamówienia (nie dotyczy składania ofert)</w:t>
            </w:r>
          </w:p>
        </w:tc>
      </w:tr>
    </w:tbl>
    <w:p w14:paraId="1B8E622D" w14:textId="77777777" w:rsidR="00E93478" w:rsidRPr="00F162EB" w:rsidRDefault="00E93478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C02E88">
        <w:rPr>
          <w:rFonts w:asciiTheme="minorHAnsi" w:hAnsiTheme="minorHAnsi"/>
        </w:rPr>
        <w:t>Osobą uprawnioną do komunikowania się z Wykonawcami jest:</w:t>
      </w:r>
    </w:p>
    <w:tbl>
      <w:tblPr>
        <w:tblStyle w:val="Tabelasiatki1jasna1"/>
        <w:tblW w:w="0" w:type="auto"/>
        <w:tblInd w:w="1134" w:type="dxa"/>
        <w:tblLook w:val="04A0" w:firstRow="1" w:lastRow="0" w:firstColumn="1" w:lastColumn="0" w:noHBand="0" w:noVBand="1"/>
      </w:tblPr>
      <w:tblGrid>
        <w:gridCol w:w="511"/>
        <w:gridCol w:w="7417"/>
      </w:tblGrid>
      <w:tr w:rsidR="00E93478" w:rsidRPr="00535EA5" w14:paraId="14A74B14" w14:textId="77777777" w:rsidTr="004A4C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40590F92" w14:textId="77777777" w:rsidR="00E93478" w:rsidRPr="006839F8" w:rsidRDefault="00E93478" w:rsidP="007E1DFC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6839F8">
              <w:rPr>
                <w:sz w:val="24"/>
                <w:szCs w:val="24"/>
              </w:rPr>
              <w:t>Lp.</w:t>
            </w:r>
          </w:p>
        </w:tc>
        <w:tc>
          <w:tcPr>
            <w:tcW w:w="7474" w:type="dxa"/>
          </w:tcPr>
          <w:p w14:paraId="33B728DC" w14:textId="77777777" w:rsidR="00E93478" w:rsidRPr="006839F8" w:rsidRDefault="00E93478" w:rsidP="007E1DFC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soba uprawniona do kontaktów</w:t>
            </w:r>
          </w:p>
        </w:tc>
      </w:tr>
      <w:tr w:rsidR="00E93478" w:rsidRPr="003162FA" w14:paraId="20D00786" w14:textId="77777777" w:rsidTr="004A4C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70F7F8DB" w14:textId="77777777" w:rsidR="00E93478" w:rsidRPr="006839F8" w:rsidRDefault="00E93478" w:rsidP="007E1DFC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6839F8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7474" w:type="dxa"/>
          </w:tcPr>
          <w:p w14:paraId="7412EB68" w14:textId="6C921B40" w:rsidR="00E93478" w:rsidRPr="00C13BA3" w:rsidRDefault="0002055C" w:rsidP="007E1DFC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157DB0">
              <w:rPr>
                <w:rFonts w:cstheme="minorHAnsi"/>
                <w:sz w:val="24"/>
                <w:szCs w:val="24"/>
              </w:rPr>
              <w:t xml:space="preserve">mgr inż. </w:t>
            </w:r>
            <w:r>
              <w:rPr>
                <w:rFonts w:cstheme="minorHAnsi"/>
                <w:sz w:val="24"/>
                <w:szCs w:val="24"/>
              </w:rPr>
              <w:t>Olimpia Przebieracz</w:t>
            </w:r>
            <w:r w:rsidR="003162FA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14DDECBF" w14:textId="77777777" w:rsidR="00E93478" w:rsidRPr="002C5E89" w:rsidRDefault="00E93478" w:rsidP="007E1DFC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C5E89">
              <w:rPr>
                <w:rFonts w:cstheme="minorHAnsi"/>
                <w:sz w:val="24"/>
                <w:szCs w:val="24"/>
              </w:rPr>
              <w:t>e-mail: dzp@ifj.edu.pl</w:t>
            </w:r>
          </w:p>
        </w:tc>
      </w:tr>
    </w:tbl>
    <w:p w14:paraId="67BD52A1" w14:textId="77777777" w:rsidR="003F5393" w:rsidRPr="007E1DFC" w:rsidRDefault="008C03ED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>Korzystanie z Platformy e-Zamówienia jest bezpłatne.</w:t>
      </w:r>
    </w:p>
    <w:p w14:paraId="6517D81B" w14:textId="77777777" w:rsidR="008C03ED" w:rsidRPr="007E1DFC" w:rsidRDefault="003A204F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 xml:space="preserve">Wykonawca zamierzający wziąć udział w postępowaniu o udzielenie zamówienia publicznego musi posiadać konto podmiotu „Wykonawca” na Platformie e-Zamówienia. Szczegółowe informacje na temat zakładania kont podmiotów oraz zasady i warunki korzystania z Platformy e-Zamówienia określa </w:t>
      </w:r>
      <w:r w:rsidRPr="007E1DFC">
        <w:rPr>
          <w:rFonts w:asciiTheme="minorHAnsi" w:hAnsiTheme="minorHAnsi" w:cstheme="minorHAnsi"/>
          <w:i/>
          <w:color w:val="auto"/>
        </w:rPr>
        <w:t xml:space="preserve">Regulamin </w:t>
      </w:r>
      <w:r w:rsidRPr="007E1DFC">
        <w:rPr>
          <w:rFonts w:asciiTheme="minorHAnsi" w:hAnsiTheme="minorHAnsi" w:cstheme="minorHAnsi"/>
          <w:i/>
          <w:color w:val="auto"/>
        </w:rPr>
        <w:lastRenderedPageBreak/>
        <w:t>Platformy e-Zamówienia</w:t>
      </w:r>
      <w:r w:rsidRPr="007E1DFC">
        <w:rPr>
          <w:rFonts w:asciiTheme="minorHAnsi" w:hAnsiTheme="minorHAnsi" w:cstheme="minorHAnsi"/>
          <w:color w:val="auto"/>
        </w:rPr>
        <w:t>, dostępny na stronie internetowej https://ezamowienia.gov.pl oraz informacje zamieszczone w zakładce „Centrum Pomocy”.</w:t>
      </w:r>
    </w:p>
    <w:p w14:paraId="5ECA7A0B" w14:textId="77777777" w:rsidR="003A204F" w:rsidRPr="007E1DFC" w:rsidRDefault="002B7FB6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>Przeglądanie i pobieranie publicznej treśc</w:t>
      </w:r>
      <w:r w:rsidR="000C450D" w:rsidRPr="007E1DFC">
        <w:rPr>
          <w:rFonts w:asciiTheme="minorHAnsi" w:hAnsiTheme="minorHAnsi" w:cstheme="minorHAnsi"/>
          <w:color w:val="auto"/>
        </w:rPr>
        <w:t>i dokumentacji postępowania nie </w:t>
      </w:r>
      <w:r w:rsidRPr="007E1DFC">
        <w:rPr>
          <w:rFonts w:asciiTheme="minorHAnsi" w:hAnsiTheme="minorHAnsi" w:cstheme="minorHAnsi"/>
          <w:color w:val="auto"/>
        </w:rPr>
        <w:t>wymaga posiadania konta na Platformie e-Zamówienia ani logowania.</w:t>
      </w:r>
    </w:p>
    <w:p w14:paraId="18B8E9F7" w14:textId="77777777" w:rsidR="002B7FB6" w:rsidRPr="007E1DFC" w:rsidRDefault="002B7FB6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 xml:space="preserve">Sposób sporządzenia dokumentów elektronicznych lub dokumentów elektronicznych będących kopią elektroniczną treści zapisanej w postaci papierowej (cyfrowe odwzorowania) musi być zgodny z wymaganiami określonymi w rozporządzeniu </w:t>
      </w:r>
      <w:r w:rsidR="001D03B8" w:rsidRPr="007E1DFC">
        <w:rPr>
          <w:rFonts w:asciiTheme="minorHAnsi" w:hAnsiTheme="minorHAnsi" w:cstheme="minorHAnsi"/>
          <w:color w:val="auto"/>
        </w:rPr>
        <w:t>Prezesa Rady Ministrów z dnia 30 grudnia 2020 r. w sprawie sposobu sporządzania i przekazywania informacji oraz wymagań technicznych dla dokumentów elektronicznych oraz środków komunikacji elektronicznej w postępowaniu o udzielenie zamówienia publicznego lub w konkursie (Dz. U. poz. 2452) (dalej: rozporządzenie Prezesa Rady Ministrów w sprawie wymagań dla dokumentów elektronicznych).</w:t>
      </w:r>
    </w:p>
    <w:p w14:paraId="08F466C6" w14:textId="77777777" w:rsidR="002B7FB6" w:rsidRPr="007E1DFC" w:rsidRDefault="002B7FB6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 xml:space="preserve">Dokumenty elektroniczne, o których mowa w § 2 ust. 1 rozporządzenia Prezesa Rady Ministrów w sprawie wymagań dla dokumentów elektronicznych, sporządza się w postaci elektronicznej, w formatach danych określonych w przepisach rozporządzenia </w:t>
      </w:r>
      <w:r w:rsidR="00365594" w:rsidRPr="007E1DFC">
        <w:rPr>
          <w:rFonts w:asciiTheme="minorHAnsi" w:hAnsiTheme="minorHAnsi" w:cstheme="minorHAnsi"/>
          <w:color w:val="auto"/>
        </w:rPr>
        <w:t>Rady Ministrów z dnia 12 kwietnia 2012 r. w sprawie Krajowych Ram Interoperacyjności, minimalnych wymagań dla</w:t>
      </w:r>
      <w:r w:rsidR="007E1DFC">
        <w:rPr>
          <w:rFonts w:asciiTheme="minorHAnsi" w:hAnsiTheme="minorHAnsi" w:cstheme="minorHAnsi"/>
          <w:color w:val="auto"/>
        </w:rPr>
        <w:t xml:space="preserve"> rejestrów publicznych i </w:t>
      </w:r>
      <w:r w:rsidR="00365594" w:rsidRPr="007E1DFC">
        <w:rPr>
          <w:rFonts w:asciiTheme="minorHAnsi" w:hAnsiTheme="minorHAnsi" w:cstheme="minorHAnsi"/>
          <w:color w:val="auto"/>
        </w:rPr>
        <w:t>wymiany informacji w postaci elektronicznej oraz minimalnych wymagań dla systemów teleinformatycznych (Dz. U. z 2017 r. poz. 2247) (dalej: rozporządzenie Rady Ministrów w sprawie Krajowych Ram Interoperacyjności)</w:t>
      </w:r>
      <w:r w:rsidRPr="007E1DFC">
        <w:rPr>
          <w:rFonts w:asciiTheme="minorHAnsi" w:hAnsiTheme="minorHAnsi" w:cstheme="minorHAnsi"/>
          <w:color w:val="auto"/>
        </w:rPr>
        <w:t xml:space="preserve">, z uwzględnieniem rodzaju przekazywanych danych i przekazuje się jako załączniki. W przypadku formatów, o których mowa w art. 66 ust. 1 ustawy </w:t>
      </w:r>
      <w:proofErr w:type="spellStart"/>
      <w:r w:rsidRPr="007E1DFC">
        <w:rPr>
          <w:rFonts w:asciiTheme="minorHAnsi" w:hAnsiTheme="minorHAnsi" w:cstheme="minorHAnsi"/>
          <w:color w:val="auto"/>
        </w:rPr>
        <w:t>Pzp</w:t>
      </w:r>
      <w:proofErr w:type="spellEnd"/>
      <w:r w:rsidRPr="007E1DFC">
        <w:rPr>
          <w:rFonts w:asciiTheme="minorHAnsi" w:hAnsiTheme="minorHAnsi" w:cstheme="minorHAnsi"/>
          <w:color w:val="auto"/>
        </w:rPr>
        <w:t>, ww. regulacje nie będą miały bezpośredniego zastosowania.</w:t>
      </w:r>
    </w:p>
    <w:p w14:paraId="23177CB1" w14:textId="77777777" w:rsidR="00E01F6D" w:rsidRPr="007E1DFC" w:rsidRDefault="00E01F6D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>Informacje, oświadczenia lub dokumenty, inne niż wymienione w § 2 ust. 1 rozporządzenia Prezesa Rady Ministrów w sprawie wymagań dla dokumentów elektronicznych, przekazywane w postępowaniu sporządza się w postaci elektronicznej:</w:t>
      </w:r>
    </w:p>
    <w:p w14:paraId="57176612" w14:textId="77777777" w:rsidR="00E01F6D" w:rsidRPr="007E1DFC" w:rsidRDefault="00773D8E" w:rsidP="007E1DFC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>w formatach danych określonych w przepisach rozporządzenia Rady Ministrów w sprawie Krajowych Ram Interoperacyjności (i przekazuje się jako załącznik), lub</w:t>
      </w:r>
    </w:p>
    <w:p w14:paraId="37B39D3A" w14:textId="77777777" w:rsidR="00773D8E" w:rsidRPr="007E1DFC" w:rsidRDefault="00773D8E" w:rsidP="007E1DFC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>jako tekst wpisany bezpośrednio do wiadomości przekazywanej przy użyciu środków komunikacji elektronicznej (np. w treści wiadomości e-mail lub w treści „Formularza do komunikacji”).</w:t>
      </w:r>
    </w:p>
    <w:p w14:paraId="00A38800" w14:textId="77777777" w:rsidR="00BC226B" w:rsidRPr="007E1DFC" w:rsidRDefault="00BC226B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>Jeżeli dokumenty elektroniczne, przekazywane przy użyciu środków komunikacji elektronicznej, zawierają informacje stanowiące tajemnicę przedsiębiorstwa w rozumieniu przepisów ustawy z dnia 16 kwietnia 1993 r. o zwalczaniu nieuczciwej konkurencji (Dz. U. z 2020 r. poz. 1913</w:t>
      </w:r>
      <w:r w:rsidR="00057EE0" w:rsidRPr="007E1DFC">
        <w:rPr>
          <w:rFonts w:asciiTheme="minorHAnsi" w:hAnsiTheme="minorHAnsi" w:cstheme="minorHAnsi"/>
          <w:color w:val="auto"/>
        </w:rPr>
        <w:t xml:space="preserve"> oraz z 2021 r. poz. 1655) W</w:t>
      </w:r>
      <w:r w:rsidRPr="007E1DFC">
        <w:rPr>
          <w:rFonts w:asciiTheme="minorHAnsi" w:hAnsiTheme="minorHAnsi" w:cstheme="minorHAnsi"/>
          <w:color w:val="auto"/>
        </w:rPr>
        <w:t>ykonawca, w celu utrzymania w poufności tych informacji, przekazuje je w wydzielonym i odpowiednio oznaczonym pliku, wraz z jednoczesnym zaznaczeniem w nazwie pliku „Dokument stanowiący tajemnicę przedsiębiorstwa”.</w:t>
      </w:r>
    </w:p>
    <w:p w14:paraId="1CA517E2" w14:textId="77777777" w:rsidR="00D46B7B" w:rsidRPr="007E1DFC" w:rsidRDefault="00D46B7B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lastRenderedPageBreak/>
        <w:t>Komunikacja w postępowaniu, z wyłąc</w:t>
      </w:r>
      <w:r w:rsidR="003A4189" w:rsidRPr="007E1DFC">
        <w:rPr>
          <w:rFonts w:asciiTheme="minorHAnsi" w:hAnsiTheme="minorHAnsi" w:cstheme="minorHAnsi"/>
          <w:color w:val="auto"/>
        </w:rPr>
        <w:t>zeniem składania ofert</w:t>
      </w:r>
      <w:r w:rsidRPr="007E1DFC">
        <w:rPr>
          <w:rFonts w:asciiTheme="minorHAnsi" w:hAnsiTheme="minorHAnsi" w:cstheme="minorHAnsi"/>
          <w:color w:val="auto"/>
        </w:rPr>
        <w:t>, odbywa się drogą elektroniczną za pośrednictwem formula</w:t>
      </w:r>
      <w:r w:rsidR="003A4189" w:rsidRPr="007E1DFC">
        <w:rPr>
          <w:rFonts w:asciiTheme="minorHAnsi" w:hAnsiTheme="minorHAnsi" w:cstheme="minorHAnsi"/>
          <w:color w:val="auto"/>
        </w:rPr>
        <w:t>rzy do komunikacji dostępnych w </w:t>
      </w:r>
      <w:r w:rsidRPr="007E1DFC">
        <w:rPr>
          <w:rFonts w:asciiTheme="minorHAnsi" w:hAnsiTheme="minorHAnsi" w:cstheme="minorHAnsi"/>
          <w:color w:val="auto"/>
        </w:rPr>
        <w:t>zakładce „Formularze” („Formularze do komunikacji”). Za pośrednictwem „Formularzy do komunikacji” odbywa się w szczególności przekazywanie wezwań i zawiadomień, zadawanie pytań i udzielanie odpowiedzi. Formularze do komunikacji umożliwiają również dołączenie załącznika do przesyłanej wiadomości (przycisk „dodaj załącznik”).</w:t>
      </w:r>
    </w:p>
    <w:p w14:paraId="0491EF34" w14:textId="77777777" w:rsidR="00D46B7B" w:rsidRPr="007E1DFC" w:rsidRDefault="00D46B7B" w:rsidP="007E1DFC">
      <w:pPr>
        <w:pStyle w:val="Default"/>
        <w:spacing w:before="120" w:after="120"/>
        <w:ind w:left="1134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 xml:space="preserve">W przypadku załączników, które są zgodnie z ustawą </w:t>
      </w:r>
      <w:proofErr w:type="spellStart"/>
      <w:r w:rsidRPr="007E1DFC">
        <w:rPr>
          <w:rFonts w:asciiTheme="minorHAnsi" w:hAnsiTheme="minorHAnsi" w:cstheme="minorHAnsi"/>
          <w:color w:val="auto"/>
        </w:rPr>
        <w:t>Pzp</w:t>
      </w:r>
      <w:proofErr w:type="spellEnd"/>
      <w:r w:rsidRPr="007E1DFC">
        <w:rPr>
          <w:rFonts w:asciiTheme="minorHAnsi" w:hAnsiTheme="minorHAnsi" w:cstheme="minorHAnsi"/>
          <w:color w:val="auto"/>
        </w:rPr>
        <w:t xml:space="preserve"> lub rozporządzeniem Prezesa Rady Ministrów w sprawie wymagań dla dokumentów elektronicznych opatrzone kwalifikowanym podpisem elektronicznym, podpisem zaufanym lub podpisem osobistym, mogą by</w:t>
      </w:r>
      <w:r w:rsidR="00FE5F31" w:rsidRPr="007E1DFC">
        <w:rPr>
          <w:rFonts w:asciiTheme="minorHAnsi" w:hAnsiTheme="minorHAnsi" w:cstheme="minorHAnsi"/>
          <w:color w:val="auto"/>
        </w:rPr>
        <w:t>ć opatrzone, zgodnie z wyborem Wykonawcy/W</w:t>
      </w:r>
      <w:r w:rsidRPr="007E1DFC">
        <w:rPr>
          <w:rFonts w:asciiTheme="minorHAnsi" w:hAnsiTheme="minorHAnsi" w:cstheme="minorHAnsi"/>
          <w:color w:val="auto"/>
        </w:rPr>
        <w:t>ykonawcy wspólnie ubiegającego się o udzielenie zamówienia/podmiotu udostępniającego z</w:t>
      </w:r>
      <w:r w:rsidR="003A4189" w:rsidRPr="007E1DFC">
        <w:rPr>
          <w:rFonts w:asciiTheme="minorHAnsi" w:hAnsiTheme="minorHAnsi" w:cstheme="minorHAnsi"/>
          <w:color w:val="auto"/>
        </w:rPr>
        <w:t>asoby, podpisem zewnętrznym lub </w:t>
      </w:r>
      <w:r w:rsidRPr="007E1DFC">
        <w:rPr>
          <w:rFonts w:asciiTheme="minorHAnsi" w:hAnsiTheme="minorHAnsi" w:cstheme="minorHAnsi"/>
          <w:color w:val="auto"/>
        </w:rPr>
        <w:t>wewnętrznym. W zależności od rodzaju podpisu i jego typu (zewnętrzny, wewnętrzny) dodaje się do przesyłanej wiadomości uprzednio podpisane dokumenty wraz z wygenerowanym pliki</w:t>
      </w:r>
      <w:r w:rsidR="003A4189" w:rsidRPr="007E1DFC">
        <w:rPr>
          <w:rFonts w:asciiTheme="minorHAnsi" w:hAnsiTheme="minorHAnsi" w:cstheme="minorHAnsi"/>
          <w:color w:val="auto"/>
        </w:rPr>
        <w:t>em podpisu (typ zewnętrzny) lub </w:t>
      </w:r>
      <w:r w:rsidRPr="007E1DFC">
        <w:rPr>
          <w:rFonts w:asciiTheme="minorHAnsi" w:hAnsiTheme="minorHAnsi" w:cstheme="minorHAnsi"/>
          <w:color w:val="auto"/>
        </w:rPr>
        <w:t>dokument z wszytym podpisem (typ wewnętrzny).</w:t>
      </w:r>
    </w:p>
    <w:p w14:paraId="6D926269" w14:textId="77777777" w:rsidR="00D46B7B" w:rsidRPr="007E1DFC" w:rsidRDefault="00D46B7B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>Możliwość korzystania w postępowaniu z „Formularzy do komunikacji” w pełnym zakresie wymaga posiadania konta „Wykonawcy” na Platformie e-Zamówienia oraz zalogowania się na Platformie e-Zamówienia. Do korzystania z „Formularzy do komunikacji” służących do zadawania pytań dotyczących treści dokumentów zamówienia wystarczające jest posiada</w:t>
      </w:r>
      <w:r w:rsidR="003A4189" w:rsidRPr="007E1DFC">
        <w:rPr>
          <w:rFonts w:asciiTheme="minorHAnsi" w:hAnsiTheme="minorHAnsi" w:cstheme="minorHAnsi"/>
          <w:color w:val="auto"/>
        </w:rPr>
        <w:t>nie tzw. konta uproszczonego na </w:t>
      </w:r>
      <w:r w:rsidRPr="007E1DFC">
        <w:rPr>
          <w:rFonts w:asciiTheme="minorHAnsi" w:hAnsiTheme="minorHAnsi" w:cstheme="minorHAnsi"/>
          <w:color w:val="auto"/>
        </w:rPr>
        <w:t>Platformie e-Zamówienia.</w:t>
      </w:r>
    </w:p>
    <w:p w14:paraId="23D64767" w14:textId="77777777" w:rsidR="009D5A63" w:rsidRPr="001418EF" w:rsidRDefault="009D5A63" w:rsidP="001418EF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1418EF">
        <w:rPr>
          <w:rFonts w:asciiTheme="minorHAnsi" w:hAnsiTheme="minorHAnsi" w:cstheme="minorHAnsi"/>
          <w:color w:val="auto"/>
        </w:rPr>
        <w:t>Wszystkie wysłane i odebrane w postępowaniu przez Wykonawcę wiadomości widoczne są po zalogowaniu w podglądzie postępowania w zakładce „Komunikacja”.</w:t>
      </w:r>
    </w:p>
    <w:p w14:paraId="6E7DEFD7" w14:textId="77777777" w:rsidR="009D5A63" w:rsidRPr="001418EF" w:rsidRDefault="003E0E5D" w:rsidP="001418EF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1418EF">
        <w:rPr>
          <w:rFonts w:asciiTheme="minorHAnsi" w:hAnsiTheme="minorHAnsi" w:cstheme="minorHAnsi"/>
          <w:color w:val="auto"/>
        </w:rPr>
        <w:t xml:space="preserve">Maksymalny rozmiar plików przesyłanych </w:t>
      </w:r>
      <w:r w:rsidR="001418EF">
        <w:rPr>
          <w:rFonts w:asciiTheme="minorHAnsi" w:hAnsiTheme="minorHAnsi" w:cstheme="minorHAnsi"/>
          <w:color w:val="auto"/>
        </w:rPr>
        <w:t>za pośrednictwem „Formularzy do </w:t>
      </w:r>
      <w:r w:rsidRPr="001418EF">
        <w:rPr>
          <w:rFonts w:asciiTheme="minorHAnsi" w:hAnsiTheme="minorHAnsi" w:cstheme="minorHAnsi"/>
          <w:color w:val="auto"/>
        </w:rPr>
        <w:t>komunikacji” wynosi 150 MB (wielkość ta dotyczy plików przesyłanych jako załączniki do jednego formularza).</w:t>
      </w:r>
    </w:p>
    <w:p w14:paraId="7066F880" w14:textId="77777777" w:rsidR="003E0E5D" w:rsidRPr="001418EF" w:rsidRDefault="003E0E5D" w:rsidP="001418EF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1418EF">
        <w:rPr>
          <w:rFonts w:asciiTheme="minorHAnsi" w:hAnsiTheme="minorHAnsi" w:cstheme="minorHAnsi"/>
          <w:color w:val="auto"/>
        </w:rPr>
        <w:t xml:space="preserve">Minimalne wymagania techniczne dotyczące sprzętu używanego w celu korzystania z usług Platformy e-Zamówienia oraz informacje dotyczące specyfikacji połączenia określa </w:t>
      </w:r>
      <w:r w:rsidRPr="001418EF">
        <w:rPr>
          <w:rFonts w:asciiTheme="minorHAnsi" w:hAnsiTheme="minorHAnsi" w:cstheme="minorHAnsi"/>
          <w:i/>
          <w:color w:val="auto"/>
        </w:rPr>
        <w:t>Regulamin Platformy e-Zamówienia</w:t>
      </w:r>
      <w:r w:rsidRPr="001418EF">
        <w:rPr>
          <w:rFonts w:asciiTheme="minorHAnsi" w:hAnsiTheme="minorHAnsi" w:cstheme="minorHAnsi"/>
          <w:color w:val="auto"/>
        </w:rPr>
        <w:t xml:space="preserve">. </w:t>
      </w:r>
    </w:p>
    <w:p w14:paraId="395827D5" w14:textId="77777777" w:rsidR="003E0E5D" w:rsidRPr="001418EF" w:rsidRDefault="00A712EB" w:rsidP="001418EF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1418EF">
        <w:rPr>
          <w:rFonts w:asciiTheme="minorHAnsi" w:hAnsiTheme="minorHAnsi" w:cstheme="minorHAnsi"/>
          <w:color w:val="auto"/>
        </w:rPr>
        <w:t xml:space="preserve">W przypadku problemów technicznych i awarii związanych z funkcjonowaniem Platformy e-Zamówienia użytkownicy mogą skorzystać ze wsparcia technicznego </w:t>
      </w:r>
      <w:r w:rsidR="00AC53BB">
        <w:rPr>
          <w:rFonts w:asciiTheme="minorHAnsi" w:hAnsiTheme="minorHAnsi" w:cstheme="minorHAnsi"/>
          <w:color w:val="auto"/>
        </w:rPr>
        <w:t xml:space="preserve">dostępnego </w:t>
      </w:r>
      <w:r w:rsidR="00AC53BB" w:rsidRPr="001418EF">
        <w:rPr>
          <w:rFonts w:asciiTheme="minorHAnsi" w:hAnsiTheme="minorHAnsi" w:cstheme="minorHAnsi"/>
          <w:color w:val="auto"/>
        </w:rPr>
        <w:t>poprzez formularz udostępniony na stronie internetowej https://ezamowienia.gov.pl w zakładce „Zgłoś problem”.</w:t>
      </w:r>
    </w:p>
    <w:p w14:paraId="05FCEE6C" w14:textId="77777777" w:rsidR="00070C55" w:rsidRPr="001418EF" w:rsidRDefault="00507986" w:rsidP="001418EF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1418EF">
        <w:rPr>
          <w:rFonts w:asciiTheme="minorHAnsi" w:hAnsiTheme="minorHAnsi" w:cstheme="minorHAnsi"/>
          <w:color w:val="auto"/>
        </w:rPr>
        <w:t>W szczególnie uzasadnionych przypadkach uniemożliwiających komunikację Wykonawcy i Zamawiającego za pośrednictwem Platformy e-Zamówienia, Zamawiający dopuszcza komunikację za pomocą poczty elektronicznej.</w:t>
      </w:r>
    </w:p>
    <w:p w14:paraId="5353691E" w14:textId="04946AFF" w:rsidR="00BA6E89" w:rsidRDefault="00131336" w:rsidP="00D77162">
      <w:pPr>
        <w:pStyle w:val="Default"/>
        <w:numPr>
          <w:ilvl w:val="1"/>
          <w:numId w:val="2"/>
        </w:numPr>
        <w:spacing w:before="120" w:after="120"/>
        <w:rPr>
          <w:rFonts w:asciiTheme="minorHAnsi" w:hAnsiTheme="minorHAnsi" w:cstheme="minorHAnsi"/>
          <w:color w:val="auto"/>
        </w:rPr>
      </w:pPr>
      <w:r w:rsidRPr="00E04D73">
        <w:rPr>
          <w:rFonts w:asciiTheme="minorHAnsi" w:hAnsiTheme="minorHAnsi" w:cstheme="minorHAnsi"/>
          <w:color w:val="auto"/>
        </w:rPr>
        <w:t>Postępowanie o udzielenie zamówienia prowadzi się w języku polskim.</w:t>
      </w:r>
    </w:p>
    <w:p w14:paraId="385DE12E" w14:textId="3CE66D80" w:rsidR="00131336" w:rsidRPr="00BA6E89" w:rsidRDefault="00BA6E89" w:rsidP="00BA6E89">
      <w:pPr>
        <w:rPr>
          <w:rFonts w:cstheme="minorHAnsi"/>
          <w:sz w:val="24"/>
          <w:szCs w:val="24"/>
        </w:rPr>
      </w:pPr>
      <w:r>
        <w:rPr>
          <w:rFonts w:cstheme="minorHAnsi"/>
        </w:rPr>
        <w:br w:type="page"/>
      </w:r>
    </w:p>
    <w:p w14:paraId="41F49378" w14:textId="654A2CBB" w:rsidR="00A40B27" w:rsidRPr="00E43201" w:rsidRDefault="00B71073" w:rsidP="001418EF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64" w:name="_Toc64964341"/>
      <w:r w:rsidRPr="00E43201">
        <w:lastRenderedPageBreak/>
        <w:t>S</w:t>
      </w:r>
      <w:r w:rsidR="00FF3DBF" w:rsidRPr="00E43201">
        <w:t>pos</w:t>
      </w:r>
      <w:r w:rsidRPr="00E43201">
        <w:t>ób</w:t>
      </w:r>
      <w:r w:rsidR="00FF3DBF" w:rsidRPr="00E43201">
        <w:t xml:space="preserve"> przygotowania </w:t>
      </w:r>
      <w:r w:rsidR="00E43201" w:rsidRPr="00E43201">
        <w:t xml:space="preserve">i składania </w:t>
      </w:r>
      <w:r w:rsidR="00FF3DBF" w:rsidRPr="00E43201">
        <w:t>oferty</w:t>
      </w:r>
      <w:bookmarkEnd w:id="64"/>
    </w:p>
    <w:p w14:paraId="5ECA27D3" w14:textId="77777777" w:rsidR="00D73CEB" w:rsidRDefault="00E43201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E43201">
        <w:t>Wykonawca może złożyć tylko jedną ofertę na realizację całości</w:t>
      </w:r>
      <w:r w:rsidR="00EA32E1">
        <w:t xml:space="preserve"> lub części</w:t>
      </w:r>
      <w:r w:rsidRPr="00E43201">
        <w:t xml:space="preserve"> przedmiotu zamówieni</w:t>
      </w:r>
      <w:r>
        <w:t xml:space="preserve">a </w:t>
      </w:r>
      <w:r w:rsidR="00EA32E1">
        <w:t>(jeżeli Zamawiający dopuszc</w:t>
      </w:r>
      <w:r w:rsidR="003D1D87">
        <w:t>za składanie ofert częściowych).</w:t>
      </w:r>
    </w:p>
    <w:p w14:paraId="0C66C390" w14:textId="77777777" w:rsidR="00D73CEB" w:rsidRDefault="00AC4FB8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D73CEB">
        <w:rPr>
          <w:szCs w:val="24"/>
        </w:rPr>
        <w:t xml:space="preserve">Wykonawca zobowiązany jest do wskazania w treści oferty </w:t>
      </w:r>
      <w:r w:rsidR="002B1437" w:rsidRPr="00D73CEB">
        <w:rPr>
          <w:szCs w:val="24"/>
        </w:rPr>
        <w:t>dostępu do właściwych dokumentów rejestrowych, z któr</w:t>
      </w:r>
      <w:r w:rsidR="009673CE">
        <w:rPr>
          <w:szCs w:val="24"/>
        </w:rPr>
        <w:t>ych Zamawiający może uzyskać za </w:t>
      </w:r>
      <w:r w:rsidR="002B1437" w:rsidRPr="00D73CEB">
        <w:rPr>
          <w:szCs w:val="24"/>
        </w:rPr>
        <w:t xml:space="preserve">pomocą bezpłatnych i ogólnodostępnych baz danych </w:t>
      </w:r>
      <w:r w:rsidRPr="00D73CEB">
        <w:rPr>
          <w:szCs w:val="24"/>
        </w:rPr>
        <w:t>właściwego rejestru</w:t>
      </w:r>
      <w:r w:rsidR="002B1437" w:rsidRPr="00D73CEB">
        <w:rPr>
          <w:szCs w:val="24"/>
        </w:rPr>
        <w:t xml:space="preserve"> infor</w:t>
      </w:r>
      <w:r w:rsidR="001418EF">
        <w:rPr>
          <w:szCs w:val="24"/>
        </w:rPr>
        <w:t>macje o </w:t>
      </w:r>
      <w:r w:rsidR="00B255D5" w:rsidRPr="00D73CEB">
        <w:rPr>
          <w:szCs w:val="24"/>
        </w:rPr>
        <w:t>zasadach reprezentacji W</w:t>
      </w:r>
      <w:r w:rsidR="002B1437" w:rsidRPr="00D73CEB">
        <w:rPr>
          <w:szCs w:val="24"/>
        </w:rPr>
        <w:t>ykonawcy.</w:t>
      </w:r>
    </w:p>
    <w:p w14:paraId="5D693318" w14:textId="77777777" w:rsidR="00D73CEB" w:rsidRDefault="00B255D5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D73CEB">
        <w:rPr>
          <w:szCs w:val="24"/>
        </w:rPr>
        <w:t>W przypadku, gdy upoważnienie do reprezentowania Wykona</w:t>
      </w:r>
      <w:r w:rsidR="009673CE">
        <w:rPr>
          <w:szCs w:val="24"/>
        </w:rPr>
        <w:t>wcy nie wynika z </w:t>
      </w:r>
      <w:r w:rsidR="00567BBC">
        <w:rPr>
          <w:szCs w:val="24"/>
        </w:rPr>
        <w:t>dokumentów, o których mowa w pkt</w:t>
      </w:r>
      <w:r w:rsidRPr="00D73CEB">
        <w:rPr>
          <w:szCs w:val="24"/>
        </w:rPr>
        <w:t xml:space="preserve">. </w:t>
      </w:r>
      <w:r w:rsidR="001F09A4">
        <w:rPr>
          <w:szCs w:val="24"/>
        </w:rPr>
        <w:t>12.</w:t>
      </w:r>
      <w:r w:rsidRPr="00D73CEB">
        <w:rPr>
          <w:szCs w:val="24"/>
        </w:rPr>
        <w:t>2, upoważnienie musi bezpośrednio wynikać z dokumentów dołączonych do oferty, np. z pełnomocnictwa, umowy konsorcjum lub umowy spółki cywilnej.</w:t>
      </w:r>
    </w:p>
    <w:p w14:paraId="27D9FA02" w14:textId="77777777" w:rsidR="00D73CEB" w:rsidRDefault="00B255D5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B255D5">
        <w:t>Pełnomocnictwo do złożenia oferty musi być złożone w oryginale w takiej samej formie, jak składana oferta. Dopuszcza się także złożenie elektronicznej kopii (skanu) pełnomocnictwa sporządzonego uprzednio w formie pisemnej, w formie elektronicznego poświadczenia sporządzonego st</w:t>
      </w:r>
      <w:r w:rsidR="009673CE">
        <w:t>osownie do art. 97 § 2 ustawy z </w:t>
      </w:r>
      <w:r w:rsidRPr="00B255D5">
        <w:t xml:space="preserve">dnia 14 lutego 1991 r.  - Prawo  o notariacie (Dz. U. 2020 poz. 1192 z </w:t>
      </w:r>
      <w:proofErr w:type="spellStart"/>
      <w:r w:rsidRPr="00B255D5">
        <w:t>późn</w:t>
      </w:r>
      <w:proofErr w:type="spellEnd"/>
      <w:r w:rsidRPr="00B255D5">
        <w:t>. zm.), które to poświadczenie notariusz opatruje kwalifikowanym podpisem elektronicznym, bądź też poprzez opatrzenie skanu pełnomocnictwa sporządzonego uprzednio w formie pisemnej kwalifikowanym podpisem, podpisem zaufanym lub podpisem osobistym mocodawcy. Elektroniczna kopia pełnomocnictwa nie może być uwierzytelniona przez upełnomocnionego.</w:t>
      </w:r>
      <w:r w:rsidR="00061D4C">
        <w:t xml:space="preserve"> </w:t>
      </w:r>
      <w:r w:rsidR="00A62B85" w:rsidRPr="00B255D5">
        <w:t>W</w:t>
      </w:r>
      <w:r w:rsidR="00F039D9">
        <w:t>raz </w:t>
      </w:r>
      <w:r w:rsidR="009673CE">
        <w:t>z </w:t>
      </w:r>
      <w:r w:rsidR="00A62B85" w:rsidRPr="00B255D5">
        <w:t>pełnomocnictwem powinien być złożony dokument potwierdzający możliwość udzielania pełnomocnictwa</w:t>
      </w:r>
      <w:r w:rsidRPr="00B255D5">
        <w:t xml:space="preserve">, </w:t>
      </w:r>
      <w:r w:rsidRPr="00EA32E1">
        <w:t xml:space="preserve">z zastrzeżeniem </w:t>
      </w:r>
      <w:r w:rsidR="00EA32E1" w:rsidRPr="00EA32E1">
        <w:t>pkt. 12.2</w:t>
      </w:r>
      <w:r w:rsidR="00A62B85" w:rsidRPr="00EA32E1">
        <w:t xml:space="preserve">. </w:t>
      </w:r>
      <w:r w:rsidR="00A62B85" w:rsidRPr="00683D9C">
        <w:t xml:space="preserve">Pełnomocnictwa sporządzone w języku obcym Wykonawca składa wraz </w:t>
      </w:r>
      <w:r w:rsidR="009673CE">
        <w:t>z </w:t>
      </w:r>
      <w:r w:rsidR="00D73CEB">
        <w:t>tłumaczeniem na język polski.</w:t>
      </w:r>
    </w:p>
    <w:p w14:paraId="7058F3D8" w14:textId="1F11FBDE" w:rsidR="00BD647A" w:rsidRPr="001418EF" w:rsidRDefault="004931A4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1418EF">
        <w:t>Wykonawca przygotowuje o</w:t>
      </w:r>
      <w:r>
        <w:t>fertę przy pomocy</w:t>
      </w:r>
      <w:r w:rsidRPr="001418EF">
        <w:t xml:space="preserve"> „</w:t>
      </w:r>
      <w:r w:rsidRPr="001418EF">
        <w:rPr>
          <w:b/>
        </w:rPr>
        <w:t>Formularza ofertowego</w:t>
      </w:r>
      <w:r w:rsidRPr="001418EF">
        <w:t>”</w:t>
      </w:r>
      <w:r>
        <w:t xml:space="preserve"> (załącznik nr 2</w:t>
      </w:r>
      <w:r w:rsidRPr="000D0404">
        <w:t xml:space="preserve"> do SWZ)</w:t>
      </w:r>
      <w:r w:rsidRPr="001418EF">
        <w:t xml:space="preserve"> udostępnionego przez Zamawiające</w:t>
      </w:r>
      <w:r>
        <w:t>go na Platformie e-Zamówienia i </w:t>
      </w:r>
      <w:r w:rsidRPr="001418EF">
        <w:t>zamieszczonego w podglądzie postępowania w zakładce „Informacje podstawowe”.</w:t>
      </w:r>
    </w:p>
    <w:p w14:paraId="1F8F8C7F" w14:textId="0C6948C4" w:rsidR="00BD647A" w:rsidRPr="001418EF" w:rsidRDefault="001C5162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1418EF">
        <w:t>Wykonawca powinien pobrać „For</w:t>
      </w:r>
      <w:r>
        <w:t>mularz ofertowy”, zapisać go na </w:t>
      </w:r>
      <w:r w:rsidRPr="001418EF">
        <w:t>dysku komputera uż</w:t>
      </w:r>
      <w:r>
        <w:t>ytkownika, uzupełnić</w:t>
      </w:r>
      <w:r w:rsidRPr="001418EF">
        <w:t xml:space="preserve"> danymi w</w:t>
      </w:r>
      <w:r>
        <w:t>ymaganymi przez Zamawiającego i </w:t>
      </w:r>
      <w:r w:rsidRPr="001418EF">
        <w:t>ponownie zapisać na dysku komputera użytkownika oraz podpisać odpowiednim rodzajem podpisu elekt</w:t>
      </w:r>
      <w:r>
        <w:t>ronicznego, zgodnie z pkt. 12.10</w:t>
      </w:r>
      <w:r w:rsidRPr="001418EF">
        <w:t>.</w:t>
      </w:r>
    </w:p>
    <w:p w14:paraId="644AFDB8" w14:textId="77777777" w:rsidR="00E71687" w:rsidRPr="001418EF" w:rsidRDefault="00EB6DFB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1418EF">
        <w:t>Wykonawca składa ofertę za pośrednictwem zakładki „Oferty/wnioski”, widocznej w podglądzie postępowania po zalogow</w:t>
      </w:r>
      <w:r w:rsidR="001418EF">
        <w:t>aniu się na konto Wykonawcy. Po </w:t>
      </w:r>
      <w:r w:rsidRPr="001418EF">
        <w:t xml:space="preserve">wybraniu przycisku „Złóż ofertę” system prezentuje okno składania oferty umożliwiające przekazanie dokumentów elektronicznych, w którym znajdują się dwa pola </w:t>
      </w:r>
      <w:proofErr w:type="spellStart"/>
      <w:r w:rsidRPr="001418EF">
        <w:t>drag&amp;drop</w:t>
      </w:r>
      <w:proofErr w:type="spellEnd"/>
      <w:r w:rsidRPr="001418EF">
        <w:t xml:space="preserve"> („przeciągnij” i „upuść”) służące do dodawania plików.</w:t>
      </w:r>
    </w:p>
    <w:p w14:paraId="2BF46857" w14:textId="523F4EC3" w:rsidR="00400BC1" w:rsidRPr="001418EF" w:rsidRDefault="00EB6DFB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1418EF">
        <w:t>Wykonawca dodaje wybrany z dysku i uprze</w:t>
      </w:r>
      <w:r w:rsidR="00A1369F">
        <w:t>dnio podpisany „Formularz ofertowy</w:t>
      </w:r>
      <w:r w:rsidRPr="001418EF">
        <w:t>” w pierwszym polu („Wypełniony formularz oferty”). W kolejnym polu („Załączniki i inne dokumenty przedstawione w ofercie przez Wykonawcę”) Wykonawca dodaje pozostałe pliki stanowiące ofertę lub składane wraz z ofertą</w:t>
      </w:r>
      <w:r w:rsidR="00400BC1" w:rsidRPr="001418EF">
        <w:t>.</w:t>
      </w:r>
    </w:p>
    <w:p w14:paraId="5A53AC0B" w14:textId="77777777" w:rsidR="00EB6DFB" w:rsidRPr="001418EF" w:rsidRDefault="00400BC1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1418EF">
        <w:lastRenderedPageBreak/>
        <w:t>Jeżeli wraz z ofertą składane są dokumenty zawierają</w:t>
      </w:r>
      <w:r w:rsidR="00B91141" w:rsidRPr="001418EF">
        <w:t>ce tajemnicę przedsiębiorstwa W</w:t>
      </w:r>
      <w:r w:rsidRPr="001418EF">
        <w:t>ykonawca, w celu utrzymania w poufności tych informacji, przekazuje je w wydzielonym i odpowiednio oznaczonym pliku, wraz z jednoczesnym zaznaczeniem w nazwie pliku „Dokument stanowiący tajemnicę przedsiębiorstwa”. Zarówno załącznik stanowiący tajemnicę przedsiębiorstwa jak i uzasadnienie zastrzeżenia tajemnicy przedsiębiorstwa należy dodać w polu „Załączniki i inne dokumenty przedstawione w ofercie przez Wykonawcę”.</w:t>
      </w:r>
    </w:p>
    <w:p w14:paraId="56FC050D" w14:textId="77777777" w:rsidR="00D239A0" w:rsidRPr="001418EF" w:rsidRDefault="00D239A0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1418EF">
        <w:rPr>
          <w:b/>
        </w:rPr>
        <w:t>Formularz ofertowy</w:t>
      </w:r>
      <w:r w:rsidRPr="001418EF">
        <w:t xml:space="preserve"> podpisuje się kwalifikowanym podpisem elektronicznym, podpisem zaufanym lub podpisem osobistym </w:t>
      </w:r>
      <w:r w:rsidR="00826E45" w:rsidRPr="001418EF">
        <w:t>osoby uprawnionej do </w:t>
      </w:r>
      <w:r w:rsidRPr="001418EF">
        <w:t xml:space="preserve">reprezentowania Wykonawcy. </w:t>
      </w:r>
      <w:r w:rsidRPr="001418EF">
        <w:rPr>
          <w:u w:val="single"/>
        </w:rPr>
        <w:t>Rekomendowanym wariantem podpisu jest typ wewnętrzny</w:t>
      </w:r>
      <w:r w:rsidRPr="001418EF">
        <w:t xml:space="preserve">. Podpis formularza ofertowego </w:t>
      </w:r>
      <w:r w:rsidRPr="001418EF">
        <w:rPr>
          <w:u w:val="single"/>
        </w:rPr>
        <w:t>wariantem podpisu w typie zewnętrznym również jest możliwy,</w:t>
      </w:r>
      <w:r w:rsidRPr="001418EF">
        <w:t xml:space="preserve"> tylko w tym przypadku, powstały oddzielny plik podpisu dla tego formularza należy załączyć w polu „Załączniki i inne dokumenty przedstawione w ofercie przez Wykonawcę”.</w:t>
      </w:r>
    </w:p>
    <w:p w14:paraId="1D5AA282" w14:textId="77777777" w:rsidR="00D239A0" w:rsidRPr="00596DA8" w:rsidRDefault="00D239A0" w:rsidP="00596DA8">
      <w:pPr>
        <w:pStyle w:val="Oli2"/>
        <w:spacing w:before="120" w:after="120" w:line="240" w:lineRule="auto"/>
        <w:ind w:left="1134"/>
        <w:jc w:val="both"/>
      </w:pPr>
      <w:r w:rsidRPr="00596DA8">
        <w:rPr>
          <w:b/>
        </w:rPr>
        <w:t>Pozostałe dokumenty</w:t>
      </w:r>
      <w:r w:rsidRPr="00596DA8">
        <w:t xml:space="preserve"> wchodzące w skład oferty lub składane wraz z ofertą, które są zgodne z ustawą </w:t>
      </w:r>
      <w:proofErr w:type="spellStart"/>
      <w:r w:rsidRPr="00596DA8">
        <w:t>Pzp</w:t>
      </w:r>
      <w:proofErr w:type="spellEnd"/>
      <w:r w:rsidRPr="00596DA8">
        <w:t xml:space="preserve"> lub rozporząd</w:t>
      </w:r>
      <w:r w:rsidR="00D72FBB" w:rsidRPr="00596DA8">
        <w:t>zeniem Prezesa Rady Ministrów w </w:t>
      </w:r>
      <w:r w:rsidRPr="00596DA8">
        <w:t xml:space="preserve">sprawie wymagań dla dokumentów elektronicznych opatrzone kwalifikowanym podpisem elektronicznym, podpisem zaufanym lub podpisem osobistym, mogą być zgodnie z wyborem Wykonawcy/Wykonawcy wspólnie ubiegającego się o udzielenie zamówienia/podmiotu udostępniającego zasoby opatrzone </w:t>
      </w:r>
      <w:r w:rsidRPr="00596DA8">
        <w:rPr>
          <w:u w:val="single"/>
        </w:rPr>
        <w:t>podpisem typu zewnętrznego</w:t>
      </w:r>
      <w:r w:rsidRPr="00596DA8">
        <w:t xml:space="preserve"> lub </w:t>
      </w:r>
      <w:r w:rsidRPr="00596DA8">
        <w:rPr>
          <w:u w:val="single"/>
        </w:rPr>
        <w:t>wewnętrznego</w:t>
      </w:r>
      <w:r w:rsidR="00F148B5" w:rsidRPr="00596DA8">
        <w:t>. W zależności od </w:t>
      </w:r>
      <w:r w:rsidRPr="00596DA8">
        <w:t>rodzaju podpisu i jego typu (zewnętrzny, w</w:t>
      </w:r>
      <w:r w:rsidR="00F148B5" w:rsidRPr="00596DA8">
        <w:t>ewnętrzny) w polu „Załączniki i </w:t>
      </w:r>
      <w:r w:rsidR="00596DA8">
        <w:t>inne dokumenty przedstawione w </w:t>
      </w:r>
      <w:r w:rsidRPr="00596DA8">
        <w:t>ofercie przez Wykonawcę” dodaje się uprzednio podpisane dokumenty w</w:t>
      </w:r>
      <w:r w:rsidR="00596DA8">
        <w:t>raz z </w:t>
      </w:r>
      <w:r w:rsidRPr="00596DA8">
        <w:t>wygenerowanym plikiem podpisu (typ zewnętrzny) lub dokument z wszytym podpisem (typ wewnętrzny).</w:t>
      </w:r>
    </w:p>
    <w:p w14:paraId="39192673" w14:textId="77777777" w:rsidR="007E6A99" w:rsidRPr="00596DA8" w:rsidRDefault="007E6A99" w:rsidP="00596DA8">
      <w:pPr>
        <w:pStyle w:val="Oli2"/>
        <w:spacing w:before="120" w:after="120" w:line="240" w:lineRule="auto"/>
        <w:ind w:left="1134"/>
        <w:jc w:val="both"/>
      </w:pPr>
      <w:r w:rsidRPr="00596DA8">
        <w:t>W przypadku przekazywania dokumentu elektronicznego w formacie poddającym dane kompresji, opatrzenie pliku zawierającego skompresowane dokumenty kwalifikowanym podpisem elektronicznym, podpisem zaufanym lub podpisem osobistym, jest równoznaczne z opatrzeniem wszystkich dokumentów zawartych w tym pliku odpowiednio kwalifikowanym podpisem elektronicznym, podpisem zaufanym lub podpisem osobistym.</w:t>
      </w:r>
    </w:p>
    <w:p w14:paraId="14E4DFB9" w14:textId="77777777" w:rsidR="003D1D87" w:rsidRPr="005D3A1A" w:rsidRDefault="003D1D87" w:rsidP="005D3A1A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5D3A1A">
        <w:t>System sprawdza, czy złożone pliki są podpisane i automatycznie je szyfruje,</w:t>
      </w:r>
      <w:r w:rsidR="00892B74" w:rsidRPr="005D3A1A">
        <w:t xml:space="preserve"> jednocześnie informując o tym W</w:t>
      </w:r>
      <w:r w:rsidRPr="005D3A1A">
        <w:t>ykonawcę. Potwierdzenie czasu przekazania i odbioru oferty znajduje się w Elektronicznym Potwierdzeniu Przesłania (EPP) i Elektronicznym Potwierdzeniu Odebrania (EPO). EPP i EPO dostępne są dla zalogowanego Wykonawcy w zakładce „Oferty/Wnioski”.</w:t>
      </w:r>
    </w:p>
    <w:p w14:paraId="2B677CCC" w14:textId="77777777" w:rsidR="003D1D87" w:rsidRPr="005D3A1A" w:rsidRDefault="003D1D87" w:rsidP="005D3A1A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5D3A1A">
        <w:t>Oferta może być złożona tylko do upływu terminu składania ofert.</w:t>
      </w:r>
    </w:p>
    <w:p w14:paraId="3C2B679D" w14:textId="77777777" w:rsidR="003D1D87" w:rsidRPr="005D3A1A" w:rsidRDefault="003D1D87" w:rsidP="005D3A1A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5D3A1A">
        <w:t>Wykonawca może przed upływem terminu składania ofert wycofać ofertę. Wykonawca wycofuje ofertę w zakładce „Oferty/wnioski” używając przycisku „Wycofaj ofertę”.</w:t>
      </w:r>
    </w:p>
    <w:p w14:paraId="6832D324" w14:textId="77777777" w:rsidR="003D1D87" w:rsidRPr="00864EC2" w:rsidRDefault="003D1D87" w:rsidP="00864EC2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864EC2">
        <w:t>Maksymalny łączny rozmiar plików stanowiący</w:t>
      </w:r>
      <w:r w:rsidR="00BF0E44" w:rsidRPr="00864EC2">
        <w:t>ch ofertę lub składanych wraz z </w:t>
      </w:r>
      <w:r w:rsidRPr="00864EC2">
        <w:t>ofertą to 250 MB.</w:t>
      </w:r>
    </w:p>
    <w:p w14:paraId="00DAF582" w14:textId="77777777" w:rsidR="00D73CEB" w:rsidRPr="00864EC2" w:rsidRDefault="00E74C12" w:rsidP="00864EC2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864EC2">
        <w:t>Ofertę należy sporządzić w języku polskim.</w:t>
      </w:r>
    </w:p>
    <w:p w14:paraId="6B091F24" w14:textId="77777777" w:rsidR="00925ECE" w:rsidRPr="00864EC2" w:rsidRDefault="00E43201" w:rsidP="00864EC2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864EC2">
        <w:rPr>
          <w:rFonts w:cstheme="minorHAnsi"/>
        </w:rPr>
        <w:lastRenderedPageBreak/>
        <w:t>Oferta musi zawierać następujące dokumenty i oświadczenia</w:t>
      </w:r>
      <w:r w:rsidR="00925ECE" w:rsidRPr="00864EC2">
        <w:rPr>
          <w:rFonts w:cstheme="minorHAnsi"/>
        </w:rPr>
        <w:t>:</w:t>
      </w:r>
    </w:p>
    <w:tbl>
      <w:tblPr>
        <w:tblStyle w:val="Tabelasiatki1jasna1"/>
        <w:tblW w:w="0" w:type="auto"/>
        <w:tblInd w:w="1077" w:type="dxa"/>
        <w:tblLook w:val="04A0" w:firstRow="1" w:lastRow="0" w:firstColumn="1" w:lastColumn="0" w:noHBand="0" w:noVBand="1"/>
      </w:tblPr>
      <w:tblGrid>
        <w:gridCol w:w="511"/>
        <w:gridCol w:w="5920"/>
        <w:gridCol w:w="1554"/>
      </w:tblGrid>
      <w:tr w:rsidR="00144B49" w:rsidRPr="00582F58" w14:paraId="714DDD27" w14:textId="77777777" w:rsidTr="00EA32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57FC9AA5" w14:textId="77777777" w:rsidR="00144B49" w:rsidRPr="00DB4838" w:rsidRDefault="00144B49" w:rsidP="00D222B1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Lp.</w:t>
            </w:r>
          </w:p>
        </w:tc>
        <w:tc>
          <w:tcPr>
            <w:tcW w:w="5920" w:type="dxa"/>
          </w:tcPr>
          <w:p w14:paraId="10C586FC" w14:textId="77777777" w:rsidR="00144B49" w:rsidRPr="00DB4838" w:rsidRDefault="003D4003" w:rsidP="00D222B1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zwa dokumentu</w:t>
            </w:r>
          </w:p>
        </w:tc>
        <w:tc>
          <w:tcPr>
            <w:tcW w:w="1554" w:type="dxa"/>
          </w:tcPr>
          <w:p w14:paraId="04D81943" w14:textId="77777777" w:rsidR="00144B49" w:rsidRPr="00DB4838" w:rsidRDefault="00144B49" w:rsidP="00D222B1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Nr załącznika</w:t>
            </w:r>
          </w:p>
        </w:tc>
      </w:tr>
      <w:tr w:rsidR="00144B49" w:rsidRPr="00582F58" w14:paraId="5E039B3F" w14:textId="77777777" w:rsidTr="000654A2">
        <w:trPr>
          <w:trHeight w:val="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532A1BC0" w14:textId="77777777" w:rsidR="00144B49" w:rsidRPr="003D4003" w:rsidRDefault="00144B49" w:rsidP="00D222B1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3D4003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5920" w:type="dxa"/>
          </w:tcPr>
          <w:p w14:paraId="117774E3" w14:textId="77777777" w:rsidR="00144B49" w:rsidRPr="00BC7889" w:rsidRDefault="006C0991" w:rsidP="00D222B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 w:themeColor="accent4"/>
                <w:sz w:val="24"/>
                <w:szCs w:val="24"/>
              </w:rPr>
            </w:pPr>
            <w:r w:rsidRPr="00864EC2">
              <w:rPr>
                <w:rFonts w:cstheme="minorHAnsi"/>
                <w:sz w:val="24"/>
                <w:szCs w:val="24"/>
              </w:rPr>
              <w:t>formularz ofertowy</w:t>
            </w:r>
            <w:r w:rsidR="00BC7889" w:rsidRPr="00864EC2">
              <w:rPr>
                <w:rFonts w:cstheme="minorHAnsi"/>
                <w:sz w:val="24"/>
                <w:szCs w:val="24"/>
              </w:rPr>
              <w:t>, zgodnie z </w:t>
            </w:r>
            <w:r w:rsidRPr="00864EC2">
              <w:rPr>
                <w:rFonts w:cstheme="minorHAnsi"/>
                <w:sz w:val="24"/>
                <w:szCs w:val="24"/>
              </w:rPr>
              <w:t>pkt</w:t>
            </w:r>
            <w:r w:rsidR="003161B3" w:rsidRPr="00864EC2">
              <w:rPr>
                <w:rFonts w:cstheme="minorHAnsi"/>
                <w:sz w:val="24"/>
                <w:szCs w:val="24"/>
              </w:rPr>
              <w:t>.</w:t>
            </w:r>
            <w:r w:rsidRPr="00864EC2">
              <w:rPr>
                <w:rFonts w:cstheme="minorHAnsi"/>
                <w:sz w:val="24"/>
                <w:szCs w:val="24"/>
              </w:rPr>
              <w:t xml:space="preserve"> 12.5</w:t>
            </w:r>
          </w:p>
        </w:tc>
        <w:tc>
          <w:tcPr>
            <w:tcW w:w="1554" w:type="dxa"/>
          </w:tcPr>
          <w:p w14:paraId="2ECBDDAA" w14:textId="6BDEAE87" w:rsidR="00144B49" w:rsidRPr="003D4003" w:rsidRDefault="00A5480C" w:rsidP="00D222B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3E010A" w:rsidRPr="00582F58" w14:paraId="159991F8" w14:textId="77777777" w:rsidTr="00EA3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4B67AD95" w14:textId="77777777" w:rsidR="003E010A" w:rsidRPr="003E010A" w:rsidRDefault="003E010A" w:rsidP="00D222B1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3E010A">
              <w:rPr>
                <w:b w:val="0"/>
                <w:sz w:val="24"/>
                <w:szCs w:val="24"/>
              </w:rPr>
              <w:t>2.</w:t>
            </w:r>
          </w:p>
        </w:tc>
        <w:tc>
          <w:tcPr>
            <w:tcW w:w="5920" w:type="dxa"/>
          </w:tcPr>
          <w:p w14:paraId="637B03F8" w14:textId="77777777" w:rsidR="003E010A" w:rsidRPr="003E010A" w:rsidRDefault="00BF46EF" w:rsidP="00D222B1">
            <w:pPr>
              <w:pStyle w:val="Default"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formularz</w:t>
            </w:r>
            <w:r w:rsidR="003A6FC4">
              <w:rPr>
                <w:rFonts w:asciiTheme="minorHAnsi" w:hAnsiTheme="minorHAnsi" w:cstheme="minorHAnsi"/>
                <w:color w:val="auto"/>
              </w:rPr>
              <w:t xml:space="preserve"> cenowy, </w:t>
            </w:r>
            <w:r w:rsidR="00AD24B8" w:rsidRPr="00AD24B8">
              <w:rPr>
                <w:rFonts w:asciiTheme="minorHAnsi" w:hAnsiTheme="minorHAnsi" w:cstheme="minorHAnsi"/>
                <w:color w:val="auto"/>
              </w:rPr>
              <w:t>wypełniony i sporządzony według wzoru stanowiącego załącznik do SWZ</w:t>
            </w:r>
          </w:p>
        </w:tc>
        <w:tc>
          <w:tcPr>
            <w:tcW w:w="1554" w:type="dxa"/>
          </w:tcPr>
          <w:p w14:paraId="01542EF1" w14:textId="32938153" w:rsidR="003E010A" w:rsidRDefault="003410CE" w:rsidP="00D222B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144B49" w:rsidRPr="00582F58" w14:paraId="7B541E6F" w14:textId="77777777" w:rsidTr="00EA3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3F819656" w14:textId="77777777" w:rsidR="00144B49" w:rsidRPr="003D4003" w:rsidRDefault="00864EC2" w:rsidP="00D222B1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  <w:r w:rsidR="00144B49" w:rsidRPr="003D4003">
              <w:rPr>
                <w:b w:val="0"/>
                <w:sz w:val="24"/>
                <w:szCs w:val="24"/>
              </w:rPr>
              <w:t>.</w:t>
            </w:r>
          </w:p>
        </w:tc>
        <w:tc>
          <w:tcPr>
            <w:tcW w:w="5920" w:type="dxa"/>
          </w:tcPr>
          <w:p w14:paraId="69712BE8" w14:textId="00B84638" w:rsidR="00144B49" w:rsidRPr="003D4003" w:rsidRDefault="003D4003" w:rsidP="00D222B1">
            <w:pPr>
              <w:pStyle w:val="Default"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</w:rPr>
            </w:pPr>
            <w:r w:rsidRPr="003D4003">
              <w:rPr>
                <w:rFonts w:asciiTheme="minorHAnsi" w:hAnsiTheme="minorHAnsi" w:cstheme="minorHAnsi"/>
                <w:color w:val="auto"/>
              </w:rPr>
              <w:t>aktualne na dzień składania ofert oświadczenie w zakresie wskazanym przez</w:t>
            </w:r>
            <w:r w:rsidR="00892410">
              <w:rPr>
                <w:rFonts w:asciiTheme="minorHAnsi" w:hAnsiTheme="minorHAnsi" w:cstheme="minorHAnsi"/>
                <w:color w:val="auto"/>
              </w:rPr>
              <w:t xml:space="preserve"> Zamawiającego w załączniku nr 4</w:t>
            </w:r>
            <w:r w:rsidRPr="003D4003">
              <w:rPr>
                <w:rFonts w:asciiTheme="minorHAnsi" w:hAnsiTheme="minorHAnsi" w:cstheme="minorHAnsi"/>
                <w:color w:val="auto"/>
              </w:rPr>
              <w:t xml:space="preserve"> do SWZ</w:t>
            </w:r>
          </w:p>
        </w:tc>
        <w:tc>
          <w:tcPr>
            <w:tcW w:w="1554" w:type="dxa"/>
          </w:tcPr>
          <w:p w14:paraId="35AE5087" w14:textId="296374A8" w:rsidR="00144B49" w:rsidRPr="003D4003" w:rsidRDefault="00892410" w:rsidP="00D222B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3D4003" w:rsidRPr="00582F58" w14:paraId="2E14FF79" w14:textId="77777777" w:rsidTr="00EA3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65208EE5" w14:textId="77777777" w:rsidR="003D4003" w:rsidRPr="003D4003" w:rsidRDefault="00864EC2" w:rsidP="00D222B1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</w:t>
            </w:r>
            <w:r w:rsidR="003D4003" w:rsidRPr="003D4003">
              <w:rPr>
                <w:b w:val="0"/>
                <w:sz w:val="24"/>
                <w:szCs w:val="24"/>
              </w:rPr>
              <w:t>.</w:t>
            </w:r>
          </w:p>
        </w:tc>
        <w:tc>
          <w:tcPr>
            <w:tcW w:w="5920" w:type="dxa"/>
          </w:tcPr>
          <w:p w14:paraId="2D16C9B9" w14:textId="77777777" w:rsidR="003D4003" w:rsidRPr="003D4003" w:rsidRDefault="003D4003" w:rsidP="00D222B1">
            <w:pPr>
              <w:pStyle w:val="Default"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</w:rPr>
            </w:pPr>
            <w:r w:rsidRPr="003D4003">
              <w:rPr>
                <w:rFonts w:asciiTheme="minorHAnsi" w:hAnsiTheme="minorHAnsi" w:cstheme="minorHAnsi"/>
                <w:color w:val="auto"/>
              </w:rPr>
              <w:t xml:space="preserve">przedmiotowe środki dowodowe, zgodnie </w:t>
            </w:r>
            <w:r w:rsidR="008B2C69">
              <w:rPr>
                <w:rFonts w:asciiTheme="minorHAnsi" w:hAnsiTheme="minorHAnsi" w:cstheme="minorHAnsi"/>
                <w:color w:val="auto"/>
              </w:rPr>
              <w:t>z </w:t>
            </w:r>
            <w:r w:rsidRPr="003D4003">
              <w:rPr>
                <w:rFonts w:asciiTheme="minorHAnsi" w:hAnsiTheme="minorHAnsi" w:cstheme="minorHAnsi"/>
                <w:color w:val="auto"/>
              </w:rPr>
              <w:t>SWZ</w:t>
            </w:r>
          </w:p>
        </w:tc>
        <w:tc>
          <w:tcPr>
            <w:tcW w:w="1554" w:type="dxa"/>
          </w:tcPr>
          <w:p w14:paraId="5E459293" w14:textId="795867A9" w:rsidR="003D4003" w:rsidRPr="003D4003" w:rsidRDefault="00D50951" w:rsidP="00D222B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3D4003" w:rsidRPr="00582F58" w14:paraId="7E7453E3" w14:textId="77777777" w:rsidTr="00EA3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76999846" w14:textId="77777777" w:rsidR="003D4003" w:rsidRPr="003D4003" w:rsidRDefault="00864EC2" w:rsidP="00D222B1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5</w:t>
            </w:r>
            <w:r w:rsidR="003D4003" w:rsidRPr="003D4003">
              <w:rPr>
                <w:b w:val="0"/>
                <w:sz w:val="24"/>
                <w:szCs w:val="24"/>
              </w:rPr>
              <w:t>.</w:t>
            </w:r>
          </w:p>
        </w:tc>
        <w:tc>
          <w:tcPr>
            <w:tcW w:w="5920" w:type="dxa"/>
          </w:tcPr>
          <w:p w14:paraId="7D73B507" w14:textId="77777777" w:rsidR="003D4003" w:rsidRPr="003D4003" w:rsidRDefault="003D4003" w:rsidP="00D222B1">
            <w:pPr>
              <w:pStyle w:val="Default"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</w:rPr>
            </w:pPr>
            <w:r w:rsidRPr="003D4003">
              <w:rPr>
                <w:rFonts w:asciiTheme="minorHAnsi" w:hAnsiTheme="minorHAnsi" w:cstheme="minorHAnsi"/>
                <w:color w:val="auto"/>
              </w:rPr>
              <w:t>pełnomocnictwo (o ile oferta będzie podpisana przez pełnomocnika)</w:t>
            </w:r>
          </w:p>
        </w:tc>
        <w:tc>
          <w:tcPr>
            <w:tcW w:w="1554" w:type="dxa"/>
          </w:tcPr>
          <w:p w14:paraId="5AF4DAA2" w14:textId="39AED347" w:rsidR="003D4003" w:rsidRPr="003D4003" w:rsidRDefault="00D50951" w:rsidP="00D222B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3D4003" w:rsidRPr="00EA32E1" w14:paraId="0E114DC8" w14:textId="77777777" w:rsidTr="000654A2">
        <w:trPr>
          <w:trHeight w:val="6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4FC31FE7" w14:textId="77777777" w:rsidR="003D4003" w:rsidRPr="00650378" w:rsidRDefault="00864EC2" w:rsidP="00D222B1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6</w:t>
            </w:r>
            <w:r w:rsidR="003D4003" w:rsidRPr="00650378">
              <w:rPr>
                <w:b w:val="0"/>
                <w:sz w:val="24"/>
                <w:szCs w:val="24"/>
              </w:rPr>
              <w:t>.</w:t>
            </w:r>
          </w:p>
        </w:tc>
        <w:tc>
          <w:tcPr>
            <w:tcW w:w="5920" w:type="dxa"/>
          </w:tcPr>
          <w:p w14:paraId="0BABC540" w14:textId="77777777" w:rsidR="003D4003" w:rsidRDefault="001F1502" w:rsidP="00D222B1">
            <w:pPr>
              <w:pStyle w:val="Default"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z</w:t>
            </w:r>
            <w:r w:rsidR="003D4003" w:rsidRPr="00650378">
              <w:rPr>
                <w:rFonts w:asciiTheme="minorHAnsi" w:hAnsiTheme="minorHAnsi" w:cstheme="minorHAnsi"/>
                <w:color w:val="auto"/>
              </w:rPr>
              <w:t>obowiązanie podmiotu udostępniającego zasoby</w:t>
            </w:r>
          </w:p>
          <w:p w14:paraId="57BAE40B" w14:textId="77777777" w:rsidR="000E2470" w:rsidRPr="00650378" w:rsidRDefault="000E2470" w:rsidP="00D222B1">
            <w:pPr>
              <w:pStyle w:val="Default"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(jeżeli dotyczy)</w:t>
            </w:r>
          </w:p>
        </w:tc>
        <w:tc>
          <w:tcPr>
            <w:tcW w:w="1554" w:type="dxa"/>
          </w:tcPr>
          <w:p w14:paraId="37CB51E3" w14:textId="4847619D" w:rsidR="003D4003" w:rsidRPr="00650378" w:rsidRDefault="00892410" w:rsidP="00D222B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</w:tr>
    </w:tbl>
    <w:p w14:paraId="48E19CBD" w14:textId="77777777" w:rsidR="00FF3DBF" w:rsidRPr="009B2D85" w:rsidRDefault="00B71073" w:rsidP="000D0404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65" w:name="_Toc64964342"/>
      <w:r w:rsidRPr="009B2D85">
        <w:t>Sposób obliczenia</w:t>
      </w:r>
      <w:r w:rsidR="00FF3DBF" w:rsidRPr="009B2D85">
        <w:t xml:space="preserve"> ceny</w:t>
      </w:r>
      <w:bookmarkEnd w:id="65"/>
    </w:p>
    <w:p w14:paraId="1246E983" w14:textId="03AACA17" w:rsidR="009B2D85" w:rsidRPr="000D0404" w:rsidRDefault="00A865BA" w:rsidP="000D0404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0D0404">
        <w:t xml:space="preserve">Cenę oferty stanowić będzie wartość brutto w </w:t>
      </w:r>
      <w:r w:rsidRPr="000D0404">
        <w:rPr>
          <w:b/>
        </w:rPr>
        <w:t xml:space="preserve">PLN </w:t>
      </w:r>
      <w:r w:rsidRPr="000D0404">
        <w:t>wpisana na Formularzu ofertowym za całość przedmiotu zamówienia lub za całość każdego zadania częściowego oddzielnie (jeżeli Zamawiający dopuszcza składanie ofert częściowych) wyliczona na podstawie wypełnionej przez Wykonawcę szczegółowej specyfikacji techniczno-cenowej, zawartej w fo</w:t>
      </w:r>
      <w:r>
        <w:t>rmularzu cenowym (załącznik nr 3</w:t>
      </w:r>
      <w:r w:rsidRPr="000D0404">
        <w:t xml:space="preserve"> do SWZ), zgodnie z podaną instrukcją obliczania. Formularz cenowy stanowi element Formularza ofertowego, a jego niezłożenie wraz z ofertą będzie skutkowa</w:t>
      </w:r>
      <w:r>
        <w:t>ło odrzuceniem oferty Wykonawcy</w:t>
      </w:r>
      <w:r w:rsidRPr="009B2D85">
        <w:t>.</w:t>
      </w:r>
    </w:p>
    <w:p w14:paraId="4578FAD1" w14:textId="77777777" w:rsidR="009B2D85" w:rsidRDefault="009B2D85" w:rsidP="000D0404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9B2D85">
        <w:t>Podana w ofercie cena musi uwzględniać wszystkie wymagania Zamawiającego określone w niniejszej SWZ oraz obejmować wszelkie koszty, jakie poniesie Wykonawca z tytułu należytej oraz zgodnej z obowiązującymi przepisami realizacji przedmiotu zamówienia.</w:t>
      </w:r>
    </w:p>
    <w:p w14:paraId="4D3AEE8E" w14:textId="13882378" w:rsidR="00861232" w:rsidRDefault="00A865BA" w:rsidP="000D0404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9B2D85">
        <w:t>Cenę oferty należy określać z dokładnością do dwóch miejsc po przecinku. Cenę oferty zaokrągla się do pełnych groszy, przy czym końcówki poniżej 0,5 gr pomija się, a końcówki 0,5 grosza i wyższe zaokrągla się do 1 grosza.</w:t>
      </w:r>
    </w:p>
    <w:p w14:paraId="68DE9420" w14:textId="0DFB34C9" w:rsidR="00861232" w:rsidRPr="00861232" w:rsidRDefault="00E67B0C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3E5C55">
        <w:rPr>
          <w:rFonts w:cstheme="minorHAnsi"/>
        </w:rPr>
        <w:t>Kwotę podatku VAT należy obliczyć zgodnie z zasadami Ustawy o podatku od towarów i u</w:t>
      </w:r>
      <w:r>
        <w:rPr>
          <w:rFonts w:cstheme="minorHAnsi"/>
        </w:rPr>
        <w:t>sług z 11.03.2004r. (</w:t>
      </w:r>
      <w:r w:rsidR="00BC47FD" w:rsidRPr="00450AD3">
        <w:rPr>
          <w:rFonts w:cstheme="minorHAnsi"/>
        </w:rPr>
        <w:t xml:space="preserve">Dz.U.2025.775 </w:t>
      </w:r>
      <w:proofErr w:type="spellStart"/>
      <w:r w:rsidR="00BC47FD" w:rsidRPr="00450AD3">
        <w:rPr>
          <w:rFonts w:cstheme="minorHAnsi"/>
        </w:rPr>
        <w:t>t.j</w:t>
      </w:r>
      <w:proofErr w:type="spellEnd"/>
      <w:r w:rsidR="00BC47FD" w:rsidRPr="00450AD3">
        <w:rPr>
          <w:rFonts w:cstheme="minorHAnsi"/>
        </w:rPr>
        <w:t>.</w:t>
      </w:r>
      <w:r w:rsidRPr="003E5C55">
        <w:rPr>
          <w:rFonts w:cstheme="minorHAnsi"/>
        </w:rPr>
        <w:t>).</w:t>
      </w:r>
    </w:p>
    <w:p w14:paraId="3DE587F6" w14:textId="77777777" w:rsidR="00861232" w:rsidRDefault="009B2D85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861232">
        <w:t>Wykonawca, składając ofertę, informuje Zamawiającego, czy wybór oferty będzie prowadzić do powstania u Zamawiającego obowiązku podatkowego, wskazując nazwę (rodzaj) towaru lub usługi, których dostawa lub świadczenie będzie prowadzić do jego powstania, ich wartość bez kwoty podatku</w:t>
      </w:r>
      <w:r w:rsidR="00A07B75">
        <w:t xml:space="preserve"> oraz</w:t>
      </w:r>
      <w:r w:rsidR="00AA5F84">
        <w:t xml:space="preserve"> </w:t>
      </w:r>
      <w:r w:rsidR="00A07B75">
        <w:t>stawkę</w:t>
      </w:r>
      <w:r w:rsidR="00A07B75" w:rsidRPr="00A07B75">
        <w:t xml:space="preserve"> podatku od towarów i</w:t>
      </w:r>
      <w:r w:rsidR="00F57374">
        <w:t xml:space="preserve"> usług, która zgodnie z wiedzą W</w:t>
      </w:r>
      <w:r w:rsidR="00A07B75" w:rsidRPr="00A07B75">
        <w:t>ykonawcy, będzie miała zastosowanie</w:t>
      </w:r>
      <w:r w:rsidRPr="00861232">
        <w:t>.</w:t>
      </w:r>
    </w:p>
    <w:p w14:paraId="299DB745" w14:textId="77777777" w:rsidR="00861232" w:rsidRDefault="009B2D85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861232">
        <w:lastRenderedPageBreak/>
        <w:t>Jeżeli złożono ofertę, której w</w:t>
      </w:r>
      <w:r w:rsidR="00F57374">
        <w:t>ybór prowadziłby do powstania u </w:t>
      </w:r>
      <w:r w:rsidRPr="00861232">
        <w:t>Zamawiającego obowiązku podatkowego zgodnie z przepisami o podatku od towarów i usług, Zamawiający w celu oceny takiej oferty dolicza do przedstawionej w niej c</w:t>
      </w:r>
      <w:r w:rsidR="00861232">
        <w:t>eny podatek od towarów i usług.</w:t>
      </w:r>
    </w:p>
    <w:p w14:paraId="228C8FCF" w14:textId="77777777" w:rsidR="00FF3DBF" w:rsidRDefault="009B2D85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861232">
        <w:t>Zamawiający nie przewiduje udzielania zaliczek na poczet wykonania zamówienia.</w:t>
      </w:r>
    </w:p>
    <w:p w14:paraId="0575C574" w14:textId="054A82EF" w:rsidR="0054587B" w:rsidRDefault="00A865BA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  <w:rPr>
          <w:szCs w:val="24"/>
        </w:rPr>
      </w:pPr>
      <w:r w:rsidRPr="001F1502">
        <w:rPr>
          <w:szCs w:val="24"/>
        </w:rPr>
        <w:t>Rozliczenia pomiędzy Wykonawcą a Zamawiającym będą dokonywane w złotych polskich (PLN).</w:t>
      </w:r>
      <w:r w:rsidR="00112D56" w:rsidRPr="000B55D6">
        <w:rPr>
          <w:szCs w:val="24"/>
        </w:rPr>
        <w:t xml:space="preserve"> </w:t>
      </w:r>
    </w:p>
    <w:p w14:paraId="1224B109" w14:textId="77777777" w:rsidR="009637C4" w:rsidRPr="00A07B75" w:rsidRDefault="00A40B27" w:rsidP="00D77162">
      <w:pPr>
        <w:pStyle w:val="Oli1"/>
        <w:numPr>
          <w:ilvl w:val="0"/>
          <w:numId w:val="2"/>
        </w:numPr>
        <w:spacing w:before="120" w:after="120" w:line="240" w:lineRule="auto"/>
      </w:pPr>
      <w:bookmarkStart w:id="66" w:name="_Toc64964343"/>
      <w:r w:rsidRPr="00A07B75">
        <w:t>Kryteria oceny ofert</w:t>
      </w:r>
      <w:bookmarkEnd w:id="66"/>
    </w:p>
    <w:p w14:paraId="24A85B19" w14:textId="17309F40" w:rsidR="00A07B75" w:rsidRDefault="00A07B75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A07B75">
        <w:t>Przy wyborze oferty Zamawiający będzie kierował się sumą punktów uzyskanych przez ofertę w następujących kryteriach:</w:t>
      </w:r>
    </w:p>
    <w:tbl>
      <w:tblPr>
        <w:tblStyle w:val="Tabelasiatki1jasna1"/>
        <w:tblW w:w="0" w:type="auto"/>
        <w:tblInd w:w="1129" w:type="dxa"/>
        <w:tblLook w:val="04A0" w:firstRow="1" w:lastRow="0" w:firstColumn="1" w:lastColumn="0" w:noHBand="0" w:noVBand="1"/>
      </w:tblPr>
      <w:tblGrid>
        <w:gridCol w:w="709"/>
        <w:gridCol w:w="5387"/>
        <w:gridCol w:w="1837"/>
      </w:tblGrid>
      <w:tr w:rsidR="00FC0A07" w:rsidRPr="00582F58" w14:paraId="10FC20CA" w14:textId="77777777" w:rsidTr="00CB79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674D1088" w14:textId="77777777" w:rsidR="00FC0A07" w:rsidRPr="00DB4838" w:rsidRDefault="00FC0A07" w:rsidP="000352F7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Lp.</w:t>
            </w:r>
          </w:p>
        </w:tc>
        <w:tc>
          <w:tcPr>
            <w:tcW w:w="5387" w:type="dxa"/>
          </w:tcPr>
          <w:p w14:paraId="12801E21" w14:textId="77777777" w:rsidR="00FC0A07" w:rsidRPr="00DB4838" w:rsidRDefault="00FC0A07" w:rsidP="000352F7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zwa kryterium</w:t>
            </w:r>
          </w:p>
        </w:tc>
        <w:tc>
          <w:tcPr>
            <w:tcW w:w="1837" w:type="dxa"/>
          </w:tcPr>
          <w:p w14:paraId="72EBCE20" w14:textId="77777777" w:rsidR="00FC0A07" w:rsidRDefault="00FC0A07" w:rsidP="000352F7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ga</w:t>
            </w:r>
          </w:p>
          <w:p w14:paraId="5810A0F8" w14:textId="3B38B3F9" w:rsidR="00CB7913" w:rsidRPr="00DB4838" w:rsidRDefault="00CB7913" w:rsidP="000352F7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558CF">
              <w:rPr>
                <w:b w:val="0"/>
                <w:sz w:val="16"/>
                <w:szCs w:val="16"/>
              </w:rPr>
              <w:t>(maksymalna liczba pkt.)</w:t>
            </w:r>
          </w:p>
        </w:tc>
      </w:tr>
      <w:tr w:rsidR="00FC0A07" w:rsidRPr="00582F58" w14:paraId="379F7852" w14:textId="77777777" w:rsidTr="00CB7913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33829EEE" w14:textId="77777777" w:rsidR="00FC0A07" w:rsidRPr="00EA01C9" w:rsidRDefault="00FC0A07" w:rsidP="000352F7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EA01C9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5387" w:type="dxa"/>
          </w:tcPr>
          <w:p w14:paraId="3517D71F" w14:textId="77777777" w:rsidR="00FC0A07" w:rsidRPr="00EA01C9" w:rsidRDefault="00FC0A07" w:rsidP="000352F7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EA01C9">
              <w:rPr>
                <w:b/>
                <w:sz w:val="24"/>
                <w:szCs w:val="24"/>
              </w:rPr>
              <w:t>Cena</w:t>
            </w:r>
          </w:p>
        </w:tc>
        <w:tc>
          <w:tcPr>
            <w:tcW w:w="1837" w:type="dxa"/>
          </w:tcPr>
          <w:p w14:paraId="6EA47EC0" w14:textId="3CD1925B" w:rsidR="00FC0A07" w:rsidRPr="003D4003" w:rsidRDefault="00EA01C9" w:rsidP="000352F7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,00 pkt.</w:t>
            </w:r>
          </w:p>
        </w:tc>
      </w:tr>
      <w:tr w:rsidR="00A865BA" w:rsidRPr="00582F58" w14:paraId="7CADF02D" w14:textId="77777777" w:rsidTr="00CB7913">
        <w:trPr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079DF416" w14:textId="74CD8E49" w:rsidR="00A865BA" w:rsidRPr="00EA01C9" w:rsidRDefault="00A865BA" w:rsidP="00A865BA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EA01C9">
              <w:rPr>
                <w:b w:val="0"/>
                <w:sz w:val="24"/>
                <w:szCs w:val="24"/>
              </w:rPr>
              <w:t>2.</w:t>
            </w:r>
          </w:p>
        </w:tc>
        <w:tc>
          <w:tcPr>
            <w:tcW w:w="5387" w:type="dxa"/>
          </w:tcPr>
          <w:p w14:paraId="51A99455" w14:textId="6BB25F1C" w:rsidR="00A865BA" w:rsidRPr="00EA01C9" w:rsidRDefault="00AF0BAF" w:rsidP="00A865BA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731B1C">
              <w:rPr>
                <w:b/>
                <w:bCs/>
                <w:sz w:val="24"/>
                <w:szCs w:val="24"/>
              </w:rPr>
              <w:t>Okres gwarancji</w:t>
            </w:r>
          </w:p>
        </w:tc>
        <w:tc>
          <w:tcPr>
            <w:tcW w:w="1837" w:type="dxa"/>
          </w:tcPr>
          <w:p w14:paraId="71AC5E63" w14:textId="7DA85DB6" w:rsidR="00A865BA" w:rsidRPr="00981707" w:rsidRDefault="00AF0BAF" w:rsidP="00A865BA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EA01C9">
              <w:rPr>
                <w:sz w:val="24"/>
                <w:szCs w:val="24"/>
              </w:rPr>
              <w:t>0,00 pkt.</w:t>
            </w:r>
          </w:p>
        </w:tc>
      </w:tr>
    </w:tbl>
    <w:p w14:paraId="3D0608EC" w14:textId="35C88930" w:rsidR="00A07B75" w:rsidRPr="00CA7DDD" w:rsidRDefault="00A07B75" w:rsidP="000654A2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A07B75">
        <w:t xml:space="preserve">Punkty przyznawane za podane w pkt </w:t>
      </w:r>
      <w:r w:rsidR="00F57374" w:rsidRPr="00F57374">
        <w:t>14.</w:t>
      </w:r>
      <w:r w:rsidR="00F57374">
        <w:t>1</w:t>
      </w:r>
      <w:r w:rsidRPr="00A07B75">
        <w:t xml:space="preserve"> kryteria będą liczone według następujących wzorów:</w:t>
      </w:r>
    </w:p>
    <w:tbl>
      <w:tblPr>
        <w:tblStyle w:val="Tabelasiatki1jasna1"/>
        <w:tblW w:w="0" w:type="auto"/>
        <w:tblInd w:w="1129" w:type="dxa"/>
        <w:tblLook w:val="04A0" w:firstRow="1" w:lastRow="0" w:firstColumn="1" w:lastColumn="0" w:noHBand="0" w:noVBand="1"/>
      </w:tblPr>
      <w:tblGrid>
        <w:gridCol w:w="709"/>
        <w:gridCol w:w="7224"/>
      </w:tblGrid>
      <w:tr w:rsidR="00FC0A07" w:rsidRPr="00582F58" w14:paraId="54F647D1" w14:textId="77777777" w:rsidTr="00FD7D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8412EF3" w14:textId="77777777" w:rsidR="00FC0A07" w:rsidRPr="00DB4838" w:rsidRDefault="00FC0A07" w:rsidP="000352F7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Lp.</w:t>
            </w:r>
          </w:p>
        </w:tc>
        <w:tc>
          <w:tcPr>
            <w:tcW w:w="7224" w:type="dxa"/>
          </w:tcPr>
          <w:p w14:paraId="67B2E489" w14:textId="77777777" w:rsidR="00FC0A07" w:rsidRPr="00DB4838" w:rsidRDefault="00FC0A07" w:rsidP="000352F7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zór</w:t>
            </w:r>
          </w:p>
        </w:tc>
      </w:tr>
      <w:tr w:rsidR="00FC0A07" w:rsidRPr="00582F58" w14:paraId="331E8F2C" w14:textId="77777777" w:rsidTr="00420E60">
        <w:trPr>
          <w:trHeight w:val="20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072DF3EC" w14:textId="77777777" w:rsidR="00FC0A07" w:rsidRPr="003D4003" w:rsidRDefault="00FC0A07" w:rsidP="000352F7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3D4003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7224" w:type="dxa"/>
          </w:tcPr>
          <w:p w14:paraId="2CA8BBEA" w14:textId="77777777" w:rsidR="00A865BA" w:rsidRPr="00B846DF" w:rsidRDefault="00A865BA" w:rsidP="00A865BA">
            <w:pPr>
              <w:pStyle w:val="Specyfikacja"/>
              <w:numPr>
                <w:ilvl w:val="0"/>
                <w:numId w:val="0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bookmarkStart w:id="67" w:name="_Toc404593881"/>
            <w:bookmarkStart w:id="68" w:name="_Toc409696327"/>
            <w:bookmarkStart w:id="69" w:name="_Toc412463191"/>
            <w:bookmarkStart w:id="70" w:name="_Toc461176742"/>
            <w:bookmarkStart w:id="71" w:name="_Toc462133924"/>
            <w:bookmarkStart w:id="72" w:name="_Toc462142271"/>
            <w:bookmarkStart w:id="73" w:name="_Toc462728196"/>
            <w:bookmarkStart w:id="74" w:name="_Toc464471806"/>
            <w:r w:rsidRPr="00B846DF">
              <w:rPr>
                <w:rFonts w:cs="Arial"/>
                <w:sz w:val="24"/>
                <w:szCs w:val="24"/>
              </w:rPr>
              <w:t>Cena</w:t>
            </w:r>
            <w:bookmarkEnd w:id="67"/>
            <w:bookmarkEnd w:id="68"/>
            <w:bookmarkEnd w:id="69"/>
            <w:bookmarkEnd w:id="70"/>
            <w:bookmarkEnd w:id="71"/>
            <w:bookmarkEnd w:id="72"/>
            <w:bookmarkEnd w:id="73"/>
            <w:bookmarkEnd w:id="74"/>
            <w:r>
              <w:rPr>
                <w:rFonts w:cs="Arial"/>
                <w:sz w:val="24"/>
                <w:szCs w:val="24"/>
              </w:rPr>
              <w:t xml:space="preserve"> – maks. 60 pkt</w:t>
            </w:r>
            <w:r w:rsidRPr="009E6CBE">
              <w:rPr>
                <w:rFonts w:cs="Arial"/>
                <w:b w:val="0"/>
                <w:sz w:val="24"/>
                <w:szCs w:val="24"/>
              </w:rPr>
              <w:t>.</w:t>
            </w:r>
          </w:p>
          <w:p w14:paraId="603DCB89" w14:textId="77777777" w:rsidR="00A865BA" w:rsidRPr="00B846DF" w:rsidRDefault="00A865BA" w:rsidP="00A865BA">
            <w:pPr>
              <w:pStyle w:val="Tekstpodstawowy2"/>
              <w:tabs>
                <w:tab w:val="left" w:pos="3960"/>
                <w:tab w:val="left" w:pos="4140"/>
              </w:tabs>
              <w:spacing w:before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spacing w:val="4"/>
              </w:rPr>
            </w:pPr>
            <w:r w:rsidRPr="00B846DF">
              <w:rPr>
                <w:rFonts w:ascii="Calibri" w:hAnsi="Calibri" w:cs="Arial"/>
                <w:spacing w:val="4"/>
              </w:rPr>
              <w:t>liczba punktów  = (</w:t>
            </w:r>
            <w:proofErr w:type="spellStart"/>
            <w:r w:rsidRPr="00B846DF">
              <w:rPr>
                <w:rFonts w:ascii="Calibri" w:hAnsi="Calibri" w:cs="Arial"/>
                <w:spacing w:val="4"/>
              </w:rPr>
              <w:t>C</w:t>
            </w:r>
            <w:r w:rsidRPr="00B846DF">
              <w:rPr>
                <w:rFonts w:ascii="Calibri" w:hAnsi="Calibri" w:cs="Arial"/>
                <w:spacing w:val="4"/>
                <w:vertAlign w:val="subscript"/>
              </w:rPr>
              <w:t>min</w:t>
            </w:r>
            <w:proofErr w:type="spellEnd"/>
            <w:r w:rsidRPr="00B846DF">
              <w:rPr>
                <w:rFonts w:ascii="Calibri" w:hAnsi="Calibri" w:cs="Arial"/>
                <w:spacing w:val="4"/>
              </w:rPr>
              <w:t>/</w:t>
            </w:r>
            <w:proofErr w:type="spellStart"/>
            <w:r w:rsidRPr="00B846DF">
              <w:rPr>
                <w:rFonts w:ascii="Calibri" w:hAnsi="Calibri" w:cs="Arial"/>
                <w:spacing w:val="4"/>
              </w:rPr>
              <w:t>C</w:t>
            </w:r>
            <w:r w:rsidRPr="00B846DF">
              <w:rPr>
                <w:rFonts w:ascii="Calibri" w:hAnsi="Calibri" w:cs="Arial"/>
                <w:spacing w:val="4"/>
                <w:vertAlign w:val="subscript"/>
              </w:rPr>
              <w:t>bad</w:t>
            </w:r>
            <w:proofErr w:type="spellEnd"/>
            <w:r w:rsidRPr="00B846DF">
              <w:rPr>
                <w:rFonts w:ascii="Calibri" w:hAnsi="Calibri" w:cs="Arial"/>
                <w:spacing w:val="4"/>
              </w:rPr>
              <w:t>)</w:t>
            </w:r>
            <w:r w:rsidRPr="00B846DF">
              <w:rPr>
                <w:rFonts w:ascii="Calibri" w:hAnsi="Calibri" w:cs="Arial"/>
                <w:spacing w:val="4"/>
              </w:rPr>
              <w:sym w:font="Symbol" w:char="F0B4"/>
            </w:r>
            <w:r>
              <w:rPr>
                <w:rFonts w:ascii="Calibri" w:hAnsi="Calibri" w:cs="Arial"/>
                <w:spacing w:val="4"/>
              </w:rPr>
              <w:t>6</w:t>
            </w:r>
            <w:r w:rsidRPr="00B846DF">
              <w:rPr>
                <w:rFonts w:ascii="Calibri" w:hAnsi="Calibri" w:cs="Arial"/>
                <w:spacing w:val="4"/>
              </w:rPr>
              <w:t>0</w:t>
            </w:r>
          </w:p>
          <w:p w14:paraId="3DB62435" w14:textId="77777777" w:rsidR="00A865BA" w:rsidRPr="00B846DF" w:rsidRDefault="00A865BA" w:rsidP="00A865BA">
            <w:pPr>
              <w:pStyle w:val="Tekstpodstawowy2"/>
              <w:tabs>
                <w:tab w:val="left" w:pos="3960"/>
                <w:tab w:val="left" w:pos="4140"/>
              </w:tabs>
              <w:spacing w:before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spacing w:val="4"/>
              </w:rPr>
            </w:pPr>
            <w:r w:rsidRPr="00B846DF">
              <w:rPr>
                <w:rFonts w:ascii="Calibri" w:hAnsi="Calibri" w:cs="Arial"/>
                <w:spacing w:val="4"/>
              </w:rPr>
              <w:t xml:space="preserve">gdzie: </w:t>
            </w:r>
          </w:p>
          <w:p w14:paraId="0F97CC24" w14:textId="77777777" w:rsidR="00A865BA" w:rsidRPr="00B846DF" w:rsidRDefault="00A865BA" w:rsidP="00A865BA">
            <w:pPr>
              <w:pStyle w:val="Tekstpodstawowy2"/>
              <w:tabs>
                <w:tab w:val="left" w:pos="3960"/>
                <w:tab w:val="left" w:pos="4140"/>
              </w:tabs>
              <w:spacing w:before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spacing w:val="4"/>
              </w:rPr>
            </w:pPr>
            <w:proofErr w:type="spellStart"/>
            <w:r w:rsidRPr="00B846DF">
              <w:rPr>
                <w:rFonts w:ascii="Calibri" w:hAnsi="Calibri" w:cs="Arial"/>
                <w:spacing w:val="4"/>
              </w:rPr>
              <w:t>C</w:t>
            </w:r>
            <w:r w:rsidRPr="00B846DF">
              <w:rPr>
                <w:rFonts w:ascii="Calibri" w:hAnsi="Calibri" w:cs="Arial"/>
                <w:spacing w:val="4"/>
                <w:vertAlign w:val="subscript"/>
              </w:rPr>
              <w:t>bad</w:t>
            </w:r>
            <w:proofErr w:type="spellEnd"/>
            <w:r w:rsidRPr="00B846DF">
              <w:rPr>
                <w:rFonts w:ascii="Calibri" w:hAnsi="Calibri" w:cs="Arial"/>
                <w:spacing w:val="4"/>
              </w:rPr>
              <w:t xml:space="preserve"> – cena brutto podana w ofercie badanej</w:t>
            </w:r>
          </w:p>
          <w:p w14:paraId="023129D5" w14:textId="4D7F2E1C" w:rsidR="00FC0A07" w:rsidRPr="000F5D74" w:rsidRDefault="00A865BA" w:rsidP="00A865BA">
            <w:pPr>
              <w:pStyle w:val="Specyfikacja"/>
              <w:numPr>
                <w:ilvl w:val="0"/>
                <w:numId w:val="0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FF0000"/>
                <w:sz w:val="24"/>
                <w:szCs w:val="24"/>
              </w:rPr>
            </w:pPr>
            <w:bookmarkStart w:id="75" w:name="_Toc404593882"/>
            <w:bookmarkStart w:id="76" w:name="_Toc409696328"/>
            <w:bookmarkStart w:id="77" w:name="_Toc412463192"/>
            <w:bookmarkStart w:id="78" w:name="_Toc461176743"/>
            <w:bookmarkStart w:id="79" w:name="_Toc462133925"/>
            <w:bookmarkStart w:id="80" w:name="_Toc462142272"/>
            <w:bookmarkStart w:id="81" w:name="_Toc462728197"/>
            <w:bookmarkStart w:id="82" w:name="_Toc464471807"/>
            <w:proofErr w:type="spellStart"/>
            <w:r w:rsidRPr="00B846DF">
              <w:rPr>
                <w:rFonts w:cs="Arial"/>
                <w:b w:val="0"/>
                <w:spacing w:val="4"/>
                <w:sz w:val="24"/>
                <w:szCs w:val="24"/>
              </w:rPr>
              <w:t>C</w:t>
            </w:r>
            <w:r w:rsidRPr="00B846DF">
              <w:rPr>
                <w:rFonts w:cs="Arial"/>
                <w:b w:val="0"/>
                <w:spacing w:val="4"/>
                <w:sz w:val="24"/>
                <w:szCs w:val="24"/>
                <w:vertAlign w:val="subscript"/>
              </w:rPr>
              <w:t>min</w:t>
            </w:r>
            <w:proofErr w:type="spellEnd"/>
            <w:r w:rsidRPr="00B846DF">
              <w:rPr>
                <w:rFonts w:cs="Arial"/>
                <w:b w:val="0"/>
                <w:spacing w:val="4"/>
                <w:sz w:val="24"/>
                <w:szCs w:val="24"/>
              </w:rPr>
              <w:t xml:space="preserve"> – cena brutto najniższa spośród wszystkich ofert</w:t>
            </w:r>
            <w:bookmarkEnd w:id="75"/>
            <w:bookmarkEnd w:id="76"/>
            <w:bookmarkEnd w:id="77"/>
            <w:bookmarkEnd w:id="78"/>
            <w:bookmarkEnd w:id="79"/>
            <w:bookmarkEnd w:id="80"/>
            <w:bookmarkEnd w:id="81"/>
            <w:bookmarkEnd w:id="82"/>
          </w:p>
        </w:tc>
      </w:tr>
      <w:tr w:rsidR="0056183F" w:rsidRPr="00582F58" w14:paraId="2CB023AE" w14:textId="77777777" w:rsidTr="009E6CBE">
        <w:trPr>
          <w:trHeight w:val="10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366746B5" w14:textId="77777777" w:rsidR="0056183F" w:rsidRPr="003D4003" w:rsidRDefault="0056183F" w:rsidP="00E8631E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</w:t>
            </w:r>
            <w:r w:rsidRPr="003D4003">
              <w:rPr>
                <w:b w:val="0"/>
                <w:sz w:val="24"/>
                <w:szCs w:val="24"/>
              </w:rPr>
              <w:t>.</w:t>
            </w:r>
          </w:p>
        </w:tc>
        <w:tc>
          <w:tcPr>
            <w:tcW w:w="7224" w:type="dxa"/>
          </w:tcPr>
          <w:p w14:paraId="0B269922" w14:textId="70AB3CCC" w:rsidR="00E8631E" w:rsidRDefault="00731B1C" w:rsidP="00731B1C">
            <w:pPr>
              <w:suppressAutoHyphens/>
              <w:autoSpaceDN w:val="0"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 w:rsidRPr="00731B1C">
              <w:rPr>
                <w:b/>
                <w:bCs/>
                <w:sz w:val="24"/>
                <w:szCs w:val="24"/>
              </w:rPr>
              <w:t>Okres gwarancji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0D11A3">
              <w:rPr>
                <w:rFonts w:cs="Arial"/>
                <w:b/>
                <w:sz w:val="24"/>
                <w:szCs w:val="24"/>
              </w:rPr>
              <w:t>–</w:t>
            </w:r>
            <w:r>
              <w:rPr>
                <w:rFonts w:cs="Arial"/>
                <w:sz w:val="24"/>
                <w:szCs w:val="24"/>
              </w:rPr>
              <w:t xml:space="preserve"> </w:t>
            </w:r>
            <w:r w:rsidR="00AF0BAF">
              <w:rPr>
                <w:rFonts w:cs="Arial"/>
                <w:b/>
                <w:sz w:val="24"/>
                <w:szCs w:val="24"/>
              </w:rPr>
              <w:t>maks. 4</w:t>
            </w:r>
            <w:r w:rsidRPr="00731B1C">
              <w:rPr>
                <w:rFonts w:cs="Arial"/>
                <w:b/>
                <w:sz w:val="24"/>
                <w:szCs w:val="24"/>
              </w:rPr>
              <w:t>0 pkt</w:t>
            </w:r>
            <w:r w:rsidRPr="009E6CBE">
              <w:rPr>
                <w:rFonts w:cs="Arial"/>
                <w:sz w:val="24"/>
                <w:szCs w:val="24"/>
              </w:rPr>
              <w:t>.</w:t>
            </w:r>
          </w:p>
          <w:p w14:paraId="0B80C76D" w14:textId="1067603B" w:rsidR="00441923" w:rsidRPr="00441923" w:rsidRDefault="00441923" w:rsidP="000D11A3">
            <w:pPr>
              <w:pStyle w:val="NormalnyWeb"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ogrubienie"/>
                <w:rFonts w:ascii="Calibri" w:hAnsi="Calibri" w:cs="Calibri"/>
                <w:b w:val="0"/>
              </w:rPr>
            </w:pPr>
            <w:r w:rsidRPr="00441923">
              <w:rPr>
                <w:rFonts w:ascii="Calibri" w:hAnsi="Calibri" w:cs="Calibri"/>
              </w:rPr>
              <w:t xml:space="preserve">W tym kryterium oceniana będzie długość okresu gwarancji oferowanego przez Wykonawcę </w:t>
            </w:r>
            <w:r>
              <w:rPr>
                <w:rFonts w:ascii="Calibri" w:hAnsi="Calibri" w:cs="Calibri"/>
              </w:rPr>
              <w:t xml:space="preserve">powyżej </w:t>
            </w:r>
            <w:r w:rsidRPr="00441923">
              <w:rPr>
                <w:rFonts w:ascii="Calibri" w:hAnsi="Calibri" w:cs="Calibri"/>
              </w:rPr>
              <w:t>wymaganego minimalnego okresu 24</w:t>
            </w:r>
            <w:r>
              <w:rPr>
                <w:rFonts w:ascii="Calibri" w:hAnsi="Calibri" w:cs="Calibri"/>
              </w:rPr>
              <w:t> </w:t>
            </w:r>
            <w:r w:rsidRPr="00441923">
              <w:rPr>
                <w:rFonts w:ascii="Calibri" w:hAnsi="Calibri" w:cs="Calibri"/>
              </w:rPr>
              <w:t>miesi</w:t>
            </w:r>
            <w:r>
              <w:rPr>
                <w:rFonts w:ascii="Calibri" w:hAnsi="Calibri" w:cs="Calibri"/>
              </w:rPr>
              <w:t>ęcy</w:t>
            </w:r>
            <w:r w:rsidRPr="00441923">
              <w:rPr>
                <w:rFonts w:ascii="Calibri" w:hAnsi="Calibri" w:cs="Calibri"/>
              </w:rPr>
              <w:t>.</w:t>
            </w:r>
          </w:p>
          <w:p w14:paraId="4F617A7E" w14:textId="1D6FE018" w:rsidR="00441923" w:rsidRPr="00441923" w:rsidRDefault="00441923" w:rsidP="00AC684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41923">
              <w:rPr>
                <w:sz w:val="24"/>
                <w:szCs w:val="24"/>
              </w:rPr>
              <w:t>Punkty przyznawane będą proporcjonalnie - im dłuższy okres gwarancji (ponad wymagane minimum), tym wyższa liczba punktów, maksymalnie do 40 pkt.</w:t>
            </w:r>
            <w:r w:rsidR="00AC684E">
              <w:rPr>
                <w:sz w:val="24"/>
                <w:szCs w:val="24"/>
              </w:rPr>
              <w:t>:</w:t>
            </w:r>
          </w:p>
          <w:p w14:paraId="69A5099A" w14:textId="76F64EB2" w:rsidR="00441923" w:rsidRPr="00441923" w:rsidRDefault="00441923" w:rsidP="00AC684E">
            <w:pPr>
              <w:pStyle w:val="NormalnyWeb"/>
              <w:numPr>
                <w:ilvl w:val="0"/>
                <w:numId w:val="4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1923">
              <w:rPr>
                <w:rFonts w:ascii="Calibri" w:hAnsi="Calibri" w:cs="Calibri"/>
              </w:rPr>
              <w:t xml:space="preserve">o kolejne 24 miesiące: </w:t>
            </w:r>
            <w:r w:rsidRPr="00441923">
              <w:rPr>
                <w:rStyle w:val="Pogrubienie"/>
                <w:rFonts w:ascii="Calibri" w:eastAsiaTheme="majorEastAsia" w:hAnsi="Calibri" w:cs="Calibri"/>
              </w:rPr>
              <w:t>40 pkt</w:t>
            </w:r>
            <w:r w:rsidR="00AC684E" w:rsidRPr="00AC684E">
              <w:rPr>
                <w:rStyle w:val="Pogrubienie"/>
                <w:rFonts w:ascii="Calibri" w:eastAsiaTheme="majorEastAsia" w:hAnsi="Calibri" w:cs="Calibri"/>
                <w:b w:val="0"/>
              </w:rPr>
              <w:t>;</w:t>
            </w:r>
          </w:p>
          <w:p w14:paraId="33E32F28" w14:textId="56E44863" w:rsidR="00441923" w:rsidRDefault="00441923" w:rsidP="00AC684E">
            <w:pPr>
              <w:pStyle w:val="NormalnyWeb"/>
              <w:numPr>
                <w:ilvl w:val="0"/>
                <w:numId w:val="4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ogrubienie"/>
                <w:rFonts w:ascii="Calibri" w:eastAsiaTheme="majorEastAsia" w:hAnsi="Calibri" w:cs="Calibri"/>
              </w:rPr>
            </w:pPr>
            <w:r w:rsidRPr="00441923">
              <w:rPr>
                <w:rFonts w:ascii="Calibri" w:hAnsi="Calibri" w:cs="Calibri"/>
              </w:rPr>
              <w:t xml:space="preserve">o kolejne 12 miesięcy: </w:t>
            </w:r>
            <w:r w:rsidRPr="00441923">
              <w:rPr>
                <w:rStyle w:val="Pogrubienie"/>
                <w:rFonts w:ascii="Calibri" w:eastAsiaTheme="majorEastAsia" w:hAnsi="Calibri" w:cs="Calibri"/>
              </w:rPr>
              <w:t>20 pkt</w:t>
            </w:r>
            <w:r w:rsidR="00AC684E" w:rsidRPr="00AC684E">
              <w:rPr>
                <w:rStyle w:val="Pogrubienie"/>
                <w:rFonts w:ascii="Calibri" w:eastAsiaTheme="majorEastAsia" w:hAnsi="Calibri" w:cs="Calibri"/>
                <w:b w:val="0"/>
              </w:rPr>
              <w:t>;</w:t>
            </w:r>
          </w:p>
          <w:p w14:paraId="285053EB" w14:textId="7D122E13" w:rsidR="000D11A3" w:rsidRPr="00441923" w:rsidRDefault="00441923" w:rsidP="00AC684E">
            <w:pPr>
              <w:pStyle w:val="NormalnyWeb"/>
              <w:numPr>
                <w:ilvl w:val="0"/>
                <w:numId w:val="4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Theme="majorEastAsia" w:hAnsi="Calibri" w:cs="Calibri"/>
                <w:bCs/>
              </w:rPr>
            </w:pPr>
            <w:r w:rsidRPr="00441923">
              <w:rPr>
                <w:rStyle w:val="Pogrubienie"/>
                <w:rFonts w:ascii="Calibri" w:eastAsiaTheme="majorEastAsia" w:hAnsi="Calibri" w:cs="Calibri"/>
                <w:b w:val="0"/>
              </w:rPr>
              <w:t xml:space="preserve">o kolejne 6 miesięcy: </w:t>
            </w:r>
            <w:r w:rsidRPr="00441923">
              <w:rPr>
                <w:rStyle w:val="Pogrubienie"/>
                <w:rFonts w:ascii="Calibri" w:eastAsiaTheme="majorEastAsia" w:hAnsi="Calibri" w:cs="Calibri"/>
              </w:rPr>
              <w:t>10 pkt</w:t>
            </w:r>
            <w:r w:rsidR="00AC684E" w:rsidRPr="00AC684E">
              <w:rPr>
                <w:rStyle w:val="Pogrubienie"/>
                <w:rFonts w:ascii="Calibri" w:eastAsiaTheme="majorEastAsia" w:hAnsi="Calibri" w:cs="Calibri"/>
                <w:b w:val="0"/>
              </w:rPr>
              <w:t>.</w:t>
            </w:r>
          </w:p>
        </w:tc>
      </w:tr>
    </w:tbl>
    <w:p w14:paraId="233570F1" w14:textId="77777777" w:rsidR="0036235D" w:rsidRDefault="0036235D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36235D">
        <w:t xml:space="preserve">Oferta, która uzyska najwyższą </w:t>
      </w:r>
      <w:r>
        <w:t xml:space="preserve">sumaryczną </w:t>
      </w:r>
      <w:r w:rsidRPr="0036235D">
        <w:t>lic</w:t>
      </w:r>
      <w:r w:rsidR="00935F10">
        <w:t>zbę punktów, uznana zostanie za </w:t>
      </w:r>
      <w:r w:rsidRPr="0036235D">
        <w:t>najkorzystniejszą</w:t>
      </w:r>
      <w:r>
        <w:t>.</w:t>
      </w:r>
    </w:p>
    <w:p w14:paraId="543A98B4" w14:textId="77777777" w:rsidR="00A07B75" w:rsidRDefault="00A07B75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A07B75">
        <w:lastRenderedPageBreak/>
        <w:t xml:space="preserve">Wszystkie obliczenia będą dokonywane z </w:t>
      </w:r>
      <w:r w:rsidR="00935F10">
        <w:t>dokładnością do dwóch miejsc po </w:t>
      </w:r>
      <w:r w:rsidRPr="00A07B75">
        <w:t>przecinku.</w:t>
      </w:r>
    </w:p>
    <w:p w14:paraId="67011259" w14:textId="77777777" w:rsidR="00B47262" w:rsidRPr="009D64B6" w:rsidRDefault="00B47262" w:rsidP="00D77162">
      <w:pPr>
        <w:pStyle w:val="Oli1"/>
        <w:numPr>
          <w:ilvl w:val="0"/>
          <w:numId w:val="2"/>
        </w:numPr>
        <w:spacing w:before="120" w:after="120" w:line="240" w:lineRule="auto"/>
      </w:pPr>
      <w:bookmarkStart w:id="83" w:name="_Toc64964344"/>
      <w:r w:rsidRPr="009D64B6">
        <w:t xml:space="preserve">Termin składania i </w:t>
      </w:r>
      <w:r w:rsidR="00FF3DBF" w:rsidRPr="009D64B6">
        <w:t>otwarcia ofert</w:t>
      </w:r>
      <w:bookmarkEnd w:id="83"/>
    </w:p>
    <w:p w14:paraId="2F29BBD2" w14:textId="2341D634" w:rsidR="00B47262" w:rsidRPr="00B62EC1" w:rsidRDefault="00B47262" w:rsidP="003F5A4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B62EC1">
        <w:rPr>
          <w:rFonts w:asciiTheme="minorHAnsi" w:hAnsiTheme="minorHAnsi" w:cstheme="minorHAnsi"/>
          <w:color w:val="auto"/>
        </w:rPr>
        <w:t>Oferty n</w:t>
      </w:r>
      <w:r w:rsidR="00D044BD">
        <w:rPr>
          <w:rFonts w:asciiTheme="minorHAnsi" w:hAnsiTheme="minorHAnsi" w:cstheme="minorHAnsi"/>
          <w:color w:val="auto"/>
        </w:rPr>
        <w:t xml:space="preserve">ależy złożyć w terminie do dnia </w:t>
      </w:r>
      <w:r w:rsidR="00B73065">
        <w:rPr>
          <w:rFonts w:asciiTheme="minorHAnsi" w:hAnsiTheme="minorHAnsi" w:cstheme="minorHAnsi"/>
          <w:b/>
          <w:color w:val="auto"/>
        </w:rPr>
        <w:t>26 marca</w:t>
      </w:r>
      <w:r w:rsidR="00ED0398">
        <w:rPr>
          <w:rFonts w:asciiTheme="minorHAnsi" w:hAnsiTheme="minorHAnsi" w:cstheme="minorHAnsi"/>
          <w:b/>
          <w:color w:val="auto"/>
        </w:rPr>
        <w:t xml:space="preserve"> </w:t>
      </w:r>
      <w:r w:rsidR="0095745A" w:rsidRPr="00D044BD">
        <w:rPr>
          <w:rFonts w:asciiTheme="minorHAnsi" w:hAnsiTheme="minorHAnsi" w:cstheme="minorHAnsi"/>
          <w:b/>
          <w:color w:val="auto"/>
        </w:rPr>
        <w:t>202</w:t>
      </w:r>
      <w:r w:rsidR="00A92DF9">
        <w:rPr>
          <w:rFonts w:asciiTheme="minorHAnsi" w:hAnsiTheme="minorHAnsi" w:cstheme="minorHAnsi"/>
          <w:b/>
          <w:color w:val="auto"/>
        </w:rPr>
        <w:t>6</w:t>
      </w:r>
      <w:r w:rsidR="00DD5C41">
        <w:rPr>
          <w:rFonts w:asciiTheme="minorHAnsi" w:hAnsiTheme="minorHAnsi" w:cstheme="minorHAnsi"/>
          <w:b/>
          <w:color w:val="auto"/>
        </w:rPr>
        <w:t> </w:t>
      </w:r>
      <w:r w:rsidR="0095745A" w:rsidRPr="00B62EC1">
        <w:rPr>
          <w:rFonts w:asciiTheme="minorHAnsi" w:hAnsiTheme="minorHAnsi" w:cstheme="minorHAnsi"/>
          <w:b/>
          <w:color w:val="auto"/>
        </w:rPr>
        <w:t>r. godz</w:t>
      </w:r>
      <w:r w:rsidR="00A23A44">
        <w:rPr>
          <w:rFonts w:asciiTheme="minorHAnsi" w:hAnsiTheme="minorHAnsi" w:cstheme="minorHAnsi"/>
          <w:b/>
          <w:color w:val="auto"/>
        </w:rPr>
        <w:t>. 9</w:t>
      </w:r>
      <w:r w:rsidR="0095745A" w:rsidRPr="00B62EC1">
        <w:rPr>
          <w:rFonts w:asciiTheme="minorHAnsi" w:hAnsiTheme="minorHAnsi" w:cstheme="minorHAnsi"/>
          <w:b/>
          <w:color w:val="auto"/>
        </w:rPr>
        <w:t>:00</w:t>
      </w:r>
      <w:r w:rsidR="005238EF">
        <w:rPr>
          <w:rFonts w:asciiTheme="minorHAnsi" w:hAnsiTheme="minorHAnsi" w:cstheme="minorHAnsi"/>
          <w:b/>
          <w:color w:val="auto"/>
        </w:rPr>
        <w:t xml:space="preserve"> </w:t>
      </w:r>
      <w:r w:rsidR="00562D84" w:rsidRPr="00B62EC1">
        <w:rPr>
          <w:rFonts w:asciiTheme="minorHAnsi" w:hAnsiTheme="minorHAnsi" w:cstheme="minorHAnsi"/>
          <w:color w:val="auto"/>
        </w:rPr>
        <w:t>za </w:t>
      </w:r>
      <w:r w:rsidRPr="00B62EC1">
        <w:rPr>
          <w:rFonts w:asciiTheme="minorHAnsi" w:hAnsiTheme="minorHAnsi" w:cstheme="minorHAnsi"/>
          <w:color w:val="auto"/>
        </w:rPr>
        <w:t xml:space="preserve">pośrednictwem </w:t>
      </w:r>
      <w:r w:rsidR="00154F32" w:rsidRPr="00B62EC1">
        <w:rPr>
          <w:rFonts w:asciiTheme="minorHAnsi" w:hAnsiTheme="minorHAnsi" w:cstheme="minorHAnsi"/>
          <w:color w:val="auto"/>
        </w:rPr>
        <w:t>Platformy e-Z</w:t>
      </w:r>
      <w:r w:rsidR="003F5A41">
        <w:rPr>
          <w:rFonts w:asciiTheme="minorHAnsi" w:hAnsiTheme="minorHAnsi" w:cstheme="minorHAnsi"/>
          <w:color w:val="auto"/>
        </w:rPr>
        <w:t xml:space="preserve">amówienia dostępnej na stronie: </w:t>
      </w:r>
      <w:r w:rsidR="003F5A41" w:rsidRPr="003F5A41">
        <w:rPr>
          <w:rFonts w:asciiTheme="minorHAnsi" w:hAnsiTheme="minorHAnsi" w:cstheme="minorHAnsi"/>
          <w:color w:val="auto"/>
        </w:rPr>
        <w:t>https://ezamowienia.gov.pl</w:t>
      </w:r>
    </w:p>
    <w:p w14:paraId="6F1738CF" w14:textId="5796BEA3" w:rsidR="00B47262" w:rsidRPr="00B62EC1" w:rsidRDefault="004A6F05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Otwarcie ofert nastąpi w dniu </w:t>
      </w:r>
      <w:r w:rsidR="00B73065">
        <w:rPr>
          <w:rFonts w:asciiTheme="minorHAnsi" w:hAnsiTheme="minorHAnsi" w:cstheme="minorHAnsi"/>
          <w:b/>
          <w:color w:val="auto"/>
        </w:rPr>
        <w:t>26 marca</w:t>
      </w:r>
      <w:r w:rsidR="005238EF">
        <w:rPr>
          <w:rFonts w:asciiTheme="minorHAnsi" w:hAnsiTheme="minorHAnsi" w:cstheme="minorHAnsi"/>
          <w:b/>
          <w:color w:val="auto"/>
        </w:rPr>
        <w:t xml:space="preserve"> </w:t>
      </w:r>
      <w:r w:rsidR="0095745A" w:rsidRPr="00D83C10">
        <w:rPr>
          <w:rFonts w:asciiTheme="minorHAnsi" w:hAnsiTheme="minorHAnsi" w:cstheme="minorHAnsi"/>
          <w:b/>
          <w:color w:val="auto"/>
        </w:rPr>
        <w:t>2</w:t>
      </w:r>
      <w:r w:rsidR="0095745A" w:rsidRPr="00B62EC1">
        <w:rPr>
          <w:rFonts w:asciiTheme="minorHAnsi" w:hAnsiTheme="minorHAnsi" w:cstheme="minorHAnsi"/>
          <w:b/>
          <w:color w:val="auto"/>
        </w:rPr>
        <w:t>02</w:t>
      </w:r>
      <w:r w:rsidR="00A92DF9">
        <w:rPr>
          <w:rFonts w:asciiTheme="minorHAnsi" w:hAnsiTheme="minorHAnsi" w:cstheme="minorHAnsi"/>
          <w:b/>
          <w:color w:val="auto"/>
        </w:rPr>
        <w:t>6</w:t>
      </w:r>
      <w:r w:rsidR="00F83D38">
        <w:rPr>
          <w:rFonts w:asciiTheme="minorHAnsi" w:hAnsiTheme="minorHAnsi" w:cstheme="minorHAnsi"/>
          <w:b/>
          <w:color w:val="auto"/>
        </w:rPr>
        <w:t> </w:t>
      </w:r>
      <w:r w:rsidR="0095745A" w:rsidRPr="00B62EC1">
        <w:rPr>
          <w:rFonts w:asciiTheme="minorHAnsi" w:hAnsiTheme="minorHAnsi" w:cstheme="minorHAnsi"/>
          <w:b/>
          <w:color w:val="auto"/>
        </w:rPr>
        <w:t>r.</w:t>
      </w:r>
      <w:r w:rsidR="00B47262" w:rsidRPr="00B62EC1">
        <w:rPr>
          <w:rFonts w:asciiTheme="minorHAnsi" w:hAnsiTheme="minorHAnsi" w:cstheme="minorHAnsi"/>
          <w:b/>
          <w:color w:val="auto"/>
        </w:rPr>
        <w:t xml:space="preserve">, o godz. </w:t>
      </w:r>
      <w:r w:rsidR="00A23A44">
        <w:rPr>
          <w:rFonts w:asciiTheme="minorHAnsi" w:hAnsiTheme="minorHAnsi" w:cstheme="minorHAnsi"/>
          <w:b/>
          <w:color w:val="auto"/>
        </w:rPr>
        <w:t>10</w:t>
      </w:r>
      <w:r w:rsidR="0095745A" w:rsidRPr="00B62EC1">
        <w:rPr>
          <w:rFonts w:asciiTheme="minorHAnsi" w:hAnsiTheme="minorHAnsi" w:cstheme="minorHAnsi"/>
          <w:b/>
          <w:color w:val="auto"/>
        </w:rPr>
        <w:t>:00</w:t>
      </w:r>
      <w:r w:rsidR="005238EF">
        <w:rPr>
          <w:rFonts w:asciiTheme="minorHAnsi" w:hAnsiTheme="minorHAnsi" w:cstheme="minorHAnsi"/>
          <w:b/>
          <w:color w:val="auto"/>
        </w:rPr>
        <w:t xml:space="preserve"> </w:t>
      </w:r>
      <w:r w:rsidR="00413AAF" w:rsidRPr="00B62EC1">
        <w:rPr>
          <w:rFonts w:asciiTheme="minorHAnsi" w:hAnsiTheme="minorHAnsi" w:cstheme="minorHAnsi"/>
          <w:color w:val="auto"/>
        </w:rPr>
        <w:t xml:space="preserve">poprzez </w:t>
      </w:r>
      <w:r w:rsidR="00154F32" w:rsidRPr="00B62EC1">
        <w:rPr>
          <w:rFonts w:asciiTheme="minorHAnsi" w:hAnsiTheme="minorHAnsi" w:cstheme="minorHAnsi"/>
          <w:color w:val="auto"/>
        </w:rPr>
        <w:t>Platformę e-Zamówienia.</w:t>
      </w:r>
    </w:p>
    <w:p w14:paraId="68EB4F03" w14:textId="77777777" w:rsidR="00B47262" w:rsidRPr="00B62EC1" w:rsidRDefault="00EF40BC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B62EC1">
        <w:rPr>
          <w:rFonts w:asciiTheme="minorHAnsi" w:hAnsiTheme="minorHAnsi" w:cstheme="minorHAnsi"/>
          <w:color w:val="auto"/>
        </w:rPr>
        <w:t>W przypadku awarii systemu teleinformatycznego, która powoduje b</w:t>
      </w:r>
      <w:r w:rsidR="00CA3253" w:rsidRPr="00B62EC1">
        <w:rPr>
          <w:rFonts w:asciiTheme="minorHAnsi" w:hAnsiTheme="minorHAnsi" w:cstheme="minorHAnsi"/>
          <w:color w:val="auto"/>
        </w:rPr>
        <w:t>rak możliwości otwarcia ofert w </w:t>
      </w:r>
      <w:r w:rsidRPr="00B62EC1">
        <w:rPr>
          <w:rFonts w:asciiTheme="minorHAnsi" w:hAnsiTheme="minorHAnsi" w:cstheme="minorHAnsi"/>
          <w:color w:val="auto"/>
        </w:rPr>
        <w:t>terminie określonym przez Zamawiającego, otwarcie ofert następuje niezwłocznie po usunięciu awarii.</w:t>
      </w:r>
    </w:p>
    <w:p w14:paraId="264322FF" w14:textId="77777777" w:rsidR="00326659" w:rsidRPr="00B62EC1" w:rsidRDefault="00326659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B62EC1">
        <w:rPr>
          <w:rFonts w:asciiTheme="minorHAnsi" w:hAnsiTheme="minorHAnsi" w:cstheme="minorHAnsi"/>
          <w:color w:val="auto"/>
        </w:rPr>
        <w:t>Zamawiający nie przewiduje przeprowadzani</w:t>
      </w:r>
      <w:r w:rsidR="00CA3253" w:rsidRPr="00B62EC1">
        <w:rPr>
          <w:rFonts w:asciiTheme="minorHAnsi" w:hAnsiTheme="minorHAnsi" w:cstheme="minorHAnsi"/>
          <w:color w:val="auto"/>
        </w:rPr>
        <w:t>a jawnej sesji otwarcia ofert z udziałem W</w:t>
      </w:r>
      <w:r w:rsidRPr="00B62EC1">
        <w:rPr>
          <w:rFonts w:asciiTheme="minorHAnsi" w:hAnsiTheme="minorHAnsi" w:cstheme="minorHAnsi"/>
          <w:color w:val="auto"/>
        </w:rPr>
        <w:t>ykonawców, jak też transmitowania sesji otwarcia.</w:t>
      </w:r>
    </w:p>
    <w:p w14:paraId="78A2629B" w14:textId="77777777" w:rsidR="00EF40BC" w:rsidRPr="00B62EC1" w:rsidRDefault="00EF40BC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B62EC1">
        <w:rPr>
          <w:rFonts w:asciiTheme="minorHAnsi" w:hAnsiTheme="minorHAnsi" w:cstheme="minorHAnsi"/>
          <w:color w:val="auto"/>
        </w:rPr>
        <w:t>Zamawiający, najpóźniej przed otwarciem ofert, udostępni na stronie internetowej prowadzonego postępowania informację o kwocie, jaką zamierza przeznaczyć na sfinansowanie zamówienia.</w:t>
      </w:r>
    </w:p>
    <w:p w14:paraId="08ADC993" w14:textId="77777777" w:rsidR="00EF40BC" w:rsidRDefault="00EF40BC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F40BC">
        <w:rPr>
          <w:rFonts w:asciiTheme="minorHAnsi" w:hAnsiTheme="minorHAnsi" w:cstheme="minorHAnsi"/>
          <w:color w:val="auto"/>
        </w:rPr>
        <w:t>Zamawiający, niezwłocznie po otwarciu ofert, udostępnia na stronie internetowej prowadzonego postępowania informacj</w:t>
      </w:r>
      <w:r w:rsidR="00CA3253">
        <w:rPr>
          <w:rFonts w:asciiTheme="minorHAnsi" w:hAnsiTheme="minorHAnsi" w:cstheme="minorHAnsi"/>
          <w:color w:val="auto"/>
        </w:rPr>
        <w:t>e</w:t>
      </w:r>
      <w:r w:rsidRPr="00EF40BC">
        <w:rPr>
          <w:rFonts w:asciiTheme="minorHAnsi" w:hAnsiTheme="minorHAnsi" w:cstheme="minorHAnsi"/>
          <w:color w:val="auto"/>
        </w:rPr>
        <w:t>:</w:t>
      </w:r>
    </w:p>
    <w:tbl>
      <w:tblPr>
        <w:tblStyle w:val="Tabelasiatki1jasna1"/>
        <w:tblW w:w="0" w:type="auto"/>
        <w:tblInd w:w="1134" w:type="dxa"/>
        <w:tblLook w:val="04A0" w:firstRow="1" w:lastRow="0" w:firstColumn="1" w:lastColumn="0" w:noHBand="0" w:noVBand="1"/>
      </w:tblPr>
      <w:tblGrid>
        <w:gridCol w:w="511"/>
        <w:gridCol w:w="7417"/>
      </w:tblGrid>
      <w:tr w:rsidR="00A311DF" w:rsidRPr="00582F58" w14:paraId="28526673" w14:textId="77777777" w:rsidTr="004F20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0E1ACA39" w14:textId="77777777" w:rsidR="00A311DF" w:rsidRPr="00A311DF" w:rsidRDefault="00A311DF" w:rsidP="00B62EC1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A311DF">
              <w:rPr>
                <w:sz w:val="24"/>
                <w:szCs w:val="24"/>
              </w:rPr>
              <w:t>Lp.</w:t>
            </w:r>
          </w:p>
        </w:tc>
        <w:tc>
          <w:tcPr>
            <w:tcW w:w="7417" w:type="dxa"/>
          </w:tcPr>
          <w:p w14:paraId="34CC9A90" w14:textId="77777777" w:rsidR="00A311DF" w:rsidRPr="00A311DF" w:rsidRDefault="00A311DF" w:rsidP="00B62EC1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311DF">
              <w:rPr>
                <w:sz w:val="24"/>
                <w:szCs w:val="24"/>
              </w:rPr>
              <w:t>Rodzaj informacji</w:t>
            </w:r>
            <w:r w:rsidR="00CA3253">
              <w:rPr>
                <w:sz w:val="24"/>
                <w:szCs w:val="24"/>
              </w:rPr>
              <w:t xml:space="preserve"> udostępnianej na stronie internetowej</w:t>
            </w:r>
          </w:p>
        </w:tc>
      </w:tr>
      <w:tr w:rsidR="00A311DF" w:rsidRPr="00582F58" w14:paraId="2416E579" w14:textId="77777777" w:rsidTr="000277D4">
        <w:trPr>
          <w:trHeight w:val="11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7C30FEF9" w14:textId="77777777" w:rsidR="00A311DF" w:rsidRPr="00A311DF" w:rsidRDefault="00A311DF" w:rsidP="00B62EC1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A311DF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7417" w:type="dxa"/>
          </w:tcPr>
          <w:p w14:paraId="7EB2954F" w14:textId="77777777" w:rsidR="00A311DF" w:rsidRPr="00A311DF" w:rsidRDefault="00A311DF" w:rsidP="00B62EC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zwy albo imiona i nazwiska oraz siedziby</w:t>
            </w:r>
            <w:r w:rsidRPr="00A311DF">
              <w:rPr>
                <w:rFonts w:cstheme="minorHAnsi"/>
                <w:sz w:val="24"/>
                <w:szCs w:val="24"/>
              </w:rPr>
              <w:t xml:space="preserve"> lub miejsc</w:t>
            </w:r>
            <w:r>
              <w:rPr>
                <w:rFonts w:cstheme="minorHAnsi"/>
                <w:sz w:val="24"/>
                <w:szCs w:val="24"/>
              </w:rPr>
              <w:t>a</w:t>
            </w:r>
            <w:r w:rsidRPr="00A311DF">
              <w:rPr>
                <w:rFonts w:cstheme="minorHAnsi"/>
                <w:sz w:val="24"/>
                <w:szCs w:val="24"/>
              </w:rPr>
              <w:t xml:space="preserve"> prowadzonej działalności go</w:t>
            </w:r>
            <w:r>
              <w:rPr>
                <w:rFonts w:cstheme="minorHAnsi"/>
                <w:sz w:val="24"/>
                <w:szCs w:val="24"/>
              </w:rPr>
              <w:t>spodarczej albo miejsca zamieszkania W</w:t>
            </w:r>
            <w:r w:rsidRPr="00A311DF">
              <w:rPr>
                <w:rFonts w:cstheme="minorHAnsi"/>
                <w:sz w:val="24"/>
                <w:szCs w:val="24"/>
              </w:rPr>
              <w:t>ykonawców, których oferty zostały otwarte</w:t>
            </w:r>
          </w:p>
        </w:tc>
      </w:tr>
      <w:tr w:rsidR="00A311DF" w:rsidRPr="00582F58" w14:paraId="66A2E31F" w14:textId="77777777" w:rsidTr="000277D4">
        <w:trPr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1D6E0A7B" w14:textId="77777777" w:rsidR="00A311DF" w:rsidRPr="00A311DF" w:rsidRDefault="00A311DF" w:rsidP="00B62EC1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A311DF">
              <w:rPr>
                <w:b w:val="0"/>
                <w:sz w:val="24"/>
                <w:szCs w:val="24"/>
              </w:rPr>
              <w:t>2.</w:t>
            </w:r>
          </w:p>
        </w:tc>
        <w:tc>
          <w:tcPr>
            <w:tcW w:w="7417" w:type="dxa"/>
          </w:tcPr>
          <w:p w14:paraId="2194DB04" w14:textId="77777777" w:rsidR="00A311DF" w:rsidRPr="00A311DF" w:rsidRDefault="00A311DF" w:rsidP="00B62EC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eny lub koszty zawarte</w:t>
            </w:r>
            <w:r w:rsidRPr="00A311DF">
              <w:rPr>
                <w:rFonts w:cstheme="minorHAnsi"/>
                <w:sz w:val="24"/>
                <w:szCs w:val="24"/>
              </w:rPr>
              <w:t xml:space="preserve"> w ofertach</w:t>
            </w:r>
          </w:p>
        </w:tc>
      </w:tr>
    </w:tbl>
    <w:p w14:paraId="11EFFEB8" w14:textId="77777777" w:rsidR="00B47262" w:rsidRPr="00326659" w:rsidRDefault="00B47262" w:rsidP="00B62EC1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84" w:name="_Toc64964345"/>
      <w:r w:rsidRPr="00326659">
        <w:t>Termin związania ofertą</w:t>
      </w:r>
      <w:bookmarkEnd w:id="84"/>
    </w:p>
    <w:p w14:paraId="3F0BA63F" w14:textId="310D93A3" w:rsidR="00FF3DBF" w:rsidRPr="0007281D" w:rsidRDefault="001252EC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B47262">
        <w:t xml:space="preserve">Wykonawca jest związany złożoną ofertą do dnia </w:t>
      </w:r>
      <w:r w:rsidR="00B73065">
        <w:rPr>
          <w:b/>
        </w:rPr>
        <w:t>24 kwietnia</w:t>
      </w:r>
      <w:r w:rsidR="00720B3F">
        <w:rPr>
          <w:b/>
        </w:rPr>
        <w:t xml:space="preserve"> </w:t>
      </w:r>
      <w:r w:rsidR="003A1D05" w:rsidRPr="0007281D">
        <w:rPr>
          <w:b/>
        </w:rPr>
        <w:t>202</w:t>
      </w:r>
      <w:r w:rsidR="00762888">
        <w:rPr>
          <w:b/>
        </w:rPr>
        <w:t>6</w:t>
      </w:r>
      <w:r w:rsidR="003A1D05" w:rsidRPr="0007281D">
        <w:rPr>
          <w:b/>
        </w:rPr>
        <w:t xml:space="preserve"> r</w:t>
      </w:r>
      <w:r w:rsidR="003A1D05" w:rsidRPr="0007281D">
        <w:t>.</w:t>
      </w:r>
    </w:p>
    <w:p w14:paraId="3CF58AB7" w14:textId="77777777" w:rsidR="009637C4" w:rsidRPr="009D64B6" w:rsidRDefault="00B47262" w:rsidP="00B62EC1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85" w:name="_Toc64964346"/>
      <w:r w:rsidRPr="009D64B6">
        <w:t>P</w:t>
      </w:r>
      <w:r w:rsidR="009637C4" w:rsidRPr="009D64B6">
        <w:t>rojektowane postanowienia umowy w</w:t>
      </w:r>
      <w:r w:rsidR="009D64B6" w:rsidRPr="009D64B6">
        <w:t xml:space="preserve"> sprawie zamówienia publicznego</w:t>
      </w:r>
      <w:bookmarkEnd w:id="85"/>
    </w:p>
    <w:p w14:paraId="32D7616D" w14:textId="22FE8124" w:rsidR="009D64B6" w:rsidRPr="009D64B6" w:rsidRDefault="009D64B6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9D64B6">
        <w:t>Projektowane postanowienia umowy w sprawie zamówienia publiczn</w:t>
      </w:r>
      <w:r w:rsidR="00217C49">
        <w:t xml:space="preserve">ego, w tym warunki jej zmiany, </w:t>
      </w:r>
      <w:r w:rsidRPr="009D64B6">
        <w:t>które zostaną wprowadzone do treści zawiera</w:t>
      </w:r>
      <w:r w:rsidR="00861F68">
        <w:t>nej umowy określa załącznik nr 5</w:t>
      </w:r>
      <w:r w:rsidR="00E622F5">
        <w:t xml:space="preserve"> </w:t>
      </w:r>
      <w:r w:rsidRPr="009D64B6">
        <w:t>do SWZ</w:t>
      </w:r>
      <w:r>
        <w:t>.</w:t>
      </w:r>
    </w:p>
    <w:p w14:paraId="0BC16F5D" w14:textId="77777777" w:rsidR="00B47262" w:rsidRPr="005C7823" w:rsidRDefault="005C7823" w:rsidP="00B62EC1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86" w:name="_Toc64964347"/>
      <w:r w:rsidRPr="005C7823">
        <w:t>Formalności</w:t>
      </w:r>
      <w:r w:rsidR="004C530E" w:rsidRPr="005C7823">
        <w:t>, j</w:t>
      </w:r>
      <w:r w:rsidR="00217C49">
        <w:t>akie muszą zostać dopełnione po wyborze oferty w </w:t>
      </w:r>
      <w:r w:rsidR="004C530E" w:rsidRPr="005C7823">
        <w:t xml:space="preserve">celu zawarcia umowy w </w:t>
      </w:r>
      <w:r w:rsidRPr="005C7823">
        <w:t>sprawie zamówienia publicznego</w:t>
      </w:r>
      <w:bookmarkEnd w:id="86"/>
    </w:p>
    <w:p w14:paraId="16D9F152" w14:textId="77777777" w:rsidR="005C7823" w:rsidRDefault="00217C49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>
        <w:t>Przed podpisaniem umowy W</w:t>
      </w:r>
      <w:r w:rsidR="005C7823" w:rsidRPr="005C7823">
        <w:t>ykonawca powinien złożyć:</w:t>
      </w:r>
    </w:p>
    <w:tbl>
      <w:tblPr>
        <w:tblStyle w:val="Tabelasiatki1jasna1"/>
        <w:tblW w:w="0" w:type="auto"/>
        <w:tblInd w:w="1134" w:type="dxa"/>
        <w:tblLook w:val="04A0" w:firstRow="1" w:lastRow="0" w:firstColumn="1" w:lastColumn="0" w:noHBand="0" w:noVBand="1"/>
      </w:tblPr>
      <w:tblGrid>
        <w:gridCol w:w="511"/>
        <w:gridCol w:w="7417"/>
      </w:tblGrid>
      <w:tr w:rsidR="00817E6F" w:rsidRPr="00582F58" w14:paraId="545FB586" w14:textId="77777777" w:rsidTr="00BD50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420B828C" w14:textId="77777777" w:rsidR="00817E6F" w:rsidRPr="00817E6F" w:rsidRDefault="00817E6F" w:rsidP="00B62EC1">
            <w:pPr>
              <w:spacing w:before="120" w:after="120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817E6F">
              <w:rPr>
                <w:rFonts w:ascii="Calibri" w:hAnsi="Calibri" w:cs="Calibri"/>
                <w:sz w:val="24"/>
                <w:szCs w:val="24"/>
              </w:rPr>
              <w:t>Lp.</w:t>
            </w:r>
          </w:p>
        </w:tc>
        <w:tc>
          <w:tcPr>
            <w:tcW w:w="7417" w:type="dxa"/>
          </w:tcPr>
          <w:p w14:paraId="4E9C11B2" w14:textId="77777777" w:rsidR="00817E6F" w:rsidRPr="00817E6F" w:rsidRDefault="00817E6F" w:rsidP="00B62EC1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817E6F">
              <w:rPr>
                <w:rFonts w:ascii="Calibri" w:hAnsi="Calibri" w:cs="Calibri"/>
                <w:sz w:val="24"/>
                <w:szCs w:val="24"/>
              </w:rPr>
              <w:t>Nazwa dokumentu</w:t>
            </w:r>
          </w:p>
        </w:tc>
      </w:tr>
      <w:tr w:rsidR="00817E6F" w:rsidRPr="00582F58" w14:paraId="18A7FA99" w14:textId="77777777" w:rsidTr="000277D4">
        <w:trPr>
          <w:trHeight w:val="9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76C3CA0A" w14:textId="77777777" w:rsidR="00817E6F" w:rsidRPr="00817E6F" w:rsidRDefault="00817E6F" w:rsidP="00B62EC1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817E6F">
              <w:rPr>
                <w:rFonts w:ascii="Calibri" w:hAnsi="Calibri" w:cs="Calibri"/>
                <w:b w:val="0"/>
                <w:sz w:val="24"/>
                <w:szCs w:val="24"/>
              </w:rPr>
              <w:t>1.</w:t>
            </w:r>
          </w:p>
        </w:tc>
        <w:tc>
          <w:tcPr>
            <w:tcW w:w="7417" w:type="dxa"/>
          </w:tcPr>
          <w:p w14:paraId="502AE535" w14:textId="77777777" w:rsidR="00817E6F" w:rsidRPr="00817E6F" w:rsidRDefault="00817E6F" w:rsidP="00B62EC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817E6F">
              <w:rPr>
                <w:rFonts w:ascii="Calibri" w:hAnsi="Calibri" w:cs="Calibri"/>
                <w:sz w:val="24"/>
                <w:szCs w:val="24"/>
              </w:rPr>
              <w:t>kopia umowy(-ów) określającej podstawy i zasady wspólnego ubiegania się o udzielenie zamówienia p</w:t>
            </w:r>
            <w:r>
              <w:rPr>
                <w:rFonts w:ascii="Calibri" w:hAnsi="Calibri" w:cs="Calibri"/>
                <w:sz w:val="24"/>
                <w:szCs w:val="24"/>
              </w:rPr>
              <w:t>ublicznego -</w:t>
            </w:r>
            <w:r w:rsidRPr="00817E6F">
              <w:rPr>
                <w:rFonts w:ascii="Calibri" w:hAnsi="Calibri" w:cs="Calibri"/>
                <w:sz w:val="24"/>
                <w:szCs w:val="24"/>
              </w:rPr>
              <w:t xml:space="preserve"> w przypadku złożenia oferty przez podmioty występujące wspólnie</w:t>
            </w:r>
          </w:p>
        </w:tc>
      </w:tr>
      <w:tr w:rsidR="00817E6F" w:rsidRPr="00582F58" w14:paraId="3439A417" w14:textId="77777777" w:rsidTr="000277D4">
        <w:trPr>
          <w:trHeight w:val="7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7F4578F9" w14:textId="77777777" w:rsidR="00817E6F" w:rsidRPr="00817E6F" w:rsidRDefault="00817E6F" w:rsidP="00B62EC1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817E6F">
              <w:rPr>
                <w:rFonts w:ascii="Calibri" w:hAnsi="Calibri" w:cs="Calibri"/>
                <w:b w:val="0"/>
                <w:sz w:val="24"/>
                <w:szCs w:val="24"/>
              </w:rPr>
              <w:lastRenderedPageBreak/>
              <w:t>2.</w:t>
            </w:r>
          </w:p>
        </w:tc>
        <w:tc>
          <w:tcPr>
            <w:tcW w:w="7417" w:type="dxa"/>
          </w:tcPr>
          <w:p w14:paraId="273EEDE8" w14:textId="77777777" w:rsidR="00817E6F" w:rsidRPr="00817E6F" w:rsidRDefault="00817E6F" w:rsidP="00B62EC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817E6F">
              <w:rPr>
                <w:rFonts w:ascii="Calibri" w:hAnsi="Calibri" w:cs="Calibri"/>
                <w:sz w:val="24"/>
                <w:szCs w:val="24"/>
              </w:rPr>
              <w:t>wykaz podwykonawców z zakresem powierzanych im zadań, o ile przewiduje się ich udział w realizacji zamówienia</w:t>
            </w:r>
          </w:p>
        </w:tc>
      </w:tr>
    </w:tbl>
    <w:p w14:paraId="2258D2C9" w14:textId="77777777" w:rsidR="00AB35E6" w:rsidRPr="00DE3579" w:rsidRDefault="005C7823" w:rsidP="00DE3579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5C7823">
        <w:t>Wybrany Wykonawca jest zobowiązany do zawarcia umowy w terminie i miejscu wyznaczonym przez Zamawiającego.</w:t>
      </w:r>
      <w:bookmarkStart w:id="87" w:name="_Toc64964348"/>
    </w:p>
    <w:p w14:paraId="449B26FC" w14:textId="77777777" w:rsidR="00B47262" w:rsidRPr="00D2611D" w:rsidRDefault="00D2611D" w:rsidP="00B62EC1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r w:rsidRPr="00D2611D">
        <w:t>Środki</w:t>
      </w:r>
      <w:r w:rsidR="004C530E" w:rsidRPr="00D2611D">
        <w:t xml:space="preserve"> ochrony pr</w:t>
      </w:r>
      <w:r w:rsidRPr="00D2611D">
        <w:t>awnej przysługujące</w:t>
      </w:r>
      <w:r w:rsidR="00215D1A" w:rsidRPr="00D2611D">
        <w:t xml:space="preserve"> wykonawcy</w:t>
      </w:r>
      <w:bookmarkEnd w:id="87"/>
    </w:p>
    <w:p w14:paraId="0F3373B5" w14:textId="77777777" w:rsidR="00D2611D" w:rsidRPr="00D2611D" w:rsidRDefault="005522E8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>
        <w:t xml:space="preserve">Środki </w:t>
      </w:r>
      <w:r w:rsidR="00D2611D" w:rsidRPr="00D2611D">
        <w:t>ochr</w:t>
      </w:r>
      <w:r>
        <w:t xml:space="preserve">ony prawnej przysługują Wykonawcy, </w:t>
      </w:r>
      <w:r w:rsidR="00DC176E" w:rsidRPr="00D2611D">
        <w:t>jeże</w:t>
      </w:r>
      <w:r w:rsidR="00DC176E">
        <w:t>li</w:t>
      </w:r>
      <w:r>
        <w:t xml:space="preserve"> ma lub miał </w:t>
      </w:r>
      <w:r w:rsidR="000A1C1E">
        <w:t>interes  w </w:t>
      </w:r>
      <w:r w:rsidR="00D2611D" w:rsidRPr="00D2611D">
        <w:t>uzyskaniu za</w:t>
      </w:r>
      <w:r w:rsidR="000C3AF5">
        <w:t xml:space="preserve">mówienia oraz poniósł </w:t>
      </w:r>
      <w:r w:rsidR="000A1C1E">
        <w:t>lub może ponieść</w:t>
      </w:r>
      <w:r w:rsidR="00D2611D" w:rsidRPr="00D2611D">
        <w:t xml:space="preserve"> szkodę w wyniku naruszenia przez Zam</w:t>
      </w:r>
      <w:r w:rsidR="00D2611D">
        <w:t>awiają</w:t>
      </w:r>
      <w:r w:rsidR="00DC176E">
        <w:t>cego</w:t>
      </w:r>
      <w:r w:rsidR="00D2611D">
        <w:t xml:space="preserve"> przepisów ustawy </w:t>
      </w:r>
      <w:proofErr w:type="spellStart"/>
      <w:r w:rsidR="00D2611D">
        <w:t>Pzp</w:t>
      </w:r>
      <w:proofErr w:type="spellEnd"/>
      <w:r w:rsidR="00D2611D" w:rsidRPr="00D2611D">
        <w:t>.</w:t>
      </w:r>
    </w:p>
    <w:p w14:paraId="43EA9848" w14:textId="77777777" w:rsidR="00D2611D" w:rsidRPr="00D2611D" w:rsidRDefault="00D2611D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D2611D">
        <w:t>Odwołanie przysługuje na:</w:t>
      </w:r>
    </w:p>
    <w:p w14:paraId="19E0DE78" w14:textId="77777777" w:rsidR="00D2611D" w:rsidRDefault="00D2611D" w:rsidP="00B62EC1">
      <w:pPr>
        <w:pStyle w:val="Oli2"/>
        <w:numPr>
          <w:ilvl w:val="2"/>
          <w:numId w:val="2"/>
        </w:numPr>
        <w:spacing w:before="120" w:after="120" w:line="240" w:lineRule="auto"/>
        <w:jc w:val="both"/>
      </w:pPr>
      <w:r>
        <w:t>niezgodną z przepisami ustawy cz</w:t>
      </w:r>
      <w:r w:rsidR="000A1C1E">
        <w:t>ynność Zamawiającego, podjętą w </w:t>
      </w:r>
      <w:r>
        <w:t>postę</w:t>
      </w:r>
      <w:r w:rsidR="00DC176E">
        <w:t>powaniu</w:t>
      </w:r>
      <w:r w:rsidRPr="00D2611D">
        <w:t xml:space="preserve"> o udzielenie</w:t>
      </w:r>
      <w:r>
        <w:t xml:space="preserve"> zamówienia,</w:t>
      </w:r>
      <w:r w:rsidR="00062388">
        <w:t xml:space="preserve"> w </w:t>
      </w:r>
      <w:r w:rsidRPr="00D2611D">
        <w:t>tym na projektowane postanowienie umowy;</w:t>
      </w:r>
    </w:p>
    <w:p w14:paraId="62C3730A" w14:textId="77777777" w:rsidR="00D2611D" w:rsidRPr="00D2611D" w:rsidRDefault="00D2611D" w:rsidP="00B62EC1">
      <w:pPr>
        <w:pStyle w:val="Oli2"/>
        <w:numPr>
          <w:ilvl w:val="2"/>
          <w:numId w:val="2"/>
        </w:numPr>
        <w:spacing w:before="120" w:after="120" w:line="240" w:lineRule="auto"/>
        <w:jc w:val="both"/>
      </w:pPr>
      <w:r w:rsidRPr="00D2611D">
        <w:t>zaniec</w:t>
      </w:r>
      <w:r w:rsidR="00062388">
        <w:t>hanie czynności w </w:t>
      </w:r>
      <w:r>
        <w:t>postępowaniu</w:t>
      </w:r>
      <w:r w:rsidR="00062388">
        <w:t xml:space="preserve"> o </w:t>
      </w:r>
      <w:r w:rsidRPr="00D2611D">
        <w:t>udzielenie zamówienia</w:t>
      </w:r>
      <w:r>
        <w:t xml:space="preserve">, do której Zamawiający był obowiązany na podstawie ustawy </w:t>
      </w:r>
      <w:proofErr w:type="spellStart"/>
      <w:r>
        <w:t>Pzp</w:t>
      </w:r>
      <w:proofErr w:type="spellEnd"/>
      <w:r w:rsidRPr="00D2611D">
        <w:t>.</w:t>
      </w:r>
    </w:p>
    <w:p w14:paraId="7F21317A" w14:textId="77777777" w:rsidR="00D2611D" w:rsidRPr="00D2611D" w:rsidRDefault="002A0AAD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>
        <w:t xml:space="preserve">Odwołanie wnosi się </w:t>
      </w:r>
      <w:r w:rsidR="00D2611D" w:rsidRPr="00D2611D">
        <w:t xml:space="preserve"> do Prezesa Krajowej Izby Odwoławczej w formie pisemnej albo w formie elektronicznej albo w postaci elektronicznej opatrzone podpisem zaufanym.</w:t>
      </w:r>
    </w:p>
    <w:p w14:paraId="37741646" w14:textId="77777777" w:rsidR="00D2611D" w:rsidRPr="00D2611D" w:rsidRDefault="00D2611D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D2611D">
        <w:t>Na orzeczenie Krajowej Izby Odwoławczej oraz postanowienie Prezesa Kraj</w:t>
      </w:r>
      <w:r w:rsidR="002A0AAD">
        <w:t xml:space="preserve">owej Izby Odwoławczej, o którym </w:t>
      </w:r>
      <w:r w:rsidRPr="00D2611D">
        <w:t>m</w:t>
      </w:r>
      <w:r w:rsidR="002A0AAD">
        <w:t xml:space="preserve">owa w art. 519 ust. 1 ustawy </w:t>
      </w:r>
      <w:proofErr w:type="spellStart"/>
      <w:r w:rsidR="002A0AAD">
        <w:t>Pzp</w:t>
      </w:r>
      <w:proofErr w:type="spellEnd"/>
      <w:r w:rsidR="004B1B41">
        <w:t>, stronom oraz </w:t>
      </w:r>
      <w:r w:rsidR="003B2F74">
        <w:t>uczestnikom postę</w:t>
      </w:r>
      <w:r w:rsidRPr="00D2611D">
        <w:t>powania odwoławcz</w:t>
      </w:r>
      <w:r w:rsidR="002A0AAD">
        <w:t xml:space="preserve">ego przysługuje skarga do sądu. Skargę wnosi się </w:t>
      </w:r>
      <w:r w:rsidR="003B2F74">
        <w:t xml:space="preserve">do Sądu Okręgowego w Warszawie - </w:t>
      </w:r>
      <w:r w:rsidRPr="00D2611D">
        <w:t>sądu z</w:t>
      </w:r>
      <w:r w:rsidR="004B1B41">
        <w:t>amówień publicznych, za </w:t>
      </w:r>
      <w:r w:rsidR="009366D0">
        <w:t>pośrednictwem</w:t>
      </w:r>
      <w:r w:rsidRPr="00D2611D">
        <w:t xml:space="preserve"> Prezesa Krajowej Izby Odwoławczej.</w:t>
      </w:r>
    </w:p>
    <w:p w14:paraId="7B874621" w14:textId="77777777" w:rsidR="00D2611D" w:rsidRDefault="00D2611D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D2611D">
        <w:t>Szczegółowe informacje dotyczące środków ochrony pr</w:t>
      </w:r>
      <w:r w:rsidR="004B1B41">
        <w:t>awnej określone są </w:t>
      </w:r>
      <w:r w:rsidR="000A1C1E">
        <w:t>w </w:t>
      </w:r>
      <w:r w:rsidR="002A0AAD">
        <w:t xml:space="preserve">Dziale IX ustawy </w:t>
      </w:r>
      <w:proofErr w:type="spellStart"/>
      <w:r w:rsidR="002A0AAD">
        <w:t>Pzp</w:t>
      </w:r>
      <w:proofErr w:type="spellEnd"/>
      <w:r w:rsidRPr="00D2611D">
        <w:t>.</w:t>
      </w:r>
    </w:p>
    <w:p w14:paraId="0F9A63DE" w14:textId="77777777" w:rsidR="00215D1A" w:rsidRPr="00635FF3" w:rsidRDefault="00CF4F33" w:rsidP="00B62EC1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88" w:name="_Toc64964349"/>
      <w:r w:rsidRPr="00635FF3">
        <w:t>P</w:t>
      </w:r>
      <w:r w:rsidR="00215D1A" w:rsidRPr="00635FF3">
        <w:t>ozostałe informacje</w:t>
      </w:r>
      <w:bookmarkEnd w:id="88"/>
    </w:p>
    <w:p w14:paraId="30F5E323" w14:textId="77777777" w:rsidR="0080397D" w:rsidRPr="0080397D" w:rsidRDefault="0080397D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80397D">
        <w:t>Zamawiający nie dopuszcza</w:t>
      </w:r>
      <w:r w:rsidR="008F2897">
        <w:t>:</w:t>
      </w:r>
      <w:r w:rsidRPr="0080397D">
        <w:t xml:space="preserve"> składania ofert wariantowych oraz w po</w:t>
      </w:r>
      <w:r w:rsidR="008F2897">
        <w:t>staci katalogów elektronicznych.</w:t>
      </w:r>
    </w:p>
    <w:p w14:paraId="641784FD" w14:textId="77777777" w:rsidR="003B2F74" w:rsidRDefault="00342DE1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>
        <w:t>Zamawiający nie przewiduje</w:t>
      </w:r>
      <w:r w:rsidR="003B2F74">
        <w:t>:</w:t>
      </w:r>
    </w:p>
    <w:p w14:paraId="7555BE7D" w14:textId="77777777" w:rsidR="003B2F74" w:rsidRDefault="008F2897" w:rsidP="00B62EC1">
      <w:pPr>
        <w:pStyle w:val="Oli2"/>
        <w:numPr>
          <w:ilvl w:val="2"/>
          <w:numId w:val="2"/>
        </w:numPr>
        <w:spacing w:before="120" w:after="120" w:line="240" w:lineRule="auto"/>
        <w:jc w:val="both"/>
      </w:pPr>
      <w:r w:rsidRPr="008F2897">
        <w:t xml:space="preserve">udzielenia zamówień, o których mowa w art. 214 ust. 1 pkt 8 ustawy </w:t>
      </w:r>
      <w:proofErr w:type="spellStart"/>
      <w:r w:rsidRPr="008F2897">
        <w:t>Pzp</w:t>
      </w:r>
      <w:proofErr w:type="spellEnd"/>
      <w:r>
        <w:t>;</w:t>
      </w:r>
    </w:p>
    <w:p w14:paraId="7579C6C8" w14:textId="77777777" w:rsidR="003B2F74" w:rsidRDefault="008F2897" w:rsidP="00B62EC1">
      <w:pPr>
        <w:pStyle w:val="Oli2"/>
        <w:numPr>
          <w:ilvl w:val="2"/>
          <w:numId w:val="2"/>
        </w:numPr>
        <w:spacing w:before="120" w:after="120" w:line="240" w:lineRule="auto"/>
        <w:jc w:val="both"/>
      </w:pPr>
      <w:r>
        <w:t xml:space="preserve">przeprowadzenia aukcji elektronicznej; </w:t>
      </w:r>
    </w:p>
    <w:p w14:paraId="5BCBCCC8" w14:textId="77777777" w:rsidR="003B2F74" w:rsidRDefault="00342DE1" w:rsidP="00B62EC1">
      <w:pPr>
        <w:pStyle w:val="Oli2"/>
        <w:numPr>
          <w:ilvl w:val="2"/>
          <w:numId w:val="2"/>
        </w:numPr>
        <w:spacing w:before="120" w:after="120" w:line="240" w:lineRule="auto"/>
        <w:jc w:val="both"/>
      </w:pPr>
      <w:r>
        <w:t>zwrotu kosztów związanych</w:t>
      </w:r>
      <w:r w:rsidRPr="00E72F7F">
        <w:t xml:space="preserve"> z pr</w:t>
      </w:r>
      <w:r w:rsidR="008F2897">
        <w:t>z</w:t>
      </w:r>
      <w:r w:rsidR="003B2F74">
        <w:t>ygotowaniem i złożeniem oferty;</w:t>
      </w:r>
    </w:p>
    <w:p w14:paraId="347C04AD" w14:textId="77777777" w:rsidR="003B2F74" w:rsidRDefault="008F2897" w:rsidP="00B62EC1">
      <w:pPr>
        <w:pStyle w:val="Oli2"/>
        <w:numPr>
          <w:ilvl w:val="2"/>
          <w:numId w:val="2"/>
        </w:numPr>
        <w:spacing w:before="120" w:after="120" w:line="240" w:lineRule="auto"/>
        <w:jc w:val="both"/>
      </w:pPr>
      <w:r w:rsidRPr="00FA02C9">
        <w:t>konieczności wniesienia zabezpieczenia należytego wykonania umowy</w:t>
      </w:r>
      <w:r>
        <w:t>;</w:t>
      </w:r>
    </w:p>
    <w:p w14:paraId="14CC2988" w14:textId="77777777" w:rsidR="00342DE1" w:rsidRDefault="008F2897" w:rsidP="00B62EC1">
      <w:pPr>
        <w:pStyle w:val="Oli2"/>
        <w:numPr>
          <w:ilvl w:val="2"/>
          <w:numId w:val="2"/>
        </w:numPr>
        <w:spacing w:before="120" w:after="120" w:line="240" w:lineRule="auto"/>
        <w:jc w:val="both"/>
      </w:pPr>
      <w:r>
        <w:t>zawarcia umowy ramowej.</w:t>
      </w:r>
    </w:p>
    <w:p w14:paraId="77620139" w14:textId="77777777" w:rsidR="00215D1A" w:rsidRPr="007A05B9" w:rsidRDefault="00215D1A" w:rsidP="00B62EC1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89" w:name="_Toc64964350"/>
      <w:r w:rsidRPr="007A05B9">
        <w:t xml:space="preserve">Informacja o </w:t>
      </w:r>
      <w:r w:rsidR="006A37D3">
        <w:t>przetwarzaniu danych osobowych - dotyczy W</w:t>
      </w:r>
      <w:r w:rsidRPr="007A05B9">
        <w:t>ykonawcy będącego osobą fizyczną</w:t>
      </w:r>
      <w:bookmarkEnd w:id="89"/>
    </w:p>
    <w:p w14:paraId="05D5D81A" w14:textId="77777777" w:rsidR="00E26278" w:rsidRDefault="00B36DDB" w:rsidP="00B62EC1">
      <w:pPr>
        <w:pStyle w:val="Default"/>
        <w:spacing w:before="120" w:after="120"/>
        <w:ind w:left="357"/>
        <w:jc w:val="both"/>
        <w:rPr>
          <w:rFonts w:asciiTheme="minorHAnsi" w:hAnsiTheme="minorHAnsi" w:cstheme="minorHAnsi"/>
          <w:color w:val="auto"/>
        </w:rPr>
      </w:pPr>
      <w:r w:rsidRPr="00B36DDB">
        <w:rPr>
          <w:rFonts w:asciiTheme="minorHAnsi" w:hAnsiTheme="minorHAnsi" w:cstheme="minorHAnsi"/>
          <w:color w:val="auto"/>
        </w:rPr>
        <w:t>Zgodnie z art. 13 ust. 1 i 2 Rozporządzenia Parlamentu Europejskiego i Rady (UE) 2016/679 z dnia 27 kwietnia 2016 r. w sprawie ochr</w:t>
      </w:r>
      <w:r w:rsidR="001238EC">
        <w:rPr>
          <w:rFonts w:asciiTheme="minorHAnsi" w:hAnsiTheme="minorHAnsi" w:cstheme="minorHAnsi"/>
          <w:color w:val="auto"/>
        </w:rPr>
        <w:t>ony osób fizycznych w związku z </w:t>
      </w:r>
      <w:r w:rsidRPr="00B36DDB">
        <w:rPr>
          <w:rFonts w:asciiTheme="minorHAnsi" w:hAnsiTheme="minorHAnsi" w:cstheme="minorHAnsi"/>
          <w:color w:val="auto"/>
        </w:rPr>
        <w:t xml:space="preserve">przetwarzaniem danych osobowych i w sprawie swobodnego przepływu takich danych oraz uchylenia </w:t>
      </w:r>
      <w:r w:rsidRPr="00B36DDB">
        <w:rPr>
          <w:rFonts w:asciiTheme="minorHAnsi" w:hAnsiTheme="minorHAnsi" w:cstheme="minorHAnsi"/>
          <w:color w:val="auto"/>
        </w:rPr>
        <w:lastRenderedPageBreak/>
        <w:t>dyrektywy 95/46/WE (ogólne rozporządzenie o ochronie danych, dalej „RODO”) w</w:t>
      </w:r>
      <w:r w:rsidR="00AB35E6">
        <w:rPr>
          <w:rFonts w:asciiTheme="minorHAnsi" w:hAnsiTheme="minorHAnsi" w:cstheme="minorHAnsi"/>
          <w:color w:val="auto"/>
        </w:rPr>
        <w:t xml:space="preserve"> zw. z </w:t>
      </w:r>
      <w:r w:rsidR="007A05B9">
        <w:rPr>
          <w:rFonts w:asciiTheme="minorHAnsi" w:hAnsiTheme="minorHAnsi" w:cstheme="minorHAnsi"/>
          <w:color w:val="auto"/>
        </w:rPr>
        <w:t xml:space="preserve">art. 19 ust. 1 ustawy </w:t>
      </w:r>
      <w:proofErr w:type="spellStart"/>
      <w:r w:rsidR="007A05B9">
        <w:rPr>
          <w:rFonts w:asciiTheme="minorHAnsi" w:hAnsiTheme="minorHAnsi" w:cstheme="minorHAnsi"/>
          <w:color w:val="auto"/>
        </w:rPr>
        <w:t>Pzp</w:t>
      </w:r>
      <w:proofErr w:type="spellEnd"/>
      <w:r w:rsidRPr="00B36DDB">
        <w:rPr>
          <w:rFonts w:asciiTheme="minorHAnsi" w:hAnsiTheme="minorHAnsi" w:cstheme="minorHAnsi"/>
          <w:color w:val="auto"/>
        </w:rPr>
        <w:t xml:space="preserve">, </w:t>
      </w:r>
      <w:r>
        <w:rPr>
          <w:rFonts w:asciiTheme="minorHAnsi" w:hAnsiTheme="minorHAnsi" w:cstheme="minorHAnsi"/>
          <w:color w:val="auto"/>
        </w:rPr>
        <w:t>informuję</w:t>
      </w:r>
      <w:r w:rsidRPr="00B36DDB">
        <w:rPr>
          <w:rFonts w:asciiTheme="minorHAnsi" w:hAnsiTheme="minorHAnsi" w:cstheme="minorHAnsi"/>
          <w:color w:val="auto"/>
        </w:rPr>
        <w:t>, że:</w:t>
      </w:r>
    </w:p>
    <w:p w14:paraId="77D0229A" w14:textId="77777777" w:rsidR="00E26278" w:rsidRDefault="006E3F23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 xml:space="preserve">administratorem Pani/Pana danych osobowych jest Instytut Fizyki Jądrowej im. Henryka Niewodniczańskiego Polskiej Akademii Nauk (IFJ </w:t>
      </w:r>
      <w:r w:rsidR="000A1C1E" w:rsidRPr="00E26278">
        <w:rPr>
          <w:rFonts w:asciiTheme="minorHAnsi" w:hAnsiTheme="minorHAnsi" w:cstheme="minorHAnsi"/>
          <w:color w:val="auto"/>
        </w:rPr>
        <w:t>PAN), adres: 31-342 Kraków, ul. </w:t>
      </w:r>
      <w:r w:rsidRPr="00E26278">
        <w:rPr>
          <w:rFonts w:asciiTheme="minorHAnsi" w:hAnsiTheme="minorHAnsi" w:cstheme="minorHAnsi"/>
          <w:color w:val="auto"/>
        </w:rPr>
        <w:t xml:space="preserve">Radzikowskiego 152, telefon: (+ 48 12) 662 80 00; faks: (+ 48 12) 662 84 58, adres strony internetowej: </w:t>
      </w:r>
      <w:hyperlink r:id="rId12" w:history="1">
        <w:r w:rsidR="00E26278" w:rsidRPr="00C73230">
          <w:rPr>
            <w:rStyle w:val="Hipercze"/>
            <w:rFonts w:asciiTheme="minorHAnsi" w:hAnsiTheme="minorHAnsi" w:cstheme="minorHAnsi"/>
          </w:rPr>
          <w:t>www.ifj.edu.pl</w:t>
        </w:r>
      </w:hyperlink>
      <w:r w:rsidRPr="00E26278">
        <w:rPr>
          <w:rFonts w:asciiTheme="minorHAnsi" w:hAnsiTheme="minorHAnsi" w:cstheme="minorHAnsi"/>
          <w:color w:val="auto"/>
        </w:rPr>
        <w:t>;</w:t>
      </w:r>
    </w:p>
    <w:p w14:paraId="06CC60E4" w14:textId="77777777" w:rsidR="00E26278" w:rsidRDefault="007A05B9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>kontakt z inspektorem ochrony danych oso</w:t>
      </w:r>
      <w:r w:rsidR="001238EC">
        <w:rPr>
          <w:rFonts w:asciiTheme="minorHAnsi" w:hAnsiTheme="minorHAnsi" w:cstheme="minorHAnsi"/>
          <w:color w:val="auto"/>
        </w:rPr>
        <w:t>bowych w IFJ PAN możliwy jest w </w:t>
      </w:r>
      <w:r w:rsidRPr="00E26278">
        <w:rPr>
          <w:rFonts w:asciiTheme="minorHAnsi" w:hAnsiTheme="minorHAnsi" w:cstheme="minorHAnsi"/>
          <w:color w:val="auto"/>
        </w:rPr>
        <w:t>następujący sposób: e-mail: dpo@ifj.edu.pl, telefon: (+ 48 12) 662 80 80.</w:t>
      </w:r>
    </w:p>
    <w:p w14:paraId="69ADB084" w14:textId="77777777" w:rsidR="00E26278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 xml:space="preserve">Pani/Pana dane osobowe przetwarzane będą na podstawie art. 6 ust. 1 </w:t>
      </w:r>
      <w:r w:rsidR="004A2171">
        <w:rPr>
          <w:rFonts w:asciiTheme="minorHAnsi" w:hAnsiTheme="minorHAnsi" w:cstheme="minorHAnsi"/>
          <w:color w:val="auto"/>
        </w:rPr>
        <w:t>lit. c) RODO w celu związanym z </w:t>
      </w:r>
      <w:r w:rsidR="007A05B9" w:rsidRPr="00E26278">
        <w:rPr>
          <w:rFonts w:asciiTheme="minorHAnsi" w:hAnsiTheme="minorHAnsi" w:cstheme="minorHAnsi"/>
          <w:color w:val="auto"/>
        </w:rPr>
        <w:t xml:space="preserve">niniejszym </w:t>
      </w:r>
      <w:r w:rsidR="004A2171">
        <w:rPr>
          <w:rFonts w:asciiTheme="minorHAnsi" w:hAnsiTheme="minorHAnsi" w:cstheme="minorHAnsi"/>
          <w:color w:val="auto"/>
        </w:rPr>
        <w:t>postępowaniem o </w:t>
      </w:r>
      <w:r w:rsidRPr="00E26278">
        <w:rPr>
          <w:rFonts w:asciiTheme="minorHAnsi" w:hAnsiTheme="minorHAnsi" w:cstheme="minorHAnsi"/>
          <w:color w:val="auto"/>
        </w:rPr>
        <w:t>udzielenie zamówienia pub</w:t>
      </w:r>
      <w:r w:rsidR="007A05B9" w:rsidRPr="00E26278">
        <w:rPr>
          <w:rFonts w:asciiTheme="minorHAnsi" w:hAnsiTheme="minorHAnsi" w:cstheme="minorHAnsi"/>
          <w:color w:val="auto"/>
        </w:rPr>
        <w:t>licznego</w:t>
      </w:r>
      <w:r w:rsidRPr="00E26278">
        <w:rPr>
          <w:rFonts w:asciiTheme="minorHAnsi" w:hAnsiTheme="minorHAnsi" w:cstheme="minorHAnsi"/>
          <w:color w:val="auto"/>
        </w:rPr>
        <w:t>.</w:t>
      </w:r>
    </w:p>
    <w:p w14:paraId="47599FCE" w14:textId="77777777" w:rsidR="00E26278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 xml:space="preserve">Podanie przez Panią/Pana danych osobowych jest wymogiem ustawowym określonym </w:t>
      </w:r>
      <w:r w:rsidR="007A05B9" w:rsidRPr="00E26278">
        <w:rPr>
          <w:rFonts w:asciiTheme="minorHAnsi" w:hAnsiTheme="minorHAnsi" w:cstheme="minorHAnsi"/>
          <w:color w:val="auto"/>
        </w:rPr>
        <w:t xml:space="preserve">w przepisach ustawy </w:t>
      </w:r>
      <w:proofErr w:type="spellStart"/>
      <w:r w:rsidR="007A05B9" w:rsidRPr="00E26278">
        <w:rPr>
          <w:rFonts w:asciiTheme="minorHAnsi" w:hAnsiTheme="minorHAnsi" w:cstheme="minorHAnsi"/>
          <w:color w:val="auto"/>
        </w:rPr>
        <w:t>Pzp</w:t>
      </w:r>
      <w:proofErr w:type="spellEnd"/>
      <w:r w:rsidRPr="00E26278">
        <w:rPr>
          <w:rFonts w:asciiTheme="minorHAnsi" w:hAnsiTheme="minorHAnsi" w:cstheme="minorHAnsi"/>
          <w:color w:val="auto"/>
        </w:rPr>
        <w:t xml:space="preserve"> związa</w:t>
      </w:r>
      <w:r w:rsidR="004A2171">
        <w:rPr>
          <w:rFonts w:asciiTheme="minorHAnsi" w:hAnsiTheme="minorHAnsi" w:cstheme="minorHAnsi"/>
          <w:color w:val="auto"/>
        </w:rPr>
        <w:t>nym z udziałem w postępowaniu o </w:t>
      </w:r>
      <w:r w:rsidRPr="00E26278">
        <w:rPr>
          <w:rFonts w:asciiTheme="minorHAnsi" w:hAnsiTheme="minorHAnsi" w:cstheme="minorHAnsi"/>
          <w:color w:val="auto"/>
        </w:rPr>
        <w:t>udz</w:t>
      </w:r>
      <w:r w:rsidR="004A2171">
        <w:rPr>
          <w:rFonts w:asciiTheme="minorHAnsi" w:hAnsiTheme="minorHAnsi" w:cstheme="minorHAnsi"/>
          <w:color w:val="auto"/>
        </w:rPr>
        <w:t xml:space="preserve">ielenie zamówienia publicznego. </w:t>
      </w:r>
      <w:r w:rsidRPr="00E26278">
        <w:rPr>
          <w:rFonts w:asciiTheme="minorHAnsi" w:hAnsiTheme="minorHAnsi" w:cstheme="minorHAnsi"/>
          <w:color w:val="auto"/>
        </w:rPr>
        <w:t>Konsekwencje niepodania danych osobowyc</w:t>
      </w:r>
      <w:r w:rsidR="000A1C1E" w:rsidRPr="00E26278">
        <w:rPr>
          <w:rFonts w:asciiTheme="minorHAnsi" w:hAnsiTheme="minorHAnsi" w:cstheme="minorHAnsi"/>
          <w:color w:val="auto"/>
        </w:rPr>
        <w:t>h wynikają z </w:t>
      </w:r>
      <w:r w:rsidR="007A05B9" w:rsidRPr="00E26278">
        <w:rPr>
          <w:rFonts w:asciiTheme="minorHAnsi" w:hAnsiTheme="minorHAnsi" w:cstheme="minorHAnsi"/>
          <w:color w:val="auto"/>
        </w:rPr>
        <w:t xml:space="preserve">ustawy </w:t>
      </w:r>
      <w:proofErr w:type="spellStart"/>
      <w:r w:rsidR="007A05B9" w:rsidRPr="00E26278">
        <w:rPr>
          <w:rFonts w:asciiTheme="minorHAnsi" w:hAnsiTheme="minorHAnsi" w:cstheme="minorHAnsi"/>
          <w:color w:val="auto"/>
        </w:rPr>
        <w:t>Pzp</w:t>
      </w:r>
      <w:proofErr w:type="spellEnd"/>
      <w:r w:rsidRPr="00E26278">
        <w:rPr>
          <w:rFonts w:asciiTheme="minorHAnsi" w:hAnsiTheme="minorHAnsi" w:cstheme="minorHAnsi"/>
          <w:color w:val="auto"/>
        </w:rPr>
        <w:t>.</w:t>
      </w:r>
    </w:p>
    <w:p w14:paraId="5454723C" w14:textId="77777777" w:rsidR="00E26278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 xml:space="preserve">Odbiorcami Pani/Pana danych osobowych będą osoby lub podmioty, którym udostępniona zostanie dokumentacja postępowania w oparciu o art. 18 oraz </w:t>
      </w:r>
      <w:r w:rsidR="007A05B9" w:rsidRPr="00E26278">
        <w:rPr>
          <w:rFonts w:asciiTheme="minorHAnsi" w:hAnsiTheme="minorHAnsi" w:cstheme="minorHAnsi"/>
          <w:color w:val="auto"/>
        </w:rPr>
        <w:t xml:space="preserve">art. 74 ust. 3 oraz 4 ustawy </w:t>
      </w:r>
      <w:proofErr w:type="spellStart"/>
      <w:r w:rsidR="007A05B9" w:rsidRPr="00E26278">
        <w:rPr>
          <w:rFonts w:asciiTheme="minorHAnsi" w:hAnsiTheme="minorHAnsi" w:cstheme="minorHAnsi"/>
          <w:color w:val="auto"/>
        </w:rPr>
        <w:t>Pzp</w:t>
      </w:r>
      <w:proofErr w:type="spellEnd"/>
      <w:r w:rsidR="006960D7">
        <w:rPr>
          <w:rFonts w:asciiTheme="minorHAnsi" w:hAnsiTheme="minorHAnsi" w:cstheme="minorHAnsi"/>
          <w:color w:val="auto"/>
        </w:rPr>
        <w:t>, przy czym udostę</w:t>
      </w:r>
      <w:r w:rsidRPr="00E26278">
        <w:rPr>
          <w:rFonts w:asciiTheme="minorHAnsi" w:hAnsiTheme="minorHAnsi" w:cstheme="minorHAnsi"/>
          <w:color w:val="auto"/>
        </w:rPr>
        <w:t>pnieniu nie podlegają dane osobowe, o których mowa w art. 9 ust. 1 RODO</w:t>
      </w:r>
      <w:r w:rsidR="0070515A">
        <w:rPr>
          <w:rFonts w:asciiTheme="minorHAnsi" w:hAnsiTheme="minorHAnsi" w:cstheme="minorHAnsi"/>
          <w:color w:val="auto"/>
        </w:rPr>
        <w:t>, zebrane w toku postępowania o </w:t>
      </w:r>
      <w:r w:rsidRPr="00E26278">
        <w:rPr>
          <w:rFonts w:asciiTheme="minorHAnsi" w:hAnsiTheme="minorHAnsi" w:cstheme="minorHAnsi"/>
          <w:color w:val="auto"/>
        </w:rPr>
        <w:t>udzielenie zamówienia.</w:t>
      </w:r>
    </w:p>
    <w:p w14:paraId="46AF3DD1" w14:textId="77777777" w:rsidR="00E26278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>Pani/Pana dane osobowe będą przechowywane zgo</w:t>
      </w:r>
      <w:r w:rsidR="007A05B9" w:rsidRPr="00E26278">
        <w:rPr>
          <w:rFonts w:asciiTheme="minorHAnsi" w:hAnsiTheme="minorHAnsi" w:cstheme="minorHAnsi"/>
          <w:color w:val="auto"/>
        </w:rPr>
        <w:t xml:space="preserve">dnie z art. 78 ust. 1 ustawy </w:t>
      </w:r>
      <w:proofErr w:type="spellStart"/>
      <w:r w:rsidR="007A05B9" w:rsidRPr="00E26278">
        <w:rPr>
          <w:rFonts w:asciiTheme="minorHAnsi" w:hAnsiTheme="minorHAnsi" w:cstheme="minorHAnsi"/>
          <w:color w:val="auto"/>
        </w:rPr>
        <w:t>Pzp</w:t>
      </w:r>
      <w:proofErr w:type="spellEnd"/>
      <w:r w:rsidRPr="00E26278">
        <w:rPr>
          <w:rFonts w:asciiTheme="minorHAnsi" w:hAnsiTheme="minorHAnsi" w:cstheme="minorHAnsi"/>
          <w:color w:val="auto"/>
        </w:rPr>
        <w:t xml:space="preserve"> przez okres co najmniej 4 lat liczonych od </w:t>
      </w:r>
      <w:r w:rsidR="0070515A">
        <w:rPr>
          <w:rFonts w:asciiTheme="minorHAnsi" w:hAnsiTheme="minorHAnsi" w:cstheme="minorHAnsi"/>
          <w:color w:val="auto"/>
        </w:rPr>
        <w:t>dnia zakończenia postępowania o </w:t>
      </w:r>
      <w:r w:rsidRPr="00E26278">
        <w:rPr>
          <w:rFonts w:asciiTheme="minorHAnsi" w:hAnsiTheme="minorHAnsi" w:cstheme="minorHAnsi"/>
          <w:color w:val="auto"/>
        </w:rPr>
        <w:t>udzielenie zamówienia publicznego albo do upływu terminu możliwości kontroli projektu współfinansowanego lub finansowanego ze środków Unii Europejskiej albo jego trwałości takie projektu bądź innych umów czy zobowiązań wynikających z realizowanych projektów.</w:t>
      </w:r>
    </w:p>
    <w:p w14:paraId="4BE3427B" w14:textId="77777777" w:rsidR="00E26278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 xml:space="preserve">Posiada Pani/Pan prawo do: </w:t>
      </w:r>
    </w:p>
    <w:p w14:paraId="687A546E" w14:textId="77777777" w:rsidR="00E26278" w:rsidRDefault="00B36DDB" w:rsidP="00B62EC1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>na podstawie art. 15 RODO prawo dostępu do danych osobowych Pani/Pana dotyczących;</w:t>
      </w:r>
    </w:p>
    <w:p w14:paraId="3805E172" w14:textId="77777777" w:rsidR="00E26278" w:rsidRDefault="00B36DDB" w:rsidP="00B62EC1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>na podstawie art. 16 RODO prawo do sprostowania Pani/Pana danych osobowych;</w:t>
      </w:r>
    </w:p>
    <w:p w14:paraId="54A691F4" w14:textId="77777777" w:rsidR="00E26278" w:rsidRDefault="00B36DDB" w:rsidP="00B62EC1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>na podstawie art. 18 RODO prawo żądania od administratora ograniczenia przetwarzania danych osobowych,</w:t>
      </w:r>
    </w:p>
    <w:p w14:paraId="153A18AE" w14:textId="77777777" w:rsidR="00E26278" w:rsidRDefault="00B36DDB" w:rsidP="00B62EC1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>wniesienia skargi do Prezesa Urzędu Ochrony Danych Osobowych, gdy uzna Pani/Pan, że przetwarzanie danych osobowych Pani/Pana dotyczących narusza przepisy RODO.</w:t>
      </w:r>
    </w:p>
    <w:p w14:paraId="70D19949" w14:textId="77777777" w:rsidR="00030A96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>Nie przysługuje Pani/Panu prawo do:</w:t>
      </w:r>
    </w:p>
    <w:p w14:paraId="33F269B3" w14:textId="77777777" w:rsidR="00030A96" w:rsidRDefault="00B36DDB" w:rsidP="00B62EC1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030A96">
        <w:rPr>
          <w:rFonts w:asciiTheme="minorHAnsi" w:hAnsiTheme="minorHAnsi" w:cstheme="minorHAnsi"/>
          <w:color w:val="auto"/>
        </w:rPr>
        <w:t>usunięcia danych osobowych w zw. z art. 17 ust. 3 lit. b), d) lub e) RODO,</w:t>
      </w:r>
    </w:p>
    <w:p w14:paraId="75CDCC52" w14:textId="77777777" w:rsidR="00030A96" w:rsidRDefault="00B36DDB" w:rsidP="00B62EC1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030A96">
        <w:rPr>
          <w:rFonts w:asciiTheme="minorHAnsi" w:hAnsiTheme="minorHAnsi" w:cstheme="minorHAnsi"/>
          <w:color w:val="auto"/>
        </w:rPr>
        <w:t>przenoszenia danych osobowych, o którym mowa w art. 20 RODO,</w:t>
      </w:r>
    </w:p>
    <w:p w14:paraId="73244CE3" w14:textId="77777777" w:rsidR="002164F0" w:rsidRDefault="00B36DDB" w:rsidP="00B62EC1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030A96">
        <w:rPr>
          <w:rFonts w:asciiTheme="minorHAnsi" w:hAnsiTheme="minorHAnsi" w:cstheme="minorHAnsi"/>
          <w:color w:val="auto"/>
        </w:rPr>
        <w:lastRenderedPageBreak/>
        <w:t>sprzeciwu, wobec przetwarzania danych osobowych, gdyż podstawą prawną przetwarzania Pani/Pana danych osobowych jes</w:t>
      </w:r>
      <w:r w:rsidR="0070515A">
        <w:rPr>
          <w:rFonts w:asciiTheme="minorHAnsi" w:hAnsiTheme="minorHAnsi" w:cstheme="minorHAnsi"/>
          <w:color w:val="auto"/>
        </w:rPr>
        <w:t>t art. 6 ust. 1 lit. c) w zw. z </w:t>
      </w:r>
      <w:r w:rsidRPr="00030A96">
        <w:rPr>
          <w:rFonts w:asciiTheme="minorHAnsi" w:hAnsiTheme="minorHAnsi" w:cstheme="minorHAnsi"/>
          <w:color w:val="auto"/>
        </w:rPr>
        <w:t>art. 21 RODO.</w:t>
      </w:r>
    </w:p>
    <w:p w14:paraId="52A69E45" w14:textId="77777777" w:rsidR="002164F0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2164F0">
        <w:rPr>
          <w:rFonts w:asciiTheme="minorHAnsi" w:hAnsiTheme="minorHAnsi" w:cstheme="minorHAnsi"/>
          <w:color w:val="auto"/>
        </w:rPr>
        <w:t>Pana/Pani dane osobowe, o których mowa w art. 10 RODO, mogą zostać udostępnione, w celu umożliwienia korzystani</w:t>
      </w:r>
      <w:r w:rsidR="002164F0">
        <w:rPr>
          <w:rFonts w:asciiTheme="minorHAnsi" w:hAnsiTheme="minorHAnsi" w:cstheme="minorHAnsi"/>
          <w:color w:val="auto"/>
        </w:rPr>
        <w:t>a ze środków ochrony prawnej, o </w:t>
      </w:r>
      <w:r w:rsidRPr="002164F0">
        <w:rPr>
          <w:rFonts w:asciiTheme="minorHAnsi" w:hAnsiTheme="minorHAnsi" w:cstheme="minorHAnsi"/>
          <w:color w:val="auto"/>
        </w:rPr>
        <w:t>kt</w:t>
      </w:r>
      <w:r w:rsidR="00782116" w:rsidRPr="002164F0">
        <w:rPr>
          <w:rFonts w:asciiTheme="minorHAnsi" w:hAnsiTheme="minorHAnsi" w:cstheme="minorHAnsi"/>
          <w:color w:val="auto"/>
        </w:rPr>
        <w:t xml:space="preserve">órych mowa w Dziale IX ustawy </w:t>
      </w:r>
      <w:proofErr w:type="spellStart"/>
      <w:r w:rsidR="00782116" w:rsidRPr="002164F0">
        <w:rPr>
          <w:rFonts w:asciiTheme="minorHAnsi" w:hAnsiTheme="minorHAnsi" w:cstheme="minorHAnsi"/>
          <w:color w:val="auto"/>
        </w:rPr>
        <w:t>Pzp</w:t>
      </w:r>
      <w:proofErr w:type="spellEnd"/>
      <w:r w:rsidRPr="002164F0">
        <w:rPr>
          <w:rFonts w:asciiTheme="minorHAnsi" w:hAnsiTheme="minorHAnsi" w:cstheme="minorHAnsi"/>
          <w:color w:val="auto"/>
        </w:rPr>
        <w:t>, do upływu terminu na ich wniesienie.</w:t>
      </w:r>
    </w:p>
    <w:p w14:paraId="5D129601" w14:textId="77777777" w:rsidR="002164F0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2164F0">
        <w:rPr>
          <w:rFonts w:asciiTheme="minorHAnsi" w:hAnsiTheme="minorHAnsi" w:cstheme="minorHAnsi"/>
          <w:color w:val="auto"/>
        </w:rPr>
        <w:t>Zamawiający informuje, że w odniesieniu do Pani/Pana danych osobowych decyzje nie będą podejmowane w sposób zautomatyzowany, stosownie do art. 22 RODO.</w:t>
      </w:r>
    </w:p>
    <w:p w14:paraId="2D119582" w14:textId="77777777" w:rsidR="002164F0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2164F0">
        <w:rPr>
          <w:rFonts w:asciiTheme="minorHAnsi" w:hAnsiTheme="minorHAnsi" w:cstheme="minorHAnsi"/>
          <w:color w:val="auto"/>
        </w:rPr>
        <w:t xml:space="preserve">W przypadku gdy wykonanie obowiązków, o których mowa w art. 15 ust. 1 - 3 RODO, celem realizacji Pani/Pana uprawnienia wskazanego pkt </w:t>
      </w:r>
      <w:r w:rsidR="002164F0">
        <w:rPr>
          <w:rFonts w:asciiTheme="minorHAnsi" w:hAnsiTheme="minorHAnsi" w:cstheme="minorHAnsi"/>
          <w:color w:val="auto"/>
        </w:rPr>
        <w:t>21.7</w:t>
      </w:r>
      <w:r w:rsidRPr="002164F0">
        <w:rPr>
          <w:rFonts w:asciiTheme="minorHAnsi" w:hAnsiTheme="minorHAnsi" w:cstheme="minorHAnsi"/>
          <w:color w:val="auto"/>
        </w:rPr>
        <w:t xml:space="preserve"> lit. a) powyżej, wymagałoby niewspółmiernie dużego wysiłku, Zamawiający może żądać od Pana/Pani, wskazania dodatkowych informacji mających na celu sprecyzowanie żądania, w szczególności podania nazwy lub daty wszczętego albo zakończonego postępowania o udzielenie zamówienia publicznego.</w:t>
      </w:r>
    </w:p>
    <w:p w14:paraId="16A15A58" w14:textId="77777777" w:rsidR="002164F0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2164F0">
        <w:rPr>
          <w:rFonts w:asciiTheme="minorHAnsi" w:hAnsiTheme="minorHAnsi" w:cstheme="minorHAnsi"/>
          <w:color w:val="auto"/>
        </w:rPr>
        <w:t>Skorzystanie przez Panią/Pana, z uprawnieni</w:t>
      </w:r>
      <w:r w:rsidR="002164F0" w:rsidRPr="002164F0">
        <w:rPr>
          <w:rFonts w:asciiTheme="minorHAnsi" w:hAnsiTheme="minorHAnsi" w:cstheme="minorHAnsi"/>
          <w:color w:val="auto"/>
        </w:rPr>
        <w:t>a wskazanego pkt 21.7</w:t>
      </w:r>
      <w:r w:rsidRPr="002164F0">
        <w:rPr>
          <w:rFonts w:asciiTheme="minorHAnsi" w:hAnsiTheme="minorHAnsi" w:cstheme="minorHAnsi"/>
          <w:color w:val="auto"/>
        </w:rPr>
        <w:t xml:space="preserve"> lit. b) powyżej, do sprostowania lub uzupełnienia danych osobowych, o którym mowa w art. 16 RODO, nie może skutkować zmianą wyniku postępowania o udzielenie zamówienia publicznego, ani zmianą postanowień umowy w </w:t>
      </w:r>
      <w:r w:rsidR="00782116" w:rsidRPr="002164F0">
        <w:rPr>
          <w:rFonts w:asciiTheme="minorHAnsi" w:hAnsiTheme="minorHAnsi" w:cstheme="minorHAnsi"/>
          <w:color w:val="auto"/>
        </w:rPr>
        <w:t xml:space="preserve">zakresie niezgodnym z ustawą </w:t>
      </w:r>
      <w:proofErr w:type="spellStart"/>
      <w:r w:rsidR="00782116" w:rsidRPr="002164F0">
        <w:rPr>
          <w:rFonts w:asciiTheme="minorHAnsi" w:hAnsiTheme="minorHAnsi" w:cstheme="minorHAnsi"/>
          <w:color w:val="auto"/>
        </w:rPr>
        <w:t>Pzp</w:t>
      </w:r>
      <w:proofErr w:type="spellEnd"/>
      <w:r w:rsidRPr="002164F0">
        <w:rPr>
          <w:rFonts w:asciiTheme="minorHAnsi" w:hAnsiTheme="minorHAnsi" w:cstheme="minorHAnsi"/>
          <w:color w:val="auto"/>
        </w:rPr>
        <w:t>, ani nie może naruszać integra</w:t>
      </w:r>
      <w:r w:rsidR="00B62EC1">
        <w:rPr>
          <w:rFonts w:asciiTheme="minorHAnsi" w:hAnsiTheme="minorHAnsi" w:cstheme="minorHAnsi"/>
          <w:color w:val="auto"/>
        </w:rPr>
        <w:t>lności protokołu postępowania o </w:t>
      </w:r>
      <w:r w:rsidRPr="002164F0">
        <w:rPr>
          <w:rFonts w:asciiTheme="minorHAnsi" w:hAnsiTheme="minorHAnsi" w:cstheme="minorHAnsi"/>
          <w:color w:val="auto"/>
        </w:rPr>
        <w:t>udzielenie zamówienia publicznego oraz jego załączników.</w:t>
      </w:r>
    </w:p>
    <w:p w14:paraId="4713ABB3" w14:textId="1C933F8D" w:rsidR="00B36DDB" w:rsidRPr="002164F0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2164F0">
        <w:rPr>
          <w:rFonts w:asciiTheme="minorHAnsi" w:hAnsiTheme="minorHAnsi" w:cstheme="minorHAnsi"/>
          <w:color w:val="auto"/>
        </w:rPr>
        <w:t>Skorzystanie przez Panią/Pana</w:t>
      </w:r>
      <w:r w:rsidR="00707487">
        <w:rPr>
          <w:rFonts w:asciiTheme="minorHAnsi" w:hAnsiTheme="minorHAnsi" w:cstheme="minorHAnsi"/>
          <w:color w:val="auto"/>
        </w:rPr>
        <w:t xml:space="preserve">, z uprawnienia wskazanego pkt </w:t>
      </w:r>
      <w:r w:rsidR="00707487" w:rsidRPr="002164F0">
        <w:rPr>
          <w:rFonts w:asciiTheme="minorHAnsi" w:hAnsiTheme="minorHAnsi" w:cstheme="minorHAnsi"/>
          <w:color w:val="auto"/>
        </w:rPr>
        <w:t>21.7</w:t>
      </w:r>
      <w:r w:rsidRPr="002164F0">
        <w:rPr>
          <w:rFonts w:asciiTheme="minorHAnsi" w:hAnsiTheme="minorHAnsi" w:cstheme="minorHAnsi"/>
          <w:color w:val="auto"/>
        </w:rPr>
        <w:t xml:space="preserve"> lit. c) powyżej, polegającym na żądaniu ograniczenia przetw</w:t>
      </w:r>
      <w:r w:rsidR="00B62EC1">
        <w:rPr>
          <w:rFonts w:asciiTheme="minorHAnsi" w:hAnsiTheme="minorHAnsi" w:cstheme="minorHAnsi"/>
          <w:color w:val="auto"/>
        </w:rPr>
        <w:t>arzania danych, o którym mowa w </w:t>
      </w:r>
      <w:r w:rsidRPr="002164F0">
        <w:rPr>
          <w:rFonts w:asciiTheme="minorHAnsi" w:hAnsiTheme="minorHAnsi" w:cstheme="minorHAnsi"/>
          <w:color w:val="auto"/>
        </w:rPr>
        <w:t>art. 18 ust. 1 RODO, nie ogranicza przetwarzania danych osobowych do czasu zakończenia postępowania o udzielenie zamówienia publicznego oraz również po postępowania w przypadku wystąpienia okoliczności, o których mowa w art. 18 ust. 2 RODO (prawo do ograniczenia prze</w:t>
      </w:r>
      <w:r w:rsidR="00166921">
        <w:rPr>
          <w:rFonts w:asciiTheme="minorHAnsi" w:hAnsiTheme="minorHAnsi" w:cstheme="minorHAnsi"/>
          <w:color w:val="auto"/>
        </w:rPr>
        <w:t>twarzania nie ma zastosowania w </w:t>
      </w:r>
      <w:r w:rsidRPr="002164F0">
        <w:rPr>
          <w:rFonts w:asciiTheme="minorHAnsi" w:hAnsiTheme="minorHAnsi" w:cstheme="minorHAnsi"/>
          <w:color w:val="auto"/>
        </w:rPr>
        <w:t>odniesieniu do przechowywania, w celu zapewnienia korzystania ze środków ochrony prawnej lub w celu ochrony praw innej osoby fizycznej lub</w:t>
      </w:r>
      <w:r w:rsidR="00B62EC1">
        <w:rPr>
          <w:rFonts w:asciiTheme="minorHAnsi" w:hAnsiTheme="minorHAnsi" w:cstheme="minorHAnsi"/>
          <w:color w:val="auto"/>
        </w:rPr>
        <w:t xml:space="preserve"> prawnej, lub z </w:t>
      </w:r>
      <w:r w:rsidRPr="002164F0">
        <w:rPr>
          <w:rFonts w:asciiTheme="minorHAnsi" w:hAnsiTheme="minorHAnsi" w:cstheme="minorHAnsi"/>
          <w:color w:val="auto"/>
        </w:rPr>
        <w:t>uwagi na ważne względy interesu publicznego Unii Europejskiej lub państwa członkowskiego).</w:t>
      </w:r>
    </w:p>
    <w:p w14:paraId="58AEC1AD" w14:textId="77777777" w:rsidR="009713E8" w:rsidRDefault="00277319" w:rsidP="00B62EC1">
      <w:pPr>
        <w:spacing w:before="120" w:after="120" w:line="240" w:lineRule="auto"/>
        <w:jc w:val="both"/>
        <w:rPr>
          <w:sz w:val="24"/>
          <w:szCs w:val="24"/>
        </w:rPr>
      </w:pPr>
      <w:bookmarkStart w:id="90" w:name="_Toc404593933"/>
      <w:bookmarkStart w:id="91" w:name="_Toc409696374"/>
      <w:bookmarkStart w:id="92" w:name="_Toc412463235"/>
      <w:bookmarkStart w:id="93" w:name="_Toc461176794"/>
      <w:bookmarkStart w:id="94" w:name="_Toc462133968"/>
      <w:bookmarkStart w:id="95" w:name="_Toc462142320"/>
      <w:bookmarkStart w:id="96" w:name="_Toc462728247"/>
      <w:bookmarkStart w:id="97" w:name="_Toc468279162"/>
      <w:r w:rsidRPr="00DC2DB6">
        <w:rPr>
          <w:sz w:val="24"/>
          <w:szCs w:val="24"/>
        </w:rPr>
        <w:t>Sporządził:</w:t>
      </w:r>
      <w:r w:rsidRPr="00DC2DB6">
        <w:rPr>
          <w:sz w:val="24"/>
          <w:szCs w:val="24"/>
        </w:rPr>
        <w:tab/>
      </w:r>
      <w:r w:rsidRPr="00DC2DB6">
        <w:rPr>
          <w:sz w:val="24"/>
          <w:szCs w:val="24"/>
        </w:rPr>
        <w:tab/>
      </w:r>
      <w:r w:rsidRPr="00DC2DB6">
        <w:rPr>
          <w:sz w:val="24"/>
          <w:szCs w:val="24"/>
        </w:rPr>
        <w:tab/>
      </w:r>
      <w:r w:rsidRPr="00DC2DB6">
        <w:rPr>
          <w:sz w:val="24"/>
          <w:szCs w:val="24"/>
        </w:rPr>
        <w:tab/>
      </w:r>
      <w:r w:rsidRPr="00DC2DB6">
        <w:rPr>
          <w:sz w:val="24"/>
          <w:szCs w:val="24"/>
        </w:rPr>
        <w:tab/>
        <w:t>Sprawdził:</w:t>
      </w:r>
      <w:r w:rsidRPr="00DC2DB6">
        <w:rPr>
          <w:sz w:val="24"/>
          <w:szCs w:val="24"/>
        </w:rPr>
        <w:tab/>
      </w:r>
      <w:r w:rsidRPr="00DC2DB6">
        <w:rPr>
          <w:sz w:val="24"/>
          <w:szCs w:val="24"/>
        </w:rPr>
        <w:tab/>
      </w:r>
      <w:r w:rsidRPr="00DC2DB6">
        <w:rPr>
          <w:sz w:val="24"/>
          <w:szCs w:val="24"/>
        </w:rPr>
        <w:tab/>
      </w:r>
      <w:r w:rsidRPr="00DC2DB6">
        <w:rPr>
          <w:sz w:val="24"/>
          <w:szCs w:val="24"/>
        </w:rPr>
        <w:tab/>
        <w:t>Zatwierdził:</w:t>
      </w:r>
      <w:bookmarkEnd w:id="90"/>
      <w:bookmarkEnd w:id="91"/>
      <w:bookmarkEnd w:id="92"/>
      <w:bookmarkEnd w:id="93"/>
      <w:bookmarkEnd w:id="94"/>
      <w:bookmarkEnd w:id="95"/>
      <w:bookmarkEnd w:id="96"/>
      <w:bookmarkEnd w:id="97"/>
    </w:p>
    <w:p w14:paraId="4348E6E9" w14:textId="4D5CE593" w:rsidR="00B62EC1" w:rsidRDefault="00B62EC1" w:rsidP="00B62EC1">
      <w:pPr>
        <w:spacing w:before="120" w:after="120" w:line="240" w:lineRule="auto"/>
        <w:jc w:val="both"/>
        <w:rPr>
          <w:sz w:val="24"/>
          <w:szCs w:val="24"/>
        </w:rPr>
      </w:pPr>
    </w:p>
    <w:p w14:paraId="7FE0087F" w14:textId="411D4B9C" w:rsidR="000654A2" w:rsidRDefault="000654A2" w:rsidP="00B62EC1">
      <w:pPr>
        <w:spacing w:before="120" w:after="120" w:line="240" w:lineRule="auto"/>
        <w:jc w:val="both"/>
        <w:rPr>
          <w:sz w:val="24"/>
          <w:szCs w:val="24"/>
        </w:rPr>
      </w:pPr>
    </w:p>
    <w:p w14:paraId="1BEA874D" w14:textId="77777777" w:rsidR="00E53A9B" w:rsidRDefault="00E53A9B" w:rsidP="00B62EC1">
      <w:pPr>
        <w:spacing w:before="120" w:after="120" w:line="240" w:lineRule="auto"/>
        <w:jc w:val="both"/>
        <w:rPr>
          <w:sz w:val="24"/>
          <w:szCs w:val="24"/>
        </w:rPr>
      </w:pPr>
    </w:p>
    <w:p w14:paraId="71F87BEE" w14:textId="77777777" w:rsidR="00B45735" w:rsidRDefault="00B45735" w:rsidP="00B62EC1">
      <w:pPr>
        <w:spacing w:before="120" w:after="120" w:line="240" w:lineRule="auto"/>
        <w:jc w:val="both"/>
        <w:rPr>
          <w:sz w:val="24"/>
          <w:szCs w:val="24"/>
        </w:rPr>
      </w:pPr>
    </w:p>
    <w:p w14:paraId="504C0B5C" w14:textId="19606393" w:rsidR="00552B1D" w:rsidRDefault="00686E13" w:rsidP="00B62EC1">
      <w:pPr>
        <w:spacing w:before="120"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br w:type="column"/>
      </w:r>
      <w:r w:rsidR="00552B1D">
        <w:rPr>
          <w:sz w:val="24"/>
          <w:szCs w:val="24"/>
        </w:rPr>
        <w:lastRenderedPageBreak/>
        <w:t>Załączniki:</w:t>
      </w:r>
    </w:p>
    <w:tbl>
      <w:tblPr>
        <w:tblStyle w:val="Tabelasiatki1jasna"/>
        <w:tblW w:w="0" w:type="auto"/>
        <w:tblLook w:val="04A0" w:firstRow="1" w:lastRow="0" w:firstColumn="1" w:lastColumn="0" w:noHBand="0" w:noVBand="1"/>
        <w:tblCaption w:val="Załączniki do SWZ"/>
      </w:tblPr>
      <w:tblGrid>
        <w:gridCol w:w="988"/>
        <w:gridCol w:w="8074"/>
      </w:tblGrid>
      <w:tr w:rsidR="0044086F" w:rsidRPr="003E5C55" w14:paraId="3E1549A1" w14:textId="77777777" w:rsidTr="004B1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222686BA" w14:textId="77777777" w:rsidR="0044086F" w:rsidRPr="003E5C55" w:rsidRDefault="0044086F" w:rsidP="00EC206F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 w:rsidRPr="003E5C55">
              <w:rPr>
                <w:rFonts w:cstheme="minorHAnsi"/>
                <w:sz w:val="24"/>
                <w:szCs w:val="24"/>
              </w:rPr>
              <w:t>Nr</w:t>
            </w:r>
          </w:p>
        </w:tc>
        <w:tc>
          <w:tcPr>
            <w:tcW w:w="8074" w:type="dxa"/>
          </w:tcPr>
          <w:p w14:paraId="3B0B5DAB" w14:textId="77777777" w:rsidR="0044086F" w:rsidRPr="003E5C55" w:rsidRDefault="0044086F" w:rsidP="00EC206F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E5C55">
              <w:rPr>
                <w:rFonts w:cstheme="minorHAnsi"/>
                <w:sz w:val="24"/>
                <w:szCs w:val="24"/>
              </w:rPr>
              <w:t>Nazwa załącznika</w:t>
            </w:r>
          </w:p>
        </w:tc>
      </w:tr>
      <w:tr w:rsidR="0044086F" w:rsidRPr="003E5C55" w14:paraId="07319C74" w14:textId="77777777" w:rsidTr="004B11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51B67D87" w14:textId="31CE1079" w:rsidR="0044086F" w:rsidRPr="003E5C55" w:rsidRDefault="00904A38" w:rsidP="00EC206F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  <w:r w:rsidR="004B11A2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8074" w:type="dxa"/>
            <w:vAlign w:val="center"/>
          </w:tcPr>
          <w:p w14:paraId="60FA8E4A" w14:textId="77777777" w:rsidR="0044086F" w:rsidRPr="003E5C55" w:rsidRDefault="0044086F" w:rsidP="00EC206F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bookmarkStart w:id="98" w:name="_Toc404593935"/>
            <w:bookmarkStart w:id="99" w:name="_Toc409696376"/>
            <w:bookmarkStart w:id="100" w:name="_Toc412537419"/>
            <w:bookmarkStart w:id="101" w:name="_Toc461176799"/>
            <w:bookmarkStart w:id="102" w:name="_Toc462133973"/>
            <w:bookmarkStart w:id="103" w:name="_Toc462142325"/>
            <w:bookmarkStart w:id="104" w:name="_Toc462728252"/>
            <w:bookmarkStart w:id="105" w:name="_Toc468279167"/>
            <w:r w:rsidRPr="00552B1D">
              <w:rPr>
                <w:sz w:val="24"/>
                <w:szCs w:val="24"/>
              </w:rPr>
              <w:t>Szczegółowy opis przedmiotu zamówienia</w:t>
            </w:r>
            <w:bookmarkEnd w:id="98"/>
            <w:bookmarkEnd w:id="99"/>
            <w:bookmarkEnd w:id="100"/>
            <w:bookmarkEnd w:id="101"/>
            <w:bookmarkEnd w:id="102"/>
            <w:bookmarkEnd w:id="103"/>
            <w:bookmarkEnd w:id="104"/>
            <w:bookmarkEnd w:id="105"/>
          </w:p>
        </w:tc>
      </w:tr>
      <w:tr w:rsidR="0044086F" w:rsidRPr="003E5C55" w14:paraId="1E534005" w14:textId="77777777" w:rsidTr="004B11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154BD361" w14:textId="77777777" w:rsidR="0044086F" w:rsidRPr="003E5C55" w:rsidRDefault="0044086F" w:rsidP="00EC206F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.</w:t>
            </w:r>
          </w:p>
        </w:tc>
        <w:tc>
          <w:tcPr>
            <w:tcW w:w="8074" w:type="dxa"/>
            <w:vAlign w:val="center"/>
          </w:tcPr>
          <w:p w14:paraId="18F8DD6C" w14:textId="77777777" w:rsidR="0044086F" w:rsidRPr="00552B1D" w:rsidRDefault="0044086F" w:rsidP="00EC206F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ularz ofertowy</w:t>
            </w:r>
          </w:p>
        </w:tc>
      </w:tr>
      <w:tr w:rsidR="0044086F" w:rsidRPr="003E5C55" w14:paraId="74BE2D1A" w14:textId="77777777" w:rsidTr="004B11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7ACBB3BD" w14:textId="77777777" w:rsidR="0044086F" w:rsidRPr="003E5C55" w:rsidRDefault="0044086F" w:rsidP="00EC206F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  <w:r w:rsidRPr="003E5C55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8074" w:type="dxa"/>
            <w:vAlign w:val="center"/>
          </w:tcPr>
          <w:p w14:paraId="73BB5524" w14:textId="77777777" w:rsidR="0044086F" w:rsidRPr="003E5C55" w:rsidRDefault="0044086F" w:rsidP="00EC206F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Formularz cenowy</w:t>
            </w:r>
          </w:p>
        </w:tc>
      </w:tr>
      <w:tr w:rsidR="0044086F" w:rsidRPr="003E5C55" w14:paraId="2C44E0A4" w14:textId="77777777" w:rsidTr="004B11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3ED5355B" w14:textId="77777777" w:rsidR="0044086F" w:rsidRPr="003E5C55" w:rsidRDefault="0044086F" w:rsidP="00EC206F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  <w:r w:rsidRPr="003E5C55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8074" w:type="dxa"/>
            <w:vAlign w:val="center"/>
          </w:tcPr>
          <w:p w14:paraId="146CC817" w14:textId="77777777" w:rsidR="0044086F" w:rsidRPr="003E5C55" w:rsidRDefault="0044086F" w:rsidP="00EC206F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bookmarkStart w:id="106" w:name="_Toc404593936"/>
            <w:bookmarkStart w:id="107" w:name="_Toc409696377"/>
            <w:bookmarkStart w:id="108" w:name="_Toc411234133"/>
            <w:bookmarkStart w:id="109" w:name="_Toc461176803"/>
            <w:bookmarkStart w:id="110" w:name="_Toc462133977"/>
            <w:bookmarkStart w:id="111" w:name="_Toc462142329"/>
            <w:bookmarkStart w:id="112" w:name="_Toc462728256"/>
            <w:bookmarkStart w:id="113" w:name="_Toc468279171"/>
            <w:r w:rsidRPr="00552B1D">
              <w:rPr>
                <w:sz w:val="24"/>
                <w:szCs w:val="24"/>
              </w:rPr>
              <w:t>Wzór oświadczeni</w:t>
            </w:r>
            <w:bookmarkEnd w:id="106"/>
            <w:bookmarkEnd w:id="107"/>
            <w:bookmarkEnd w:id="108"/>
            <w:r w:rsidRPr="00552B1D">
              <w:rPr>
                <w:sz w:val="24"/>
                <w:szCs w:val="24"/>
              </w:rPr>
              <w:t>a w zakresie wskazanym przez Zamawiającego</w:t>
            </w:r>
            <w:bookmarkEnd w:id="109"/>
            <w:bookmarkEnd w:id="110"/>
            <w:bookmarkEnd w:id="111"/>
            <w:bookmarkEnd w:id="112"/>
            <w:bookmarkEnd w:id="113"/>
          </w:p>
        </w:tc>
      </w:tr>
      <w:tr w:rsidR="0044086F" w:rsidRPr="003E5C55" w14:paraId="52B54BA7" w14:textId="77777777" w:rsidTr="004B11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696AB596" w14:textId="77777777" w:rsidR="0044086F" w:rsidRPr="003E5C55" w:rsidRDefault="0044086F" w:rsidP="00EC206F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  <w:r w:rsidRPr="003E5C55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8074" w:type="dxa"/>
            <w:vAlign w:val="center"/>
          </w:tcPr>
          <w:p w14:paraId="3DC53CAB" w14:textId="77777777" w:rsidR="0044086F" w:rsidRPr="003E5C55" w:rsidRDefault="0044086F" w:rsidP="00EC206F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bookmarkStart w:id="114" w:name="_Toc404593939"/>
            <w:bookmarkStart w:id="115" w:name="_Toc409696380"/>
            <w:bookmarkStart w:id="116" w:name="_Toc411234141"/>
            <w:bookmarkStart w:id="117" w:name="_Toc461176805"/>
            <w:bookmarkStart w:id="118" w:name="_Toc462133979"/>
            <w:bookmarkStart w:id="119" w:name="_Toc462142331"/>
            <w:bookmarkStart w:id="120" w:name="_Toc462728258"/>
            <w:bookmarkStart w:id="121" w:name="_Toc468279173"/>
            <w:r>
              <w:rPr>
                <w:rFonts w:cstheme="minorHAnsi"/>
                <w:sz w:val="24"/>
                <w:szCs w:val="24"/>
              </w:rPr>
              <w:t>I</w:t>
            </w:r>
            <w:r w:rsidRPr="003E5C55">
              <w:rPr>
                <w:rFonts w:cstheme="minorHAnsi"/>
                <w:sz w:val="24"/>
                <w:szCs w:val="24"/>
              </w:rPr>
              <w:t>stotne postanowienia umowy</w:t>
            </w:r>
            <w:bookmarkEnd w:id="114"/>
            <w:bookmarkEnd w:id="115"/>
            <w:bookmarkEnd w:id="116"/>
            <w:bookmarkEnd w:id="117"/>
            <w:bookmarkEnd w:id="118"/>
            <w:bookmarkEnd w:id="119"/>
            <w:bookmarkEnd w:id="120"/>
            <w:bookmarkEnd w:id="121"/>
          </w:p>
        </w:tc>
      </w:tr>
      <w:tr w:rsidR="0044086F" w:rsidRPr="003E5C55" w14:paraId="3EC998D1" w14:textId="77777777" w:rsidTr="004B11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10243637" w14:textId="77777777" w:rsidR="0044086F" w:rsidRPr="003E5C55" w:rsidRDefault="0044086F" w:rsidP="00EC206F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</w:t>
            </w:r>
            <w:r w:rsidRPr="003E5C55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8074" w:type="dxa"/>
            <w:vAlign w:val="center"/>
          </w:tcPr>
          <w:p w14:paraId="584088B6" w14:textId="77777777" w:rsidR="0044086F" w:rsidRPr="003E5C55" w:rsidRDefault="0044086F" w:rsidP="00EC206F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67BF1">
              <w:rPr>
                <w:sz w:val="24"/>
                <w:szCs w:val="24"/>
              </w:rPr>
              <w:t>Wzór zobowiązania podmiotu udostępniającego zasoby</w:t>
            </w:r>
          </w:p>
        </w:tc>
      </w:tr>
    </w:tbl>
    <w:p w14:paraId="7A0693E6" w14:textId="77777777" w:rsidR="00277319" w:rsidRPr="007E5215" w:rsidRDefault="00277319" w:rsidP="00D77162">
      <w:pPr>
        <w:spacing w:before="120" w:after="120" w:line="240" w:lineRule="auto"/>
        <w:rPr>
          <w:rFonts w:cstheme="minorHAnsi"/>
          <w:color w:val="0070C0"/>
          <w:sz w:val="2"/>
          <w:szCs w:val="2"/>
        </w:rPr>
      </w:pPr>
    </w:p>
    <w:sectPr w:rsidR="00277319" w:rsidRPr="007E5215" w:rsidSect="0070496C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C751939" w16cid:durableId="283D911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EE6E15" w14:textId="77777777" w:rsidR="00D87FB7" w:rsidRDefault="00D87FB7" w:rsidP="0070496C">
      <w:pPr>
        <w:spacing w:after="0" w:line="240" w:lineRule="auto"/>
      </w:pPr>
      <w:r>
        <w:separator/>
      </w:r>
    </w:p>
  </w:endnote>
  <w:endnote w:type="continuationSeparator" w:id="0">
    <w:p w14:paraId="06B50200" w14:textId="77777777" w:rsidR="00D87FB7" w:rsidRDefault="00D87FB7" w:rsidP="007049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995E80" w14:textId="57D07C2D" w:rsidR="00D91730" w:rsidRDefault="00D91730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Strona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PAGE   \* MERGEFORMAT</w:instrText>
    </w:r>
    <w:r>
      <w:rPr>
        <w:color w:val="323E4F" w:themeColor="text2" w:themeShade="BF"/>
        <w:sz w:val="24"/>
        <w:szCs w:val="24"/>
      </w:rPr>
      <w:fldChar w:fldCharType="separate"/>
    </w:r>
    <w:r w:rsidR="00BA6E89">
      <w:rPr>
        <w:noProof/>
        <w:color w:val="323E4F" w:themeColor="text2" w:themeShade="BF"/>
        <w:sz w:val="24"/>
        <w:szCs w:val="24"/>
      </w:rPr>
      <w:t>19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fldSimple w:instr="NUMPAGES  \* Arabic  \* MERGEFORMAT">
      <w:r w:rsidR="00BA6E89" w:rsidRPr="00BA6E89">
        <w:rPr>
          <w:noProof/>
          <w:color w:val="323E4F" w:themeColor="text2" w:themeShade="BF"/>
          <w:sz w:val="24"/>
          <w:szCs w:val="24"/>
        </w:rPr>
        <w:t>19</w:t>
      </w:r>
    </w:fldSimple>
  </w:p>
  <w:p w14:paraId="16CB0A3A" w14:textId="77777777" w:rsidR="00D91730" w:rsidRDefault="00D9173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D94224" w14:textId="47CDF767" w:rsidR="00D91730" w:rsidRDefault="00D91730">
    <w:pPr>
      <w:pStyle w:val="Stopka"/>
    </w:pPr>
    <w:r>
      <w:rPr>
        <w:noProof/>
        <w:lang w:eastAsia="pl-PL"/>
      </w:rPr>
      <w:drawing>
        <wp:inline distT="0" distB="0" distL="0" distR="0" wp14:anchorId="4398F8B8" wp14:editId="3D75C7C2">
          <wp:extent cx="5760720" cy="494030"/>
          <wp:effectExtent l="0" t="0" r="0" b="1270"/>
          <wp:docPr id="1" name="Obraz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4940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A71F29" w14:textId="77777777" w:rsidR="00D87FB7" w:rsidRDefault="00D87FB7" w:rsidP="0070496C">
      <w:pPr>
        <w:spacing w:after="0" w:line="240" w:lineRule="auto"/>
      </w:pPr>
      <w:r>
        <w:separator/>
      </w:r>
    </w:p>
  </w:footnote>
  <w:footnote w:type="continuationSeparator" w:id="0">
    <w:p w14:paraId="2CF3EBE5" w14:textId="77777777" w:rsidR="00D87FB7" w:rsidRDefault="00D87FB7" w:rsidP="007049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5CE299" w14:textId="761FB954" w:rsidR="00D91730" w:rsidRPr="00054C4B" w:rsidRDefault="00D91730" w:rsidP="003B6EA0">
    <w:pPr>
      <w:pStyle w:val="Nagwek"/>
      <w:pBdr>
        <w:bottom w:val="single" w:sz="6" w:space="6" w:color="auto"/>
      </w:pBdr>
      <w:jc w:val="center"/>
      <w:rPr>
        <w:sz w:val="24"/>
        <w:szCs w:val="24"/>
      </w:rPr>
    </w:pPr>
    <w:r w:rsidRPr="00054C4B">
      <w:rPr>
        <w:sz w:val="24"/>
        <w:szCs w:val="24"/>
      </w:rPr>
      <w:t>Specyfikacja w</w:t>
    </w:r>
    <w:r>
      <w:rPr>
        <w:sz w:val="24"/>
        <w:szCs w:val="24"/>
      </w:rPr>
      <w:t>arunków zamówienia – dostawa i montaż mebli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E7D662" w14:textId="77777777" w:rsidR="00D91730" w:rsidRDefault="00D91730" w:rsidP="0070496C">
    <w:pPr>
      <w:pStyle w:val="Nagwek"/>
      <w:tabs>
        <w:tab w:val="clear" w:pos="4536"/>
        <w:tab w:val="center" w:pos="5040"/>
      </w:tabs>
      <w:rPr>
        <w:rFonts w:ascii="Book Antiqua" w:hAnsi="Book Antiqua" w:cs="Tahoma"/>
        <w:b/>
        <w:spacing w:val="60"/>
        <w:sz w:val="28"/>
        <w:szCs w:val="28"/>
      </w:rPr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2AB0AE41" wp14:editId="5719B673">
          <wp:simplePos x="0" y="0"/>
          <wp:positionH relativeFrom="column">
            <wp:posOffset>76200</wp:posOffset>
          </wp:positionH>
          <wp:positionV relativeFrom="paragraph">
            <wp:posOffset>-7620</wp:posOffset>
          </wp:positionV>
          <wp:extent cx="685800" cy="620395"/>
          <wp:effectExtent l="0" t="0" r="0" b="8255"/>
          <wp:wrapSquare wrapText="bothSides"/>
          <wp:docPr id="3" name="Obraz 3" descr="logo_ifj_czarne90procent_mal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logo_ifj_czarne90procent_mal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620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  <w:r>
      <w:rPr>
        <w:rFonts w:ascii="Book Antiqua" w:hAnsi="Book Antiqua" w:cs="Tahoma"/>
        <w:b/>
        <w:spacing w:val="60"/>
        <w:sz w:val="28"/>
        <w:szCs w:val="28"/>
      </w:rPr>
      <w:t>INSTYTUT FIZYKI JĄDROWEJ</w:t>
    </w:r>
  </w:p>
  <w:p w14:paraId="161855B8" w14:textId="77777777" w:rsidR="00D91730" w:rsidRDefault="00D91730" w:rsidP="0070496C">
    <w:pPr>
      <w:pStyle w:val="Nagwek"/>
      <w:tabs>
        <w:tab w:val="clear" w:pos="4536"/>
        <w:tab w:val="center" w:pos="5040"/>
      </w:tabs>
      <w:rPr>
        <w:rFonts w:ascii="Book Antiqua" w:hAnsi="Book Antiqua" w:cs="Tahoma"/>
        <w:b/>
        <w:spacing w:val="60"/>
        <w:sz w:val="28"/>
        <w:szCs w:val="28"/>
      </w:rPr>
    </w:pPr>
    <w:r>
      <w:rPr>
        <w:rFonts w:ascii="Book Antiqua" w:hAnsi="Book Antiqua" w:cs="Tahoma"/>
        <w:spacing w:val="60"/>
        <w:sz w:val="28"/>
        <w:szCs w:val="28"/>
      </w:rPr>
      <w:tab/>
    </w:r>
    <w:r>
      <w:rPr>
        <w:rFonts w:ascii="Book Antiqua" w:hAnsi="Book Antiqua" w:cs="Tahoma"/>
        <w:b/>
        <w:spacing w:val="60"/>
        <w:sz w:val="28"/>
        <w:szCs w:val="28"/>
      </w:rPr>
      <w:t>im. Henryka Niewodniczańskiego</w:t>
    </w:r>
  </w:p>
  <w:p w14:paraId="3E9D230D" w14:textId="77777777" w:rsidR="00D91730" w:rsidRDefault="00D91730" w:rsidP="0070496C">
    <w:pPr>
      <w:pStyle w:val="Nagwek"/>
      <w:pBdr>
        <w:bottom w:val="single" w:sz="6" w:space="1" w:color="auto"/>
      </w:pBdr>
      <w:tabs>
        <w:tab w:val="clear" w:pos="4536"/>
        <w:tab w:val="center" w:pos="5040"/>
      </w:tabs>
      <w:rPr>
        <w:rFonts w:ascii="Book Antiqua" w:hAnsi="Book Antiqua" w:cs="Tahoma"/>
        <w:b/>
        <w:spacing w:val="60"/>
        <w:sz w:val="28"/>
        <w:szCs w:val="28"/>
      </w:rPr>
    </w:pPr>
    <w:r>
      <w:rPr>
        <w:rFonts w:ascii="Book Antiqua" w:hAnsi="Book Antiqua" w:cs="Tahoma"/>
        <w:spacing w:val="60"/>
        <w:sz w:val="28"/>
        <w:szCs w:val="28"/>
      </w:rPr>
      <w:tab/>
    </w:r>
    <w:r>
      <w:rPr>
        <w:rFonts w:ascii="Book Antiqua" w:hAnsi="Book Antiqua" w:cs="Tahoma"/>
        <w:b/>
        <w:spacing w:val="60"/>
        <w:sz w:val="28"/>
        <w:szCs w:val="28"/>
      </w:rPr>
      <w:t>POLSKIEJ AKADEMII NAUK</w:t>
    </w:r>
  </w:p>
  <w:p w14:paraId="2D566DD5" w14:textId="77777777" w:rsidR="00D91730" w:rsidRDefault="00D91730" w:rsidP="0070496C">
    <w:pPr>
      <w:pStyle w:val="Nagwek"/>
      <w:pBdr>
        <w:bottom w:val="single" w:sz="6" w:space="1" w:color="auto"/>
      </w:pBdr>
      <w:tabs>
        <w:tab w:val="clear" w:pos="4536"/>
        <w:tab w:val="center" w:pos="4800"/>
      </w:tabs>
      <w:rPr>
        <w:rFonts w:ascii="Tahoma" w:hAnsi="Tahoma" w:cs="Tahoma"/>
        <w:spacing w:val="60"/>
        <w:sz w:val="12"/>
        <w:szCs w:val="12"/>
      </w:rPr>
    </w:pPr>
  </w:p>
  <w:p w14:paraId="67C0627D" w14:textId="77777777" w:rsidR="00D91730" w:rsidRDefault="00D91730" w:rsidP="0070496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E41CA"/>
    <w:multiLevelType w:val="hybridMultilevel"/>
    <w:tmpl w:val="361E8C42"/>
    <w:lvl w:ilvl="0" w:tplc="1276774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E3F94"/>
    <w:multiLevelType w:val="multilevel"/>
    <w:tmpl w:val="67800F96"/>
    <w:lvl w:ilvl="0">
      <w:start w:val="1"/>
      <w:numFmt w:val="decimal"/>
      <w:lvlText w:val="%1."/>
      <w:lvlJc w:val="left"/>
      <w:pPr>
        <w:ind w:left="357" w:hanging="357"/>
      </w:pPr>
      <w:rPr>
        <w:rFonts w:ascii="Calibri" w:hAnsi="Calibri" w:hint="default"/>
        <w:b w:val="0"/>
        <w:i w:val="0"/>
        <w:color w:val="2E74B5" w:themeColor="accent1" w:themeShade="BF"/>
        <w:sz w:val="28"/>
      </w:rPr>
    </w:lvl>
    <w:lvl w:ilvl="1">
      <w:start w:val="1"/>
      <w:numFmt w:val="decimal"/>
      <w:lvlText w:val="%1.%2."/>
      <w:lvlJc w:val="left"/>
      <w:pPr>
        <w:ind w:left="1077" w:hanging="720"/>
      </w:pPr>
      <w:rPr>
        <w:rFonts w:ascii="Calibri" w:hAnsi="Calibri" w:hint="default"/>
        <w:b w:val="0"/>
        <w:i w:val="0"/>
        <w:color w:val="auto"/>
        <w:sz w:val="24"/>
      </w:rPr>
    </w:lvl>
    <w:lvl w:ilvl="2">
      <w:start w:val="1"/>
      <w:numFmt w:val="lowerLetter"/>
      <w:lvlText w:val="%3)"/>
      <w:lvlJc w:val="right"/>
      <w:pPr>
        <w:ind w:left="1418" w:hanging="341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5A35CD1"/>
    <w:multiLevelType w:val="hybridMultilevel"/>
    <w:tmpl w:val="FB860A6C"/>
    <w:lvl w:ilvl="0" w:tplc="39ACEA24">
      <w:start w:val="10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9F43BD"/>
    <w:multiLevelType w:val="multilevel"/>
    <w:tmpl w:val="ACA6D606"/>
    <w:lvl w:ilvl="0">
      <w:start w:val="1"/>
      <w:numFmt w:val="decimal"/>
      <w:lvlText w:val="%1."/>
      <w:lvlJc w:val="left"/>
      <w:pPr>
        <w:ind w:left="414" w:hanging="414"/>
      </w:pPr>
      <w:rPr>
        <w:rFonts w:ascii="Calibri" w:hAnsi="Calibri" w:hint="default"/>
        <w:b w:val="0"/>
        <w:i w:val="0"/>
        <w:color w:val="2E74B5" w:themeColor="accent1" w:themeShade="BF"/>
        <w:sz w:val="28"/>
      </w:rPr>
    </w:lvl>
    <w:lvl w:ilvl="1">
      <w:start w:val="1"/>
      <w:numFmt w:val="decimal"/>
      <w:lvlText w:val="%1.%2."/>
      <w:lvlJc w:val="left"/>
      <w:pPr>
        <w:ind w:left="1134" w:hanging="720"/>
      </w:pPr>
      <w:rPr>
        <w:rFonts w:ascii="Calibri" w:hAnsi="Calibri" w:hint="default"/>
        <w:b w:val="0"/>
        <w:i w:val="0"/>
        <w:color w:val="auto"/>
        <w:sz w:val="24"/>
      </w:rPr>
    </w:lvl>
    <w:lvl w:ilvl="2">
      <w:start w:val="1"/>
      <w:numFmt w:val="lowerLetter"/>
      <w:lvlText w:val="%3)"/>
      <w:lvlJc w:val="right"/>
      <w:pPr>
        <w:ind w:left="1531" w:hanging="227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09FE0DB4"/>
    <w:multiLevelType w:val="hybridMultilevel"/>
    <w:tmpl w:val="A6C4272E"/>
    <w:lvl w:ilvl="0" w:tplc="1276774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44552E3"/>
    <w:multiLevelType w:val="hybridMultilevel"/>
    <w:tmpl w:val="4F44671C"/>
    <w:lvl w:ilvl="0" w:tplc="295C25B0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F1F39"/>
    <w:multiLevelType w:val="hybridMultilevel"/>
    <w:tmpl w:val="9F54DE98"/>
    <w:lvl w:ilvl="0" w:tplc="295C25B0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C166C3"/>
    <w:multiLevelType w:val="hybridMultilevel"/>
    <w:tmpl w:val="A86E032E"/>
    <w:lvl w:ilvl="0" w:tplc="505ADFFA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946DCC"/>
    <w:multiLevelType w:val="hybridMultilevel"/>
    <w:tmpl w:val="17740B1C"/>
    <w:lvl w:ilvl="0" w:tplc="D8F6FE40">
      <w:start w:val="1"/>
      <w:numFmt w:val="bullet"/>
      <w:lvlText w:val=""/>
      <w:lvlJc w:val="left"/>
      <w:pPr>
        <w:tabs>
          <w:tab w:val="num" w:pos="771"/>
        </w:tabs>
        <w:ind w:left="77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9" w15:restartNumberingAfterBreak="0">
    <w:nsid w:val="1D9F1D1A"/>
    <w:multiLevelType w:val="multilevel"/>
    <w:tmpl w:val="0B680634"/>
    <w:lvl w:ilvl="0">
      <w:start w:val="1"/>
      <w:numFmt w:val="decimal"/>
      <w:pStyle w:val="Nagwek1"/>
      <w:lvlText w:val="%1."/>
      <w:lvlJc w:val="left"/>
      <w:pPr>
        <w:ind w:left="357" w:hanging="357"/>
      </w:pPr>
      <w:rPr>
        <w:rFonts w:ascii="Calibri" w:hAnsi="Calibri" w:hint="default"/>
        <w:b w:val="0"/>
        <w:i w:val="0"/>
        <w:sz w:val="28"/>
      </w:rPr>
    </w:lvl>
    <w:lvl w:ilvl="1">
      <w:start w:val="1"/>
      <w:numFmt w:val="decimal"/>
      <w:lvlText w:val="%1.%2."/>
      <w:lvlJc w:val="left"/>
      <w:pPr>
        <w:ind w:left="1077" w:hanging="720"/>
      </w:pPr>
      <w:rPr>
        <w:rFonts w:ascii="Calibri" w:hAnsi="Calibri" w:hint="default"/>
        <w:b w:val="0"/>
        <w:i w:val="0"/>
        <w:color w:val="auto"/>
        <w:sz w:val="24"/>
      </w:rPr>
    </w:lvl>
    <w:lvl w:ilvl="2">
      <w:start w:val="1"/>
      <w:numFmt w:val="lowerLetter"/>
      <w:lvlText w:val="%3)"/>
      <w:lvlJc w:val="left"/>
      <w:pPr>
        <w:ind w:left="1418" w:hanging="341"/>
      </w:pPr>
      <w:rPr>
        <w:rFonts w:ascii="Calibri" w:hAnsi="Calibri" w:hint="default"/>
        <w:b w:val="0"/>
        <w:i w:val="0"/>
        <w:color w:val="auto"/>
        <w:sz w:val="24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10" w15:restartNumberingAfterBreak="0">
    <w:nsid w:val="2B1E5CD9"/>
    <w:multiLevelType w:val="hybridMultilevel"/>
    <w:tmpl w:val="586EE290"/>
    <w:lvl w:ilvl="0" w:tplc="B48E4974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24156A"/>
    <w:multiLevelType w:val="multilevel"/>
    <w:tmpl w:val="65D65538"/>
    <w:styleLink w:val="LFO1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/>
        <w:b/>
        <w:i w:val="0"/>
        <w:color w:val="auto"/>
        <w:sz w:val="24"/>
        <w:u w:val="none"/>
      </w:rPr>
    </w:lvl>
    <w:lvl w:ilvl="1">
      <w:start w:val="1"/>
      <w:numFmt w:val="decimal"/>
      <w:lvlText w:val="%1.%2."/>
      <w:lvlJc w:val="left"/>
      <w:pPr>
        <w:ind w:left="1077" w:hanging="720"/>
      </w:pPr>
      <w:rPr>
        <w:rFonts w:ascii="Calibri" w:hAnsi="Calibri"/>
        <w:b w:val="0"/>
        <w:i w:val="0"/>
        <w:strike w:val="0"/>
        <w:dstrike w:val="0"/>
        <w:color w:val="auto"/>
        <w:sz w:val="22"/>
      </w:rPr>
    </w:lvl>
    <w:lvl w:ilvl="2">
      <w:start w:val="1"/>
      <w:numFmt w:val="lowerLetter"/>
      <w:lvlText w:val="%3)"/>
      <w:lvlJc w:val="left"/>
      <w:pPr>
        <w:ind w:left="1418" w:hanging="341"/>
      </w:pPr>
      <w:rPr>
        <w:rFonts w:ascii="Calibri" w:hAnsi="Calibri"/>
        <w:b w:val="0"/>
        <w:i w:val="0"/>
        <w:color w:val="auto"/>
        <w:sz w:val="22"/>
      </w:rPr>
    </w:lvl>
    <w:lvl w:ilvl="3">
      <w:numFmt w:val="bullet"/>
      <w:lvlText w:val=""/>
      <w:lvlJc w:val="left"/>
      <w:pPr>
        <w:ind w:left="1728" w:hanging="648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FCA1227"/>
    <w:multiLevelType w:val="hybridMultilevel"/>
    <w:tmpl w:val="73282C54"/>
    <w:lvl w:ilvl="0" w:tplc="D8F6FE40">
      <w:start w:val="1"/>
      <w:numFmt w:val="bullet"/>
      <w:lvlText w:val=""/>
      <w:lvlJc w:val="left"/>
      <w:pPr>
        <w:tabs>
          <w:tab w:val="num" w:pos="357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90065"/>
    <w:multiLevelType w:val="hybridMultilevel"/>
    <w:tmpl w:val="44D63CF2"/>
    <w:lvl w:ilvl="0" w:tplc="49D0000C">
      <w:start w:val="1"/>
      <w:numFmt w:val="bullet"/>
      <w:lvlText w:val=""/>
      <w:lvlJc w:val="left"/>
      <w:pPr>
        <w:tabs>
          <w:tab w:val="num" w:pos="357"/>
        </w:tabs>
        <w:ind w:left="357" w:hanging="30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E77FD9"/>
    <w:multiLevelType w:val="hybridMultilevel"/>
    <w:tmpl w:val="3BCC4F82"/>
    <w:lvl w:ilvl="0" w:tplc="9DE83658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0F0BEE"/>
    <w:multiLevelType w:val="hybridMultilevel"/>
    <w:tmpl w:val="D466E01C"/>
    <w:lvl w:ilvl="0" w:tplc="1276774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1DB38F8"/>
    <w:multiLevelType w:val="hybridMultilevel"/>
    <w:tmpl w:val="54E40772"/>
    <w:lvl w:ilvl="0" w:tplc="295C25B0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F648A4"/>
    <w:multiLevelType w:val="multilevel"/>
    <w:tmpl w:val="3746E968"/>
    <w:lvl w:ilvl="0">
      <w:numFmt w:val="bullet"/>
      <w:lvlText w:val=""/>
      <w:lvlJc w:val="left"/>
      <w:pPr>
        <w:ind w:left="357" w:hanging="357"/>
      </w:pPr>
      <w:rPr>
        <w:rFonts w:ascii="Symbol" w:hAnsi="Symbol" w:hint="default"/>
        <w:color w:val="auto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A07C74"/>
    <w:multiLevelType w:val="hybridMultilevel"/>
    <w:tmpl w:val="BA389D08"/>
    <w:lvl w:ilvl="0" w:tplc="544417C8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B1054A"/>
    <w:multiLevelType w:val="hybridMultilevel"/>
    <w:tmpl w:val="47A8816C"/>
    <w:lvl w:ilvl="0" w:tplc="1276774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5D636B"/>
    <w:multiLevelType w:val="multilevel"/>
    <w:tmpl w:val="41827F06"/>
    <w:lvl w:ilvl="0">
      <w:start w:val="1"/>
      <w:numFmt w:val="decimal"/>
      <w:lvlText w:val="%1."/>
      <w:lvlJc w:val="left"/>
      <w:pPr>
        <w:ind w:left="414" w:hanging="414"/>
      </w:pPr>
      <w:rPr>
        <w:rFonts w:ascii="Calibri" w:hAnsi="Calibri" w:hint="default"/>
        <w:b w:val="0"/>
        <w:i w:val="0"/>
        <w:color w:val="2E74B5" w:themeColor="accent1" w:themeShade="BF"/>
        <w:sz w:val="28"/>
      </w:rPr>
    </w:lvl>
    <w:lvl w:ilvl="1">
      <w:start w:val="1"/>
      <w:numFmt w:val="decimal"/>
      <w:lvlText w:val="%1.%2."/>
      <w:lvlJc w:val="left"/>
      <w:pPr>
        <w:ind w:left="1134" w:hanging="720"/>
      </w:pPr>
      <w:rPr>
        <w:rFonts w:ascii="Calibri" w:hAnsi="Calibri" w:hint="default"/>
        <w:b w:val="0"/>
        <w:i w:val="0"/>
        <w:color w:val="auto"/>
        <w:sz w:val="24"/>
      </w:rPr>
    </w:lvl>
    <w:lvl w:ilvl="2">
      <w:start w:val="1"/>
      <w:numFmt w:val="lowerLetter"/>
      <w:lvlText w:val="%3)"/>
      <w:lvlJc w:val="right"/>
      <w:pPr>
        <w:ind w:left="1531" w:hanging="227"/>
      </w:pPr>
      <w:rPr>
        <w:rFonts w:ascii="Calibri" w:hAnsi="Calibri" w:hint="default"/>
        <w:b w:val="0"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4F152445"/>
    <w:multiLevelType w:val="multilevel"/>
    <w:tmpl w:val="49E8CB5E"/>
    <w:lvl w:ilvl="0">
      <w:start w:val="1"/>
      <w:numFmt w:val="decimal"/>
      <w:pStyle w:val="Specyfikacja"/>
      <w:lvlText w:val="%1."/>
      <w:lvlJc w:val="left"/>
      <w:pPr>
        <w:ind w:left="360" w:hanging="360"/>
      </w:pPr>
      <w:rPr>
        <w:rFonts w:ascii="Calibri" w:hAnsi="Calibri" w:hint="default"/>
        <w:b/>
        <w:i w:val="0"/>
        <w:color w:val="auto"/>
        <w:sz w:val="24"/>
        <w:u w:val="none"/>
      </w:rPr>
    </w:lvl>
    <w:lvl w:ilvl="1">
      <w:start w:val="1"/>
      <w:numFmt w:val="decimal"/>
      <w:lvlText w:val="%1.%2."/>
      <w:lvlJc w:val="left"/>
      <w:pPr>
        <w:tabs>
          <w:tab w:val="num" w:pos="1077"/>
        </w:tabs>
        <w:ind w:left="1077" w:hanging="720"/>
      </w:pPr>
      <w:rPr>
        <w:rFonts w:ascii="Calibri" w:hAnsi="Calibri" w:hint="default"/>
        <w:b w:val="0"/>
        <w:i w:val="0"/>
        <w:strike w:val="0"/>
        <w:color w:val="auto"/>
        <w:sz w:val="22"/>
      </w:rPr>
    </w:lvl>
    <w:lvl w:ilvl="2">
      <w:start w:val="1"/>
      <w:numFmt w:val="lowerLetter"/>
      <w:lvlText w:val="%3)"/>
      <w:lvlJc w:val="left"/>
      <w:pPr>
        <w:ind w:left="1418" w:hanging="341"/>
      </w:pPr>
      <w:rPr>
        <w:rFonts w:ascii="Calibri" w:hAnsi="Calibri" w:hint="default"/>
        <w:b w:val="0"/>
        <w:i w:val="0"/>
        <w:caps w:val="0"/>
        <w:color w:val="auto"/>
        <w:sz w:val="22"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5917553"/>
    <w:multiLevelType w:val="hybridMultilevel"/>
    <w:tmpl w:val="054232BE"/>
    <w:lvl w:ilvl="0" w:tplc="0D6A0BA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675A78"/>
    <w:multiLevelType w:val="multilevel"/>
    <w:tmpl w:val="67800F96"/>
    <w:lvl w:ilvl="0">
      <w:start w:val="1"/>
      <w:numFmt w:val="decimal"/>
      <w:lvlText w:val="%1."/>
      <w:lvlJc w:val="left"/>
      <w:pPr>
        <w:ind w:left="641" w:hanging="357"/>
      </w:pPr>
      <w:rPr>
        <w:rFonts w:ascii="Calibri" w:hAnsi="Calibri" w:hint="default"/>
        <w:b w:val="0"/>
        <w:i w:val="0"/>
        <w:color w:val="2E74B5" w:themeColor="accent1" w:themeShade="BF"/>
        <w:sz w:val="28"/>
      </w:rPr>
    </w:lvl>
    <w:lvl w:ilvl="1">
      <w:start w:val="1"/>
      <w:numFmt w:val="decimal"/>
      <w:lvlText w:val="%1.%2."/>
      <w:lvlJc w:val="left"/>
      <w:pPr>
        <w:ind w:left="1361" w:hanging="720"/>
      </w:pPr>
      <w:rPr>
        <w:rFonts w:ascii="Calibri" w:hAnsi="Calibri" w:hint="default"/>
        <w:b w:val="0"/>
        <w:i w:val="0"/>
        <w:color w:val="auto"/>
        <w:sz w:val="24"/>
      </w:rPr>
    </w:lvl>
    <w:lvl w:ilvl="2">
      <w:start w:val="1"/>
      <w:numFmt w:val="lowerLetter"/>
      <w:lvlText w:val="%3)"/>
      <w:lvlJc w:val="right"/>
      <w:pPr>
        <w:ind w:left="1702" w:hanging="341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4."/>
      <w:lvlJc w:val="left"/>
      <w:pPr>
        <w:ind w:left="316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8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0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2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04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764" w:hanging="180"/>
      </w:pPr>
      <w:rPr>
        <w:rFonts w:hint="default"/>
      </w:rPr>
    </w:lvl>
  </w:abstractNum>
  <w:abstractNum w:abstractNumId="24" w15:restartNumberingAfterBreak="0">
    <w:nsid w:val="5D0D0A71"/>
    <w:multiLevelType w:val="hybridMultilevel"/>
    <w:tmpl w:val="40AC53D4"/>
    <w:lvl w:ilvl="0" w:tplc="0E6476F6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E7286"/>
    <w:multiLevelType w:val="hybridMultilevel"/>
    <w:tmpl w:val="054232BE"/>
    <w:lvl w:ilvl="0" w:tplc="0D6A0BA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F54875"/>
    <w:multiLevelType w:val="hybridMultilevel"/>
    <w:tmpl w:val="DB60B424"/>
    <w:lvl w:ilvl="0" w:tplc="848A30C2">
      <w:numFmt w:val="bullet"/>
      <w:lvlText w:val=""/>
      <w:lvlJc w:val="left"/>
      <w:pPr>
        <w:ind w:left="540" w:hanging="180"/>
      </w:pPr>
      <w:rPr>
        <w:rFonts w:ascii="Calibri" w:eastAsia="Times New Roman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BC5119"/>
    <w:multiLevelType w:val="hybridMultilevel"/>
    <w:tmpl w:val="2EDACD3E"/>
    <w:lvl w:ilvl="0" w:tplc="28CA37BA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FB0EA6"/>
    <w:multiLevelType w:val="hybridMultilevel"/>
    <w:tmpl w:val="7C0EABD4"/>
    <w:lvl w:ilvl="0" w:tplc="17242EA2">
      <w:start w:val="1"/>
      <w:numFmt w:val="bullet"/>
      <w:lvlText w:val=""/>
      <w:lvlJc w:val="left"/>
      <w:pPr>
        <w:tabs>
          <w:tab w:val="num" w:pos="357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8A1C63"/>
    <w:multiLevelType w:val="multilevel"/>
    <w:tmpl w:val="67800F96"/>
    <w:lvl w:ilvl="0">
      <w:start w:val="1"/>
      <w:numFmt w:val="decimal"/>
      <w:lvlText w:val="%1."/>
      <w:lvlJc w:val="left"/>
      <w:pPr>
        <w:ind w:left="357" w:hanging="357"/>
      </w:pPr>
      <w:rPr>
        <w:rFonts w:ascii="Calibri" w:hAnsi="Calibri" w:hint="default"/>
        <w:b w:val="0"/>
        <w:i w:val="0"/>
        <w:color w:val="2E74B5" w:themeColor="accent1" w:themeShade="BF"/>
        <w:sz w:val="28"/>
      </w:rPr>
    </w:lvl>
    <w:lvl w:ilvl="1">
      <w:start w:val="1"/>
      <w:numFmt w:val="decimal"/>
      <w:lvlText w:val="%1.%2."/>
      <w:lvlJc w:val="left"/>
      <w:pPr>
        <w:ind w:left="1077" w:hanging="720"/>
      </w:pPr>
      <w:rPr>
        <w:rFonts w:ascii="Calibri" w:hAnsi="Calibri" w:hint="default"/>
        <w:b w:val="0"/>
        <w:i w:val="0"/>
        <w:color w:val="auto"/>
        <w:sz w:val="24"/>
      </w:rPr>
    </w:lvl>
    <w:lvl w:ilvl="2">
      <w:start w:val="1"/>
      <w:numFmt w:val="lowerLetter"/>
      <w:lvlText w:val="%3)"/>
      <w:lvlJc w:val="right"/>
      <w:pPr>
        <w:ind w:left="1418" w:hanging="341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751B6463"/>
    <w:multiLevelType w:val="hybridMultilevel"/>
    <w:tmpl w:val="1DC45F66"/>
    <w:lvl w:ilvl="0" w:tplc="D70ECA14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58491D"/>
    <w:multiLevelType w:val="hybridMultilevel"/>
    <w:tmpl w:val="4B2AFF7E"/>
    <w:lvl w:ilvl="0" w:tplc="295C25B0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233856"/>
    <w:multiLevelType w:val="hybridMultilevel"/>
    <w:tmpl w:val="DE3AD35C"/>
    <w:lvl w:ilvl="0" w:tplc="1276774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  <w:lvlOverride w:ilvl="0">
      <w:lvl w:ilvl="0">
        <w:start w:val="1"/>
        <w:numFmt w:val="decimal"/>
        <w:pStyle w:val="Nagwek1"/>
        <w:lvlText w:val="%1."/>
        <w:lvlJc w:val="left"/>
        <w:pPr>
          <w:ind w:left="357" w:hanging="357"/>
        </w:pPr>
        <w:rPr>
          <w:rFonts w:ascii="Calibri" w:hAnsi="Calibri" w:hint="default"/>
          <w:b w:val="0"/>
          <w:i w:val="0"/>
          <w:color w:val="2E74B5" w:themeColor="accent1" w:themeShade="BF"/>
          <w:sz w:val="28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077" w:hanging="720"/>
        </w:pPr>
        <w:rPr>
          <w:rFonts w:ascii="Calibri" w:hAnsi="Calibri" w:hint="default"/>
          <w:b w:val="0"/>
          <w:i w:val="0"/>
          <w:color w:val="auto"/>
          <w:sz w:val="24"/>
          <w:u w:val="none"/>
        </w:rPr>
      </w:lvl>
    </w:lvlOverride>
    <w:lvlOverride w:ilvl="2">
      <w:lvl w:ilvl="2">
        <w:start w:val="1"/>
        <w:numFmt w:val="lowerLetter"/>
        <w:lvlText w:val="%3)"/>
        <w:lvlJc w:val="right"/>
        <w:pPr>
          <w:ind w:left="1418" w:hanging="341"/>
        </w:pPr>
        <w:rPr>
          <w:rFonts w:ascii="Calibri" w:hAnsi="Calibri" w:hint="default"/>
          <w:b w:val="0"/>
          <w:i w:val="0"/>
          <w:sz w:val="24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2">
    <w:abstractNumId w:val="20"/>
  </w:num>
  <w:num w:numId="3">
    <w:abstractNumId w:val="21"/>
  </w:num>
  <w:num w:numId="4">
    <w:abstractNumId w:val="29"/>
  </w:num>
  <w:num w:numId="5">
    <w:abstractNumId w:val="23"/>
  </w:num>
  <w:num w:numId="6">
    <w:abstractNumId w:val="1"/>
  </w:num>
  <w:num w:numId="7">
    <w:abstractNumId w:val="7"/>
  </w:num>
  <w:num w:numId="8">
    <w:abstractNumId w:val="16"/>
  </w:num>
  <w:num w:numId="9">
    <w:abstractNumId w:val="21"/>
  </w:num>
  <w:num w:numId="10">
    <w:abstractNumId w:val="21"/>
  </w:num>
  <w:num w:numId="11">
    <w:abstractNumId w:val="19"/>
  </w:num>
  <w:num w:numId="12">
    <w:abstractNumId w:val="25"/>
  </w:num>
  <w:num w:numId="13">
    <w:abstractNumId w:val="4"/>
  </w:num>
  <w:num w:numId="14">
    <w:abstractNumId w:val="32"/>
  </w:num>
  <w:num w:numId="15">
    <w:abstractNumId w:val="15"/>
  </w:num>
  <w:num w:numId="16">
    <w:abstractNumId w:val="0"/>
  </w:num>
  <w:num w:numId="17">
    <w:abstractNumId w:val="2"/>
  </w:num>
  <w:num w:numId="18">
    <w:abstractNumId w:val="21"/>
  </w:num>
  <w:num w:numId="19">
    <w:abstractNumId w:val="21"/>
  </w:num>
  <w:num w:numId="20">
    <w:abstractNumId w:val="24"/>
  </w:num>
  <w:num w:numId="21">
    <w:abstractNumId w:val="21"/>
  </w:num>
  <w:num w:numId="22">
    <w:abstractNumId w:val="22"/>
  </w:num>
  <w:num w:numId="23">
    <w:abstractNumId w:val="21"/>
  </w:num>
  <w:num w:numId="24">
    <w:abstractNumId w:val="21"/>
  </w:num>
  <w:num w:numId="25">
    <w:abstractNumId w:val="3"/>
  </w:num>
  <w:num w:numId="26">
    <w:abstractNumId w:val="18"/>
  </w:num>
  <w:num w:numId="27">
    <w:abstractNumId w:val="6"/>
  </w:num>
  <w:num w:numId="28">
    <w:abstractNumId w:val="27"/>
  </w:num>
  <w:num w:numId="29">
    <w:abstractNumId w:val="28"/>
  </w:num>
  <w:num w:numId="30">
    <w:abstractNumId w:val="12"/>
  </w:num>
  <w:num w:numId="31">
    <w:abstractNumId w:val="8"/>
  </w:num>
  <w:num w:numId="32">
    <w:abstractNumId w:val="11"/>
  </w:num>
  <w:num w:numId="33">
    <w:abstractNumId w:val="17"/>
  </w:num>
  <w:num w:numId="34">
    <w:abstractNumId w:val="13"/>
  </w:num>
  <w:num w:numId="35">
    <w:abstractNumId w:val="10"/>
  </w:num>
  <w:num w:numId="36">
    <w:abstractNumId w:val="14"/>
  </w:num>
  <w:num w:numId="37">
    <w:abstractNumId w:val="31"/>
  </w:num>
  <w:num w:numId="38">
    <w:abstractNumId w:val="5"/>
  </w:num>
  <w:num w:numId="39">
    <w:abstractNumId w:val="26"/>
  </w:num>
  <w:num w:numId="40">
    <w:abstractNumId w:val="3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trS0NDE0MzAxMjZU0lEKTi0uzszPAykwrAUAfPkr6ywAAAA="/>
  </w:docVars>
  <w:rsids>
    <w:rsidRoot w:val="008B724F"/>
    <w:rsid w:val="00003546"/>
    <w:rsid w:val="00003D1B"/>
    <w:rsid w:val="0000699C"/>
    <w:rsid w:val="00007466"/>
    <w:rsid w:val="00007FCA"/>
    <w:rsid w:val="00011268"/>
    <w:rsid w:val="0001524C"/>
    <w:rsid w:val="0002055C"/>
    <w:rsid w:val="00022192"/>
    <w:rsid w:val="00023CDB"/>
    <w:rsid w:val="000242B3"/>
    <w:rsid w:val="0002484A"/>
    <w:rsid w:val="00027398"/>
    <w:rsid w:val="000273AD"/>
    <w:rsid w:val="000277D4"/>
    <w:rsid w:val="00027F28"/>
    <w:rsid w:val="0003064C"/>
    <w:rsid w:val="00030A96"/>
    <w:rsid w:val="000326E8"/>
    <w:rsid w:val="00032ACA"/>
    <w:rsid w:val="000352F7"/>
    <w:rsid w:val="0003555E"/>
    <w:rsid w:val="00040A23"/>
    <w:rsid w:val="00043DDB"/>
    <w:rsid w:val="00043E63"/>
    <w:rsid w:val="000447BE"/>
    <w:rsid w:val="00045803"/>
    <w:rsid w:val="000459D4"/>
    <w:rsid w:val="00046D4C"/>
    <w:rsid w:val="00047F2C"/>
    <w:rsid w:val="00051A25"/>
    <w:rsid w:val="00054191"/>
    <w:rsid w:val="00054A35"/>
    <w:rsid w:val="00054C4B"/>
    <w:rsid w:val="0005504B"/>
    <w:rsid w:val="00057EE0"/>
    <w:rsid w:val="00061D4C"/>
    <w:rsid w:val="00062388"/>
    <w:rsid w:val="00064253"/>
    <w:rsid w:val="000654A2"/>
    <w:rsid w:val="00067218"/>
    <w:rsid w:val="00067623"/>
    <w:rsid w:val="00070430"/>
    <w:rsid w:val="00070492"/>
    <w:rsid w:val="00070C55"/>
    <w:rsid w:val="0007281D"/>
    <w:rsid w:val="00074488"/>
    <w:rsid w:val="00076E71"/>
    <w:rsid w:val="00081A9A"/>
    <w:rsid w:val="00084269"/>
    <w:rsid w:val="000854C1"/>
    <w:rsid w:val="00085D88"/>
    <w:rsid w:val="00094A42"/>
    <w:rsid w:val="000A1C1E"/>
    <w:rsid w:val="000A26F6"/>
    <w:rsid w:val="000A30E4"/>
    <w:rsid w:val="000B1048"/>
    <w:rsid w:val="000B1113"/>
    <w:rsid w:val="000B18B6"/>
    <w:rsid w:val="000B464A"/>
    <w:rsid w:val="000B55D6"/>
    <w:rsid w:val="000B618D"/>
    <w:rsid w:val="000B75E9"/>
    <w:rsid w:val="000C0F5B"/>
    <w:rsid w:val="000C3AF5"/>
    <w:rsid w:val="000C450D"/>
    <w:rsid w:val="000C4FA3"/>
    <w:rsid w:val="000C5201"/>
    <w:rsid w:val="000C6E25"/>
    <w:rsid w:val="000D0404"/>
    <w:rsid w:val="000D072F"/>
    <w:rsid w:val="000D109D"/>
    <w:rsid w:val="000D10DB"/>
    <w:rsid w:val="000D11A3"/>
    <w:rsid w:val="000D5EC1"/>
    <w:rsid w:val="000E2470"/>
    <w:rsid w:val="000E5B15"/>
    <w:rsid w:val="000F13B2"/>
    <w:rsid w:val="000F2576"/>
    <w:rsid w:val="000F36CD"/>
    <w:rsid w:val="000F3C43"/>
    <w:rsid w:val="000F571A"/>
    <w:rsid w:val="000F5B35"/>
    <w:rsid w:val="000F5D74"/>
    <w:rsid w:val="00103AD7"/>
    <w:rsid w:val="00103D66"/>
    <w:rsid w:val="00104ABB"/>
    <w:rsid w:val="001072EC"/>
    <w:rsid w:val="00112D56"/>
    <w:rsid w:val="001218A7"/>
    <w:rsid w:val="001238EC"/>
    <w:rsid w:val="00124D42"/>
    <w:rsid w:val="001252EC"/>
    <w:rsid w:val="001265BF"/>
    <w:rsid w:val="00130124"/>
    <w:rsid w:val="00131336"/>
    <w:rsid w:val="001318A8"/>
    <w:rsid w:val="00131B95"/>
    <w:rsid w:val="001335EC"/>
    <w:rsid w:val="00135A5B"/>
    <w:rsid w:val="00136DD6"/>
    <w:rsid w:val="001418EF"/>
    <w:rsid w:val="00144B49"/>
    <w:rsid w:val="00144CE4"/>
    <w:rsid w:val="00154F32"/>
    <w:rsid w:val="00157DB0"/>
    <w:rsid w:val="0016551D"/>
    <w:rsid w:val="00166921"/>
    <w:rsid w:val="0017049E"/>
    <w:rsid w:val="0017293F"/>
    <w:rsid w:val="0017364D"/>
    <w:rsid w:val="001841F2"/>
    <w:rsid w:val="00186CA7"/>
    <w:rsid w:val="00195172"/>
    <w:rsid w:val="0019670B"/>
    <w:rsid w:val="001968E3"/>
    <w:rsid w:val="0019720C"/>
    <w:rsid w:val="00197CE1"/>
    <w:rsid w:val="001A290D"/>
    <w:rsid w:val="001A2ECD"/>
    <w:rsid w:val="001A6783"/>
    <w:rsid w:val="001B222D"/>
    <w:rsid w:val="001B51BD"/>
    <w:rsid w:val="001C04C9"/>
    <w:rsid w:val="001C372A"/>
    <w:rsid w:val="001C5162"/>
    <w:rsid w:val="001C5867"/>
    <w:rsid w:val="001C59E5"/>
    <w:rsid w:val="001C746D"/>
    <w:rsid w:val="001D03B8"/>
    <w:rsid w:val="001D1CF7"/>
    <w:rsid w:val="001D469B"/>
    <w:rsid w:val="001D5394"/>
    <w:rsid w:val="001D585E"/>
    <w:rsid w:val="001D6F06"/>
    <w:rsid w:val="001E184F"/>
    <w:rsid w:val="001E3319"/>
    <w:rsid w:val="001E69F0"/>
    <w:rsid w:val="001E6D49"/>
    <w:rsid w:val="001F09A4"/>
    <w:rsid w:val="001F1502"/>
    <w:rsid w:val="001F3BCB"/>
    <w:rsid w:val="001F7046"/>
    <w:rsid w:val="0020312C"/>
    <w:rsid w:val="00204598"/>
    <w:rsid w:val="00204E68"/>
    <w:rsid w:val="00206E9F"/>
    <w:rsid w:val="002101BD"/>
    <w:rsid w:val="002114B0"/>
    <w:rsid w:val="00212B03"/>
    <w:rsid w:val="00215D1A"/>
    <w:rsid w:val="002164F0"/>
    <w:rsid w:val="00216B00"/>
    <w:rsid w:val="002171EA"/>
    <w:rsid w:val="00217C49"/>
    <w:rsid w:val="00221CC1"/>
    <w:rsid w:val="00225BD3"/>
    <w:rsid w:val="00226718"/>
    <w:rsid w:val="002304B7"/>
    <w:rsid w:val="00230E84"/>
    <w:rsid w:val="0023163F"/>
    <w:rsid w:val="00233D20"/>
    <w:rsid w:val="00234B8E"/>
    <w:rsid w:val="002356F3"/>
    <w:rsid w:val="002416DB"/>
    <w:rsid w:val="00241C7D"/>
    <w:rsid w:val="00244543"/>
    <w:rsid w:val="0024739E"/>
    <w:rsid w:val="00251A6B"/>
    <w:rsid w:val="002541A6"/>
    <w:rsid w:val="00256BD5"/>
    <w:rsid w:val="00257FFA"/>
    <w:rsid w:val="00261E21"/>
    <w:rsid w:val="00263BEB"/>
    <w:rsid w:val="002649C1"/>
    <w:rsid w:val="002671EC"/>
    <w:rsid w:val="002702AE"/>
    <w:rsid w:val="00272C44"/>
    <w:rsid w:val="00273224"/>
    <w:rsid w:val="00273A30"/>
    <w:rsid w:val="00273E2E"/>
    <w:rsid w:val="00274330"/>
    <w:rsid w:val="00275A98"/>
    <w:rsid w:val="00277319"/>
    <w:rsid w:val="002779D9"/>
    <w:rsid w:val="00280539"/>
    <w:rsid w:val="0028276D"/>
    <w:rsid w:val="00283DC8"/>
    <w:rsid w:val="002849FC"/>
    <w:rsid w:val="00286871"/>
    <w:rsid w:val="002931BF"/>
    <w:rsid w:val="00294432"/>
    <w:rsid w:val="00294810"/>
    <w:rsid w:val="00294BD5"/>
    <w:rsid w:val="002A0AAD"/>
    <w:rsid w:val="002A299A"/>
    <w:rsid w:val="002A29CB"/>
    <w:rsid w:val="002A4C55"/>
    <w:rsid w:val="002B0B6C"/>
    <w:rsid w:val="002B1437"/>
    <w:rsid w:val="002B217A"/>
    <w:rsid w:val="002B7FB6"/>
    <w:rsid w:val="002C2A80"/>
    <w:rsid w:val="002C3320"/>
    <w:rsid w:val="002C40A6"/>
    <w:rsid w:val="002C55C8"/>
    <w:rsid w:val="002C5E89"/>
    <w:rsid w:val="002C631C"/>
    <w:rsid w:val="002C688E"/>
    <w:rsid w:val="002C73C8"/>
    <w:rsid w:val="002D09EB"/>
    <w:rsid w:val="002D4966"/>
    <w:rsid w:val="002D547C"/>
    <w:rsid w:val="002F562F"/>
    <w:rsid w:val="002F667F"/>
    <w:rsid w:val="00300CFD"/>
    <w:rsid w:val="0030377A"/>
    <w:rsid w:val="00305D46"/>
    <w:rsid w:val="0030698B"/>
    <w:rsid w:val="003076E8"/>
    <w:rsid w:val="00311796"/>
    <w:rsid w:val="00315309"/>
    <w:rsid w:val="003161B3"/>
    <w:rsid w:val="003162FA"/>
    <w:rsid w:val="00317004"/>
    <w:rsid w:val="00320E2D"/>
    <w:rsid w:val="00323EA8"/>
    <w:rsid w:val="00326659"/>
    <w:rsid w:val="00330E61"/>
    <w:rsid w:val="003313D7"/>
    <w:rsid w:val="003315ED"/>
    <w:rsid w:val="0033564A"/>
    <w:rsid w:val="003410CE"/>
    <w:rsid w:val="00341E5D"/>
    <w:rsid w:val="00342DE1"/>
    <w:rsid w:val="00342F88"/>
    <w:rsid w:val="00344900"/>
    <w:rsid w:val="003454ED"/>
    <w:rsid w:val="0035560E"/>
    <w:rsid w:val="003572A3"/>
    <w:rsid w:val="0036235D"/>
    <w:rsid w:val="0036259E"/>
    <w:rsid w:val="003651DC"/>
    <w:rsid w:val="00365594"/>
    <w:rsid w:val="003659C2"/>
    <w:rsid w:val="00373E13"/>
    <w:rsid w:val="00383796"/>
    <w:rsid w:val="00383EAA"/>
    <w:rsid w:val="00387954"/>
    <w:rsid w:val="00387F77"/>
    <w:rsid w:val="0039245C"/>
    <w:rsid w:val="00392C72"/>
    <w:rsid w:val="003A0930"/>
    <w:rsid w:val="003A1D05"/>
    <w:rsid w:val="003A204F"/>
    <w:rsid w:val="003A4189"/>
    <w:rsid w:val="003A541F"/>
    <w:rsid w:val="003A6FC4"/>
    <w:rsid w:val="003A7D69"/>
    <w:rsid w:val="003B2F74"/>
    <w:rsid w:val="003B6EA0"/>
    <w:rsid w:val="003C2D77"/>
    <w:rsid w:val="003C5438"/>
    <w:rsid w:val="003D1D87"/>
    <w:rsid w:val="003D2D1F"/>
    <w:rsid w:val="003D4003"/>
    <w:rsid w:val="003D513C"/>
    <w:rsid w:val="003D623F"/>
    <w:rsid w:val="003D77BD"/>
    <w:rsid w:val="003E010A"/>
    <w:rsid w:val="003E0A78"/>
    <w:rsid w:val="003E0E5D"/>
    <w:rsid w:val="003E4F88"/>
    <w:rsid w:val="003F5393"/>
    <w:rsid w:val="003F5A41"/>
    <w:rsid w:val="003F6111"/>
    <w:rsid w:val="003F7F8C"/>
    <w:rsid w:val="004004FF"/>
    <w:rsid w:val="00400BC1"/>
    <w:rsid w:val="0040342F"/>
    <w:rsid w:val="00403E2D"/>
    <w:rsid w:val="00407CDD"/>
    <w:rsid w:val="00410DF0"/>
    <w:rsid w:val="004114D1"/>
    <w:rsid w:val="004119F7"/>
    <w:rsid w:val="00413AAF"/>
    <w:rsid w:val="00413BF1"/>
    <w:rsid w:val="00414B57"/>
    <w:rsid w:val="004151C7"/>
    <w:rsid w:val="00417739"/>
    <w:rsid w:val="00417D32"/>
    <w:rsid w:val="00420E60"/>
    <w:rsid w:val="00423357"/>
    <w:rsid w:val="0042340C"/>
    <w:rsid w:val="00423B96"/>
    <w:rsid w:val="004304BC"/>
    <w:rsid w:val="00430ADA"/>
    <w:rsid w:val="004320F2"/>
    <w:rsid w:val="00434977"/>
    <w:rsid w:val="00436E8D"/>
    <w:rsid w:val="004402E8"/>
    <w:rsid w:val="00440535"/>
    <w:rsid w:val="0044086F"/>
    <w:rsid w:val="00441882"/>
    <w:rsid w:val="00441923"/>
    <w:rsid w:val="0044309B"/>
    <w:rsid w:val="00443570"/>
    <w:rsid w:val="004459F8"/>
    <w:rsid w:val="00447D5E"/>
    <w:rsid w:val="00447DB6"/>
    <w:rsid w:val="00452332"/>
    <w:rsid w:val="0045297A"/>
    <w:rsid w:val="00460801"/>
    <w:rsid w:val="0046205C"/>
    <w:rsid w:val="0047133A"/>
    <w:rsid w:val="004723E1"/>
    <w:rsid w:val="004733DD"/>
    <w:rsid w:val="00477AAD"/>
    <w:rsid w:val="0048178A"/>
    <w:rsid w:val="00487D26"/>
    <w:rsid w:val="00490251"/>
    <w:rsid w:val="00491674"/>
    <w:rsid w:val="004931A4"/>
    <w:rsid w:val="0049603F"/>
    <w:rsid w:val="004A09B4"/>
    <w:rsid w:val="004A2171"/>
    <w:rsid w:val="004A4C45"/>
    <w:rsid w:val="004A6F05"/>
    <w:rsid w:val="004A706B"/>
    <w:rsid w:val="004B11A2"/>
    <w:rsid w:val="004B19F7"/>
    <w:rsid w:val="004B1B41"/>
    <w:rsid w:val="004B348D"/>
    <w:rsid w:val="004B549C"/>
    <w:rsid w:val="004C530E"/>
    <w:rsid w:val="004C7E98"/>
    <w:rsid w:val="004D1D09"/>
    <w:rsid w:val="004D4146"/>
    <w:rsid w:val="004D56CE"/>
    <w:rsid w:val="004D5931"/>
    <w:rsid w:val="004E0DE3"/>
    <w:rsid w:val="004E236C"/>
    <w:rsid w:val="004F0509"/>
    <w:rsid w:val="004F0DF1"/>
    <w:rsid w:val="004F209B"/>
    <w:rsid w:val="004F2603"/>
    <w:rsid w:val="004F3A3E"/>
    <w:rsid w:val="004F4B77"/>
    <w:rsid w:val="004F5C0F"/>
    <w:rsid w:val="004F6F63"/>
    <w:rsid w:val="0050076A"/>
    <w:rsid w:val="0050119A"/>
    <w:rsid w:val="00503706"/>
    <w:rsid w:val="00504802"/>
    <w:rsid w:val="00507986"/>
    <w:rsid w:val="00512694"/>
    <w:rsid w:val="00513E89"/>
    <w:rsid w:val="00520AE6"/>
    <w:rsid w:val="005238EF"/>
    <w:rsid w:val="0052792A"/>
    <w:rsid w:val="00527E90"/>
    <w:rsid w:val="0053012A"/>
    <w:rsid w:val="005309A8"/>
    <w:rsid w:val="00535EA5"/>
    <w:rsid w:val="005376D2"/>
    <w:rsid w:val="005443A1"/>
    <w:rsid w:val="0054587B"/>
    <w:rsid w:val="00546305"/>
    <w:rsid w:val="00550E8A"/>
    <w:rsid w:val="005522E8"/>
    <w:rsid w:val="005528FE"/>
    <w:rsid w:val="00552B1D"/>
    <w:rsid w:val="00554D33"/>
    <w:rsid w:val="00557C7F"/>
    <w:rsid w:val="0056183F"/>
    <w:rsid w:val="005619E4"/>
    <w:rsid w:val="00562D84"/>
    <w:rsid w:val="00567BBC"/>
    <w:rsid w:val="005702F1"/>
    <w:rsid w:val="0057224C"/>
    <w:rsid w:val="005739F5"/>
    <w:rsid w:val="00574D83"/>
    <w:rsid w:val="00576253"/>
    <w:rsid w:val="00577073"/>
    <w:rsid w:val="0058209C"/>
    <w:rsid w:val="00582F58"/>
    <w:rsid w:val="00584197"/>
    <w:rsid w:val="005848B8"/>
    <w:rsid w:val="0058556C"/>
    <w:rsid w:val="005905D7"/>
    <w:rsid w:val="00591631"/>
    <w:rsid w:val="00592E99"/>
    <w:rsid w:val="00596DA8"/>
    <w:rsid w:val="005A305E"/>
    <w:rsid w:val="005A3C03"/>
    <w:rsid w:val="005A6071"/>
    <w:rsid w:val="005A6A8B"/>
    <w:rsid w:val="005B0C84"/>
    <w:rsid w:val="005B1BF9"/>
    <w:rsid w:val="005B282E"/>
    <w:rsid w:val="005B3455"/>
    <w:rsid w:val="005B3D12"/>
    <w:rsid w:val="005B7C13"/>
    <w:rsid w:val="005C08E5"/>
    <w:rsid w:val="005C62DA"/>
    <w:rsid w:val="005C7823"/>
    <w:rsid w:val="005D1594"/>
    <w:rsid w:val="005D2902"/>
    <w:rsid w:val="005D3138"/>
    <w:rsid w:val="005D3A1A"/>
    <w:rsid w:val="005E1867"/>
    <w:rsid w:val="005E3391"/>
    <w:rsid w:val="005E6B1A"/>
    <w:rsid w:val="005F1D77"/>
    <w:rsid w:val="005F3A32"/>
    <w:rsid w:val="00604915"/>
    <w:rsid w:val="006050ED"/>
    <w:rsid w:val="006056AF"/>
    <w:rsid w:val="00614F99"/>
    <w:rsid w:val="00620168"/>
    <w:rsid w:val="00622A26"/>
    <w:rsid w:val="006259D1"/>
    <w:rsid w:val="00626C82"/>
    <w:rsid w:val="00630033"/>
    <w:rsid w:val="0063131D"/>
    <w:rsid w:val="00634556"/>
    <w:rsid w:val="00635FF3"/>
    <w:rsid w:val="006469E6"/>
    <w:rsid w:val="00647A01"/>
    <w:rsid w:val="00650378"/>
    <w:rsid w:val="006509DB"/>
    <w:rsid w:val="0065240A"/>
    <w:rsid w:val="006557A9"/>
    <w:rsid w:val="006576DE"/>
    <w:rsid w:val="0066088F"/>
    <w:rsid w:val="00660FDC"/>
    <w:rsid w:val="00665760"/>
    <w:rsid w:val="00665D22"/>
    <w:rsid w:val="00667A93"/>
    <w:rsid w:val="00667B99"/>
    <w:rsid w:val="0067006D"/>
    <w:rsid w:val="006712EC"/>
    <w:rsid w:val="006718EC"/>
    <w:rsid w:val="00672A7A"/>
    <w:rsid w:val="006732E4"/>
    <w:rsid w:val="006739B3"/>
    <w:rsid w:val="006740A9"/>
    <w:rsid w:val="00681EA2"/>
    <w:rsid w:val="006839F8"/>
    <w:rsid w:val="00683D9C"/>
    <w:rsid w:val="00686E13"/>
    <w:rsid w:val="00690775"/>
    <w:rsid w:val="00691F30"/>
    <w:rsid w:val="00692110"/>
    <w:rsid w:val="00694D71"/>
    <w:rsid w:val="006960D7"/>
    <w:rsid w:val="006A03D3"/>
    <w:rsid w:val="006A177E"/>
    <w:rsid w:val="006A1E52"/>
    <w:rsid w:val="006A37D3"/>
    <w:rsid w:val="006A3A82"/>
    <w:rsid w:val="006A7D8D"/>
    <w:rsid w:val="006B0B59"/>
    <w:rsid w:val="006B0CB3"/>
    <w:rsid w:val="006B1C2C"/>
    <w:rsid w:val="006C0991"/>
    <w:rsid w:val="006C176C"/>
    <w:rsid w:val="006D0551"/>
    <w:rsid w:val="006D77EF"/>
    <w:rsid w:val="006D796D"/>
    <w:rsid w:val="006E3F23"/>
    <w:rsid w:val="006E5331"/>
    <w:rsid w:val="006F0525"/>
    <w:rsid w:val="006F13BF"/>
    <w:rsid w:val="006F25CF"/>
    <w:rsid w:val="006F7990"/>
    <w:rsid w:val="00701378"/>
    <w:rsid w:val="0070496C"/>
    <w:rsid w:val="00705111"/>
    <w:rsid w:val="0070515A"/>
    <w:rsid w:val="00707487"/>
    <w:rsid w:val="00711AD6"/>
    <w:rsid w:val="00711DDF"/>
    <w:rsid w:val="0071395B"/>
    <w:rsid w:val="007145A9"/>
    <w:rsid w:val="00716D3A"/>
    <w:rsid w:val="00720B3F"/>
    <w:rsid w:val="0072263A"/>
    <w:rsid w:val="007239FE"/>
    <w:rsid w:val="00724077"/>
    <w:rsid w:val="0072468A"/>
    <w:rsid w:val="007246C4"/>
    <w:rsid w:val="007261FC"/>
    <w:rsid w:val="00731B1C"/>
    <w:rsid w:val="00732E9F"/>
    <w:rsid w:val="007338F0"/>
    <w:rsid w:val="0074074D"/>
    <w:rsid w:val="00740ED7"/>
    <w:rsid w:val="00741EDF"/>
    <w:rsid w:val="007454F2"/>
    <w:rsid w:val="0074702C"/>
    <w:rsid w:val="00751E73"/>
    <w:rsid w:val="00754156"/>
    <w:rsid w:val="007546F4"/>
    <w:rsid w:val="00755FCB"/>
    <w:rsid w:val="007578A1"/>
    <w:rsid w:val="00757F81"/>
    <w:rsid w:val="007623C5"/>
    <w:rsid w:val="00762888"/>
    <w:rsid w:val="0076593A"/>
    <w:rsid w:val="00766C73"/>
    <w:rsid w:val="007738F9"/>
    <w:rsid w:val="00773D8E"/>
    <w:rsid w:val="00781856"/>
    <w:rsid w:val="00782116"/>
    <w:rsid w:val="00784413"/>
    <w:rsid w:val="00785805"/>
    <w:rsid w:val="00786356"/>
    <w:rsid w:val="007926AD"/>
    <w:rsid w:val="007A05B9"/>
    <w:rsid w:val="007A1C71"/>
    <w:rsid w:val="007B31F2"/>
    <w:rsid w:val="007C4A61"/>
    <w:rsid w:val="007C4B39"/>
    <w:rsid w:val="007E02A3"/>
    <w:rsid w:val="007E1BF3"/>
    <w:rsid w:val="007E1DFC"/>
    <w:rsid w:val="007E47E4"/>
    <w:rsid w:val="007E5215"/>
    <w:rsid w:val="007E56C6"/>
    <w:rsid w:val="007E6A99"/>
    <w:rsid w:val="007E7ACF"/>
    <w:rsid w:val="007F18F9"/>
    <w:rsid w:val="007F2A8F"/>
    <w:rsid w:val="0080187D"/>
    <w:rsid w:val="008035E1"/>
    <w:rsid w:val="008038D0"/>
    <w:rsid w:val="0080397D"/>
    <w:rsid w:val="00804B3B"/>
    <w:rsid w:val="00805193"/>
    <w:rsid w:val="00815F9D"/>
    <w:rsid w:val="00817980"/>
    <w:rsid w:val="00817E6F"/>
    <w:rsid w:val="008208CD"/>
    <w:rsid w:val="00820E6A"/>
    <w:rsid w:val="008211BF"/>
    <w:rsid w:val="00821C1F"/>
    <w:rsid w:val="00822FD9"/>
    <w:rsid w:val="00825C3E"/>
    <w:rsid w:val="00826784"/>
    <w:rsid w:val="00826E45"/>
    <w:rsid w:val="00830519"/>
    <w:rsid w:val="00830670"/>
    <w:rsid w:val="00834C26"/>
    <w:rsid w:val="00834E8F"/>
    <w:rsid w:val="008354C5"/>
    <w:rsid w:val="00840833"/>
    <w:rsid w:val="00842502"/>
    <w:rsid w:val="00843CC7"/>
    <w:rsid w:val="008451DB"/>
    <w:rsid w:val="00845BAB"/>
    <w:rsid w:val="00845C73"/>
    <w:rsid w:val="0084733B"/>
    <w:rsid w:val="00852A0B"/>
    <w:rsid w:val="00852BBA"/>
    <w:rsid w:val="00854B35"/>
    <w:rsid w:val="0085745C"/>
    <w:rsid w:val="00861232"/>
    <w:rsid w:val="00861F68"/>
    <w:rsid w:val="00862B45"/>
    <w:rsid w:val="00862D51"/>
    <w:rsid w:val="00864EC2"/>
    <w:rsid w:val="008654C5"/>
    <w:rsid w:val="00867BF1"/>
    <w:rsid w:val="0088002B"/>
    <w:rsid w:val="008820DB"/>
    <w:rsid w:val="00884C91"/>
    <w:rsid w:val="008859E3"/>
    <w:rsid w:val="00886B74"/>
    <w:rsid w:val="00887C06"/>
    <w:rsid w:val="00887C74"/>
    <w:rsid w:val="00891E29"/>
    <w:rsid w:val="00892410"/>
    <w:rsid w:val="00892B74"/>
    <w:rsid w:val="00893B8A"/>
    <w:rsid w:val="00893C6A"/>
    <w:rsid w:val="00893F74"/>
    <w:rsid w:val="00895115"/>
    <w:rsid w:val="008972D0"/>
    <w:rsid w:val="008B2C69"/>
    <w:rsid w:val="008B3956"/>
    <w:rsid w:val="008B724F"/>
    <w:rsid w:val="008B762E"/>
    <w:rsid w:val="008C03ED"/>
    <w:rsid w:val="008C2140"/>
    <w:rsid w:val="008C3447"/>
    <w:rsid w:val="008C456E"/>
    <w:rsid w:val="008C4590"/>
    <w:rsid w:val="008C580C"/>
    <w:rsid w:val="008D2A6D"/>
    <w:rsid w:val="008D575D"/>
    <w:rsid w:val="008E10F4"/>
    <w:rsid w:val="008E59D1"/>
    <w:rsid w:val="008E5ABF"/>
    <w:rsid w:val="008E7D02"/>
    <w:rsid w:val="008F0434"/>
    <w:rsid w:val="008F1810"/>
    <w:rsid w:val="008F2897"/>
    <w:rsid w:val="008F370B"/>
    <w:rsid w:val="008F7ADF"/>
    <w:rsid w:val="00903700"/>
    <w:rsid w:val="00904A38"/>
    <w:rsid w:val="00905911"/>
    <w:rsid w:val="00911740"/>
    <w:rsid w:val="00915532"/>
    <w:rsid w:val="00917987"/>
    <w:rsid w:val="00917C72"/>
    <w:rsid w:val="0092315A"/>
    <w:rsid w:val="009231D6"/>
    <w:rsid w:val="00924A7D"/>
    <w:rsid w:val="00925ECE"/>
    <w:rsid w:val="009268FC"/>
    <w:rsid w:val="00930CAF"/>
    <w:rsid w:val="00933236"/>
    <w:rsid w:val="0093537A"/>
    <w:rsid w:val="00935F10"/>
    <w:rsid w:val="009366D0"/>
    <w:rsid w:val="00937A55"/>
    <w:rsid w:val="00943426"/>
    <w:rsid w:val="0094570D"/>
    <w:rsid w:val="00945FD6"/>
    <w:rsid w:val="009465AB"/>
    <w:rsid w:val="00950279"/>
    <w:rsid w:val="009505CA"/>
    <w:rsid w:val="009532BB"/>
    <w:rsid w:val="009534F3"/>
    <w:rsid w:val="00956707"/>
    <w:rsid w:val="0095745A"/>
    <w:rsid w:val="00957CE7"/>
    <w:rsid w:val="009637C4"/>
    <w:rsid w:val="00966B26"/>
    <w:rsid w:val="009673CE"/>
    <w:rsid w:val="009713E8"/>
    <w:rsid w:val="0097270F"/>
    <w:rsid w:val="00973D27"/>
    <w:rsid w:val="00981707"/>
    <w:rsid w:val="00981A1B"/>
    <w:rsid w:val="009824DE"/>
    <w:rsid w:val="00982733"/>
    <w:rsid w:val="00984860"/>
    <w:rsid w:val="00987634"/>
    <w:rsid w:val="00994E40"/>
    <w:rsid w:val="00995382"/>
    <w:rsid w:val="00996E27"/>
    <w:rsid w:val="009A7A65"/>
    <w:rsid w:val="009B2D85"/>
    <w:rsid w:val="009B7683"/>
    <w:rsid w:val="009C1425"/>
    <w:rsid w:val="009D0F72"/>
    <w:rsid w:val="009D30A8"/>
    <w:rsid w:val="009D5A63"/>
    <w:rsid w:val="009D64B6"/>
    <w:rsid w:val="009D71C2"/>
    <w:rsid w:val="009E0CE1"/>
    <w:rsid w:val="009E11C0"/>
    <w:rsid w:val="009E58AE"/>
    <w:rsid w:val="009E6CBE"/>
    <w:rsid w:val="009E7814"/>
    <w:rsid w:val="009F6647"/>
    <w:rsid w:val="009F7A9A"/>
    <w:rsid w:val="00A003CD"/>
    <w:rsid w:val="00A00D86"/>
    <w:rsid w:val="00A018F9"/>
    <w:rsid w:val="00A01F0E"/>
    <w:rsid w:val="00A049FD"/>
    <w:rsid w:val="00A0676F"/>
    <w:rsid w:val="00A07B75"/>
    <w:rsid w:val="00A12FC0"/>
    <w:rsid w:val="00A1325E"/>
    <w:rsid w:val="00A1369F"/>
    <w:rsid w:val="00A20DC4"/>
    <w:rsid w:val="00A21ED9"/>
    <w:rsid w:val="00A222AE"/>
    <w:rsid w:val="00A22B33"/>
    <w:rsid w:val="00A23A44"/>
    <w:rsid w:val="00A311DF"/>
    <w:rsid w:val="00A323ED"/>
    <w:rsid w:val="00A376C9"/>
    <w:rsid w:val="00A40B27"/>
    <w:rsid w:val="00A42C46"/>
    <w:rsid w:val="00A42C6B"/>
    <w:rsid w:val="00A459DD"/>
    <w:rsid w:val="00A541A7"/>
    <w:rsid w:val="00A5480C"/>
    <w:rsid w:val="00A56784"/>
    <w:rsid w:val="00A573AC"/>
    <w:rsid w:val="00A60D20"/>
    <w:rsid w:val="00A62B85"/>
    <w:rsid w:val="00A65E2C"/>
    <w:rsid w:val="00A65F0D"/>
    <w:rsid w:val="00A66F24"/>
    <w:rsid w:val="00A70A12"/>
    <w:rsid w:val="00A712EB"/>
    <w:rsid w:val="00A71591"/>
    <w:rsid w:val="00A720E4"/>
    <w:rsid w:val="00A7509B"/>
    <w:rsid w:val="00A75D4E"/>
    <w:rsid w:val="00A76B22"/>
    <w:rsid w:val="00A778DF"/>
    <w:rsid w:val="00A77FFA"/>
    <w:rsid w:val="00A80D59"/>
    <w:rsid w:val="00A83C2F"/>
    <w:rsid w:val="00A845E8"/>
    <w:rsid w:val="00A8468B"/>
    <w:rsid w:val="00A8496B"/>
    <w:rsid w:val="00A84C89"/>
    <w:rsid w:val="00A865BA"/>
    <w:rsid w:val="00A868D5"/>
    <w:rsid w:val="00A86B4B"/>
    <w:rsid w:val="00A87A41"/>
    <w:rsid w:val="00A924A7"/>
    <w:rsid w:val="00A92DF9"/>
    <w:rsid w:val="00A949F1"/>
    <w:rsid w:val="00A96D72"/>
    <w:rsid w:val="00A975E7"/>
    <w:rsid w:val="00AA2536"/>
    <w:rsid w:val="00AA2AD1"/>
    <w:rsid w:val="00AA406B"/>
    <w:rsid w:val="00AA5F84"/>
    <w:rsid w:val="00AA704B"/>
    <w:rsid w:val="00AB0570"/>
    <w:rsid w:val="00AB35E6"/>
    <w:rsid w:val="00AB45FC"/>
    <w:rsid w:val="00AB4890"/>
    <w:rsid w:val="00AB63EF"/>
    <w:rsid w:val="00AB643A"/>
    <w:rsid w:val="00AC3261"/>
    <w:rsid w:val="00AC4FB8"/>
    <w:rsid w:val="00AC53BB"/>
    <w:rsid w:val="00AC5ECE"/>
    <w:rsid w:val="00AC684E"/>
    <w:rsid w:val="00AD0819"/>
    <w:rsid w:val="00AD24B8"/>
    <w:rsid w:val="00AD3E69"/>
    <w:rsid w:val="00AD535D"/>
    <w:rsid w:val="00AD7C4F"/>
    <w:rsid w:val="00AE1251"/>
    <w:rsid w:val="00AE7B00"/>
    <w:rsid w:val="00AF0807"/>
    <w:rsid w:val="00AF0BAF"/>
    <w:rsid w:val="00AF32D8"/>
    <w:rsid w:val="00B00197"/>
    <w:rsid w:val="00B006C4"/>
    <w:rsid w:val="00B01437"/>
    <w:rsid w:val="00B04AE0"/>
    <w:rsid w:val="00B052E5"/>
    <w:rsid w:val="00B07215"/>
    <w:rsid w:val="00B10C4D"/>
    <w:rsid w:val="00B11C45"/>
    <w:rsid w:val="00B11E86"/>
    <w:rsid w:val="00B20613"/>
    <w:rsid w:val="00B22CA1"/>
    <w:rsid w:val="00B23009"/>
    <w:rsid w:val="00B23ED6"/>
    <w:rsid w:val="00B254BF"/>
    <w:rsid w:val="00B255D5"/>
    <w:rsid w:val="00B3071A"/>
    <w:rsid w:val="00B360B4"/>
    <w:rsid w:val="00B36DDB"/>
    <w:rsid w:val="00B45735"/>
    <w:rsid w:val="00B47262"/>
    <w:rsid w:val="00B53F82"/>
    <w:rsid w:val="00B54A80"/>
    <w:rsid w:val="00B555CD"/>
    <w:rsid w:val="00B57DC3"/>
    <w:rsid w:val="00B62EC1"/>
    <w:rsid w:val="00B63527"/>
    <w:rsid w:val="00B644C1"/>
    <w:rsid w:val="00B67B42"/>
    <w:rsid w:val="00B702A0"/>
    <w:rsid w:val="00B71073"/>
    <w:rsid w:val="00B719C7"/>
    <w:rsid w:val="00B73065"/>
    <w:rsid w:val="00B73EAF"/>
    <w:rsid w:val="00B817EE"/>
    <w:rsid w:val="00B91141"/>
    <w:rsid w:val="00B97186"/>
    <w:rsid w:val="00BA13EF"/>
    <w:rsid w:val="00BA1A98"/>
    <w:rsid w:val="00BA1AD4"/>
    <w:rsid w:val="00BA3954"/>
    <w:rsid w:val="00BA4002"/>
    <w:rsid w:val="00BA4C89"/>
    <w:rsid w:val="00BA69E2"/>
    <w:rsid w:val="00BA6E89"/>
    <w:rsid w:val="00BB17AB"/>
    <w:rsid w:val="00BB24A8"/>
    <w:rsid w:val="00BB2BA2"/>
    <w:rsid w:val="00BB2DE8"/>
    <w:rsid w:val="00BB4B7B"/>
    <w:rsid w:val="00BC1B98"/>
    <w:rsid w:val="00BC226B"/>
    <w:rsid w:val="00BC2AAB"/>
    <w:rsid w:val="00BC47FD"/>
    <w:rsid w:val="00BC7889"/>
    <w:rsid w:val="00BC7E40"/>
    <w:rsid w:val="00BD3676"/>
    <w:rsid w:val="00BD4127"/>
    <w:rsid w:val="00BD4D66"/>
    <w:rsid w:val="00BD507A"/>
    <w:rsid w:val="00BD647A"/>
    <w:rsid w:val="00BD70A8"/>
    <w:rsid w:val="00BD77B9"/>
    <w:rsid w:val="00BE1CB2"/>
    <w:rsid w:val="00BE2697"/>
    <w:rsid w:val="00BE5EA7"/>
    <w:rsid w:val="00BF0450"/>
    <w:rsid w:val="00BF0E44"/>
    <w:rsid w:val="00BF2919"/>
    <w:rsid w:val="00BF46EF"/>
    <w:rsid w:val="00BF4B2A"/>
    <w:rsid w:val="00BF4FC0"/>
    <w:rsid w:val="00BF6290"/>
    <w:rsid w:val="00BF7204"/>
    <w:rsid w:val="00C00547"/>
    <w:rsid w:val="00C0113E"/>
    <w:rsid w:val="00C048DD"/>
    <w:rsid w:val="00C05D0D"/>
    <w:rsid w:val="00C06B71"/>
    <w:rsid w:val="00C078AF"/>
    <w:rsid w:val="00C102BD"/>
    <w:rsid w:val="00C13AD9"/>
    <w:rsid w:val="00C13BA3"/>
    <w:rsid w:val="00C17272"/>
    <w:rsid w:val="00C17570"/>
    <w:rsid w:val="00C22A7E"/>
    <w:rsid w:val="00C25C86"/>
    <w:rsid w:val="00C26E0D"/>
    <w:rsid w:val="00C40746"/>
    <w:rsid w:val="00C501EF"/>
    <w:rsid w:val="00C51B92"/>
    <w:rsid w:val="00C570AA"/>
    <w:rsid w:val="00C604FB"/>
    <w:rsid w:val="00C626B6"/>
    <w:rsid w:val="00C62BB1"/>
    <w:rsid w:val="00C63094"/>
    <w:rsid w:val="00C67D8B"/>
    <w:rsid w:val="00C707F5"/>
    <w:rsid w:val="00C7251B"/>
    <w:rsid w:val="00C80D9C"/>
    <w:rsid w:val="00C84CF0"/>
    <w:rsid w:val="00C9239E"/>
    <w:rsid w:val="00C94DFF"/>
    <w:rsid w:val="00CA3253"/>
    <w:rsid w:val="00CA5EDF"/>
    <w:rsid w:val="00CA6A30"/>
    <w:rsid w:val="00CA6EA2"/>
    <w:rsid w:val="00CA7DDD"/>
    <w:rsid w:val="00CB0495"/>
    <w:rsid w:val="00CB0A14"/>
    <w:rsid w:val="00CB171D"/>
    <w:rsid w:val="00CB2D60"/>
    <w:rsid w:val="00CB6593"/>
    <w:rsid w:val="00CB7913"/>
    <w:rsid w:val="00CC3E3E"/>
    <w:rsid w:val="00CC64DA"/>
    <w:rsid w:val="00CC7481"/>
    <w:rsid w:val="00CD2CCE"/>
    <w:rsid w:val="00CD36F1"/>
    <w:rsid w:val="00CD3EAE"/>
    <w:rsid w:val="00CD7778"/>
    <w:rsid w:val="00CE42AB"/>
    <w:rsid w:val="00CE7E0F"/>
    <w:rsid w:val="00CF0815"/>
    <w:rsid w:val="00CF411C"/>
    <w:rsid w:val="00CF47D1"/>
    <w:rsid w:val="00CF4F33"/>
    <w:rsid w:val="00D018B2"/>
    <w:rsid w:val="00D029E6"/>
    <w:rsid w:val="00D02CE4"/>
    <w:rsid w:val="00D044BD"/>
    <w:rsid w:val="00D0610B"/>
    <w:rsid w:val="00D148B2"/>
    <w:rsid w:val="00D16A4C"/>
    <w:rsid w:val="00D222B1"/>
    <w:rsid w:val="00D239A0"/>
    <w:rsid w:val="00D24D13"/>
    <w:rsid w:val="00D2611D"/>
    <w:rsid w:val="00D271A9"/>
    <w:rsid w:val="00D31A96"/>
    <w:rsid w:val="00D32886"/>
    <w:rsid w:val="00D33C8A"/>
    <w:rsid w:val="00D34095"/>
    <w:rsid w:val="00D36644"/>
    <w:rsid w:val="00D403BC"/>
    <w:rsid w:val="00D42DB1"/>
    <w:rsid w:val="00D46B7B"/>
    <w:rsid w:val="00D46E8D"/>
    <w:rsid w:val="00D50951"/>
    <w:rsid w:val="00D514BE"/>
    <w:rsid w:val="00D51AE4"/>
    <w:rsid w:val="00D530CE"/>
    <w:rsid w:val="00D62D8F"/>
    <w:rsid w:val="00D655C0"/>
    <w:rsid w:val="00D65BF2"/>
    <w:rsid w:val="00D660B6"/>
    <w:rsid w:val="00D670A1"/>
    <w:rsid w:val="00D70907"/>
    <w:rsid w:val="00D72BE4"/>
    <w:rsid w:val="00D72FBB"/>
    <w:rsid w:val="00D73CEB"/>
    <w:rsid w:val="00D73E26"/>
    <w:rsid w:val="00D74A5A"/>
    <w:rsid w:val="00D74DD5"/>
    <w:rsid w:val="00D75ED7"/>
    <w:rsid w:val="00D76AFB"/>
    <w:rsid w:val="00D77162"/>
    <w:rsid w:val="00D773DA"/>
    <w:rsid w:val="00D82015"/>
    <w:rsid w:val="00D83C10"/>
    <w:rsid w:val="00D841AB"/>
    <w:rsid w:val="00D845E8"/>
    <w:rsid w:val="00D87799"/>
    <w:rsid w:val="00D87FB7"/>
    <w:rsid w:val="00D91730"/>
    <w:rsid w:val="00D921BB"/>
    <w:rsid w:val="00D940D2"/>
    <w:rsid w:val="00D951AB"/>
    <w:rsid w:val="00D95585"/>
    <w:rsid w:val="00D96F7D"/>
    <w:rsid w:val="00DA160E"/>
    <w:rsid w:val="00DA19B7"/>
    <w:rsid w:val="00DA61DB"/>
    <w:rsid w:val="00DB07DB"/>
    <w:rsid w:val="00DB1368"/>
    <w:rsid w:val="00DB4838"/>
    <w:rsid w:val="00DB53E0"/>
    <w:rsid w:val="00DB74D4"/>
    <w:rsid w:val="00DB751D"/>
    <w:rsid w:val="00DC0388"/>
    <w:rsid w:val="00DC0E7F"/>
    <w:rsid w:val="00DC0F56"/>
    <w:rsid w:val="00DC176E"/>
    <w:rsid w:val="00DC182A"/>
    <w:rsid w:val="00DC3623"/>
    <w:rsid w:val="00DC38E3"/>
    <w:rsid w:val="00DC730F"/>
    <w:rsid w:val="00DD1052"/>
    <w:rsid w:val="00DD5066"/>
    <w:rsid w:val="00DD538E"/>
    <w:rsid w:val="00DD5884"/>
    <w:rsid w:val="00DD5C41"/>
    <w:rsid w:val="00DD71C2"/>
    <w:rsid w:val="00DE2477"/>
    <w:rsid w:val="00DE28C9"/>
    <w:rsid w:val="00DE3579"/>
    <w:rsid w:val="00DE3B02"/>
    <w:rsid w:val="00DE7972"/>
    <w:rsid w:val="00E01F6D"/>
    <w:rsid w:val="00E0422A"/>
    <w:rsid w:val="00E04D73"/>
    <w:rsid w:val="00E0661C"/>
    <w:rsid w:val="00E1431F"/>
    <w:rsid w:val="00E155A2"/>
    <w:rsid w:val="00E15F64"/>
    <w:rsid w:val="00E259ED"/>
    <w:rsid w:val="00E26278"/>
    <w:rsid w:val="00E31F5D"/>
    <w:rsid w:val="00E325A8"/>
    <w:rsid w:val="00E337D7"/>
    <w:rsid w:val="00E33BB6"/>
    <w:rsid w:val="00E340EA"/>
    <w:rsid w:val="00E36010"/>
    <w:rsid w:val="00E36EEC"/>
    <w:rsid w:val="00E4086F"/>
    <w:rsid w:val="00E40A6F"/>
    <w:rsid w:val="00E42015"/>
    <w:rsid w:val="00E42E6A"/>
    <w:rsid w:val="00E43201"/>
    <w:rsid w:val="00E45F0A"/>
    <w:rsid w:val="00E47FD3"/>
    <w:rsid w:val="00E536E7"/>
    <w:rsid w:val="00E53A9B"/>
    <w:rsid w:val="00E53C4A"/>
    <w:rsid w:val="00E55C47"/>
    <w:rsid w:val="00E622F5"/>
    <w:rsid w:val="00E63C8D"/>
    <w:rsid w:val="00E67B0C"/>
    <w:rsid w:val="00E70BAA"/>
    <w:rsid w:val="00E71687"/>
    <w:rsid w:val="00E7232C"/>
    <w:rsid w:val="00E72F7F"/>
    <w:rsid w:val="00E74C12"/>
    <w:rsid w:val="00E75B04"/>
    <w:rsid w:val="00E837D5"/>
    <w:rsid w:val="00E8631E"/>
    <w:rsid w:val="00E87D97"/>
    <w:rsid w:val="00E91B02"/>
    <w:rsid w:val="00E93478"/>
    <w:rsid w:val="00E959B4"/>
    <w:rsid w:val="00E95D00"/>
    <w:rsid w:val="00EA01C9"/>
    <w:rsid w:val="00EA0FB3"/>
    <w:rsid w:val="00EA210F"/>
    <w:rsid w:val="00EA32E1"/>
    <w:rsid w:val="00EA7A27"/>
    <w:rsid w:val="00EB0A77"/>
    <w:rsid w:val="00EB580F"/>
    <w:rsid w:val="00EB5D28"/>
    <w:rsid w:val="00EB5F1C"/>
    <w:rsid w:val="00EB6DFB"/>
    <w:rsid w:val="00EC06F6"/>
    <w:rsid w:val="00EC0E3E"/>
    <w:rsid w:val="00EC1B16"/>
    <w:rsid w:val="00EC206F"/>
    <w:rsid w:val="00EC435D"/>
    <w:rsid w:val="00EC7FC8"/>
    <w:rsid w:val="00ED0398"/>
    <w:rsid w:val="00ED0D6A"/>
    <w:rsid w:val="00ED4545"/>
    <w:rsid w:val="00ED6AD6"/>
    <w:rsid w:val="00EE0042"/>
    <w:rsid w:val="00EE7C04"/>
    <w:rsid w:val="00EF02DC"/>
    <w:rsid w:val="00EF08AA"/>
    <w:rsid w:val="00EF0C7F"/>
    <w:rsid w:val="00EF1A1F"/>
    <w:rsid w:val="00EF40BC"/>
    <w:rsid w:val="00F00C36"/>
    <w:rsid w:val="00F02EE2"/>
    <w:rsid w:val="00F039D9"/>
    <w:rsid w:val="00F06AA5"/>
    <w:rsid w:val="00F07727"/>
    <w:rsid w:val="00F07A28"/>
    <w:rsid w:val="00F11924"/>
    <w:rsid w:val="00F131E1"/>
    <w:rsid w:val="00F148B5"/>
    <w:rsid w:val="00F15C59"/>
    <w:rsid w:val="00F162EB"/>
    <w:rsid w:val="00F17447"/>
    <w:rsid w:val="00F265FA"/>
    <w:rsid w:val="00F307F0"/>
    <w:rsid w:val="00F30A89"/>
    <w:rsid w:val="00F31AE0"/>
    <w:rsid w:val="00F36E0F"/>
    <w:rsid w:val="00F40565"/>
    <w:rsid w:val="00F414B7"/>
    <w:rsid w:val="00F42277"/>
    <w:rsid w:val="00F469DE"/>
    <w:rsid w:val="00F47331"/>
    <w:rsid w:val="00F57374"/>
    <w:rsid w:val="00F602F2"/>
    <w:rsid w:val="00F66460"/>
    <w:rsid w:val="00F7177B"/>
    <w:rsid w:val="00F72ECD"/>
    <w:rsid w:val="00F73A97"/>
    <w:rsid w:val="00F74D79"/>
    <w:rsid w:val="00F8048E"/>
    <w:rsid w:val="00F81558"/>
    <w:rsid w:val="00F81A53"/>
    <w:rsid w:val="00F828C1"/>
    <w:rsid w:val="00F83D38"/>
    <w:rsid w:val="00F923EE"/>
    <w:rsid w:val="00F978A6"/>
    <w:rsid w:val="00FA02C9"/>
    <w:rsid w:val="00FA1561"/>
    <w:rsid w:val="00FA3650"/>
    <w:rsid w:val="00FA4CA3"/>
    <w:rsid w:val="00FA6505"/>
    <w:rsid w:val="00FB50AF"/>
    <w:rsid w:val="00FB5607"/>
    <w:rsid w:val="00FB607B"/>
    <w:rsid w:val="00FB775E"/>
    <w:rsid w:val="00FC0A07"/>
    <w:rsid w:val="00FC2D5F"/>
    <w:rsid w:val="00FC3AA7"/>
    <w:rsid w:val="00FC61AC"/>
    <w:rsid w:val="00FC6C7D"/>
    <w:rsid w:val="00FC7B97"/>
    <w:rsid w:val="00FD54BF"/>
    <w:rsid w:val="00FD5A0C"/>
    <w:rsid w:val="00FD7DFF"/>
    <w:rsid w:val="00FE401D"/>
    <w:rsid w:val="00FE47F0"/>
    <w:rsid w:val="00FE5F31"/>
    <w:rsid w:val="00FE7730"/>
    <w:rsid w:val="00FE7FCD"/>
    <w:rsid w:val="00FF1740"/>
    <w:rsid w:val="00FF1DB8"/>
    <w:rsid w:val="00FF2203"/>
    <w:rsid w:val="00FF3DBF"/>
    <w:rsid w:val="00FF4BBF"/>
    <w:rsid w:val="00FF70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4E08485"/>
  <w15:docId w15:val="{12786FF9-0E23-47EA-B682-8AAB22250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66C73"/>
  </w:style>
  <w:style w:type="paragraph" w:styleId="Nagwek1">
    <w:name w:val="heading 1"/>
    <w:aliases w:val="Nagłówek OP"/>
    <w:basedOn w:val="Akapitzlist"/>
    <w:next w:val="Normalny"/>
    <w:link w:val="Nagwek1Znak"/>
    <w:uiPriority w:val="9"/>
    <w:qFormat/>
    <w:rsid w:val="00C078AF"/>
    <w:pPr>
      <w:numPr>
        <w:numId w:val="1"/>
      </w:numPr>
      <w:outlineLvl w:val="0"/>
    </w:pPr>
    <w:rPr>
      <w:color w:val="2E74B5" w:themeColor="accent1" w:themeShade="BF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7E1B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7E1BF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4C53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Nagwek1Znak">
    <w:name w:val="Nagłówek 1 Znak"/>
    <w:aliases w:val="Nagłówek OP Znak"/>
    <w:basedOn w:val="Domylnaczcionkaakapitu"/>
    <w:link w:val="Nagwek1"/>
    <w:uiPriority w:val="9"/>
    <w:rsid w:val="00C078AF"/>
    <w:rPr>
      <w:color w:val="2E74B5" w:themeColor="accent1" w:themeShade="BF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7E1BF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7E1BF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">
    <w:name w:val="header"/>
    <w:basedOn w:val="Normalny"/>
    <w:link w:val="NagwekZnak"/>
    <w:unhideWhenUsed/>
    <w:rsid w:val="007E1BF3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NagwekZnak">
    <w:name w:val="Nagłówek Znak"/>
    <w:basedOn w:val="Domylnaczcionkaakapitu"/>
    <w:link w:val="Nagwek"/>
    <w:uiPriority w:val="99"/>
    <w:rsid w:val="007E1BF3"/>
    <w:rPr>
      <w:rFonts w:ascii="Calibri" w:eastAsia="Calibri" w:hAnsi="Calibri" w:cs="Times New Roman"/>
    </w:rPr>
  </w:style>
  <w:style w:type="character" w:styleId="Hipercze">
    <w:name w:val="Hyperlink"/>
    <w:basedOn w:val="Domylnaczcionkaakapitu"/>
    <w:uiPriority w:val="99"/>
    <w:unhideWhenUsed/>
    <w:rsid w:val="007246C4"/>
    <w:rPr>
      <w:color w:val="0563C1" w:themeColor="hyperlink"/>
      <w:u w:val="single"/>
    </w:rPr>
  </w:style>
  <w:style w:type="paragraph" w:styleId="Akapitzlist">
    <w:name w:val="List Paragraph"/>
    <w:aliases w:val="CW_Lista,Wypunktowanie,L1,Numerowanie,Akapit z listą BS,wypunktowanie"/>
    <w:basedOn w:val="Normalny"/>
    <w:link w:val="AkapitzlistZnak"/>
    <w:uiPriority w:val="99"/>
    <w:qFormat/>
    <w:rsid w:val="00221CC1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7049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0496C"/>
  </w:style>
  <w:style w:type="paragraph" w:customStyle="1" w:styleId="Oli2">
    <w:name w:val="Oli2"/>
    <w:basedOn w:val="Tekstpodstawowy"/>
    <w:qFormat/>
    <w:rsid w:val="00705111"/>
    <w:pPr>
      <w:spacing w:after="0" w:line="360" w:lineRule="auto"/>
      <w:ind w:left="357"/>
    </w:pPr>
    <w:rPr>
      <w:sz w:val="24"/>
    </w:rPr>
  </w:style>
  <w:style w:type="paragraph" w:customStyle="1" w:styleId="Oli1">
    <w:name w:val="Oli1"/>
    <w:basedOn w:val="Nagwek1"/>
    <w:link w:val="Oli1Znak"/>
    <w:qFormat/>
    <w:rsid w:val="00074488"/>
    <w:pPr>
      <w:numPr>
        <w:numId w:val="0"/>
      </w:numPr>
      <w:spacing w:after="0" w:line="360" w:lineRule="auto"/>
    </w:pPr>
  </w:style>
  <w:style w:type="character" w:customStyle="1" w:styleId="Oli1Znak">
    <w:name w:val="Oli1 Znak"/>
    <w:basedOn w:val="Nagwek1Znak"/>
    <w:link w:val="Oli1"/>
    <w:rsid w:val="006050ED"/>
    <w:rPr>
      <w:color w:val="2E74B5" w:themeColor="accent1" w:themeShade="BF"/>
      <w:sz w:val="28"/>
      <w:szCs w:val="2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3094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39245C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39245C"/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3094"/>
    <w:rPr>
      <w:rFonts w:ascii="Segoe UI" w:hAnsi="Segoe UI" w:cs="Segoe UI"/>
      <w:sz w:val="18"/>
      <w:szCs w:val="18"/>
    </w:rPr>
  </w:style>
  <w:style w:type="paragraph" w:styleId="Spistreci1">
    <w:name w:val="toc 1"/>
    <w:basedOn w:val="Normalny"/>
    <w:next w:val="Normalny"/>
    <w:autoRedefine/>
    <w:uiPriority w:val="39"/>
    <w:unhideWhenUsed/>
    <w:rsid w:val="00862D51"/>
    <w:pPr>
      <w:tabs>
        <w:tab w:val="left" w:pos="440"/>
        <w:tab w:val="right" w:leader="dot" w:pos="9062"/>
      </w:tabs>
      <w:spacing w:before="120" w:after="120" w:line="240" w:lineRule="auto"/>
      <w:jc w:val="both"/>
    </w:pPr>
    <w:rPr>
      <w:sz w:val="24"/>
    </w:rPr>
  </w:style>
  <w:style w:type="paragraph" w:styleId="Spistreci7">
    <w:name w:val="toc 7"/>
    <w:basedOn w:val="Normalny"/>
    <w:next w:val="Normalny"/>
    <w:autoRedefine/>
    <w:uiPriority w:val="39"/>
    <w:semiHidden/>
    <w:unhideWhenUsed/>
    <w:rsid w:val="00FF1DB8"/>
    <w:pPr>
      <w:spacing w:after="100"/>
      <w:ind w:left="1320"/>
    </w:pPr>
  </w:style>
  <w:style w:type="table" w:styleId="Tabela-Siatka">
    <w:name w:val="Table Grid"/>
    <w:basedOn w:val="Standardowy"/>
    <w:uiPriority w:val="39"/>
    <w:rsid w:val="00E340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siatki1jasna1">
    <w:name w:val="Tabela siatki 1 — jasna1"/>
    <w:basedOn w:val="Standardowy"/>
    <w:uiPriority w:val="46"/>
    <w:rsid w:val="00E340E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pecyfikacja">
    <w:name w:val="Specyfikacja"/>
    <w:basedOn w:val="Normalny"/>
    <w:qFormat/>
    <w:rsid w:val="00E340EA"/>
    <w:pPr>
      <w:numPr>
        <w:numId w:val="3"/>
      </w:numPr>
      <w:jc w:val="both"/>
    </w:pPr>
    <w:rPr>
      <w:rFonts w:ascii="Calibri" w:eastAsia="Calibri" w:hAnsi="Calibri" w:cs="Times New Roman"/>
      <w:b/>
    </w:rPr>
  </w:style>
  <w:style w:type="paragraph" w:styleId="Tekstpodstawowy2">
    <w:name w:val="Body Text 2"/>
    <w:basedOn w:val="Normalny"/>
    <w:link w:val="Tekstpodstawowy2Znak"/>
    <w:semiHidden/>
    <w:rsid w:val="00491674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semiHidden/>
    <w:rsid w:val="00491674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5745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5745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5745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5745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5745A"/>
    <w:rPr>
      <w:b/>
      <w:bCs/>
      <w:sz w:val="20"/>
      <w:szCs w:val="20"/>
    </w:rPr>
  </w:style>
  <w:style w:type="paragraph" w:customStyle="1" w:styleId="pkt">
    <w:name w:val="pkt"/>
    <w:basedOn w:val="Normalny"/>
    <w:rsid w:val="004402E8"/>
    <w:pPr>
      <w:spacing w:before="60" w:after="60" w:line="240" w:lineRule="auto"/>
      <w:ind w:left="851" w:hanging="295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table" w:styleId="Tabelasiatki1jasna">
    <w:name w:val="Grid Table 1 Light"/>
    <w:basedOn w:val="Standardowy"/>
    <w:uiPriority w:val="46"/>
    <w:rsid w:val="0044086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LFO1">
    <w:name w:val="LFO1"/>
    <w:basedOn w:val="Bezlisty"/>
    <w:rsid w:val="00FD7DFF"/>
    <w:pPr>
      <w:numPr>
        <w:numId w:val="32"/>
      </w:numPr>
    </w:pPr>
  </w:style>
  <w:style w:type="character" w:customStyle="1" w:styleId="AkapitzlistZnak">
    <w:name w:val="Akapit z listą Znak"/>
    <w:aliases w:val="CW_Lista Znak,Wypunktowanie Znak,L1 Znak,Numerowanie Znak,Akapit z listą BS Znak,wypunktowanie Znak"/>
    <w:link w:val="Akapitzlist"/>
    <w:uiPriority w:val="99"/>
    <w:locked/>
    <w:rsid w:val="0056183F"/>
  </w:style>
  <w:style w:type="character" w:styleId="Pogrubienie">
    <w:name w:val="Strong"/>
    <w:basedOn w:val="Domylnaczcionkaakapitu"/>
    <w:rsid w:val="00E8631E"/>
    <w:rPr>
      <w:b/>
      <w:bCs/>
    </w:rPr>
  </w:style>
  <w:style w:type="paragraph" w:styleId="NormalnyWeb">
    <w:name w:val="Normal (Web)"/>
    <w:basedOn w:val="Normalny"/>
    <w:rsid w:val="00E8631E"/>
    <w:pPr>
      <w:autoSpaceDN w:val="0"/>
      <w:spacing w:before="100" w:after="10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934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zamowienia.gov.pl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ifj.edu.p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zp@ifj.edu.p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ezamowienia.gov.pl" TargetMode="Externa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https://ezamowienia.gov.pl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4F102A-E664-4E17-B1F7-AA7C37E480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5534</Words>
  <Characters>33210</Characters>
  <Application>Microsoft Office Word</Application>
  <DocSecurity>0</DocSecurity>
  <Lines>276</Lines>
  <Paragraphs>7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WZ</vt:lpstr>
    </vt:vector>
  </TitlesOfParts>
  <Company>Hewlett-Packard Company</Company>
  <LinksUpToDate>false</LinksUpToDate>
  <CharactersWithSpaces>38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Z</dc:title>
  <dc:creator>Olimpia Przebieracz;Anica Knera</dc:creator>
  <cp:lastModifiedBy>Olimpia Przebieracz</cp:lastModifiedBy>
  <cp:revision>23</cp:revision>
  <cp:lastPrinted>2026-03-16T09:57:00Z</cp:lastPrinted>
  <dcterms:created xsi:type="dcterms:W3CDTF">2025-11-24T07:06:00Z</dcterms:created>
  <dcterms:modified xsi:type="dcterms:W3CDTF">2026-03-16T09:59:00Z</dcterms:modified>
</cp:coreProperties>
</file>